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C82290" w:rsidRPr="00D73D58" w:rsidRDefault="00C82290" w:rsidP="00007C0F">
                            <w:pPr>
                              <w:jc w:val="center"/>
                              <w:rPr>
                                <w:b/>
                                <w:bCs/>
                                <w:sz w:val="28"/>
                                <w:szCs w:val="28"/>
                              </w:rPr>
                            </w:pPr>
                            <w:r w:rsidRPr="00D73D58">
                              <w:rPr>
                                <w:b/>
                                <w:bCs/>
                                <w:sz w:val="28"/>
                                <w:szCs w:val="28"/>
                              </w:rPr>
                              <w:t>T.C. Milli Eğitim Bakanlığı</w:t>
                            </w:r>
                          </w:p>
                          <w:p w14:paraId="0FCE4E0C" w14:textId="77777777" w:rsidR="00C82290" w:rsidRPr="00D73D58" w:rsidRDefault="00C82290" w:rsidP="006A6FBB">
                            <w:pPr>
                              <w:jc w:val="center"/>
                              <w:rPr>
                                <w:b/>
                                <w:bCs/>
                                <w:sz w:val="28"/>
                                <w:szCs w:val="28"/>
                                <w:lang w:val="en-US"/>
                              </w:rPr>
                            </w:pPr>
                            <w:r w:rsidRPr="00D73D58">
                              <w:rPr>
                                <w:b/>
                                <w:bCs/>
                                <w:sz w:val="28"/>
                                <w:szCs w:val="28"/>
                              </w:rPr>
                              <w:t xml:space="preserve">İnşaat ve Emlak Dairesi Başkanlığı </w:t>
                            </w:r>
                          </w:p>
                          <w:p w14:paraId="7894CA98" w14:textId="77777777" w:rsidR="00C82290" w:rsidRPr="00D73D58" w:rsidRDefault="00C82290" w:rsidP="006A6FBB">
                            <w:pPr>
                              <w:jc w:val="center"/>
                              <w:rPr>
                                <w:b/>
                                <w:bCs/>
                                <w:sz w:val="28"/>
                                <w:szCs w:val="28"/>
                              </w:rPr>
                            </w:pPr>
                          </w:p>
                          <w:p w14:paraId="7F2D17CF" w14:textId="77777777" w:rsidR="00C82290" w:rsidRPr="00D73D58" w:rsidRDefault="00C82290" w:rsidP="006A6FBB">
                            <w:pPr>
                              <w:jc w:val="center"/>
                              <w:rPr>
                                <w:b/>
                                <w:bCs/>
                                <w:sz w:val="28"/>
                                <w:szCs w:val="28"/>
                              </w:rPr>
                            </w:pPr>
                            <w:r w:rsidRPr="00D73D58">
                              <w:rPr>
                                <w:b/>
                                <w:bCs/>
                                <w:sz w:val="28"/>
                                <w:szCs w:val="28"/>
                              </w:rPr>
                              <w:t xml:space="preserve">AB Mali İmkân Kapsamında MADAD Fonu Bünyesinde </w:t>
                            </w:r>
                          </w:p>
                          <w:p w14:paraId="7FF7644B" w14:textId="77777777" w:rsidR="00C82290" w:rsidRPr="00D73D58" w:rsidRDefault="00C82290" w:rsidP="006A6FBB">
                            <w:pPr>
                              <w:jc w:val="center"/>
                              <w:rPr>
                                <w:b/>
                                <w:bCs/>
                                <w:sz w:val="28"/>
                                <w:szCs w:val="28"/>
                              </w:rPr>
                            </w:pPr>
                            <w:r w:rsidRPr="00D73D58">
                              <w:rPr>
                                <w:b/>
                                <w:bCs/>
                                <w:sz w:val="28"/>
                                <w:szCs w:val="28"/>
                              </w:rPr>
                              <w:t xml:space="preserve">KfW Yürütücülüğü İle Geçici Koruma Altındaki </w:t>
                            </w:r>
                          </w:p>
                          <w:p w14:paraId="50CF9A70" w14:textId="77777777" w:rsidR="00C82290" w:rsidRPr="00D73D58" w:rsidRDefault="00C82290" w:rsidP="006A6FBB">
                            <w:pPr>
                              <w:jc w:val="center"/>
                              <w:rPr>
                                <w:b/>
                                <w:bCs/>
                                <w:sz w:val="28"/>
                                <w:szCs w:val="28"/>
                              </w:rPr>
                            </w:pPr>
                            <w:r w:rsidRPr="00D73D58">
                              <w:rPr>
                                <w:b/>
                                <w:bCs/>
                                <w:sz w:val="28"/>
                                <w:szCs w:val="28"/>
                              </w:rPr>
                              <w:t xml:space="preserve">Suriyelilere Ev Sahipliği Yapan İller İçin </w:t>
                            </w:r>
                          </w:p>
                          <w:p w14:paraId="4764AB01" w14:textId="77777777" w:rsidR="00C82290" w:rsidRPr="00D73D58" w:rsidRDefault="00C82290" w:rsidP="006A6FBB">
                            <w:pPr>
                              <w:jc w:val="center"/>
                              <w:rPr>
                                <w:b/>
                                <w:bCs/>
                                <w:sz w:val="28"/>
                                <w:szCs w:val="28"/>
                              </w:rPr>
                            </w:pPr>
                            <w:r w:rsidRPr="00D73D58">
                              <w:rPr>
                                <w:b/>
                                <w:bCs/>
                                <w:sz w:val="28"/>
                                <w:szCs w:val="28"/>
                              </w:rPr>
                              <w:t>Temiz Enerji ve Enerji Verimliliği Önlemleri Projesi</w:t>
                            </w:r>
                          </w:p>
                          <w:p w14:paraId="02B9F862" w14:textId="77777777" w:rsidR="00C82290" w:rsidRPr="00D73D58" w:rsidRDefault="00C82290" w:rsidP="00007C0F">
                            <w:pPr>
                              <w:jc w:val="center"/>
                              <w:rPr>
                                <w:b/>
                                <w:bCs/>
                                <w:sz w:val="28"/>
                                <w:szCs w:val="28"/>
                                <w:lang w:val="en-US"/>
                              </w:rPr>
                            </w:pPr>
                          </w:p>
                          <w:p w14:paraId="337A85B8" w14:textId="77777777" w:rsidR="00C82290" w:rsidRPr="00D73D58" w:rsidRDefault="00C82290" w:rsidP="00007C0F">
                            <w:pPr>
                              <w:jc w:val="center"/>
                              <w:rPr>
                                <w:b/>
                                <w:bCs/>
                                <w:sz w:val="28"/>
                                <w:szCs w:val="28"/>
                                <w:lang w:val="en-US"/>
                              </w:rPr>
                            </w:pPr>
                          </w:p>
                          <w:p w14:paraId="7E68AD92" w14:textId="77777777" w:rsidR="00C82290" w:rsidRPr="00D73D58" w:rsidRDefault="00C82290" w:rsidP="00007C0F">
                            <w:pPr>
                              <w:jc w:val="center"/>
                              <w:rPr>
                                <w:b/>
                                <w:bCs/>
                                <w:sz w:val="28"/>
                                <w:szCs w:val="28"/>
                                <w:lang w:val="en-US"/>
                              </w:rPr>
                            </w:pPr>
                          </w:p>
                          <w:p w14:paraId="10D7C70F" w14:textId="77777777" w:rsidR="00C82290" w:rsidRPr="00D73D58" w:rsidRDefault="00C82290" w:rsidP="00007C0F">
                            <w:pPr>
                              <w:jc w:val="center"/>
                              <w:rPr>
                                <w:b/>
                                <w:bCs/>
                                <w:sz w:val="28"/>
                                <w:szCs w:val="28"/>
                                <w:lang w:val="en-US"/>
                              </w:rPr>
                            </w:pPr>
                          </w:p>
                          <w:p w14:paraId="40FC383B" w14:textId="77777777" w:rsidR="00C82290" w:rsidRPr="00D73D58" w:rsidRDefault="00C82290" w:rsidP="00007C0F">
                            <w:pPr>
                              <w:jc w:val="center"/>
                              <w:rPr>
                                <w:b/>
                                <w:bCs/>
                                <w:sz w:val="28"/>
                                <w:szCs w:val="28"/>
                                <w:lang w:val="en-US"/>
                              </w:rPr>
                            </w:pPr>
                          </w:p>
                          <w:p w14:paraId="66B880A8" w14:textId="77777777" w:rsidR="00C82290" w:rsidRPr="00D73D58" w:rsidRDefault="00C82290"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6B677130" w:rsidR="00C82290" w:rsidRDefault="00C82290" w:rsidP="007F73A7">
                            <w:pPr>
                              <w:jc w:val="center"/>
                              <w:rPr>
                                <w:b/>
                                <w:bCs/>
                                <w:sz w:val="28"/>
                                <w:szCs w:val="28"/>
                              </w:rPr>
                            </w:pPr>
                            <w:r>
                              <w:rPr>
                                <w:b/>
                                <w:bCs/>
                                <w:sz w:val="28"/>
                                <w:szCs w:val="28"/>
                              </w:rPr>
                              <w:t xml:space="preserve">Kahramanmaraş İlinde 7 Okulda Yapılacak Enerji Verimliliği Tedbirleri </w:t>
                            </w:r>
                          </w:p>
                          <w:p w14:paraId="7C1095BB" w14:textId="148A324D" w:rsidR="00C82290" w:rsidRPr="00D73D58" w:rsidRDefault="00C82290" w:rsidP="007F73A7">
                            <w:pPr>
                              <w:jc w:val="center"/>
                              <w:rPr>
                                <w:b/>
                                <w:bCs/>
                                <w:sz w:val="28"/>
                                <w:szCs w:val="28"/>
                              </w:rPr>
                            </w:pPr>
                            <w:r>
                              <w:rPr>
                                <w:b/>
                                <w:bCs/>
                                <w:sz w:val="28"/>
                                <w:szCs w:val="28"/>
                              </w:rPr>
                              <w:t>Tadilat ve Onarım İşi</w:t>
                            </w:r>
                          </w:p>
                          <w:p w14:paraId="234D1741" w14:textId="7A6E2875" w:rsidR="00C82290" w:rsidRPr="00D73D58" w:rsidRDefault="00C82290" w:rsidP="007F73A7">
                            <w:pPr>
                              <w:jc w:val="center"/>
                              <w:rPr>
                                <w:b/>
                                <w:bCs/>
                                <w:sz w:val="28"/>
                                <w:szCs w:val="28"/>
                              </w:rPr>
                            </w:pPr>
                            <w:r w:rsidRPr="00D73D58">
                              <w:rPr>
                                <w:b/>
                                <w:bCs/>
                                <w:sz w:val="28"/>
                                <w:szCs w:val="28"/>
                              </w:rPr>
                              <w:t xml:space="preserve"> (MADAD-KFW-CW-0</w:t>
                            </w:r>
                            <w:r>
                              <w:rPr>
                                <w:b/>
                                <w:bCs/>
                                <w:sz w:val="28"/>
                                <w:szCs w:val="28"/>
                              </w:rPr>
                              <w:t>3/05</w:t>
                            </w:r>
                            <w:r w:rsidRPr="00D73D58">
                              <w:rPr>
                                <w:b/>
                                <w:bCs/>
                                <w:sz w:val="28"/>
                                <w:szCs w:val="28"/>
                              </w:rPr>
                              <w:t>)</w:t>
                            </w:r>
                          </w:p>
                          <w:p w14:paraId="1F8D4825" w14:textId="77777777" w:rsidR="00C82290" w:rsidRPr="00D73D58" w:rsidRDefault="00C82290" w:rsidP="00007C0F">
                            <w:pPr>
                              <w:jc w:val="center"/>
                              <w:rPr>
                                <w:b/>
                                <w:bCs/>
                                <w:sz w:val="28"/>
                                <w:szCs w:val="28"/>
                              </w:rPr>
                            </w:pPr>
                          </w:p>
                          <w:p w14:paraId="0A157887" w14:textId="77777777" w:rsidR="00C82290" w:rsidRPr="00D73D58" w:rsidRDefault="00C82290" w:rsidP="00007C0F">
                            <w:pPr>
                              <w:jc w:val="center"/>
                              <w:rPr>
                                <w:b/>
                                <w:bCs/>
                                <w:sz w:val="24"/>
                                <w:szCs w:val="24"/>
                              </w:rPr>
                            </w:pPr>
                          </w:p>
                          <w:p w14:paraId="74BD98A6" w14:textId="77777777" w:rsidR="00C82290" w:rsidRPr="00D73D58" w:rsidRDefault="00C82290" w:rsidP="00007C0F">
                            <w:pPr>
                              <w:jc w:val="center"/>
                              <w:rPr>
                                <w:b/>
                                <w:bCs/>
                                <w:sz w:val="26"/>
                                <w:szCs w:val="26"/>
                              </w:rPr>
                            </w:pPr>
                          </w:p>
                          <w:p w14:paraId="28960EB1" w14:textId="77777777" w:rsidR="00C82290" w:rsidRPr="00D73D58" w:rsidRDefault="00C82290" w:rsidP="00007C0F">
                            <w:pPr>
                              <w:jc w:val="center"/>
                              <w:rPr>
                                <w:b/>
                                <w:bCs/>
                                <w:sz w:val="26"/>
                                <w:szCs w:val="26"/>
                              </w:rPr>
                            </w:pPr>
                          </w:p>
                          <w:p w14:paraId="1FBE75D8" w14:textId="77777777" w:rsidR="00C82290" w:rsidRPr="00D73D58" w:rsidRDefault="00C82290" w:rsidP="00007C0F">
                            <w:pPr>
                              <w:jc w:val="center"/>
                              <w:rPr>
                                <w:b/>
                                <w:bCs/>
                                <w:sz w:val="26"/>
                                <w:szCs w:val="26"/>
                              </w:rPr>
                            </w:pPr>
                          </w:p>
                          <w:p w14:paraId="68BB9544" w14:textId="77777777" w:rsidR="00C82290" w:rsidRPr="00D73D58" w:rsidRDefault="00C82290" w:rsidP="00007C0F">
                            <w:pPr>
                              <w:jc w:val="center"/>
                              <w:rPr>
                                <w:b/>
                                <w:bCs/>
                                <w:sz w:val="32"/>
                                <w:szCs w:val="32"/>
                              </w:rPr>
                            </w:pPr>
                            <w:r w:rsidRPr="00D73D58">
                              <w:rPr>
                                <w:b/>
                                <w:bCs/>
                                <w:sz w:val="32"/>
                                <w:szCs w:val="32"/>
                              </w:rPr>
                              <w:t xml:space="preserve">ULUSAL REKABETÇİ İHALE BELGELERİ </w:t>
                            </w:r>
                          </w:p>
                          <w:p w14:paraId="7F5A3B93" w14:textId="77777777" w:rsidR="00C82290" w:rsidRPr="00D73D58" w:rsidRDefault="00C82290" w:rsidP="00007C0F">
                            <w:pPr>
                              <w:jc w:val="center"/>
                              <w:rPr>
                                <w:b/>
                                <w:bCs/>
                                <w:sz w:val="32"/>
                                <w:szCs w:val="32"/>
                              </w:rPr>
                            </w:pPr>
                          </w:p>
                          <w:p w14:paraId="43AC697E" w14:textId="77777777" w:rsidR="00C82290" w:rsidRPr="00D73D58" w:rsidRDefault="00C82290" w:rsidP="00007C0F">
                            <w:pPr>
                              <w:jc w:val="center"/>
                              <w:rPr>
                                <w:b/>
                                <w:bCs/>
                                <w:sz w:val="32"/>
                                <w:szCs w:val="32"/>
                              </w:rPr>
                            </w:pPr>
                            <w:r w:rsidRPr="00D73D58">
                              <w:rPr>
                                <w:b/>
                                <w:bCs/>
                                <w:sz w:val="32"/>
                                <w:szCs w:val="32"/>
                              </w:rPr>
                              <w:t>(NCB)</w:t>
                            </w:r>
                          </w:p>
                          <w:p w14:paraId="4857E09D" w14:textId="58B801BB" w:rsidR="00C82290" w:rsidRPr="00D73D58" w:rsidRDefault="00C82290" w:rsidP="00007C0F">
                            <w:pPr>
                              <w:jc w:val="center"/>
                              <w:rPr>
                                <w:b/>
                                <w:bCs/>
                                <w:sz w:val="32"/>
                                <w:szCs w:val="32"/>
                              </w:rPr>
                            </w:pPr>
                          </w:p>
                          <w:p w14:paraId="2627568D" w14:textId="4E301D1D" w:rsidR="00C82290" w:rsidRPr="00D73D58" w:rsidRDefault="00C82290" w:rsidP="00007C0F">
                            <w:pPr>
                              <w:jc w:val="center"/>
                              <w:rPr>
                                <w:b/>
                                <w:bCs/>
                                <w:sz w:val="32"/>
                                <w:szCs w:val="32"/>
                              </w:rPr>
                            </w:pPr>
                          </w:p>
                          <w:p w14:paraId="26D9BCBA" w14:textId="0A29E139" w:rsidR="00C82290" w:rsidRPr="00D73D58" w:rsidRDefault="00C82290" w:rsidP="00007C0F">
                            <w:pPr>
                              <w:jc w:val="center"/>
                              <w:rPr>
                                <w:b/>
                                <w:bCs/>
                                <w:sz w:val="32"/>
                                <w:szCs w:val="32"/>
                              </w:rPr>
                            </w:pPr>
                          </w:p>
                          <w:p w14:paraId="03B1FD49" w14:textId="5E4E8820" w:rsidR="00C82290" w:rsidRPr="00D73D58" w:rsidRDefault="00C82290" w:rsidP="00007C0F">
                            <w:pPr>
                              <w:jc w:val="center"/>
                              <w:rPr>
                                <w:b/>
                                <w:bCs/>
                                <w:sz w:val="32"/>
                                <w:szCs w:val="32"/>
                              </w:rPr>
                            </w:pPr>
                          </w:p>
                          <w:p w14:paraId="05C90CB8" w14:textId="0CF9A133" w:rsidR="00C82290" w:rsidRPr="00D73D58" w:rsidRDefault="00C82290" w:rsidP="00007C0F">
                            <w:pPr>
                              <w:jc w:val="center"/>
                              <w:rPr>
                                <w:b/>
                                <w:bCs/>
                                <w:sz w:val="32"/>
                                <w:szCs w:val="32"/>
                              </w:rPr>
                            </w:pPr>
                          </w:p>
                          <w:p w14:paraId="5FA9D766" w14:textId="11B954E6" w:rsidR="00C82290" w:rsidRPr="00D73D58" w:rsidRDefault="00C82290" w:rsidP="00007C0F">
                            <w:pPr>
                              <w:jc w:val="center"/>
                              <w:rPr>
                                <w:b/>
                                <w:bCs/>
                                <w:sz w:val="32"/>
                                <w:szCs w:val="32"/>
                              </w:rPr>
                            </w:pPr>
                          </w:p>
                          <w:p w14:paraId="0DFAC42A" w14:textId="6844331B" w:rsidR="00C82290" w:rsidRPr="00D73D58" w:rsidRDefault="00C82290" w:rsidP="00007C0F">
                            <w:pPr>
                              <w:jc w:val="center"/>
                              <w:rPr>
                                <w:b/>
                                <w:bCs/>
                                <w:sz w:val="32"/>
                                <w:szCs w:val="32"/>
                              </w:rPr>
                            </w:pPr>
                          </w:p>
                          <w:p w14:paraId="1B698753" w14:textId="3A793FF0" w:rsidR="00C82290" w:rsidRPr="00D73D58" w:rsidRDefault="00C82290" w:rsidP="00007C0F">
                            <w:pPr>
                              <w:jc w:val="center"/>
                              <w:rPr>
                                <w:b/>
                                <w:bCs/>
                                <w:sz w:val="32"/>
                                <w:szCs w:val="32"/>
                              </w:rPr>
                            </w:pPr>
                          </w:p>
                          <w:p w14:paraId="5896AA49" w14:textId="270F9307" w:rsidR="00C82290" w:rsidRPr="00D73D58" w:rsidRDefault="00C82290" w:rsidP="00007C0F">
                            <w:pPr>
                              <w:jc w:val="center"/>
                              <w:rPr>
                                <w:b/>
                                <w:bCs/>
                                <w:sz w:val="32"/>
                                <w:szCs w:val="32"/>
                              </w:rPr>
                            </w:pPr>
                          </w:p>
                          <w:p w14:paraId="1B884B96" w14:textId="56C87D60" w:rsidR="00C82290" w:rsidRPr="00D73D58" w:rsidRDefault="00C82290" w:rsidP="00007C0F">
                            <w:pPr>
                              <w:jc w:val="center"/>
                              <w:rPr>
                                <w:b/>
                                <w:bCs/>
                                <w:sz w:val="32"/>
                                <w:szCs w:val="32"/>
                              </w:rPr>
                            </w:pPr>
                          </w:p>
                          <w:p w14:paraId="647EBB71" w14:textId="77777777" w:rsidR="00C82290" w:rsidRPr="00D73D58" w:rsidRDefault="00C82290" w:rsidP="00007C0F">
                            <w:pPr>
                              <w:jc w:val="center"/>
                              <w:rPr>
                                <w:b/>
                                <w:bCs/>
                                <w:sz w:val="32"/>
                                <w:szCs w:val="32"/>
                              </w:rPr>
                            </w:pPr>
                          </w:p>
                          <w:p w14:paraId="6E50B8B4" w14:textId="09F39BE8" w:rsidR="00C82290" w:rsidRPr="00D73D58" w:rsidRDefault="00C82290" w:rsidP="00007C0F">
                            <w:pPr>
                              <w:jc w:val="center"/>
                              <w:rPr>
                                <w:b/>
                                <w:bCs/>
                                <w:sz w:val="28"/>
                                <w:szCs w:val="28"/>
                              </w:rPr>
                            </w:pPr>
                            <w:r>
                              <w:rPr>
                                <w:b/>
                                <w:bCs/>
                                <w:sz w:val="28"/>
                                <w:szCs w:val="28"/>
                              </w:rPr>
                              <w:t>ARALIK 2020</w:t>
                            </w:r>
                          </w:p>
                          <w:p w14:paraId="29CAD125" w14:textId="77777777" w:rsidR="00C82290" w:rsidRPr="00007C0F" w:rsidRDefault="00C82290" w:rsidP="00007C0F">
                            <w:pPr>
                              <w:jc w:val="center"/>
                              <w:rPr>
                                <w:rFonts w:asciiTheme="minorHAnsi" w:hAnsiTheme="minorHAnsi"/>
                                <w:b/>
                                <w:bCs/>
                                <w:sz w:val="26"/>
                                <w:szCs w:val="26"/>
                              </w:rPr>
                            </w:pPr>
                          </w:p>
                          <w:p w14:paraId="64C646BD" w14:textId="77777777" w:rsidR="00C82290" w:rsidRPr="00007C0F" w:rsidRDefault="00C82290" w:rsidP="00007C0F">
                            <w:pPr>
                              <w:jc w:val="center"/>
                              <w:rPr>
                                <w:rFonts w:asciiTheme="minorHAnsi" w:hAnsiTheme="minorHAnsi"/>
                                <w:b/>
                                <w:bCs/>
                                <w:sz w:val="26"/>
                                <w:szCs w:val="26"/>
                              </w:rPr>
                            </w:pPr>
                          </w:p>
                          <w:p w14:paraId="2594B9BF" w14:textId="77777777" w:rsidR="00C82290" w:rsidRPr="00007C0F" w:rsidRDefault="00C82290" w:rsidP="00007C0F">
                            <w:pPr>
                              <w:jc w:val="center"/>
                              <w:rPr>
                                <w:rFonts w:asciiTheme="minorHAnsi" w:hAnsiTheme="minorHAnsi"/>
                                <w:b/>
                                <w:bCs/>
                                <w:sz w:val="24"/>
                                <w:szCs w:val="24"/>
                              </w:rPr>
                            </w:pPr>
                          </w:p>
                          <w:p w14:paraId="55A69C3E" w14:textId="77777777" w:rsidR="00C82290" w:rsidRPr="00007C0F" w:rsidRDefault="00C82290" w:rsidP="00007C0F">
                            <w:pPr>
                              <w:jc w:val="center"/>
                              <w:rPr>
                                <w:rFonts w:asciiTheme="minorHAnsi" w:hAnsiTheme="minorHAnsi"/>
                                <w:b/>
                                <w:bCs/>
                                <w:sz w:val="24"/>
                                <w:szCs w:val="24"/>
                              </w:rPr>
                            </w:pPr>
                          </w:p>
                          <w:p w14:paraId="73C4D7C7" w14:textId="77777777" w:rsidR="00C82290" w:rsidRPr="00007C0F" w:rsidRDefault="00C82290" w:rsidP="00007C0F">
                            <w:pPr>
                              <w:jc w:val="center"/>
                              <w:rPr>
                                <w:rFonts w:asciiTheme="minorHAnsi" w:hAnsiTheme="minorHAnsi"/>
                                <w:b/>
                                <w:bCs/>
                                <w:sz w:val="24"/>
                                <w:szCs w:val="24"/>
                              </w:rPr>
                            </w:pPr>
                          </w:p>
                          <w:p w14:paraId="6196E4A7" w14:textId="77777777" w:rsidR="00C82290" w:rsidRPr="00007C0F" w:rsidRDefault="00C82290" w:rsidP="00007C0F">
                            <w:pPr>
                              <w:jc w:val="center"/>
                              <w:rPr>
                                <w:rFonts w:asciiTheme="minorHAnsi" w:hAnsiTheme="minorHAnsi"/>
                                <w:b/>
                                <w:bCs/>
                                <w:sz w:val="24"/>
                                <w:szCs w:val="24"/>
                              </w:rPr>
                            </w:pPr>
                          </w:p>
                          <w:p w14:paraId="74CEC224" w14:textId="77777777" w:rsidR="00C82290" w:rsidRPr="00007C0F" w:rsidRDefault="00C82290" w:rsidP="00007C0F">
                            <w:pPr>
                              <w:jc w:val="center"/>
                              <w:rPr>
                                <w:rFonts w:asciiTheme="minorHAnsi" w:hAnsiTheme="minorHAnsi"/>
                                <w:b/>
                                <w:bCs/>
                                <w:sz w:val="24"/>
                                <w:szCs w:val="24"/>
                              </w:rPr>
                            </w:pPr>
                          </w:p>
                          <w:p w14:paraId="3AFAD95D" w14:textId="77777777" w:rsidR="00C82290" w:rsidRPr="00007C0F" w:rsidRDefault="00C82290" w:rsidP="00007C0F">
                            <w:pPr>
                              <w:jc w:val="center"/>
                              <w:rPr>
                                <w:rFonts w:asciiTheme="minorHAnsi" w:hAnsiTheme="minorHAnsi"/>
                                <w:b/>
                                <w:bCs/>
                                <w:sz w:val="24"/>
                                <w:szCs w:val="24"/>
                              </w:rPr>
                            </w:pPr>
                          </w:p>
                          <w:p w14:paraId="4471890B" w14:textId="77777777" w:rsidR="00C82290" w:rsidRPr="00007C0F" w:rsidRDefault="00C82290" w:rsidP="00007C0F">
                            <w:pPr>
                              <w:jc w:val="center"/>
                              <w:rPr>
                                <w:rFonts w:asciiTheme="minorHAnsi" w:hAnsiTheme="minorHAnsi"/>
                                <w:b/>
                                <w:bCs/>
                                <w:sz w:val="24"/>
                                <w:szCs w:val="24"/>
                              </w:rPr>
                            </w:pPr>
                          </w:p>
                          <w:p w14:paraId="52A3570B" w14:textId="77777777" w:rsidR="00C82290" w:rsidRPr="00007C0F" w:rsidRDefault="00C82290" w:rsidP="00007C0F">
                            <w:pPr>
                              <w:jc w:val="center"/>
                              <w:rPr>
                                <w:rFonts w:asciiTheme="minorHAnsi" w:hAnsiTheme="minorHAnsi"/>
                                <w:b/>
                                <w:bCs/>
                                <w:sz w:val="24"/>
                                <w:szCs w:val="24"/>
                              </w:rPr>
                            </w:pPr>
                          </w:p>
                          <w:p w14:paraId="5F4F17FC" w14:textId="77777777" w:rsidR="00C82290" w:rsidRPr="00007C0F" w:rsidRDefault="00C82290" w:rsidP="00007C0F">
                            <w:pPr>
                              <w:jc w:val="center"/>
                              <w:rPr>
                                <w:rFonts w:asciiTheme="minorHAnsi" w:hAnsiTheme="minorHAnsi"/>
                                <w:b/>
                                <w:bCs/>
                                <w:sz w:val="24"/>
                                <w:szCs w:val="24"/>
                              </w:rPr>
                            </w:pPr>
                          </w:p>
                          <w:p w14:paraId="78581A53" w14:textId="77777777" w:rsidR="00C82290" w:rsidRPr="00007C0F" w:rsidRDefault="00C8229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82290" w:rsidRPr="002B16D5" w:rsidRDefault="00C82290"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82290" w:rsidRPr="00753D10" w:rsidRDefault="00C8229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82290" w:rsidRPr="00753D10" w:rsidRDefault="00C8229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82290" w:rsidRPr="00753D10" w:rsidRDefault="00C82290"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C82290" w:rsidRPr="00D73D58" w:rsidRDefault="00C82290" w:rsidP="00007C0F">
                      <w:pPr>
                        <w:jc w:val="center"/>
                        <w:rPr>
                          <w:b/>
                          <w:bCs/>
                          <w:sz w:val="28"/>
                          <w:szCs w:val="28"/>
                        </w:rPr>
                      </w:pPr>
                      <w:r w:rsidRPr="00D73D58">
                        <w:rPr>
                          <w:b/>
                          <w:bCs/>
                          <w:sz w:val="28"/>
                          <w:szCs w:val="28"/>
                        </w:rPr>
                        <w:t>T.C. Milli Eğitim Bakanlığı</w:t>
                      </w:r>
                    </w:p>
                    <w:p w14:paraId="0FCE4E0C" w14:textId="77777777" w:rsidR="00C82290" w:rsidRPr="00D73D58" w:rsidRDefault="00C82290" w:rsidP="006A6FBB">
                      <w:pPr>
                        <w:jc w:val="center"/>
                        <w:rPr>
                          <w:b/>
                          <w:bCs/>
                          <w:sz w:val="28"/>
                          <w:szCs w:val="28"/>
                          <w:lang w:val="en-US"/>
                        </w:rPr>
                      </w:pPr>
                      <w:r w:rsidRPr="00D73D58">
                        <w:rPr>
                          <w:b/>
                          <w:bCs/>
                          <w:sz w:val="28"/>
                          <w:szCs w:val="28"/>
                        </w:rPr>
                        <w:t xml:space="preserve">İnşaat ve Emlak Dairesi Başkanlığı </w:t>
                      </w:r>
                    </w:p>
                    <w:p w14:paraId="7894CA98" w14:textId="77777777" w:rsidR="00C82290" w:rsidRPr="00D73D58" w:rsidRDefault="00C82290" w:rsidP="006A6FBB">
                      <w:pPr>
                        <w:jc w:val="center"/>
                        <w:rPr>
                          <w:b/>
                          <w:bCs/>
                          <w:sz w:val="28"/>
                          <w:szCs w:val="28"/>
                        </w:rPr>
                      </w:pPr>
                    </w:p>
                    <w:p w14:paraId="7F2D17CF" w14:textId="77777777" w:rsidR="00C82290" w:rsidRPr="00D73D58" w:rsidRDefault="00C82290" w:rsidP="006A6FBB">
                      <w:pPr>
                        <w:jc w:val="center"/>
                        <w:rPr>
                          <w:b/>
                          <w:bCs/>
                          <w:sz w:val="28"/>
                          <w:szCs w:val="28"/>
                        </w:rPr>
                      </w:pPr>
                      <w:r w:rsidRPr="00D73D58">
                        <w:rPr>
                          <w:b/>
                          <w:bCs/>
                          <w:sz w:val="28"/>
                          <w:szCs w:val="28"/>
                        </w:rPr>
                        <w:t xml:space="preserve">AB Mali İmkân Kapsamında MADAD Fonu Bünyesinde </w:t>
                      </w:r>
                    </w:p>
                    <w:p w14:paraId="7FF7644B" w14:textId="77777777" w:rsidR="00C82290" w:rsidRPr="00D73D58" w:rsidRDefault="00C82290" w:rsidP="006A6FBB">
                      <w:pPr>
                        <w:jc w:val="center"/>
                        <w:rPr>
                          <w:b/>
                          <w:bCs/>
                          <w:sz w:val="28"/>
                          <w:szCs w:val="28"/>
                        </w:rPr>
                      </w:pPr>
                      <w:r w:rsidRPr="00D73D58">
                        <w:rPr>
                          <w:b/>
                          <w:bCs/>
                          <w:sz w:val="28"/>
                          <w:szCs w:val="28"/>
                        </w:rPr>
                        <w:t xml:space="preserve">KfW Yürütücülüğü İle Geçici Koruma Altındaki </w:t>
                      </w:r>
                    </w:p>
                    <w:p w14:paraId="50CF9A70" w14:textId="77777777" w:rsidR="00C82290" w:rsidRPr="00D73D58" w:rsidRDefault="00C82290" w:rsidP="006A6FBB">
                      <w:pPr>
                        <w:jc w:val="center"/>
                        <w:rPr>
                          <w:b/>
                          <w:bCs/>
                          <w:sz w:val="28"/>
                          <w:szCs w:val="28"/>
                        </w:rPr>
                      </w:pPr>
                      <w:r w:rsidRPr="00D73D58">
                        <w:rPr>
                          <w:b/>
                          <w:bCs/>
                          <w:sz w:val="28"/>
                          <w:szCs w:val="28"/>
                        </w:rPr>
                        <w:t xml:space="preserve">Suriyelilere Ev Sahipliği Yapan İller İçin </w:t>
                      </w:r>
                    </w:p>
                    <w:p w14:paraId="4764AB01" w14:textId="77777777" w:rsidR="00C82290" w:rsidRPr="00D73D58" w:rsidRDefault="00C82290" w:rsidP="006A6FBB">
                      <w:pPr>
                        <w:jc w:val="center"/>
                        <w:rPr>
                          <w:b/>
                          <w:bCs/>
                          <w:sz w:val="28"/>
                          <w:szCs w:val="28"/>
                        </w:rPr>
                      </w:pPr>
                      <w:r w:rsidRPr="00D73D58">
                        <w:rPr>
                          <w:b/>
                          <w:bCs/>
                          <w:sz w:val="28"/>
                          <w:szCs w:val="28"/>
                        </w:rPr>
                        <w:t>Temiz Enerji ve Enerji Verimliliği Önlemleri Projesi</w:t>
                      </w:r>
                    </w:p>
                    <w:p w14:paraId="02B9F862" w14:textId="77777777" w:rsidR="00C82290" w:rsidRPr="00D73D58" w:rsidRDefault="00C82290" w:rsidP="00007C0F">
                      <w:pPr>
                        <w:jc w:val="center"/>
                        <w:rPr>
                          <w:b/>
                          <w:bCs/>
                          <w:sz w:val="28"/>
                          <w:szCs w:val="28"/>
                          <w:lang w:val="en-US"/>
                        </w:rPr>
                      </w:pPr>
                    </w:p>
                    <w:p w14:paraId="337A85B8" w14:textId="77777777" w:rsidR="00C82290" w:rsidRPr="00D73D58" w:rsidRDefault="00C82290" w:rsidP="00007C0F">
                      <w:pPr>
                        <w:jc w:val="center"/>
                        <w:rPr>
                          <w:b/>
                          <w:bCs/>
                          <w:sz w:val="28"/>
                          <w:szCs w:val="28"/>
                          <w:lang w:val="en-US"/>
                        </w:rPr>
                      </w:pPr>
                    </w:p>
                    <w:p w14:paraId="7E68AD92" w14:textId="77777777" w:rsidR="00C82290" w:rsidRPr="00D73D58" w:rsidRDefault="00C82290" w:rsidP="00007C0F">
                      <w:pPr>
                        <w:jc w:val="center"/>
                        <w:rPr>
                          <w:b/>
                          <w:bCs/>
                          <w:sz w:val="28"/>
                          <w:szCs w:val="28"/>
                          <w:lang w:val="en-US"/>
                        </w:rPr>
                      </w:pPr>
                    </w:p>
                    <w:p w14:paraId="10D7C70F" w14:textId="77777777" w:rsidR="00C82290" w:rsidRPr="00D73D58" w:rsidRDefault="00C82290" w:rsidP="00007C0F">
                      <w:pPr>
                        <w:jc w:val="center"/>
                        <w:rPr>
                          <w:b/>
                          <w:bCs/>
                          <w:sz w:val="28"/>
                          <w:szCs w:val="28"/>
                          <w:lang w:val="en-US"/>
                        </w:rPr>
                      </w:pPr>
                    </w:p>
                    <w:p w14:paraId="40FC383B" w14:textId="77777777" w:rsidR="00C82290" w:rsidRPr="00D73D58" w:rsidRDefault="00C82290" w:rsidP="00007C0F">
                      <w:pPr>
                        <w:jc w:val="center"/>
                        <w:rPr>
                          <w:b/>
                          <w:bCs/>
                          <w:sz w:val="28"/>
                          <w:szCs w:val="28"/>
                          <w:lang w:val="en-US"/>
                        </w:rPr>
                      </w:pPr>
                    </w:p>
                    <w:p w14:paraId="66B880A8" w14:textId="77777777" w:rsidR="00C82290" w:rsidRPr="00D73D58" w:rsidRDefault="00C82290"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6B677130" w:rsidR="00C82290" w:rsidRDefault="00C82290" w:rsidP="007F73A7">
                      <w:pPr>
                        <w:jc w:val="center"/>
                        <w:rPr>
                          <w:b/>
                          <w:bCs/>
                          <w:sz w:val="28"/>
                          <w:szCs w:val="28"/>
                        </w:rPr>
                      </w:pPr>
                      <w:r>
                        <w:rPr>
                          <w:b/>
                          <w:bCs/>
                          <w:sz w:val="28"/>
                          <w:szCs w:val="28"/>
                        </w:rPr>
                        <w:t xml:space="preserve">Kahramanmaraş İlinde 7 Okulda Yapılacak Enerji Verimliliği Tedbirleri </w:t>
                      </w:r>
                    </w:p>
                    <w:p w14:paraId="7C1095BB" w14:textId="148A324D" w:rsidR="00C82290" w:rsidRPr="00D73D58" w:rsidRDefault="00C82290" w:rsidP="007F73A7">
                      <w:pPr>
                        <w:jc w:val="center"/>
                        <w:rPr>
                          <w:b/>
                          <w:bCs/>
                          <w:sz w:val="28"/>
                          <w:szCs w:val="28"/>
                        </w:rPr>
                      </w:pPr>
                      <w:r>
                        <w:rPr>
                          <w:b/>
                          <w:bCs/>
                          <w:sz w:val="28"/>
                          <w:szCs w:val="28"/>
                        </w:rPr>
                        <w:t>Tadilat ve Onarım İşi</w:t>
                      </w:r>
                    </w:p>
                    <w:p w14:paraId="234D1741" w14:textId="7A6E2875" w:rsidR="00C82290" w:rsidRPr="00D73D58" w:rsidRDefault="00C82290" w:rsidP="007F73A7">
                      <w:pPr>
                        <w:jc w:val="center"/>
                        <w:rPr>
                          <w:b/>
                          <w:bCs/>
                          <w:sz w:val="28"/>
                          <w:szCs w:val="28"/>
                        </w:rPr>
                      </w:pPr>
                      <w:r w:rsidRPr="00D73D58">
                        <w:rPr>
                          <w:b/>
                          <w:bCs/>
                          <w:sz w:val="28"/>
                          <w:szCs w:val="28"/>
                        </w:rPr>
                        <w:t xml:space="preserve"> (MADAD-KFW-CW-0</w:t>
                      </w:r>
                      <w:r>
                        <w:rPr>
                          <w:b/>
                          <w:bCs/>
                          <w:sz w:val="28"/>
                          <w:szCs w:val="28"/>
                        </w:rPr>
                        <w:t>3/05</w:t>
                      </w:r>
                      <w:r w:rsidRPr="00D73D58">
                        <w:rPr>
                          <w:b/>
                          <w:bCs/>
                          <w:sz w:val="28"/>
                          <w:szCs w:val="28"/>
                        </w:rPr>
                        <w:t>)</w:t>
                      </w:r>
                    </w:p>
                    <w:p w14:paraId="1F8D4825" w14:textId="77777777" w:rsidR="00C82290" w:rsidRPr="00D73D58" w:rsidRDefault="00C82290" w:rsidP="00007C0F">
                      <w:pPr>
                        <w:jc w:val="center"/>
                        <w:rPr>
                          <w:b/>
                          <w:bCs/>
                          <w:sz w:val="28"/>
                          <w:szCs w:val="28"/>
                        </w:rPr>
                      </w:pPr>
                    </w:p>
                    <w:p w14:paraId="0A157887" w14:textId="77777777" w:rsidR="00C82290" w:rsidRPr="00D73D58" w:rsidRDefault="00C82290" w:rsidP="00007C0F">
                      <w:pPr>
                        <w:jc w:val="center"/>
                        <w:rPr>
                          <w:b/>
                          <w:bCs/>
                          <w:sz w:val="24"/>
                          <w:szCs w:val="24"/>
                        </w:rPr>
                      </w:pPr>
                    </w:p>
                    <w:p w14:paraId="74BD98A6" w14:textId="77777777" w:rsidR="00C82290" w:rsidRPr="00D73D58" w:rsidRDefault="00C82290" w:rsidP="00007C0F">
                      <w:pPr>
                        <w:jc w:val="center"/>
                        <w:rPr>
                          <w:b/>
                          <w:bCs/>
                          <w:sz w:val="26"/>
                          <w:szCs w:val="26"/>
                        </w:rPr>
                      </w:pPr>
                    </w:p>
                    <w:p w14:paraId="28960EB1" w14:textId="77777777" w:rsidR="00C82290" w:rsidRPr="00D73D58" w:rsidRDefault="00C82290" w:rsidP="00007C0F">
                      <w:pPr>
                        <w:jc w:val="center"/>
                        <w:rPr>
                          <w:b/>
                          <w:bCs/>
                          <w:sz w:val="26"/>
                          <w:szCs w:val="26"/>
                        </w:rPr>
                      </w:pPr>
                    </w:p>
                    <w:p w14:paraId="1FBE75D8" w14:textId="77777777" w:rsidR="00C82290" w:rsidRPr="00D73D58" w:rsidRDefault="00C82290" w:rsidP="00007C0F">
                      <w:pPr>
                        <w:jc w:val="center"/>
                        <w:rPr>
                          <w:b/>
                          <w:bCs/>
                          <w:sz w:val="26"/>
                          <w:szCs w:val="26"/>
                        </w:rPr>
                      </w:pPr>
                    </w:p>
                    <w:p w14:paraId="68BB9544" w14:textId="77777777" w:rsidR="00C82290" w:rsidRPr="00D73D58" w:rsidRDefault="00C82290" w:rsidP="00007C0F">
                      <w:pPr>
                        <w:jc w:val="center"/>
                        <w:rPr>
                          <w:b/>
                          <w:bCs/>
                          <w:sz w:val="32"/>
                          <w:szCs w:val="32"/>
                        </w:rPr>
                      </w:pPr>
                      <w:r w:rsidRPr="00D73D58">
                        <w:rPr>
                          <w:b/>
                          <w:bCs/>
                          <w:sz w:val="32"/>
                          <w:szCs w:val="32"/>
                        </w:rPr>
                        <w:t xml:space="preserve">ULUSAL REKABETÇİ İHALE BELGELERİ </w:t>
                      </w:r>
                    </w:p>
                    <w:p w14:paraId="7F5A3B93" w14:textId="77777777" w:rsidR="00C82290" w:rsidRPr="00D73D58" w:rsidRDefault="00C82290" w:rsidP="00007C0F">
                      <w:pPr>
                        <w:jc w:val="center"/>
                        <w:rPr>
                          <w:b/>
                          <w:bCs/>
                          <w:sz w:val="32"/>
                          <w:szCs w:val="32"/>
                        </w:rPr>
                      </w:pPr>
                    </w:p>
                    <w:p w14:paraId="43AC697E" w14:textId="77777777" w:rsidR="00C82290" w:rsidRPr="00D73D58" w:rsidRDefault="00C82290" w:rsidP="00007C0F">
                      <w:pPr>
                        <w:jc w:val="center"/>
                        <w:rPr>
                          <w:b/>
                          <w:bCs/>
                          <w:sz w:val="32"/>
                          <w:szCs w:val="32"/>
                        </w:rPr>
                      </w:pPr>
                      <w:r w:rsidRPr="00D73D58">
                        <w:rPr>
                          <w:b/>
                          <w:bCs/>
                          <w:sz w:val="32"/>
                          <w:szCs w:val="32"/>
                        </w:rPr>
                        <w:t>(NCB)</w:t>
                      </w:r>
                    </w:p>
                    <w:p w14:paraId="4857E09D" w14:textId="58B801BB" w:rsidR="00C82290" w:rsidRPr="00D73D58" w:rsidRDefault="00C82290" w:rsidP="00007C0F">
                      <w:pPr>
                        <w:jc w:val="center"/>
                        <w:rPr>
                          <w:b/>
                          <w:bCs/>
                          <w:sz w:val="32"/>
                          <w:szCs w:val="32"/>
                        </w:rPr>
                      </w:pPr>
                    </w:p>
                    <w:p w14:paraId="2627568D" w14:textId="4E301D1D" w:rsidR="00C82290" w:rsidRPr="00D73D58" w:rsidRDefault="00C82290" w:rsidP="00007C0F">
                      <w:pPr>
                        <w:jc w:val="center"/>
                        <w:rPr>
                          <w:b/>
                          <w:bCs/>
                          <w:sz w:val="32"/>
                          <w:szCs w:val="32"/>
                        </w:rPr>
                      </w:pPr>
                    </w:p>
                    <w:p w14:paraId="26D9BCBA" w14:textId="0A29E139" w:rsidR="00C82290" w:rsidRPr="00D73D58" w:rsidRDefault="00C82290" w:rsidP="00007C0F">
                      <w:pPr>
                        <w:jc w:val="center"/>
                        <w:rPr>
                          <w:b/>
                          <w:bCs/>
                          <w:sz w:val="32"/>
                          <w:szCs w:val="32"/>
                        </w:rPr>
                      </w:pPr>
                    </w:p>
                    <w:p w14:paraId="03B1FD49" w14:textId="5E4E8820" w:rsidR="00C82290" w:rsidRPr="00D73D58" w:rsidRDefault="00C82290" w:rsidP="00007C0F">
                      <w:pPr>
                        <w:jc w:val="center"/>
                        <w:rPr>
                          <w:b/>
                          <w:bCs/>
                          <w:sz w:val="32"/>
                          <w:szCs w:val="32"/>
                        </w:rPr>
                      </w:pPr>
                    </w:p>
                    <w:p w14:paraId="05C90CB8" w14:textId="0CF9A133" w:rsidR="00C82290" w:rsidRPr="00D73D58" w:rsidRDefault="00C82290" w:rsidP="00007C0F">
                      <w:pPr>
                        <w:jc w:val="center"/>
                        <w:rPr>
                          <w:b/>
                          <w:bCs/>
                          <w:sz w:val="32"/>
                          <w:szCs w:val="32"/>
                        </w:rPr>
                      </w:pPr>
                    </w:p>
                    <w:p w14:paraId="5FA9D766" w14:textId="11B954E6" w:rsidR="00C82290" w:rsidRPr="00D73D58" w:rsidRDefault="00C82290" w:rsidP="00007C0F">
                      <w:pPr>
                        <w:jc w:val="center"/>
                        <w:rPr>
                          <w:b/>
                          <w:bCs/>
                          <w:sz w:val="32"/>
                          <w:szCs w:val="32"/>
                        </w:rPr>
                      </w:pPr>
                    </w:p>
                    <w:p w14:paraId="0DFAC42A" w14:textId="6844331B" w:rsidR="00C82290" w:rsidRPr="00D73D58" w:rsidRDefault="00C82290" w:rsidP="00007C0F">
                      <w:pPr>
                        <w:jc w:val="center"/>
                        <w:rPr>
                          <w:b/>
                          <w:bCs/>
                          <w:sz w:val="32"/>
                          <w:szCs w:val="32"/>
                        </w:rPr>
                      </w:pPr>
                    </w:p>
                    <w:p w14:paraId="1B698753" w14:textId="3A793FF0" w:rsidR="00C82290" w:rsidRPr="00D73D58" w:rsidRDefault="00C82290" w:rsidP="00007C0F">
                      <w:pPr>
                        <w:jc w:val="center"/>
                        <w:rPr>
                          <w:b/>
                          <w:bCs/>
                          <w:sz w:val="32"/>
                          <w:szCs w:val="32"/>
                        </w:rPr>
                      </w:pPr>
                    </w:p>
                    <w:p w14:paraId="5896AA49" w14:textId="270F9307" w:rsidR="00C82290" w:rsidRPr="00D73D58" w:rsidRDefault="00C82290" w:rsidP="00007C0F">
                      <w:pPr>
                        <w:jc w:val="center"/>
                        <w:rPr>
                          <w:b/>
                          <w:bCs/>
                          <w:sz w:val="32"/>
                          <w:szCs w:val="32"/>
                        </w:rPr>
                      </w:pPr>
                    </w:p>
                    <w:p w14:paraId="1B884B96" w14:textId="56C87D60" w:rsidR="00C82290" w:rsidRPr="00D73D58" w:rsidRDefault="00C82290" w:rsidP="00007C0F">
                      <w:pPr>
                        <w:jc w:val="center"/>
                        <w:rPr>
                          <w:b/>
                          <w:bCs/>
                          <w:sz w:val="32"/>
                          <w:szCs w:val="32"/>
                        </w:rPr>
                      </w:pPr>
                    </w:p>
                    <w:p w14:paraId="647EBB71" w14:textId="77777777" w:rsidR="00C82290" w:rsidRPr="00D73D58" w:rsidRDefault="00C82290" w:rsidP="00007C0F">
                      <w:pPr>
                        <w:jc w:val="center"/>
                        <w:rPr>
                          <w:b/>
                          <w:bCs/>
                          <w:sz w:val="32"/>
                          <w:szCs w:val="32"/>
                        </w:rPr>
                      </w:pPr>
                    </w:p>
                    <w:p w14:paraId="6E50B8B4" w14:textId="09F39BE8" w:rsidR="00C82290" w:rsidRPr="00D73D58" w:rsidRDefault="00C82290" w:rsidP="00007C0F">
                      <w:pPr>
                        <w:jc w:val="center"/>
                        <w:rPr>
                          <w:b/>
                          <w:bCs/>
                          <w:sz w:val="28"/>
                          <w:szCs w:val="28"/>
                        </w:rPr>
                      </w:pPr>
                      <w:r>
                        <w:rPr>
                          <w:b/>
                          <w:bCs/>
                          <w:sz w:val="28"/>
                          <w:szCs w:val="28"/>
                        </w:rPr>
                        <w:t>ARALIK 2020</w:t>
                      </w:r>
                    </w:p>
                    <w:p w14:paraId="29CAD125" w14:textId="77777777" w:rsidR="00C82290" w:rsidRPr="00007C0F" w:rsidRDefault="00C82290" w:rsidP="00007C0F">
                      <w:pPr>
                        <w:jc w:val="center"/>
                        <w:rPr>
                          <w:rFonts w:asciiTheme="minorHAnsi" w:hAnsiTheme="minorHAnsi"/>
                          <w:b/>
                          <w:bCs/>
                          <w:sz w:val="26"/>
                          <w:szCs w:val="26"/>
                        </w:rPr>
                      </w:pPr>
                    </w:p>
                    <w:p w14:paraId="64C646BD" w14:textId="77777777" w:rsidR="00C82290" w:rsidRPr="00007C0F" w:rsidRDefault="00C82290" w:rsidP="00007C0F">
                      <w:pPr>
                        <w:jc w:val="center"/>
                        <w:rPr>
                          <w:rFonts w:asciiTheme="minorHAnsi" w:hAnsiTheme="minorHAnsi"/>
                          <w:b/>
                          <w:bCs/>
                          <w:sz w:val="26"/>
                          <w:szCs w:val="26"/>
                        </w:rPr>
                      </w:pPr>
                    </w:p>
                    <w:p w14:paraId="2594B9BF" w14:textId="77777777" w:rsidR="00C82290" w:rsidRPr="00007C0F" w:rsidRDefault="00C82290" w:rsidP="00007C0F">
                      <w:pPr>
                        <w:jc w:val="center"/>
                        <w:rPr>
                          <w:rFonts w:asciiTheme="minorHAnsi" w:hAnsiTheme="minorHAnsi"/>
                          <w:b/>
                          <w:bCs/>
                          <w:sz w:val="24"/>
                          <w:szCs w:val="24"/>
                        </w:rPr>
                      </w:pPr>
                    </w:p>
                    <w:p w14:paraId="55A69C3E" w14:textId="77777777" w:rsidR="00C82290" w:rsidRPr="00007C0F" w:rsidRDefault="00C82290" w:rsidP="00007C0F">
                      <w:pPr>
                        <w:jc w:val="center"/>
                        <w:rPr>
                          <w:rFonts w:asciiTheme="minorHAnsi" w:hAnsiTheme="minorHAnsi"/>
                          <w:b/>
                          <w:bCs/>
                          <w:sz w:val="24"/>
                          <w:szCs w:val="24"/>
                        </w:rPr>
                      </w:pPr>
                    </w:p>
                    <w:p w14:paraId="73C4D7C7" w14:textId="77777777" w:rsidR="00C82290" w:rsidRPr="00007C0F" w:rsidRDefault="00C82290" w:rsidP="00007C0F">
                      <w:pPr>
                        <w:jc w:val="center"/>
                        <w:rPr>
                          <w:rFonts w:asciiTheme="minorHAnsi" w:hAnsiTheme="minorHAnsi"/>
                          <w:b/>
                          <w:bCs/>
                          <w:sz w:val="24"/>
                          <w:szCs w:val="24"/>
                        </w:rPr>
                      </w:pPr>
                    </w:p>
                    <w:p w14:paraId="6196E4A7" w14:textId="77777777" w:rsidR="00C82290" w:rsidRPr="00007C0F" w:rsidRDefault="00C82290" w:rsidP="00007C0F">
                      <w:pPr>
                        <w:jc w:val="center"/>
                        <w:rPr>
                          <w:rFonts w:asciiTheme="minorHAnsi" w:hAnsiTheme="minorHAnsi"/>
                          <w:b/>
                          <w:bCs/>
                          <w:sz w:val="24"/>
                          <w:szCs w:val="24"/>
                        </w:rPr>
                      </w:pPr>
                    </w:p>
                    <w:p w14:paraId="74CEC224" w14:textId="77777777" w:rsidR="00C82290" w:rsidRPr="00007C0F" w:rsidRDefault="00C82290" w:rsidP="00007C0F">
                      <w:pPr>
                        <w:jc w:val="center"/>
                        <w:rPr>
                          <w:rFonts w:asciiTheme="minorHAnsi" w:hAnsiTheme="minorHAnsi"/>
                          <w:b/>
                          <w:bCs/>
                          <w:sz w:val="24"/>
                          <w:szCs w:val="24"/>
                        </w:rPr>
                      </w:pPr>
                    </w:p>
                    <w:p w14:paraId="3AFAD95D" w14:textId="77777777" w:rsidR="00C82290" w:rsidRPr="00007C0F" w:rsidRDefault="00C82290" w:rsidP="00007C0F">
                      <w:pPr>
                        <w:jc w:val="center"/>
                        <w:rPr>
                          <w:rFonts w:asciiTheme="minorHAnsi" w:hAnsiTheme="minorHAnsi"/>
                          <w:b/>
                          <w:bCs/>
                          <w:sz w:val="24"/>
                          <w:szCs w:val="24"/>
                        </w:rPr>
                      </w:pPr>
                    </w:p>
                    <w:p w14:paraId="4471890B" w14:textId="77777777" w:rsidR="00C82290" w:rsidRPr="00007C0F" w:rsidRDefault="00C82290" w:rsidP="00007C0F">
                      <w:pPr>
                        <w:jc w:val="center"/>
                        <w:rPr>
                          <w:rFonts w:asciiTheme="minorHAnsi" w:hAnsiTheme="minorHAnsi"/>
                          <w:b/>
                          <w:bCs/>
                          <w:sz w:val="24"/>
                          <w:szCs w:val="24"/>
                        </w:rPr>
                      </w:pPr>
                    </w:p>
                    <w:p w14:paraId="52A3570B" w14:textId="77777777" w:rsidR="00C82290" w:rsidRPr="00007C0F" w:rsidRDefault="00C82290" w:rsidP="00007C0F">
                      <w:pPr>
                        <w:jc w:val="center"/>
                        <w:rPr>
                          <w:rFonts w:asciiTheme="minorHAnsi" w:hAnsiTheme="minorHAnsi"/>
                          <w:b/>
                          <w:bCs/>
                          <w:sz w:val="24"/>
                          <w:szCs w:val="24"/>
                        </w:rPr>
                      </w:pPr>
                    </w:p>
                    <w:p w14:paraId="5F4F17FC" w14:textId="77777777" w:rsidR="00C82290" w:rsidRPr="00007C0F" w:rsidRDefault="00C82290" w:rsidP="00007C0F">
                      <w:pPr>
                        <w:jc w:val="center"/>
                        <w:rPr>
                          <w:rFonts w:asciiTheme="minorHAnsi" w:hAnsiTheme="minorHAnsi"/>
                          <w:b/>
                          <w:bCs/>
                          <w:sz w:val="24"/>
                          <w:szCs w:val="24"/>
                        </w:rPr>
                      </w:pPr>
                    </w:p>
                    <w:p w14:paraId="78581A53" w14:textId="77777777" w:rsidR="00C82290" w:rsidRPr="00007C0F" w:rsidRDefault="00C8229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82290" w:rsidRPr="002B16D5" w:rsidRDefault="00C82290"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82290" w:rsidRPr="00753D10" w:rsidRDefault="00C8229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82290" w:rsidRPr="00753D10" w:rsidRDefault="00C8229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82290" w:rsidRPr="00753D10" w:rsidRDefault="00C82290"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121E100F" w:rsidR="006A6FBB"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sidR="003657DE">
        <w:rPr>
          <w:b/>
          <w:bCs/>
          <w:sz w:val="24"/>
          <w:szCs w:val="24"/>
        </w:rPr>
        <w:t>Kahramanmaraş</w:t>
      </w:r>
      <w:r w:rsidR="00E022EF">
        <w:rPr>
          <w:b/>
          <w:bCs/>
          <w:sz w:val="24"/>
          <w:szCs w:val="24"/>
        </w:rPr>
        <w:t xml:space="preserve"> İlinde </w:t>
      </w:r>
      <w:r w:rsidR="0065539F">
        <w:rPr>
          <w:b/>
          <w:bCs/>
          <w:sz w:val="24"/>
          <w:szCs w:val="24"/>
        </w:rPr>
        <w:t>7</w:t>
      </w:r>
      <w:r w:rsidR="00E022EF">
        <w:rPr>
          <w:b/>
          <w:bCs/>
          <w:sz w:val="24"/>
          <w:szCs w:val="24"/>
        </w:rPr>
        <w:t xml:space="preserve"> </w:t>
      </w:r>
      <w:r>
        <w:rPr>
          <w:b/>
          <w:bCs/>
          <w:sz w:val="24"/>
          <w:szCs w:val="24"/>
        </w:rPr>
        <w:t>Okulda Enerji Verimliliği Tedbirleri Tadilat ve Onarım</w:t>
      </w:r>
      <w:r w:rsidR="00CC658F">
        <w:rPr>
          <w:b/>
          <w:bCs/>
          <w:sz w:val="24"/>
          <w:szCs w:val="24"/>
        </w:rPr>
        <w:t xml:space="preserve"> </w:t>
      </w:r>
      <w:r w:rsidRPr="00D73D58">
        <w:rPr>
          <w:b/>
          <w:bCs/>
          <w:sz w:val="24"/>
          <w:szCs w:val="24"/>
        </w:rPr>
        <w:t>İşi</w:t>
      </w:r>
    </w:p>
    <w:p w14:paraId="61B0CE19" w14:textId="77777777" w:rsidR="000D40D3" w:rsidRPr="00D73D58" w:rsidRDefault="000D40D3" w:rsidP="006A6FBB">
      <w:pPr>
        <w:jc w:val="both"/>
        <w:rPr>
          <w:b/>
          <w:bCs/>
          <w:sz w:val="24"/>
          <w:szCs w:val="24"/>
        </w:rPr>
      </w:pPr>
    </w:p>
    <w:p w14:paraId="2403E327" w14:textId="2C71DDA0" w:rsidR="006A6FBB" w:rsidRPr="00D73D58" w:rsidRDefault="006A6FBB" w:rsidP="006A6FBB">
      <w:pPr>
        <w:ind w:left="2832" w:firstLine="708"/>
        <w:rPr>
          <w:b/>
          <w:bCs/>
          <w:sz w:val="24"/>
          <w:szCs w:val="24"/>
        </w:rPr>
      </w:pPr>
      <w:r w:rsidRPr="00D73D58">
        <w:rPr>
          <w:b/>
          <w:bCs/>
          <w:sz w:val="24"/>
          <w:szCs w:val="24"/>
        </w:rPr>
        <w:t>(</w:t>
      </w:r>
      <w:r w:rsidR="003657DE">
        <w:rPr>
          <w:b/>
          <w:bCs/>
          <w:sz w:val="24"/>
          <w:szCs w:val="24"/>
        </w:rPr>
        <w:t>MADAD-KFW-CW-03/05</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58690742"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3657DE">
        <w:rPr>
          <w:sz w:val="24"/>
          <w:szCs w:val="24"/>
          <w:lang w:eastAsia="en-US"/>
        </w:rPr>
        <w:t>Kahramanmaraş</w:t>
      </w:r>
      <w:r w:rsidR="00D55F2B">
        <w:rPr>
          <w:sz w:val="24"/>
          <w:szCs w:val="24"/>
          <w:lang w:eastAsia="en-US"/>
        </w:rPr>
        <w:t xml:space="preserve"> İlinde </w:t>
      </w:r>
      <w:r w:rsidR="0065539F">
        <w:rPr>
          <w:sz w:val="24"/>
          <w:szCs w:val="24"/>
          <w:lang w:eastAsia="en-US"/>
        </w:rPr>
        <w:t>7</w:t>
      </w:r>
      <w:r w:rsidR="00CC658F">
        <w:rPr>
          <w:sz w:val="24"/>
          <w:szCs w:val="24"/>
          <w:lang w:eastAsia="en-US"/>
        </w:rPr>
        <w:t xml:space="preserve"> </w:t>
      </w:r>
      <w:r>
        <w:rPr>
          <w:sz w:val="24"/>
          <w:szCs w:val="24"/>
          <w:lang w:eastAsia="en-US"/>
        </w:rPr>
        <w:t>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2CB6E23" w:rsidR="00007C0F" w:rsidRPr="00007C0F" w:rsidRDefault="00C52023">
      <w:pPr>
        <w:ind w:left="426"/>
        <w:jc w:val="both"/>
        <w:rPr>
          <w:b/>
          <w:bCs/>
          <w:sz w:val="24"/>
          <w:szCs w:val="24"/>
        </w:rPr>
      </w:pPr>
      <w:r>
        <w:rPr>
          <w:b/>
          <w:bCs/>
          <w:sz w:val="24"/>
          <w:szCs w:val="24"/>
          <w:lang w:eastAsia="en-US"/>
        </w:rPr>
        <w:t xml:space="preserve">Bileşen </w:t>
      </w:r>
      <w:r w:rsidR="00087B03">
        <w:rPr>
          <w:b/>
          <w:bCs/>
          <w:sz w:val="24"/>
          <w:szCs w:val="24"/>
          <w:lang w:eastAsia="en-US"/>
        </w:rPr>
        <w:t>3</w:t>
      </w:r>
      <w:r w:rsidR="00007C0F" w:rsidRPr="00007C0F">
        <w:rPr>
          <w:b/>
          <w:bCs/>
          <w:sz w:val="24"/>
          <w:szCs w:val="24"/>
          <w:lang w:eastAsia="en-US"/>
        </w:rPr>
        <w:t xml:space="preserve"> Sözleşme Paketi – (</w:t>
      </w:r>
      <w:r w:rsidR="003657DE">
        <w:rPr>
          <w:b/>
          <w:bCs/>
          <w:sz w:val="24"/>
          <w:szCs w:val="24"/>
          <w:lang w:eastAsia="en-US"/>
        </w:rPr>
        <w:t>MADAD-KFW-CW-03/05</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4E15FD50" w14:textId="77777777" w:rsidR="00087B03" w:rsidRPr="00087B03" w:rsidRDefault="00087B03" w:rsidP="00087B03">
      <w:pPr>
        <w:ind w:left="426"/>
        <w:jc w:val="both"/>
        <w:rPr>
          <w:sz w:val="24"/>
          <w:szCs w:val="24"/>
          <w:lang w:eastAsia="en-US"/>
        </w:rPr>
      </w:pPr>
      <w:r w:rsidRPr="00087B03">
        <w:rPr>
          <w:sz w:val="24"/>
          <w:szCs w:val="24"/>
          <w:lang w:eastAsia="en-US"/>
        </w:rPr>
        <w:t xml:space="preserve">Bileşen 3 kapsamında T.C Milli Eğitim Bakanlığı uhdesindeki bina ve eklentileri enerji verimliliği ve bakım onarım çalışmaları anahtar teslimi götürü bedel işi tek bir sözleşme paketi altında gerçekleştirilecektir </w:t>
      </w:r>
    </w:p>
    <w:p w14:paraId="7FB1FAB0" w14:textId="295AF21D" w:rsidR="00007C0F" w:rsidRDefault="00007C0F" w:rsidP="00007C0F">
      <w:pPr>
        <w:ind w:left="426"/>
        <w:jc w:val="both"/>
        <w:rPr>
          <w:sz w:val="24"/>
          <w:szCs w:val="24"/>
          <w:lang w:eastAsia="en-US"/>
        </w:rPr>
      </w:pPr>
    </w:p>
    <w:p w14:paraId="21070513" w14:textId="255A68C5" w:rsidR="000155EB" w:rsidRDefault="000155EB" w:rsidP="00007C0F">
      <w:pPr>
        <w:ind w:left="426"/>
        <w:jc w:val="both"/>
        <w:rPr>
          <w:sz w:val="24"/>
          <w:szCs w:val="24"/>
          <w:lang w:eastAsia="en-US"/>
        </w:rPr>
      </w:pPr>
    </w:p>
    <w:p w14:paraId="18721041" w14:textId="6AE65A6A" w:rsidR="000155EB" w:rsidRDefault="000155EB" w:rsidP="00007C0F">
      <w:pPr>
        <w:ind w:left="426"/>
        <w:jc w:val="both"/>
        <w:rPr>
          <w:sz w:val="24"/>
          <w:szCs w:val="24"/>
          <w:lang w:eastAsia="en-US"/>
        </w:rPr>
      </w:pPr>
    </w:p>
    <w:p w14:paraId="22277551" w14:textId="5ECC71FA" w:rsidR="000155EB" w:rsidRDefault="000155EB" w:rsidP="00007C0F">
      <w:pPr>
        <w:ind w:left="426"/>
        <w:jc w:val="both"/>
        <w:rPr>
          <w:sz w:val="24"/>
          <w:szCs w:val="24"/>
          <w:lang w:eastAsia="en-US"/>
        </w:rPr>
      </w:pPr>
    </w:p>
    <w:p w14:paraId="643D5D95" w14:textId="213C0E33" w:rsidR="000155EB" w:rsidRDefault="000155EB" w:rsidP="00007C0F">
      <w:pPr>
        <w:ind w:left="426"/>
        <w:jc w:val="both"/>
        <w:rPr>
          <w:sz w:val="24"/>
          <w:szCs w:val="24"/>
          <w:lang w:eastAsia="en-US"/>
        </w:rPr>
      </w:pPr>
    </w:p>
    <w:p w14:paraId="17F971AD" w14:textId="578AC7B2" w:rsidR="000155EB" w:rsidRDefault="000155EB" w:rsidP="00007C0F">
      <w:pPr>
        <w:ind w:left="426"/>
        <w:jc w:val="both"/>
        <w:rPr>
          <w:sz w:val="24"/>
          <w:szCs w:val="24"/>
          <w:lang w:eastAsia="en-US"/>
        </w:rPr>
      </w:pPr>
    </w:p>
    <w:p w14:paraId="021BED4E" w14:textId="046B838F" w:rsidR="000155EB" w:rsidRDefault="000155EB" w:rsidP="00007C0F">
      <w:pPr>
        <w:ind w:left="426"/>
        <w:jc w:val="both"/>
        <w:rPr>
          <w:sz w:val="24"/>
          <w:szCs w:val="24"/>
          <w:lang w:eastAsia="en-US"/>
        </w:rPr>
      </w:pPr>
    </w:p>
    <w:p w14:paraId="2BA2BD99" w14:textId="1D506D58" w:rsidR="000155EB" w:rsidRDefault="000155EB" w:rsidP="00007C0F">
      <w:pPr>
        <w:ind w:left="426"/>
        <w:jc w:val="both"/>
        <w:rPr>
          <w:sz w:val="24"/>
          <w:szCs w:val="24"/>
          <w:lang w:eastAsia="en-US"/>
        </w:rPr>
      </w:pPr>
    </w:p>
    <w:p w14:paraId="317F7A3C" w14:textId="028126E8" w:rsidR="000155EB" w:rsidRDefault="000155EB" w:rsidP="00007C0F">
      <w:pPr>
        <w:ind w:left="426"/>
        <w:jc w:val="both"/>
        <w:rPr>
          <w:sz w:val="24"/>
          <w:szCs w:val="24"/>
          <w:lang w:eastAsia="en-US"/>
        </w:rPr>
      </w:pPr>
    </w:p>
    <w:p w14:paraId="2FBE389C" w14:textId="2F8E7BD9" w:rsidR="000155EB" w:rsidRDefault="000155EB" w:rsidP="00007C0F">
      <w:pPr>
        <w:ind w:left="426"/>
        <w:jc w:val="both"/>
        <w:rPr>
          <w:sz w:val="24"/>
          <w:szCs w:val="24"/>
          <w:lang w:eastAsia="en-US"/>
        </w:rPr>
      </w:pPr>
    </w:p>
    <w:p w14:paraId="08320B64" w14:textId="02EBA51B" w:rsidR="000155EB" w:rsidRDefault="000155EB" w:rsidP="00007C0F">
      <w:pPr>
        <w:ind w:left="426"/>
        <w:jc w:val="both"/>
        <w:rPr>
          <w:sz w:val="24"/>
          <w:szCs w:val="24"/>
          <w:lang w:eastAsia="en-US"/>
        </w:rPr>
      </w:pPr>
    </w:p>
    <w:p w14:paraId="2529A742" w14:textId="4A0251C7" w:rsidR="000155EB" w:rsidRDefault="000155EB" w:rsidP="00007C0F">
      <w:pPr>
        <w:ind w:left="426"/>
        <w:jc w:val="both"/>
        <w:rPr>
          <w:sz w:val="24"/>
          <w:szCs w:val="24"/>
          <w:lang w:eastAsia="en-US"/>
        </w:rPr>
      </w:pPr>
    </w:p>
    <w:p w14:paraId="56081A5E" w14:textId="0FE86CDB" w:rsidR="000155EB" w:rsidRDefault="000155EB" w:rsidP="00007C0F">
      <w:pPr>
        <w:ind w:left="426"/>
        <w:jc w:val="both"/>
        <w:rPr>
          <w:sz w:val="24"/>
          <w:szCs w:val="24"/>
          <w:lang w:eastAsia="en-US"/>
        </w:rPr>
      </w:pPr>
    </w:p>
    <w:p w14:paraId="62A4C5D4" w14:textId="66463FAA" w:rsidR="000155EB" w:rsidRDefault="000155EB" w:rsidP="00007C0F">
      <w:pPr>
        <w:ind w:left="426"/>
        <w:jc w:val="both"/>
        <w:rPr>
          <w:sz w:val="24"/>
          <w:szCs w:val="24"/>
          <w:lang w:eastAsia="en-US"/>
        </w:rPr>
      </w:pPr>
    </w:p>
    <w:p w14:paraId="30053AF2" w14:textId="53B315C1" w:rsidR="000155EB" w:rsidRDefault="000155EB" w:rsidP="00007C0F">
      <w:pPr>
        <w:ind w:left="426"/>
        <w:jc w:val="both"/>
        <w:rPr>
          <w:sz w:val="24"/>
          <w:szCs w:val="24"/>
          <w:lang w:eastAsia="en-US"/>
        </w:rPr>
      </w:pPr>
    </w:p>
    <w:p w14:paraId="18565DAA" w14:textId="44540059" w:rsidR="000155EB" w:rsidRDefault="000155EB" w:rsidP="00007C0F">
      <w:pPr>
        <w:ind w:left="426"/>
        <w:jc w:val="both"/>
        <w:rPr>
          <w:sz w:val="24"/>
          <w:szCs w:val="24"/>
          <w:lang w:eastAsia="en-US"/>
        </w:rPr>
      </w:pPr>
    </w:p>
    <w:p w14:paraId="659E3C02" w14:textId="0271053A" w:rsidR="000155EB" w:rsidRDefault="000155EB" w:rsidP="00007C0F">
      <w:pPr>
        <w:ind w:left="426"/>
        <w:jc w:val="both"/>
        <w:rPr>
          <w:sz w:val="24"/>
          <w:szCs w:val="24"/>
          <w:lang w:eastAsia="en-US"/>
        </w:rPr>
      </w:pPr>
    </w:p>
    <w:p w14:paraId="44E23625" w14:textId="35440C80" w:rsidR="000155EB" w:rsidRDefault="000155EB" w:rsidP="00007C0F">
      <w:pPr>
        <w:ind w:left="426"/>
        <w:jc w:val="both"/>
        <w:rPr>
          <w:sz w:val="24"/>
          <w:szCs w:val="24"/>
          <w:lang w:eastAsia="en-US"/>
        </w:rPr>
      </w:pPr>
    </w:p>
    <w:p w14:paraId="0EA059ED" w14:textId="38A6A141" w:rsidR="000155EB" w:rsidRDefault="000155EB" w:rsidP="00007C0F">
      <w:pPr>
        <w:ind w:left="426"/>
        <w:jc w:val="both"/>
        <w:rPr>
          <w:sz w:val="24"/>
          <w:szCs w:val="24"/>
          <w:lang w:eastAsia="en-US"/>
        </w:rPr>
      </w:pPr>
    </w:p>
    <w:p w14:paraId="6B851161" w14:textId="6AF89D1D" w:rsidR="000155EB" w:rsidRDefault="000155EB" w:rsidP="00007C0F">
      <w:pPr>
        <w:ind w:left="426"/>
        <w:jc w:val="both"/>
        <w:rPr>
          <w:sz w:val="24"/>
          <w:szCs w:val="24"/>
          <w:lang w:eastAsia="en-US"/>
        </w:rPr>
      </w:pPr>
    </w:p>
    <w:p w14:paraId="5EB04A82" w14:textId="77777777" w:rsidR="000155EB" w:rsidRPr="00007C0F" w:rsidRDefault="000155EB" w:rsidP="00007C0F">
      <w:pPr>
        <w:ind w:left="426"/>
        <w:jc w:val="both"/>
        <w:rPr>
          <w:sz w:val="24"/>
          <w:szCs w:val="24"/>
          <w:lang w:eastAsia="en-US"/>
        </w:rPr>
      </w:pPr>
    </w:p>
    <w:p w14:paraId="69EB3057" w14:textId="0D2B4E93" w:rsidR="00007C0F" w:rsidRDefault="00007C0F" w:rsidP="000C263A">
      <w:pPr>
        <w:ind w:left="426"/>
        <w:rPr>
          <w:b/>
          <w:bCs/>
          <w:sz w:val="24"/>
          <w:szCs w:val="24"/>
        </w:rPr>
      </w:pPr>
      <w:r w:rsidRPr="00007C0F">
        <w:rPr>
          <w:b/>
          <w:bCs/>
          <w:sz w:val="24"/>
          <w:szCs w:val="24"/>
        </w:rPr>
        <w:lastRenderedPageBreak/>
        <w:t>(</w:t>
      </w:r>
      <w:r w:rsidR="003657DE">
        <w:rPr>
          <w:b/>
          <w:bCs/>
          <w:sz w:val="24"/>
          <w:szCs w:val="24"/>
        </w:rPr>
        <w:t>MADAD-KFW-CW-03/05</w:t>
      </w:r>
      <w:r w:rsidRPr="00007C0F">
        <w:rPr>
          <w:b/>
          <w:bCs/>
          <w:sz w:val="24"/>
          <w:szCs w:val="24"/>
        </w:rPr>
        <w:t>)</w:t>
      </w:r>
    </w:p>
    <w:tbl>
      <w:tblPr>
        <w:tblStyle w:val="TabloKlavuzu"/>
        <w:tblW w:w="0" w:type="auto"/>
        <w:tblLook w:val="04A0" w:firstRow="1" w:lastRow="0" w:firstColumn="1" w:lastColumn="0" w:noHBand="0" w:noVBand="1"/>
      </w:tblPr>
      <w:tblGrid>
        <w:gridCol w:w="545"/>
        <w:gridCol w:w="3091"/>
        <w:gridCol w:w="2483"/>
        <w:gridCol w:w="1270"/>
        <w:gridCol w:w="1704"/>
      </w:tblGrid>
      <w:tr w:rsidR="00881F75" w:rsidRPr="00881F75" w14:paraId="3A058A37" w14:textId="77777777" w:rsidTr="000A392A">
        <w:tc>
          <w:tcPr>
            <w:tcW w:w="552" w:type="dxa"/>
          </w:tcPr>
          <w:p w14:paraId="62E906A9" w14:textId="68322344" w:rsidR="00CC658F" w:rsidRPr="000A392A" w:rsidRDefault="00CC658F" w:rsidP="000A392A">
            <w:pPr>
              <w:jc w:val="center"/>
              <w:rPr>
                <w:b/>
                <w:bCs/>
                <w:sz w:val="24"/>
                <w:szCs w:val="24"/>
              </w:rPr>
            </w:pPr>
            <w:r w:rsidRPr="00881F75">
              <w:rPr>
                <w:b/>
                <w:bCs/>
                <w:i/>
                <w:iCs/>
                <w:sz w:val="24"/>
                <w:szCs w:val="24"/>
              </w:rPr>
              <w:t>SN</w:t>
            </w:r>
          </w:p>
        </w:tc>
        <w:tc>
          <w:tcPr>
            <w:tcW w:w="3726" w:type="dxa"/>
          </w:tcPr>
          <w:p w14:paraId="20B170AA" w14:textId="228CA019" w:rsidR="00CC658F" w:rsidRPr="00881F75" w:rsidRDefault="00CC658F" w:rsidP="000A392A">
            <w:pPr>
              <w:jc w:val="center"/>
              <w:rPr>
                <w:b/>
                <w:bCs/>
                <w:sz w:val="24"/>
                <w:szCs w:val="24"/>
              </w:rPr>
            </w:pPr>
            <w:r w:rsidRPr="00881F75">
              <w:rPr>
                <w:b/>
                <w:bCs/>
                <w:sz w:val="24"/>
                <w:szCs w:val="24"/>
              </w:rPr>
              <w:t>OKUL ADI</w:t>
            </w:r>
          </w:p>
        </w:tc>
        <w:tc>
          <w:tcPr>
            <w:tcW w:w="1772" w:type="dxa"/>
          </w:tcPr>
          <w:p w14:paraId="523BF97B" w14:textId="3717E103" w:rsidR="00CC658F" w:rsidRPr="00870807" w:rsidRDefault="00CC658F" w:rsidP="000A392A">
            <w:pPr>
              <w:jc w:val="center"/>
              <w:rPr>
                <w:b/>
                <w:bCs/>
                <w:sz w:val="24"/>
                <w:szCs w:val="24"/>
              </w:rPr>
            </w:pPr>
            <w:r w:rsidRPr="00310B81">
              <w:rPr>
                <w:b/>
                <w:bCs/>
                <w:sz w:val="24"/>
                <w:szCs w:val="24"/>
              </w:rPr>
              <w:t>İL</w:t>
            </w:r>
          </w:p>
        </w:tc>
        <w:tc>
          <w:tcPr>
            <w:tcW w:w="1247" w:type="dxa"/>
          </w:tcPr>
          <w:p w14:paraId="61DEC7B6" w14:textId="3B12B804" w:rsidR="00CC658F" w:rsidRPr="00881F75" w:rsidRDefault="00CC658F" w:rsidP="000A392A">
            <w:pPr>
              <w:jc w:val="center"/>
              <w:rPr>
                <w:b/>
                <w:bCs/>
                <w:sz w:val="24"/>
                <w:szCs w:val="24"/>
              </w:rPr>
            </w:pPr>
            <w:r w:rsidRPr="00881F75">
              <w:rPr>
                <w:b/>
                <w:bCs/>
                <w:sz w:val="24"/>
                <w:szCs w:val="24"/>
              </w:rPr>
              <w:t>İLÇE</w:t>
            </w:r>
          </w:p>
        </w:tc>
        <w:tc>
          <w:tcPr>
            <w:tcW w:w="1796" w:type="dxa"/>
          </w:tcPr>
          <w:p w14:paraId="3AA07DC4" w14:textId="023B6486" w:rsidR="00CC658F" w:rsidRPr="00881F75" w:rsidRDefault="00CC658F" w:rsidP="000A392A">
            <w:pPr>
              <w:jc w:val="center"/>
              <w:rPr>
                <w:b/>
                <w:bCs/>
                <w:sz w:val="24"/>
                <w:szCs w:val="24"/>
              </w:rPr>
            </w:pPr>
            <w:r w:rsidRPr="00881F75">
              <w:rPr>
                <w:b/>
                <w:bCs/>
                <w:sz w:val="24"/>
                <w:szCs w:val="24"/>
              </w:rPr>
              <w:t>BLOK ADI</w:t>
            </w:r>
          </w:p>
        </w:tc>
      </w:tr>
      <w:tr w:rsidR="00881F75" w:rsidRPr="00881F75" w14:paraId="1933085B" w14:textId="77777777" w:rsidTr="000A392A">
        <w:tc>
          <w:tcPr>
            <w:tcW w:w="552" w:type="dxa"/>
          </w:tcPr>
          <w:p w14:paraId="01943ACC" w14:textId="3B8C18EF" w:rsidR="00CC658F" w:rsidRPr="000A392A" w:rsidRDefault="00CC658F" w:rsidP="00CC658F">
            <w:pPr>
              <w:rPr>
                <w:sz w:val="24"/>
                <w:szCs w:val="24"/>
              </w:rPr>
            </w:pPr>
            <w:r w:rsidRPr="000A392A">
              <w:rPr>
                <w:sz w:val="24"/>
                <w:szCs w:val="24"/>
              </w:rPr>
              <w:t>1</w:t>
            </w:r>
          </w:p>
        </w:tc>
        <w:tc>
          <w:tcPr>
            <w:tcW w:w="3726" w:type="dxa"/>
          </w:tcPr>
          <w:p w14:paraId="2EA05D48" w14:textId="6B3B985E" w:rsidR="00CC658F" w:rsidRPr="000A392A" w:rsidRDefault="003657DE" w:rsidP="00CC658F">
            <w:pPr>
              <w:rPr>
                <w:sz w:val="24"/>
                <w:szCs w:val="24"/>
              </w:rPr>
            </w:pPr>
            <w:r w:rsidRPr="003657DE">
              <w:rPr>
                <w:sz w:val="24"/>
                <w:szCs w:val="24"/>
              </w:rPr>
              <w:t>Piri Reis Ortaokulu</w:t>
            </w:r>
          </w:p>
        </w:tc>
        <w:tc>
          <w:tcPr>
            <w:tcW w:w="1772" w:type="dxa"/>
          </w:tcPr>
          <w:p w14:paraId="59275D56" w14:textId="7DCC2374" w:rsidR="00CC658F" w:rsidRPr="000A392A" w:rsidRDefault="003657DE" w:rsidP="000A392A">
            <w:pPr>
              <w:jc w:val="center"/>
              <w:rPr>
                <w:sz w:val="24"/>
                <w:szCs w:val="24"/>
              </w:rPr>
            </w:pPr>
            <w:r>
              <w:rPr>
                <w:sz w:val="24"/>
                <w:szCs w:val="24"/>
              </w:rPr>
              <w:t>KAHRAMANMARAŞ</w:t>
            </w:r>
          </w:p>
        </w:tc>
        <w:tc>
          <w:tcPr>
            <w:tcW w:w="1247" w:type="dxa"/>
          </w:tcPr>
          <w:p w14:paraId="56348AD7" w14:textId="0AE58BA7" w:rsidR="00CC658F" w:rsidRPr="000A392A" w:rsidRDefault="003657DE" w:rsidP="000A392A">
            <w:pPr>
              <w:jc w:val="center"/>
              <w:rPr>
                <w:sz w:val="24"/>
                <w:szCs w:val="24"/>
              </w:rPr>
            </w:pPr>
            <w:r>
              <w:rPr>
                <w:sz w:val="24"/>
                <w:szCs w:val="24"/>
              </w:rPr>
              <w:t>Onikişubat</w:t>
            </w:r>
          </w:p>
        </w:tc>
        <w:tc>
          <w:tcPr>
            <w:tcW w:w="1796" w:type="dxa"/>
          </w:tcPr>
          <w:p w14:paraId="38BF2D20" w14:textId="034AC134" w:rsidR="00CC658F" w:rsidRPr="000A392A" w:rsidRDefault="006F5524" w:rsidP="000A392A">
            <w:pPr>
              <w:jc w:val="center"/>
              <w:rPr>
                <w:sz w:val="24"/>
                <w:szCs w:val="24"/>
              </w:rPr>
            </w:pPr>
            <w:r w:rsidRPr="000A392A">
              <w:rPr>
                <w:sz w:val="24"/>
                <w:szCs w:val="24"/>
              </w:rPr>
              <w:t>ANA BİNA</w:t>
            </w:r>
          </w:p>
        </w:tc>
      </w:tr>
      <w:tr w:rsidR="00881F75" w:rsidRPr="00881F75" w14:paraId="0F14A642" w14:textId="77777777" w:rsidTr="000A392A">
        <w:tc>
          <w:tcPr>
            <w:tcW w:w="552" w:type="dxa"/>
          </w:tcPr>
          <w:p w14:paraId="55D45BD5" w14:textId="08A561C5" w:rsidR="00CC658F" w:rsidRPr="000A392A" w:rsidRDefault="00CC658F" w:rsidP="00CC658F">
            <w:pPr>
              <w:rPr>
                <w:sz w:val="24"/>
                <w:szCs w:val="24"/>
              </w:rPr>
            </w:pPr>
            <w:r w:rsidRPr="000A392A">
              <w:rPr>
                <w:sz w:val="24"/>
                <w:szCs w:val="24"/>
              </w:rPr>
              <w:t>2</w:t>
            </w:r>
          </w:p>
        </w:tc>
        <w:tc>
          <w:tcPr>
            <w:tcW w:w="3726" w:type="dxa"/>
          </w:tcPr>
          <w:p w14:paraId="4ED3CCE0" w14:textId="4C4B2366" w:rsidR="00CC658F" w:rsidRPr="000A392A" w:rsidRDefault="003657DE" w:rsidP="00CC658F">
            <w:pPr>
              <w:rPr>
                <w:sz w:val="24"/>
                <w:szCs w:val="24"/>
              </w:rPr>
            </w:pPr>
            <w:r w:rsidRPr="003657DE">
              <w:rPr>
                <w:sz w:val="24"/>
                <w:szCs w:val="24"/>
              </w:rPr>
              <w:t>Elbistan Fen Lisesi</w:t>
            </w:r>
          </w:p>
        </w:tc>
        <w:tc>
          <w:tcPr>
            <w:tcW w:w="1772" w:type="dxa"/>
          </w:tcPr>
          <w:p w14:paraId="2E6786B1" w14:textId="1DBC5FCE" w:rsidR="00CC658F" w:rsidRPr="000A392A" w:rsidRDefault="003657DE" w:rsidP="000A392A">
            <w:pPr>
              <w:jc w:val="center"/>
              <w:rPr>
                <w:sz w:val="24"/>
                <w:szCs w:val="24"/>
              </w:rPr>
            </w:pPr>
            <w:r>
              <w:rPr>
                <w:sz w:val="24"/>
                <w:szCs w:val="24"/>
              </w:rPr>
              <w:t>KAHRAMANMARAŞ</w:t>
            </w:r>
          </w:p>
        </w:tc>
        <w:tc>
          <w:tcPr>
            <w:tcW w:w="1247" w:type="dxa"/>
          </w:tcPr>
          <w:p w14:paraId="54A6FB8F" w14:textId="68DFA305" w:rsidR="00CC658F" w:rsidRPr="000A392A" w:rsidRDefault="003657DE" w:rsidP="000A392A">
            <w:pPr>
              <w:jc w:val="center"/>
              <w:rPr>
                <w:sz w:val="24"/>
                <w:szCs w:val="24"/>
              </w:rPr>
            </w:pPr>
            <w:r>
              <w:rPr>
                <w:sz w:val="24"/>
                <w:szCs w:val="24"/>
              </w:rPr>
              <w:t>Elbistan</w:t>
            </w:r>
          </w:p>
        </w:tc>
        <w:tc>
          <w:tcPr>
            <w:tcW w:w="1796" w:type="dxa"/>
          </w:tcPr>
          <w:p w14:paraId="250D6CD3" w14:textId="575E6E6C" w:rsidR="00CC658F" w:rsidRPr="000A392A" w:rsidRDefault="006F5524" w:rsidP="000A392A">
            <w:pPr>
              <w:jc w:val="center"/>
              <w:rPr>
                <w:sz w:val="24"/>
                <w:szCs w:val="24"/>
              </w:rPr>
            </w:pPr>
            <w:r w:rsidRPr="000A392A">
              <w:rPr>
                <w:sz w:val="24"/>
                <w:szCs w:val="24"/>
              </w:rPr>
              <w:t>ANA BİNA</w:t>
            </w:r>
            <w:r w:rsidR="00767E08">
              <w:rPr>
                <w:sz w:val="24"/>
                <w:szCs w:val="24"/>
              </w:rPr>
              <w:t>, ÇOK AMAÇLI SALON, PANSİYON</w:t>
            </w:r>
          </w:p>
        </w:tc>
      </w:tr>
      <w:tr w:rsidR="00881F75" w:rsidRPr="00881F75" w14:paraId="4B8E6B34" w14:textId="77777777" w:rsidTr="000A392A">
        <w:tc>
          <w:tcPr>
            <w:tcW w:w="552" w:type="dxa"/>
          </w:tcPr>
          <w:p w14:paraId="263AF005" w14:textId="4BA47DFC" w:rsidR="00CC658F" w:rsidRPr="000A392A" w:rsidRDefault="00CC658F" w:rsidP="00CC658F">
            <w:pPr>
              <w:rPr>
                <w:sz w:val="24"/>
                <w:szCs w:val="24"/>
              </w:rPr>
            </w:pPr>
            <w:r w:rsidRPr="000A392A">
              <w:rPr>
                <w:sz w:val="24"/>
                <w:szCs w:val="24"/>
              </w:rPr>
              <w:t>3</w:t>
            </w:r>
          </w:p>
        </w:tc>
        <w:tc>
          <w:tcPr>
            <w:tcW w:w="3726" w:type="dxa"/>
          </w:tcPr>
          <w:p w14:paraId="3E16B294" w14:textId="5DA34C7C" w:rsidR="00CC658F" w:rsidRPr="000A392A" w:rsidRDefault="003657DE" w:rsidP="00CC658F">
            <w:pPr>
              <w:rPr>
                <w:sz w:val="24"/>
                <w:szCs w:val="24"/>
              </w:rPr>
            </w:pPr>
            <w:r w:rsidRPr="003657DE">
              <w:rPr>
                <w:sz w:val="24"/>
                <w:szCs w:val="24"/>
              </w:rPr>
              <w:t>İMKB Mesleki ve Teknik Anadolu Lisesi</w:t>
            </w:r>
          </w:p>
        </w:tc>
        <w:tc>
          <w:tcPr>
            <w:tcW w:w="1772" w:type="dxa"/>
          </w:tcPr>
          <w:p w14:paraId="07CDAB8A" w14:textId="422BBB7D" w:rsidR="00CC658F" w:rsidRPr="000A392A" w:rsidRDefault="003657DE" w:rsidP="000A392A">
            <w:pPr>
              <w:jc w:val="center"/>
              <w:rPr>
                <w:sz w:val="24"/>
                <w:szCs w:val="24"/>
              </w:rPr>
            </w:pPr>
            <w:r>
              <w:rPr>
                <w:sz w:val="24"/>
                <w:szCs w:val="24"/>
              </w:rPr>
              <w:t>KAHRAMANMARAŞ</w:t>
            </w:r>
          </w:p>
        </w:tc>
        <w:tc>
          <w:tcPr>
            <w:tcW w:w="1247" w:type="dxa"/>
          </w:tcPr>
          <w:p w14:paraId="783A8374" w14:textId="7CA89E07" w:rsidR="00CC658F" w:rsidRPr="000A392A" w:rsidRDefault="003657DE" w:rsidP="000A392A">
            <w:pPr>
              <w:jc w:val="center"/>
              <w:rPr>
                <w:sz w:val="24"/>
                <w:szCs w:val="24"/>
              </w:rPr>
            </w:pPr>
            <w:r>
              <w:rPr>
                <w:sz w:val="24"/>
                <w:szCs w:val="24"/>
              </w:rPr>
              <w:t>Onikişubat</w:t>
            </w:r>
          </w:p>
        </w:tc>
        <w:tc>
          <w:tcPr>
            <w:tcW w:w="1796" w:type="dxa"/>
          </w:tcPr>
          <w:p w14:paraId="77D1ED6D" w14:textId="5CBEFDB9" w:rsidR="00CC658F" w:rsidRPr="000A392A" w:rsidRDefault="00775C00" w:rsidP="000A392A">
            <w:pPr>
              <w:jc w:val="center"/>
              <w:rPr>
                <w:sz w:val="24"/>
                <w:szCs w:val="24"/>
              </w:rPr>
            </w:pPr>
            <w:r w:rsidRPr="000A392A">
              <w:rPr>
                <w:sz w:val="24"/>
                <w:szCs w:val="24"/>
              </w:rPr>
              <w:t>ANA BİNA</w:t>
            </w:r>
            <w:r w:rsidR="00AD32A6">
              <w:rPr>
                <w:sz w:val="24"/>
                <w:szCs w:val="24"/>
              </w:rPr>
              <w:t>, PANSİYON</w:t>
            </w:r>
          </w:p>
        </w:tc>
      </w:tr>
      <w:tr w:rsidR="00881F75" w:rsidRPr="00881F75" w14:paraId="67C5A5C1" w14:textId="77777777" w:rsidTr="000A392A">
        <w:tc>
          <w:tcPr>
            <w:tcW w:w="552" w:type="dxa"/>
          </w:tcPr>
          <w:p w14:paraId="31B3866E" w14:textId="008207F7" w:rsidR="00CC658F" w:rsidRPr="000A392A" w:rsidRDefault="00CC658F" w:rsidP="00CC658F">
            <w:pPr>
              <w:rPr>
                <w:sz w:val="24"/>
                <w:szCs w:val="24"/>
              </w:rPr>
            </w:pPr>
            <w:r w:rsidRPr="000A392A">
              <w:rPr>
                <w:sz w:val="24"/>
                <w:szCs w:val="24"/>
              </w:rPr>
              <w:t>4</w:t>
            </w:r>
          </w:p>
        </w:tc>
        <w:tc>
          <w:tcPr>
            <w:tcW w:w="3726" w:type="dxa"/>
          </w:tcPr>
          <w:p w14:paraId="4F38E9F3" w14:textId="2096C1F6" w:rsidR="00CC658F" w:rsidRPr="000A392A" w:rsidRDefault="003657DE" w:rsidP="00CC658F">
            <w:pPr>
              <w:rPr>
                <w:sz w:val="24"/>
                <w:szCs w:val="24"/>
              </w:rPr>
            </w:pPr>
            <w:r w:rsidRPr="003657DE">
              <w:rPr>
                <w:sz w:val="24"/>
                <w:szCs w:val="24"/>
              </w:rPr>
              <w:t>TEAŞ İstiklal Ortaokulu</w:t>
            </w:r>
          </w:p>
        </w:tc>
        <w:tc>
          <w:tcPr>
            <w:tcW w:w="1772" w:type="dxa"/>
          </w:tcPr>
          <w:p w14:paraId="5573EDC3" w14:textId="65B6B814" w:rsidR="00CC658F" w:rsidRPr="000A392A" w:rsidRDefault="003657DE" w:rsidP="000A392A">
            <w:pPr>
              <w:jc w:val="center"/>
              <w:rPr>
                <w:sz w:val="24"/>
                <w:szCs w:val="24"/>
              </w:rPr>
            </w:pPr>
            <w:r>
              <w:rPr>
                <w:sz w:val="24"/>
                <w:szCs w:val="24"/>
              </w:rPr>
              <w:t>KAHRAMANMARAŞ</w:t>
            </w:r>
          </w:p>
        </w:tc>
        <w:tc>
          <w:tcPr>
            <w:tcW w:w="1247" w:type="dxa"/>
          </w:tcPr>
          <w:p w14:paraId="5B752D8D" w14:textId="2FEC3DCB" w:rsidR="00CC658F" w:rsidRPr="000A392A" w:rsidRDefault="003657DE" w:rsidP="000A392A">
            <w:pPr>
              <w:jc w:val="center"/>
              <w:rPr>
                <w:sz w:val="24"/>
                <w:szCs w:val="24"/>
              </w:rPr>
            </w:pPr>
            <w:r>
              <w:rPr>
                <w:sz w:val="24"/>
                <w:szCs w:val="24"/>
              </w:rPr>
              <w:t>Afşin</w:t>
            </w:r>
          </w:p>
        </w:tc>
        <w:tc>
          <w:tcPr>
            <w:tcW w:w="1796" w:type="dxa"/>
          </w:tcPr>
          <w:p w14:paraId="396160A6" w14:textId="18395948" w:rsidR="00CC658F" w:rsidRPr="000A392A" w:rsidRDefault="00767E08" w:rsidP="000A392A">
            <w:pPr>
              <w:jc w:val="center"/>
              <w:rPr>
                <w:sz w:val="24"/>
                <w:szCs w:val="24"/>
              </w:rPr>
            </w:pPr>
            <w:r w:rsidRPr="00B62123">
              <w:rPr>
                <w:sz w:val="24"/>
                <w:szCs w:val="24"/>
              </w:rPr>
              <w:t>ANA BİNA</w:t>
            </w:r>
            <w:r>
              <w:rPr>
                <w:sz w:val="24"/>
                <w:szCs w:val="24"/>
              </w:rPr>
              <w:t>, ÇOK AMAÇLI SALON,</w:t>
            </w:r>
          </w:p>
        </w:tc>
      </w:tr>
      <w:tr w:rsidR="00881F75" w:rsidRPr="00881F75" w14:paraId="72267DCC" w14:textId="77777777" w:rsidTr="000A392A">
        <w:tc>
          <w:tcPr>
            <w:tcW w:w="552" w:type="dxa"/>
          </w:tcPr>
          <w:p w14:paraId="2474DB12" w14:textId="177832EC" w:rsidR="00CC658F" w:rsidRPr="000A392A" w:rsidRDefault="00CC658F" w:rsidP="00CC658F">
            <w:pPr>
              <w:rPr>
                <w:sz w:val="24"/>
                <w:szCs w:val="24"/>
              </w:rPr>
            </w:pPr>
            <w:r w:rsidRPr="000A392A">
              <w:rPr>
                <w:sz w:val="24"/>
                <w:szCs w:val="24"/>
              </w:rPr>
              <w:t>5</w:t>
            </w:r>
          </w:p>
        </w:tc>
        <w:tc>
          <w:tcPr>
            <w:tcW w:w="3726" w:type="dxa"/>
          </w:tcPr>
          <w:p w14:paraId="320501FB" w14:textId="4448D3F4" w:rsidR="00CC658F" w:rsidRPr="000A392A" w:rsidRDefault="003657DE" w:rsidP="00CC658F">
            <w:pPr>
              <w:rPr>
                <w:sz w:val="24"/>
                <w:szCs w:val="24"/>
              </w:rPr>
            </w:pPr>
            <w:r w:rsidRPr="003657DE">
              <w:rPr>
                <w:sz w:val="24"/>
                <w:szCs w:val="24"/>
              </w:rPr>
              <w:t>Elbistan Ortaokulu</w:t>
            </w:r>
          </w:p>
        </w:tc>
        <w:tc>
          <w:tcPr>
            <w:tcW w:w="1772" w:type="dxa"/>
          </w:tcPr>
          <w:p w14:paraId="0529B5C1" w14:textId="577C0645" w:rsidR="00CC658F" w:rsidRPr="000A392A" w:rsidRDefault="003657DE" w:rsidP="000A392A">
            <w:pPr>
              <w:jc w:val="center"/>
              <w:rPr>
                <w:sz w:val="24"/>
                <w:szCs w:val="24"/>
              </w:rPr>
            </w:pPr>
            <w:r>
              <w:rPr>
                <w:sz w:val="24"/>
                <w:szCs w:val="24"/>
              </w:rPr>
              <w:t>KAHRAMANMARAŞ</w:t>
            </w:r>
          </w:p>
        </w:tc>
        <w:tc>
          <w:tcPr>
            <w:tcW w:w="1247" w:type="dxa"/>
          </w:tcPr>
          <w:p w14:paraId="2C2E701A" w14:textId="0F2B38EE" w:rsidR="00CC658F" w:rsidRPr="000A392A" w:rsidRDefault="003657DE" w:rsidP="000A392A">
            <w:pPr>
              <w:jc w:val="center"/>
              <w:rPr>
                <w:sz w:val="24"/>
                <w:szCs w:val="24"/>
              </w:rPr>
            </w:pPr>
            <w:r>
              <w:rPr>
                <w:sz w:val="24"/>
                <w:szCs w:val="24"/>
              </w:rPr>
              <w:t>Elbistan</w:t>
            </w:r>
          </w:p>
        </w:tc>
        <w:tc>
          <w:tcPr>
            <w:tcW w:w="1796" w:type="dxa"/>
          </w:tcPr>
          <w:p w14:paraId="0C8F57C3" w14:textId="2D740F2A" w:rsidR="00CC658F" w:rsidRPr="000A392A" w:rsidRDefault="000155EB" w:rsidP="000A392A">
            <w:pPr>
              <w:jc w:val="center"/>
              <w:rPr>
                <w:sz w:val="24"/>
                <w:szCs w:val="24"/>
              </w:rPr>
            </w:pPr>
            <w:r w:rsidRPr="000A392A">
              <w:rPr>
                <w:sz w:val="24"/>
                <w:szCs w:val="24"/>
              </w:rPr>
              <w:t>ANA BİNA</w:t>
            </w:r>
          </w:p>
        </w:tc>
      </w:tr>
      <w:tr w:rsidR="00881F75" w:rsidRPr="00881F75" w14:paraId="6FF292E8" w14:textId="77777777" w:rsidTr="000A392A">
        <w:tc>
          <w:tcPr>
            <w:tcW w:w="552" w:type="dxa"/>
          </w:tcPr>
          <w:p w14:paraId="49B4F086" w14:textId="7946574E" w:rsidR="00CC658F" w:rsidRPr="000A392A" w:rsidRDefault="00CC658F" w:rsidP="00CC658F">
            <w:pPr>
              <w:rPr>
                <w:sz w:val="24"/>
                <w:szCs w:val="24"/>
              </w:rPr>
            </w:pPr>
            <w:r w:rsidRPr="000A392A">
              <w:rPr>
                <w:sz w:val="24"/>
                <w:szCs w:val="24"/>
              </w:rPr>
              <w:t>6</w:t>
            </w:r>
          </w:p>
        </w:tc>
        <w:tc>
          <w:tcPr>
            <w:tcW w:w="3726" w:type="dxa"/>
          </w:tcPr>
          <w:p w14:paraId="3D7C106F" w14:textId="405C1223" w:rsidR="00CC658F" w:rsidRPr="000A392A" w:rsidRDefault="003657DE" w:rsidP="00CC658F">
            <w:pPr>
              <w:rPr>
                <w:sz w:val="24"/>
                <w:szCs w:val="24"/>
              </w:rPr>
            </w:pPr>
            <w:r w:rsidRPr="003657DE">
              <w:rPr>
                <w:sz w:val="24"/>
                <w:szCs w:val="24"/>
              </w:rPr>
              <w:t>Gazi Mustafa Kemal Anad</w:t>
            </w:r>
            <w:r>
              <w:rPr>
                <w:sz w:val="24"/>
                <w:szCs w:val="24"/>
              </w:rPr>
              <w:t>o</w:t>
            </w:r>
            <w:r w:rsidRPr="003657DE">
              <w:rPr>
                <w:sz w:val="24"/>
                <w:szCs w:val="24"/>
              </w:rPr>
              <w:t>lu Lisesi</w:t>
            </w:r>
          </w:p>
        </w:tc>
        <w:tc>
          <w:tcPr>
            <w:tcW w:w="1772" w:type="dxa"/>
          </w:tcPr>
          <w:p w14:paraId="5B8F3E4D" w14:textId="1E0681E8" w:rsidR="00CC658F" w:rsidRPr="000A392A" w:rsidRDefault="003657DE" w:rsidP="000A392A">
            <w:pPr>
              <w:jc w:val="center"/>
              <w:rPr>
                <w:sz w:val="24"/>
                <w:szCs w:val="24"/>
              </w:rPr>
            </w:pPr>
            <w:r>
              <w:rPr>
                <w:sz w:val="24"/>
                <w:szCs w:val="24"/>
              </w:rPr>
              <w:t>KAHRAMANMARAŞ</w:t>
            </w:r>
          </w:p>
        </w:tc>
        <w:tc>
          <w:tcPr>
            <w:tcW w:w="1247" w:type="dxa"/>
          </w:tcPr>
          <w:p w14:paraId="2155F0DB" w14:textId="506C952F" w:rsidR="00CC658F" w:rsidRPr="000A392A" w:rsidRDefault="00DB4C8D" w:rsidP="000A392A">
            <w:pPr>
              <w:jc w:val="center"/>
              <w:rPr>
                <w:sz w:val="24"/>
                <w:szCs w:val="24"/>
              </w:rPr>
            </w:pPr>
            <w:r>
              <w:rPr>
                <w:sz w:val="24"/>
                <w:szCs w:val="24"/>
              </w:rPr>
              <w:t>E</w:t>
            </w:r>
            <w:r w:rsidR="002D2D03">
              <w:rPr>
                <w:sz w:val="24"/>
                <w:szCs w:val="24"/>
              </w:rPr>
              <w:t>l</w:t>
            </w:r>
            <w:r>
              <w:rPr>
                <w:sz w:val="24"/>
                <w:szCs w:val="24"/>
              </w:rPr>
              <w:t>bistan</w:t>
            </w:r>
          </w:p>
        </w:tc>
        <w:tc>
          <w:tcPr>
            <w:tcW w:w="1796" w:type="dxa"/>
          </w:tcPr>
          <w:p w14:paraId="7905D613" w14:textId="66F8BC11" w:rsidR="00CC658F" w:rsidRPr="000A392A" w:rsidRDefault="000155EB" w:rsidP="000A392A">
            <w:pPr>
              <w:jc w:val="center"/>
              <w:rPr>
                <w:sz w:val="24"/>
                <w:szCs w:val="24"/>
              </w:rPr>
            </w:pPr>
            <w:r w:rsidRPr="000A392A">
              <w:rPr>
                <w:sz w:val="24"/>
                <w:szCs w:val="24"/>
              </w:rPr>
              <w:t>ANA BİNA</w:t>
            </w:r>
          </w:p>
        </w:tc>
      </w:tr>
      <w:tr w:rsidR="0065539F" w:rsidRPr="00881F75" w14:paraId="77E3A771" w14:textId="77777777" w:rsidTr="0057574D">
        <w:tc>
          <w:tcPr>
            <w:tcW w:w="552" w:type="dxa"/>
          </w:tcPr>
          <w:p w14:paraId="66ADDD5F" w14:textId="739B9861" w:rsidR="0065539F" w:rsidRPr="0065539F" w:rsidRDefault="0065539F" w:rsidP="00CC658F">
            <w:pPr>
              <w:rPr>
                <w:sz w:val="24"/>
                <w:szCs w:val="24"/>
              </w:rPr>
            </w:pPr>
            <w:r>
              <w:rPr>
                <w:sz w:val="24"/>
                <w:szCs w:val="24"/>
              </w:rPr>
              <w:t>7</w:t>
            </w:r>
          </w:p>
        </w:tc>
        <w:tc>
          <w:tcPr>
            <w:tcW w:w="3726" w:type="dxa"/>
          </w:tcPr>
          <w:p w14:paraId="371274EE" w14:textId="0944FCDB" w:rsidR="0065539F" w:rsidRPr="0057574D" w:rsidRDefault="003657DE" w:rsidP="00CC658F">
            <w:pPr>
              <w:rPr>
                <w:sz w:val="24"/>
                <w:szCs w:val="24"/>
              </w:rPr>
            </w:pPr>
            <w:r w:rsidRPr="003657DE">
              <w:rPr>
                <w:sz w:val="24"/>
                <w:szCs w:val="24"/>
              </w:rPr>
              <w:t>Şehit Harun Kılınç Ortaokulu</w:t>
            </w:r>
          </w:p>
        </w:tc>
        <w:tc>
          <w:tcPr>
            <w:tcW w:w="1772" w:type="dxa"/>
          </w:tcPr>
          <w:p w14:paraId="5A1CAC1F" w14:textId="2602ECCE" w:rsidR="0065539F" w:rsidRDefault="003657DE">
            <w:pPr>
              <w:jc w:val="center"/>
              <w:rPr>
                <w:sz w:val="24"/>
                <w:szCs w:val="24"/>
              </w:rPr>
            </w:pPr>
            <w:r>
              <w:rPr>
                <w:sz w:val="24"/>
                <w:szCs w:val="24"/>
              </w:rPr>
              <w:t>KAHRAMANMARAŞ</w:t>
            </w:r>
          </w:p>
        </w:tc>
        <w:tc>
          <w:tcPr>
            <w:tcW w:w="1247" w:type="dxa"/>
          </w:tcPr>
          <w:p w14:paraId="1903FD0D" w14:textId="05D8CF17" w:rsidR="0065539F" w:rsidRDefault="00DB4C8D">
            <w:pPr>
              <w:jc w:val="center"/>
              <w:rPr>
                <w:sz w:val="24"/>
                <w:szCs w:val="24"/>
              </w:rPr>
            </w:pPr>
            <w:r>
              <w:rPr>
                <w:sz w:val="24"/>
                <w:szCs w:val="24"/>
              </w:rPr>
              <w:t>Elbistan</w:t>
            </w:r>
          </w:p>
        </w:tc>
        <w:tc>
          <w:tcPr>
            <w:tcW w:w="1796" w:type="dxa"/>
          </w:tcPr>
          <w:p w14:paraId="490FA2C1" w14:textId="2C5DABFA" w:rsidR="0065539F" w:rsidRPr="0065539F" w:rsidRDefault="00AD32A6">
            <w:pPr>
              <w:jc w:val="center"/>
              <w:rPr>
                <w:sz w:val="24"/>
                <w:szCs w:val="24"/>
              </w:rPr>
            </w:pPr>
            <w:r>
              <w:rPr>
                <w:sz w:val="24"/>
                <w:szCs w:val="24"/>
              </w:rPr>
              <w:t>ANA BİNA</w:t>
            </w:r>
          </w:p>
        </w:tc>
      </w:tr>
    </w:tbl>
    <w:p w14:paraId="7AFCEF50" w14:textId="77777777" w:rsidR="00CC658F" w:rsidRDefault="00CC658F" w:rsidP="000A392A">
      <w:pPr>
        <w:rPr>
          <w:b/>
          <w:bCs/>
          <w:sz w:val="24"/>
          <w:szCs w:val="24"/>
        </w:rPr>
      </w:pPr>
    </w:p>
    <w:p w14:paraId="6B82E7FE" w14:textId="77777777" w:rsidR="00CC658F" w:rsidRDefault="00CC658F" w:rsidP="000C263A">
      <w:pPr>
        <w:ind w:left="426"/>
        <w:rPr>
          <w:b/>
          <w:bCs/>
          <w:sz w:val="24"/>
          <w:szCs w:val="24"/>
        </w:rPr>
      </w:pPr>
    </w:p>
    <w:bookmarkEnd w:id="0"/>
    <w:bookmarkEnd w:id="1"/>
    <w:p w14:paraId="20541EA4" w14:textId="56283FB6" w:rsidR="001B74D1" w:rsidRDefault="001B74D1" w:rsidP="00A83063">
      <w:pPr>
        <w:jc w:val="both"/>
        <w:rPr>
          <w:sz w:val="24"/>
          <w:szCs w:val="24"/>
          <w:lang w:eastAsia="en-US"/>
        </w:rPr>
      </w:pPr>
    </w:p>
    <w:p w14:paraId="6121038E" w14:textId="7777777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0CBACC9"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767E08">
        <w:rPr>
          <w:b/>
          <w:sz w:val="24"/>
          <w:szCs w:val="24"/>
        </w:rPr>
        <w:t>36</w:t>
      </w:r>
      <w:r>
        <w:rPr>
          <w:b/>
          <w:sz w:val="24"/>
          <w:szCs w:val="24"/>
        </w:rPr>
        <w:t>.</w:t>
      </w:r>
      <w:r w:rsidR="00195E94">
        <w:rPr>
          <w:b/>
          <w:sz w:val="24"/>
          <w:szCs w:val="24"/>
        </w:rPr>
        <w:t>0</w:t>
      </w:r>
      <w:r w:rsidR="0057574D">
        <w:rPr>
          <w:b/>
          <w:sz w:val="24"/>
          <w:szCs w:val="24"/>
        </w:rPr>
        <w:t>00</w:t>
      </w:r>
      <w:r>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2999EFFE" w:rsidR="00007C0F" w:rsidRPr="00007C0F" w:rsidRDefault="00040AF1" w:rsidP="00007C0F">
      <w:pPr>
        <w:numPr>
          <w:ilvl w:val="0"/>
          <w:numId w:val="31"/>
        </w:numPr>
        <w:spacing w:after="240"/>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 xml:space="preserve">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3CF16DB9" w:rsidR="00007C0F" w:rsidRPr="00007C0F" w:rsidRDefault="00007C0F" w:rsidP="00007C0F">
      <w:pPr>
        <w:numPr>
          <w:ilvl w:val="0"/>
          <w:numId w:val="31"/>
        </w:numPr>
        <w:spacing w:after="240"/>
        <w:jc w:val="both"/>
        <w:rPr>
          <w:sz w:val="24"/>
          <w:szCs w:val="24"/>
        </w:rPr>
      </w:pPr>
      <w:r w:rsidRPr="00007C0F">
        <w:rPr>
          <w:sz w:val="24"/>
          <w:szCs w:val="24"/>
        </w:rPr>
        <w:lastRenderedPageBreak/>
        <w:t xml:space="preserve">Teklif sahibinin mevcut minimum nakit kredi limiti/olanaklarının miktarının </w:t>
      </w:r>
      <w:r w:rsidR="00767E08" w:rsidRPr="000D40D3">
        <w:rPr>
          <w:b/>
          <w:sz w:val="24"/>
          <w:szCs w:val="24"/>
        </w:rPr>
        <w:t>2</w:t>
      </w:r>
      <w:r w:rsidR="00403F11" w:rsidRPr="000D40D3">
        <w:rPr>
          <w:b/>
          <w:sz w:val="24"/>
          <w:szCs w:val="24"/>
        </w:rPr>
        <w:t>.</w:t>
      </w:r>
      <w:r w:rsidR="00767E08" w:rsidRPr="000D40D3">
        <w:rPr>
          <w:b/>
          <w:sz w:val="24"/>
          <w:szCs w:val="24"/>
        </w:rPr>
        <w:t>5</w:t>
      </w:r>
      <w:r w:rsidR="00403F11" w:rsidRPr="000D40D3">
        <w:rPr>
          <w:b/>
          <w:sz w:val="24"/>
          <w:szCs w:val="24"/>
        </w:rPr>
        <w:t>00.000,00</w:t>
      </w:r>
      <w:r w:rsidRPr="000D40D3">
        <w:rPr>
          <w:b/>
          <w:bCs/>
          <w:sz w:val="24"/>
          <w:szCs w:val="24"/>
        </w:rPr>
        <w:t>TL</w:t>
      </w:r>
      <w:r w:rsidRPr="00007C0F">
        <w:rPr>
          <w:b/>
          <w:bCs/>
          <w:sz w:val="24"/>
          <w:szCs w:val="24"/>
        </w:rPr>
        <w:t xml:space="preserve">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052826B7"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0D40D3">
        <w:rPr>
          <w:sz w:val="24"/>
          <w:szCs w:val="24"/>
        </w:rPr>
        <w:t>36</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0D40D3">
        <w:rPr>
          <w:sz w:val="24"/>
          <w:szCs w:val="24"/>
        </w:rPr>
        <w:t>116</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1B26137"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3657DE">
        <w:rPr>
          <w:b/>
          <w:sz w:val="24"/>
          <w:szCs w:val="24"/>
        </w:rPr>
        <w:t>MADAD-</w:t>
      </w:r>
      <w:r w:rsidR="003657DE">
        <w:rPr>
          <w:b/>
          <w:sz w:val="24"/>
          <w:szCs w:val="24"/>
        </w:rPr>
        <w:lastRenderedPageBreak/>
        <w:t>KFW-CW-03/05</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29B0524"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767E08" w:rsidRPr="000D40D3">
        <w:rPr>
          <w:b/>
          <w:sz w:val="24"/>
          <w:szCs w:val="24"/>
        </w:rPr>
        <w:t>7</w:t>
      </w:r>
      <w:r w:rsidR="0057574D" w:rsidRPr="000D40D3">
        <w:rPr>
          <w:b/>
          <w:sz w:val="24"/>
          <w:szCs w:val="24"/>
        </w:rPr>
        <w:t>50</w:t>
      </w:r>
      <w:r w:rsidR="00403F11" w:rsidRPr="000D40D3">
        <w:rPr>
          <w:b/>
          <w:sz w:val="24"/>
          <w:szCs w:val="24"/>
        </w:rPr>
        <w:t>.000,00</w:t>
      </w:r>
      <w:r w:rsidRPr="000D40D3">
        <w:rPr>
          <w:b/>
          <w:sz w:val="24"/>
          <w:szCs w:val="24"/>
        </w:rPr>
        <w:t>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195E94">
        <w:rPr>
          <w:b/>
          <w:sz w:val="24"/>
          <w:szCs w:val="24"/>
        </w:rPr>
        <w:t xml:space="preserve">25 </w:t>
      </w:r>
      <w:r w:rsidR="00CD675D">
        <w:rPr>
          <w:b/>
          <w:sz w:val="24"/>
          <w:szCs w:val="24"/>
        </w:rPr>
        <w:t>Ocak</w:t>
      </w:r>
      <w:r w:rsidR="00CD675D" w:rsidRPr="00007C0F">
        <w:rPr>
          <w:b/>
          <w:sz w:val="24"/>
          <w:szCs w:val="24"/>
        </w:rPr>
        <w:t xml:space="preserve"> </w:t>
      </w:r>
      <w:r w:rsidRPr="00007C0F">
        <w:rPr>
          <w:b/>
          <w:sz w:val="24"/>
          <w:szCs w:val="24"/>
        </w:rPr>
        <w:t>202</w:t>
      </w:r>
      <w:r w:rsidR="00CD675D">
        <w:rPr>
          <w:b/>
          <w:sz w:val="24"/>
          <w:szCs w:val="24"/>
        </w:rPr>
        <w:t>1</w:t>
      </w:r>
      <w:r w:rsidRPr="00007C0F">
        <w:rPr>
          <w:b/>
          <w:sz w:val="24"/>
          <w:szCs w:val="24"/>
        </w:rPr>
        <w:t xml:space="preserve"> günü saat (yerel saatle) </w:t>
      </w:r>
      <w:r w:rsidR="00F77198" w:rsidRPr="00007C0F">
        <w:rPr>
          <w:b/>
          <w:sz w:val="24"/>
          <w:szCs w:val="24"/>
        </w:rPr>
        <w:t>1</w:t>
      </w:r>
      <w:r w:rsidR="00767E08">
        <w:rPr>
          <w:b/>
          <w:sz w:val="24"/>
          <w:szCs w:val="24"/>
        </w:rPr>
        <w:t>3</w:t>
      </w:r>
      <w:r w:rsidRPr="00007C0F">
        <w:rPr>
          <w:b/>
          <w:sz w:val="24"/>
          <w:szCs w:val="24"/>
        </w:rPr>
        <w:t>: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58105E7A"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0D40D3">
        <w:rPr>
          <w:b/>
          <w:bCs/>
          <w:sz w:val="28"/>
          <w:szCs w:val="28"/>
        </w:rPr>
        <w:t>VE ONARIM</w:t>
      </w:r>
      <w:r w:rsidR="00092EAD">
        <w:rPr>
          <w:b/>
          <w:bCs/>
          <w:sz w:val="28"/>
          <w:szCs w:val="28"/>
        </w:rPr>
        <w:t xml:space="preserve"> </w:t>
      </w:r>
      <w:r w:rsidRPr="00007C0F">
        <w:rPr>
          <w:b/>
          <w:bCs/>
          <w:sz w:val="28"/>
          <w:szCs w:val="28"/>
        </w:rPr>
        <w:t>İNŞAATI SÖZLEŞME PAKETİ”</w:t>
      </w:r>
    </w:p>
    <w:p w14:paraId="2065BCA9" w14:textId="4EFE2FA6" w:rsidR="00007C0F" w:rsidRPr="00007C0F" w:rsidRDefault="003657DE">
      <w:pPr>
        <w:jc w:val="center"/>
        <w:rPr>
          <w:b/>
          <w:bCs/>
          <w:sz w:val="28"/>
          <w:szCs w:val="28"/>
        </w:rPr>
      </w:pPr>
      <w:r>
        <w:rPr>
          <w:b/>
          <w:bCs/>
          <w:sz w:val="28"/>
          <w:szCs w:val="28"/>
        </w:rPr>
        <w:t>Kahramanmaraş</w:t>
      </w:r>
      <w:r w:rsidR="000D1E10">
        <w:rPr>
          <w:b/>
          <w:bCs/>
          <w:sz w:val="28"/>
          <w:szCs w:val="28"/>
        </w:rPr>
        <w:t xml:space="preserve"> İlinde </w:t>
      </w:r>
      <w:r w:rsidR="00195E94">
        <w:rPr>
          <w:b/>
          <w:bCs/>
          <w:sz w:val="28"/>
          <w:szCs w:val="28"/>
        </w:rPr>
        <w:t>7</w:t>
      </w:r>
      <w:r w:rsidR="001A74E4" w:rsidRPr="00007C0F">
        <w:rPr>
          <w:b/>
          <w:bCs/>
          <w:sz w:val="28"/>
          <w:szCs w:val="28"/>
        </w:rPr>
        <w:t xml:space="preserve"> </w:t>
      </w:r>
      <w:r w:rsidR="00007C0F" w:rsidRPr="00007C0F">
        <w:rPr>
          <w:b/>
          <w:bCs/>
          <w:sz w:val="28"/>
          <w:szCs w:val="28"/>
        </w:rPr>
        <w:t xml:space="preserve">Okul ve Eklentileri </w:t>
      </w:r>
      <w:r w:rsidR="008A7085">
        <w:rPr>
          <w:b/>
          <w:bCs/>
          <w:sz w:val="28"/>
          <w:szCs w:val="28"/>
        </w:rPr>
        <w:t>Tadilat</w:t>
      </w:r>
      <w:r w:rsidR="002C6790">
        <w:rPr>
          <w:b/>
          <w:bCs/>
          <w:sz w:val="28"/>
          <w:szCs w:val="28"/>
        </w:rPr>
        <w:t xml:space="preserve"> ve Onarım</w:t>
      </w:r>
      <w:r w:rsidR="001A74E4">
        <w:rPr>
          <w:b/>
          <w:bCs/>
          <w:sz w:val="28"/>
          <w:szCs w:val="28"/>
        </w:rPr>
        <w:t xml:space="preserve"> </w:t>
      </w:r>
      <w:r w:rsidR="00007C0F" w:rsidRPr="00007C0F">
        <w:rPr>
          <w:b/>
          <w:bCs/>
          <w:sz w:val="28"/>
          <w:szCs w:val="28"/>
        </w:rPr>
        <w:t xml:space="preserve">İşi </w:t>
      </w:r>
    </w:p>
    <w:p w14:paraId="7A0363E0" w14:textId="7FB12226" w:rsidR="00007C0F" w:rsidRPr="00007C0F" w:rsidRDefault="00007C0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04FA054" w:rsidR="00007C0F" w:rsidRPr="00007C0F" w:rsidRDefault="000D40D3">
      <w:pPr>
        <w:jc w:val="center"/>
        <w:rPr>
          <w:b/>
          <w:bCs/>
          <w:sz w:val="26"/>
          <w:szCs w:val="26"/>
        </w:rPr>
      </w:pPr>
      <w:r>
        <w:rPr>
          <w:b/>
          <w:bCs/>
          <w:sz w:val="26"/>
          <w:szCs w:val="26"/>
        </w:rPr>
        <w:t>ARALIK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5F6CD7FE"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w:t>
      </w:r>
      <w:r w:rsidR="000D40D3">
        <w:rPr>
          <w:b/>
          <w:bCs/>
          <w:sz w:val="28"/>
          <w:szCs w:val="28"/>
        </w:rPr>
        <w:t>VE ONARIM</w:t>
      </w:r>
      <w:r w:rsidR="00092EAD">
        <w:rPr>
          <w:b/>
          <w:bCs/>
          <w:sz w:val="28"/>
          <w:szCs w:val="28"/>
        </w:rPr>
        <w:t xml:space="preserve"> </w:t>
      </w:r>
      <w:r w:rsidRPr="00007C0F">
        <w:rPr>
          <w:b/>
          <w:bCs/>
          <w:sz w:val="28"/>
          <w:szCs w:val="28"/>
        </w:rPr>
        <w:t>İNŞAATI SÖZLEŞME PAKETİ”</w:t>
      </w:r>
    </w:p>
    <w:p w14:paraId="399F37B0" w14:textId="4F79EDBC" w:rsidR="008A7085" w:rsidRPr="00007C0F" w:rsidRDefault="003657DE" w:rsidP="008A7085">
      <w:pPr>
        <w:jc w:val="center"/>
        <w:rPr>
          <w:b/>
          <w:bCs/>
          <w:sz w:val="28"/>
          <w:szCs w:val="28"/>
        </w:rPr>
      </w:pPr>
      <w:r>
        <w:rPr>
          <w:b/>
          <w:bCs/>
          <w:sz w:val="28"/>
          <w:szCs w:val="28"/>
        </w:rPr>
        <w:t>Kahramanmaraş</w:t>
      </w:r>
      <w:r w:rsidR="001060E5">
        <w:rPr>
          <w:b/>
          <w:bCs/>
          <w:sz w:val="28"/>
          <w:szCs w:val="28"/>
        </w:rPr>
        <w:t xml:space="preserve"> İlinde </w:t>
      </w:r>
      <w:r w:rsidR="00195E94">
        <w:rPr>
          <w:b/>
          <w:bCs/>
          <w:sz w:val="28"/>
          <w:szCs w:val="28"/>
        </w:rPr>
        <w:t>7</w:t>
      </w:r>
      <w:r w:rsidR="008A7085" w:rsidRPr="00007C0F">
        <w:rPr>
          <w:b/>
          <w:bCs/>
          <w:sz w:val="28"/>
          <w:szCs w:val="28"/>
        </w:rPr>
        <w:t xml:space="preserve">Okul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2C283647" w14:textId="33D8C4E7" w:rsidR="008A7085" w:rsidRPr="00007C0F" w:rsidRDefault="008A7085" w:rsidP="008A7085">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lastRenderedPageBreak/>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04AE7C1D"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D40D3">
        <w:rPr>
          <w:b/>
          <w:bCs/>
          <w:sz w:val="28"/>
          <w:szCs w:val="28"/>
        </w:rPr>
        <w:t xml:space="preserve">ONARIM </w:t>
      </w:r>
      <w:r w:rsidR="000D40D3" w:rsidRPr="00007C0F">
        <w:rPr>
          <w:b/>
          <w:bCs/>
          <w:sz w:val="28"/>
          <w:szCs w:val="28"/>
        </w:rPr>
        <w:t>İNŞAATI</w:t>
      </w:r>
      <w:r w:rsidRPr="00007C0F">
        <w:rPr>
          <w:b/>
          <w:bCs/>
          <w:sz w:val="28"/>
          <w:szCs w:val="28"/>
        </w:rPr>
        <w:t xml:space="preserve"> SÖZLEŞME PAKETİ”</w:t>
      </w:r>
    </w:p>
    <w:p w14:paraId="1F0E8C53" w14:textId="66B33199" w:rsidR="008A7085" w:rsidRPr="00007C0F" w:rsidRDefault="003657DE" w:rsidP="008A7085">
      <w:pPr>
        <w:jc w:val="center"/>
        <w:rPr>
          <w:b/>
          <w:bCs/>
          <w:sz w:val="28"/>
          <w:szCs w:val="28"/>
        </w:rPr>
      </w:pPr>
      <w:r>
        <w:rPr>
          <w:b/>
          <w:bCs/>
          <w:sz w:val="28"/>
          <w:szCs w:val="28"/>
        </w:rPr>
        <w:t>Kahramanmaraş</w:t>
      </w:r>
      <w:r w:rsidR="00987D73">
        <w:rPr>
          <w:b/>
          <w:bCs/>
          <w:sz w:val="28"/>
          <w:szCs w:val="28"/>
        </w:rPr>
        <w:t xml:space="preserve"> İlinde </w:t>
      </w:r>
      <w:r w:rsidR="000D40D3">
        <w:rPr>
          <w:b/>
          <w:bCs/>
          <w:sz w:val="28"/>
          <w:szCs w:val="28"/>
        </w:rPr>
        <w:t xml:space="preserve">7 </w:t>
      </w:r>
      <w:r w:rsidR="000D40D3"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0C2A0C12" w14:textId="5286A297" w:rsidR="008A7085" w:rsidRPr="00007C0F" w:rsidRDefault="008A7085" w:rsidP="008A7085">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4578EE67" w:rsidR="00007C0F" w:rsidRPr="00007C0F" w:rsidRDefault="000D40D3">
      <w:pPr>
        <w:jc w:val="center"/>
        <w:rPr>
          <w:b/>
          <w:bCs/>
          <w:sz w:val="32"/>
          <w:szCs w:val="32"/>
        </w:rPr>
      </w:pPr>
      <w:r>
        <w:rPr>
          <w:b/>
          <w:bCs/>
          <w:sz w:val="24"/>
          <w:szCs w:val="24"/>
        </w:rPr>
        <w:t>ARALIK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15AAE1DB" w:rsidR="00092EAD" w:rsidRDefault="003657DE" w:rsidP="008A7085">
      <w:pPr>
        <w:jc w:val="center"/>
        <w:rPr>
          <w:b/>
          <w:bCs/>
          <w:sz w:val="28"/>
          <w:szCs w:val="28"/>
        </w:rPr>
      </w:pPr>
      <w:r>
        <w:rPr>
          <w:b/>
          <w:bCs/>
          <w:sz w:val="28"/>
          <w:szCs w:val="28"/>
        </w:rPr>
        <w:t>Kahramanmaraş</w:t>
      </w:r>
      <w:r w:rsidR="00987D73">
        <w:rPr>
          <w:b/>
          <w:bCs/>
          <w:sz w:val="28"/>
          <w:szCs w:val="28"/>
        </w:rPr>
        <w:t xml:space="preserve"> İlinde </w:t>
      </w:r>
      <w:r w:rsidR="000D40D3">
        <w:rPr>
          <w:b/>
          <w:bCs/>
          <w:sz w:val="28"/>
          <w:szCs w:val="28"/>
        </w:rPr>
        <w:t xml:space="preserve">7 </w:t>
      </w:r>
      <w:r w:rsidR="000D40D3"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45C3E64" w14:textId="14D4ABF1" w:rsidR="008A7085" w:rsidRPr="00007C0F" w:rsidRDefault="008A7085" w:rsidP="008A7085">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C03728"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C03728"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C03728"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C03728"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C03728"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C03728"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C03728"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C03728"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C03728"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C03728"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C03728"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C03728"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C03728"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C03728"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C03728"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C03728"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C03728"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C03728"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C03728"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C03728"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C03728"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C03728"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C03728"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C03728"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C03728"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C03728"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C03728"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C03728"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C03728"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C03728"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C03728"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C03728"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C03728"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C03728"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C03728"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C03728"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C03728"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C03728"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C03728"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C03728"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0349E34D"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D40D3">
        <w:rPr>
          <w:b/>
          <w:bCs/>
          <w:sz w:val="28"/>
          <w:szCs w:val="28"/>
        </w:rPr>
        <w:t xml:space="preserve">ONARIM </w:t>
      </w:r>
      <w:r w:rsidR="000D40D3" w:rsidRPr="00007C0F">
        <w:rPr>
          <w:b/>
          <w:bCs/>
          <w:sz w:val="28"/>
          <w:szCs w:val="28"/>
        </w:rPr>
        <w:t>İNŞAATI</w:t>
      </w:r>
      <w:r w:rsidRPr="00007C0F">
        <w:rPr>
          <w:b/>
          <w:bCs/>
          <w:sz w:val="28"/>
          <w:szCs w:val="28"/>
        </w:rPr>
        <w:t xml:space="preserve"> SÖZLEŞME PAKETİ”</w:t>
      </w:r>
    </w:p>
    <w:p w14:paraId="16D6E842" w14:textId="71F09082" w:rsidR="001F25A3" w:rsidRPr="00007C0F" w:rsidRDefault="003657DE" w:rsidP="001F25A3">
      <w:pPr>
        <w:jc w:val="center"/>
        <w:rPr>
          <w:b/>
          <w:bCs/>
          <w:sz w:val="28"/>
          <w:szCs w:val="28"/>
        </w:rPr>
      </w:pPr>
      <w:r>
        <w:rPr>
          <w:b/>
          <w:bCs/>
          <w:sz w:val="28"/>
          <w:szCs w:val="28"/>
        </w:rPr>
        <w:t>Kahramanmaraş</w:t>
      </w:r>
      <w:r w:rsidR="00987D73">
        <w:rPr>
          <w:b/>
          <w:bCs/>
          <w:sz w:val="28"/>
          <w:szCs w:val="28"/>
        </w:rPr>
        <w:t xml:space="preserve"> İlinde </w:t>
      </w:r>
      <w:r w:rsidR="000D40D3">
        <w:rPr>
          <w:b/>
          <w:bCs/>
          <w:sz w:val="28"/>
          <w:szCs w:val="28"/>
        </w:rPr>
        <w:t xml:space="preserve">7 </w:t>
      </w:r>
      <w:r w:rsidR="000D40D3"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4D98F183" w14:textId="5D3DA76B" w:rsidR="001F25A3" w:rsidRPr="00007C0F" w:rsidRDefault="001F25A3" w:rsidP="001F25A3">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44EA9456" w:rsidR="00007C0F" w:rsidRPr="00007C0F" w:rsidRDefault="000D40D3">
      <w:pPr>
        <w:jc w:val="center"/>
        <w:rPr>
          <w:b/>
          <w:bCs/>
          <w:sz w:val="32"/>
          <w:szCs w:val="32"/>
        </w:rPr>
      </w:pPr>
      <w:r>
        <w:rPr>
          <w:b/>
          <w:bCs/>
          <w:sz w:val="24"/>
          <w:szCs w:val="24"/>
        </w:rPr>
        <w:t>ARALIK 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2AD9A933" w:rsidR="00092EAD" w:rsidRDefault="003657DE" w:rsidP="001F25A3">
      <w:pPr>
        <w:jc w:val="center"/>
        <w:rPr>
          <w:b/>
          <w:bCs/>
          <w:sz w:val="28"/>
          <w:szCs w:val="28"/>
        </w:rPr>
      </w:pPr>
      <w:r>
        <w:rPr>
          <w:b/>
          <w:bCs/>
          <w:sz w:val="28"/>
          <w:szCs w:val="28"/>
        </w:rPr>
        <w:t>Kahramanmaraş</w:t>
      </w:r>
      <w:r w:rsidR="008023D9">
        <w:rPr>
          <w:b/>
          <w:bCs/>
          <w:sz w:val="28"/>
          <w:szCs w:val="28"/>
        </w:rPr>
        <w:t xml:space="preserve"> İlinde </w:t>
      </w:r>
      <w:r w:rsidR="00D92C48">
        <w:rPr>
          <w:b/>
          <w:bCs/>
          <w:sz w:val="28"/>
          <w:szCs w:val="28"/>
        </w:rPr>
        <w:t>7</w:t>
      </w:r>
      <w:r w:rsidR="00232419">
        <w:rPr>
          <w:b/>
          <w:bCs/>
          <w:sz w:val="28"/>
          <w:szCs w:val="28"/>
        </w:rPr>
        <w:t xml:space="preserve">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6EAFA9E1" w:rsidR="001F25A3" w:rsidRPr="00007C0F" w:rsidRDefault="001F25A3" w:rsidP="001F25A3">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21. İş Sahasının Zilliyetinin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40. Hakediş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5ED55F4B"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D40D3">
        <w:rPr>
          <w:b/>
          <w:bCs/>
          <w:sz w:val="28"/>
          <w:szCs w:val="28"/>
        </w:rPr>
        <w:t xml:space="preserve">ONARIM </w:t>
      </w:r>
      <w:r w:rsidR="000D40D3" w:rsidRPr="00007C0F">
        <w:rPr>
          <w:b/>
          <w:bCs/>
          <w:sz w:val="28"/>
          <w:szCs w:val="28"/>
        </w:rPr>
        <w:t>İNŞAATI</w:t>
      </w:r>
      <w:r w:rsidRPr="00007C0F">
        <w:rPr>
          <w:b/>
          <w:bCs/>
          <w:sz w:val="28"/>
          <w:szCs w:val="28"/>
        </w:rPr>
        <w:t xml:space="preserve"> SÖZLEŞME PAKETİ”</w:t>
      </w:r>
    </w:p>
    <w:p w14:paraId="42ACE164" w14:textId="1B57183F" w:rsidR="001F25A3" w:rsidRPr="00007C0F" w:rsidRDefault="003657DE" w:rsidP="001F25A3">
      <w:pPr>
        <w:jc w:val="center"/>
        <w:rPr>
          <w:b/>
          <w:bCs/>
          <w:sz w:val="28"/>
          <w:szCs w:val="28"/>
        </w:rPr>
      </w:pPr>
      <w:r>
        <w:rPr>
          <w:b/>
          <w:bCs/>
          <w:sz w:val="28"/>
          <w:szCs w:val="28"/>
        </w:rPr>
        <w:t>Kahramanmaraş</w:t>
      </w:r>
      <w:r w:rsidR="002925C5">
        <w:rPr>
          <w:b/>
          <w:bCs/>
          <w:sz w:val="28"/>
          <w:szCs w:val="28"/>
        </w:rPr>
        <w:t xml:space="preserve"> İlinde </w:t>
      </w:r>
      <w:r w:rsidR="000D40D3">
        <w:rPr>
          <w:b/>
          <w:bCs/>
          <w:sz w:val="28"/>
          <w:szCs w:val="28"/>
        </w:rPr>
        <w:t>7 Okul</w:t>
      </w:r>
      <w:r w:rsidR="00092EAD">
        <w:rPr>
          <w:b/>
          <w:bCs/>
          <w:sz w:val="28"/>
          <w:szCs w:val="28"/>
        </w:rPr>
        <w:t xml:space="preserve"> ve Eklentileri Tadilat ve </w:t>
      </w:r>
      <w:r w:rsidR="00CA4729">
        <w:rPr>
          <w:b/>
          <w:bCs/>
          <w:sz w:val="28"/>
          <w:szCs w:val="28"/>
        </w:rPr>
        <w:t>Onarım İnşaatı İşi</w:t>
      </w:r>
    </w:p>
    <w:p w14:paraId="7D4FA256" w14:textId="580411A1" w:rsidR="001F25A3" w:rsidRPr="00007C0F" w:rsidRDefault="001F25A3" w:rsidP="001F25A3">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67CB6B21" w:rsidR="00007C0F" w:rsidRPr="00007C0F" w:rsidRDefault="000D40D3" w:rsidP="00007C0F">
      <w:pPr>
        <w:jc w:val="center"/>
        <w:rPr>
          <w:b/>
          <w:sz w:val="28"/>
          <w:szCs w:val="28"/>
        </w:rPr>
      </w:pPr>
      <w:r>
        <w:rPr>
          <w:b/>
          <w:bCs/>
          <w:sz w:val="24"/>
          <w:szCs w:val="24"/>
        </w:rPr>
        <w:t>ARALIK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4FCE2986" w:rsidR="00092EAD" w:rsidRDefault="00990551" w:rsidP="001F25A3">
      <w:pPr>
        <w:jc w:val="center"/>
        <w:rPr>
          <w:b/>
          <w:bCs/>
          <w:sz w:val="28"/>
          <w:szCs w:val="28"/>
        </w:rPr>
      </w:pPr>
      <w:r w:rsidRPr="00007C0F">
        <w:rPr>
          <w:b/>
          <w:bCs/>
          <w:sz w:val="28"/>
          <w:szCs w:val="28"/>
        </w:rPr>
        <w:t xml:space="preserve"> </w:t>
      </w:r>
      <w:r>
        <w:rPr>
          <w:b/>
          <w:bCs/>
          <w:sz w:val="28"/>
          <w:szCs w:val="28"/>
        </w:rPr>
        <w:t xml:space="preserve">TADİLAT </w:t>
      </w:r>
      <w:r w:rsidR="000D40D3">
        <w:rPr>
          <w:b/>
          <w:bCs/>
          <w:sz w:val="28"/>
          <w:szCs w:val="28"/>
        </w:rPr>
        <w:t>VE ONARIM</w:t>
      </w:r>
      <w:r>
        <w:rPr>
          <w:b/>
          <w:bCs/>
          <w:sz w:val="28"/>
          <w:szCs w:val="28"/>
        </w:rPr>
        <w:t xml:space="preserve"> </w:t>
      </w:r>
      <w:r w:rsidRPr="00007C0F">
        <w:rPr>
          <w:b/>
          <w:bCs/>
          <w:sz w:val="28"/>
          <w:szCs w:val="28"/>
        </w:rPr>
        <w:t>İNŞAATI SÖZLEŞME PAKETİ”</w:t>
      </w:r>
      <w:r w:rsidR="00881F75">
        <w:rPr>
          <w:b/>
          <w:bCs/>
          <w:sz w:val="28"/>
          <w:szCs w:val="28"/>
        </w:rPr>
        <w:t xml:space="preserve"> </w:t>
      </w:r>
      <w:r w:rsidR="003657DE">
        <w:rPr>
          <w:b/>
          <w:bCs/>
          <w:sz w:val="28"/>
          <w:szCs w:val="28"/>
        </w:rPr>
        <w:t>Kahramanmaraş</w:t>
      </w:r>
      <w:r w:rsidR="002925C5">
        <w:rPr>
          <w:b/>
          <w:bCs/>
          <w:sz w:val="28"/>
          <w:szCs w:val="28"/>
        </w:rPr>
        <w:t xml:space="preserve"> İlinde </w:t>
      </w:r>
      <w:r w:rsidR="000D40D3">
        <w:rPr>
          <w:b/>
          <w:bCs/>
          <w:sz w:val="28"/>
          <w:szCs w:val="28"/>
        </w:rPr>
        <w:t xml:space="preserve">7 </w:t>
      </w:r>
      <w:r w:rsidR="000D40D3"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03B111D" w14:textId="3F4AB21E" w:rsidR="001F25A3" w:rsidRPr="00007C0F" w:rsidRDefault="001F25A3" w:rsidP="001F25A3">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7CC6BD69" w:rsidR="00007C0F" w:rsidRPr="00007C0F" w:rsidRDefault="00007C0F" w:rsidP="00007C0F">
      <w:pPr>
        <w:jc w:val="both"/>
        <w:rPr>
          <w:b/>
          <w:bCs/>
          <w:szCs w:val="28"/>
        </w:rPr>
      </w:pPr>
      <w:r w:rsidRPr="00007C0F">
        <w:rPr>
          <w:b/>
          <w:bCs/>
        </w:rPr>
        <w:t xml:space="preserve">Sözleşme No: </w:t>
      </w:r>
      <w:r w:rsidR="003657DE">
        <w:rPr>
          <w:b/>
          <w:bCs/>
        </w:rPr>
        <w:t>MADAD-KFW-CW-03/05</w:t>
      </w:r>
      <w:r w:rsidRPr="00007C0F">
        <w:rPr>
          <w:b/>
          <w:bCs/>
        </w:rPr>
        <w:tab/>
      </w:r>
      <w:r w:rsidRPr="00007C0F">
        <w:rPr>
          <w:b/>
          <w:bCs/>
        </w:rPr>
        <w:tab/>
      </w:r>
      <w:r w:rsidRPr="00007C0F">
        <w:rPr>
          <w:b/>
          <w:bCs/>
        </w:rPr>
        <w:tab/>
      </w:r>
      <w:r w:rsidRPr="00007C0F">
        <w:rPr>
          <w:b/>
          <w:bCs/>
        </w:rPr>
        <w:tab/>
        <w:t xml:space="preserve">Sözleşme Tanımı: İnşaat </w:t>
      </w:r>
    </w:p>
    <w:p w14:paraId="66E577E0" w14:textId="6F5D51B7" w:rsidR="001F25A3" w:rsidRPr="00A83063" w:rsidRDefault="003657DE" w:rsidP="00A83063">
      <w:pPr>
        <w:jc w:val="both"/>
        <w:rPr>
          <w:b/>
          <w:bCs/>
          <w:szCs w:val="28"/>
        </w:rPr>
      </w:pPr>
      <w:r>
        <w:rPr>
          <w:b/>
          <w:bCs/>
          <w:szCs w:val="28"/>
        </w:rPr>
        <w:t>Kahramanmaraş</w:t>
      </w:r>
      <w:r w:rsidR="009C1183">
        <w:rPr>
          <w:b/>
          <w:bCs/>
          <w:szCs w:val="28"/>
        </w:rPr>
        <w:t xml:space="preserve"> İlinde </w:t>
      </w:r>
      <w:r w:rsidR="00D92C48">
        <w:rPr>
          <w:b/>
          <w:bCs/>
          <w:szCs w:val="28"/>
        </w:rPr>
        <w:t>7</w:t>
      </w:r>
      <w:r w:rsidR="00881F75">
        <w:rPr>
          <w:b/>
          <w:bCs/>
          <w:szCs w:val="28"/>
        </w:rPr>
        <w:t xml:space="preserve"> </w:t>
      </w:r>
      <w:r w:rsidR="00092EAD">
        <w:rPr>
          <w:b/>
          <w:bCs/>
          <w:szCs w:val="28"/>
        </w:rPr>
        <w:t xml:space="preserve">Okul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447"/>
        <w:gridCol w:w="1984"/>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8555558" w:rsidR="00007C0F" w:rsidRPr="00007C0F" w:rsidRDefault="00007C0F" w:rsidP="00007C0F">
            <w:pPr>
              <w:jc w:val="center"/>
              <w:rPr>
                <w:b/>
                <w:sz w:val="24"/>
                <w:szCs w:val="24"/>
              </w:rPr>
            </w:pPr>
            <w:r w:rsidRPr="00007C0F">
              <w:rPr>
                <w:b/>
                <w:bCs/>
                <w:sz w:val="24"/>
                <w:szCs w:val="24"/>
              </w:rPr>
              <w:t>(</w:t>
            </w:r>
            <w:r w:rsidR="00D73D58">
              <w:rPr>
                <w:b/>
                <w:bCs/>
                <w:sz w:val="24"/>
                <w:szCs w:val="24"/>
              </w:rPr>
              <w:t>MADAD-KFW-CW-</w:t>
            </w:r>
            <w:r w:rsidR="0065539F">
              <w:rPr>
                <w:b/>
                <w:bCs/>
                <w:sz w:val="24"/>
                <w:szCs w:val="24"/>
              </w:rPr>
              <w:t>03/0</w:t>
            </w:r>
            <w:r w:rsidR="00767E08">
              <w:rPr>
                <w:b/>
                <w:bCs/>
                <w:sz w:val="24"/>
                <w:szCs w:val="24"/>
              </w:rPr>
              <w:t>5</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D40D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447"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98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D11BF7" w:rsidRPr="00007C0F" w14:paraId="5FA9D3C6"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D11BF7" w:rsidRPr="00007C0F" w:rsidRDefault="00D11BF7" w:rsidP="00D11BF7">
            <w:pPr>
              <w:jc w:val="both"/>
              <w:rPr>
                <w:sz w:val="24"/>
                <w:szCs w:val="24"/>
              </w:rPr>
            </w:pPr>
            <w:bookmarkStart w:id="558" w:name="_Hlk301521569"/>
            <w:r w:rsidRPr="00007C0F">
              <w:rPr>
                <w:sz w:val="24"/>
                <w:szCs w:val="24"/>
              </w:rPr>
              <w:t xml:space="preserve">  </w:t>
            </w:r>
            <w:r>
              <w:rPr>
                <w:sz w:val="24"/>
                <w:szCs w:val="24"/>
              </w:rPr>
              <w:t>1</w:t>
            </w:r>
          </w:p>
        </w:tc>
        <w:tc>
          <w:tcPr>
            <w:tcW w:w="1447" w:type="dxa"/>
            <w:tcBorders>
              <w:top w:val="single" w:sz="4" w:space="0" w:color="auto"/>
              <w:left w:val="single" w:sz="4" w:space="0" w:color="auto"/>
              <w:bottom w:val="single" w:sz="4" w:space="0" w:color="auto"/>
              <w:right w:val="single" w:sz="4" w:space="0" w:color="auto"/>
            </w:tcBorders>
            <w:noWrap/>
          </w:tcPr>
          <w:p w14:paraId="43B776DE" w14:textId="3CB7F2FA" w:rsidR="00D11BF7" w:rsidRPr="00007C0F" w:rsidRDefault="00D11BF7" w:rsidP="00D11BF7">
            <w:pPr>
              <w:jc w:val="both"/>
              <w:rPr>
                <w:sz w:val="24"/>
                <w:szCs w:val="24"/>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705808EC" w14:textId="77F12AC5" w:rsidR="00D11BF7" w:rsidRPr="000A392A" w:rsidRDefault="00D11BF7" w:rsidP="00D11BF7">
            <w:pPr>
              <w:jc w:val="both"/>
              <w:rPr>
                <w:color w:val="000000"/>
              </w:rPr>
            </w:pPr>
            <w:r>
              <w:rPr>
                <w:sz w:val="24"/>
                <w:szCs w:val="24"/>
              </w:rPr>
              <w:t>Onikişubat</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7C5B439C" w14:textId="7A02D27B" w:rsidR="00D11BF7" w:rsidRPr="000A392A" w:rsidRDefault="00D11BF7" w:rsidP="00D11BF7">
            <w:pPr>
              <w:rPr>
                <w:color w:val="000000"/>
              </w:rPr>
            </w:pPr>
            <w:r w:rsidRPr="003657DE">
              <w:rPr>
                <w:sz w:val="24"/>
                <w:szCs w:val="24"/>
              </w:rPr>
              <w:t>Piri Reis Ortaokulu</w:t>
            </w:r>
          </w:p>
        </w:tc>
        <w:tc>
          <w:tcPr>
            <w:tcW w:w="2017" w:type="dxa"/>
            <w:tcBorders>
              <w:top w:val="single" w:sz="4" w:space="0" w:color="auto"/>
              <w:bottom w:val="single" w:sz="4" w:space="0" w:color="auto"/>
              <w:right w:val="single" w:sz="4" w:space="0" w:color="auto"/>
            </w:tcBorders>
            <w:vAlign w:val="center"/>
          </w:tcPr>
          <w:p w14:paraId="543DBDDE" w14:textId="77777777" w:rsidR="00D11BF7" w:rsidRPr="00007C0F" w:rsidRDefault="00D11BF7" w:rsidP="00D11BF7">
            <w:pPr>
              <w:jc w:val="both"/>
              <w:rPr>
                <w:sz w:val="24"/>
                <w:szCs w:val="24"/>
              </w:rPr>
            </w:pPr>
          </w:p>
        </w:tc>
      </w:tr>
      <w:tr w:rsidR="00D11BF7" w:rsidRPr="00007C0F" w14:paraId="0EB92CC9"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D11BF7" w:rsidRPr="00007C0F" w:rsidRDefault="00D11BF7" w:rsidP="00D11BF7">
            <w:pPr>
              <w:jc w:val="both"/>
              <w:rPr>
                <w:sz w:val="24"/>
                <w:szCs w:val="24"/>
              </w:rPr>
            </w:pPr>
            <w:bookmarkStart w:id="559" w:name="_Hlk500796038"/>
            <w:r w:rsidRPr="00007C0F">
              <w:rPr>
                <w:sz w:val="24"/>
                <w:szCs w:val="24"/>
              </w:rPr>
              <w:t xml:space="preserve">  </w:t>
            </w:r>
            <w:r>
              <w:rPr>
                <w:sz w:val="24"/>
                <w:szCs w:val="24"/>
              </w:rPr>
              <w:t>2</w:t>
            </w:r>
          </w:p>
        </w:tc>
        <w:tc>
          <w:tcPr>
            <w:tcW w:w="1447" w:type="dxa"/>
            <w:tcBorders>
              <w:top w:val="single" w:sz="4" w:space="0" w:color="auto"/>
              <w:left w:val="single" w:sz="4" w:space="0" w:color="auto"/>
              <w:bottom w:val="single" w:sz="4" w:space="0" w:color="auto"/>
              <w:right w:val="single" w:sz="4" w:space="0" w:color="auto"/>
            </w:tcBorders>
            <w:noWrap/>
          </w:tcPr>
          <w:p w14:paraId="36C84D17" w14:textId="2DD5BDBB" w:rsidR="00D11BF7" w:rsidRPr="00007C0F" w:rsidRDefault="00D11BF7" w:rsidP="00D11BF7">
            <w:pPr>
              <w:jc w:val="both"/>
              <w:rPr>
                <w:sz w:val="24"/>
                <w:szCs w:val="24"/>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3D422A4C" w14:textId="7BDC8B18" w:rsidR="00D11BF7" w:rsidRPr="000A392A" w:rsidRDefault="00D11BF7" w:rsidP="00D11BF7">
            <w:pPr>
              <w:jc w:val="both"/>
              <w:rPr>
                <w:color w:val="000000"/>
              </w:rPr>
            </w:pPr>
            <w:r>
              <w:rPr>
                <w:sz w:val="24"/>
                <w:szCs w:val="24"/>
              </w:rPr>
              <w:t>Elbistan</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E5D6F44" w14:textId="2B36F106" w:rsidR="00D11BF7" w:rsidRPr="000A392A" w:rsidRDefault="00D11BF7" w:rsidP="00D11BF7">
            <w:pPr>
              <w:rPr>
                <w:color w:val="000000"/>
              </w:rPr>
            </w:pPr>
            <w:r w:rsidRPr="003657DE">
              <w:rPr>
                <w:sz w:val="24"/>
                <w:szCs w:val="24"/>
              </w:rPr>
              <w:t>Elbistan Fen Lisesi</w:t>
            </w:r>
          </w:p>
        </w:tc>
        <w:tc>
          <w:tcPr>
            <w:tcW w:w="2017" w:type="dxa"/>
            <w:tcBorders>
              <w:top w:val="single" w:sz="4" w:space="0" w:color="auto"/>
              <w:bottom w:val="single" w:sz="4" w:space="0" w:color="auto"/>
              <w:right w:val="single" w:sz="4" w:space="0" w:color="auto"/>
            </w:tcBorders>
            <w:vAlign w:val="center"/>
          </w:tcPr>
          <w:p w14:paraId="51824C62" w14:textId="77777777" w:rsidR="00D11BF7" w:rsidRPr="00007C0F" w:rsidRDefault="00D11BF7" w:rsidP="00D11BF7">
            <w:pPr>
              <w:jc w:val="both"/>
              <w:rPr>
                <w:sz w:val="24"/>
                <w:szCs w:val="24"/>
              </w:rPr>
            </w:pPr>
          </w:p>
        </w:tc>
      </w:tr>
      <w:tr w:rsidR="00D11BF7" w:rsidRPr="00007C0F" w14:paraId="198CC983"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D11BF7" w:rsidRPr="00007C0F" w:rsidRDefault="00D11BF7" w:rsidP="00D11BF7">
            <w:pPr>
              <w:jc w:val="both"/>
              <w:rPr>
                <w:sz w:val="24"/>
                <w:szCs w:val="24"/>
              </w:rPr>
            </w:pPr>
            <w:bookmarkStart w:id="560" w:name="_Hlk500796099"/>
            <w:bookmarkEnd w:id="559"/>
            <w:r w:rsidRPr="00007C0F">
              <w:rPr>
                <w:sz w:val="24"/>
                <w:szCs w:val="24"/>
              </w:rPr>
              <w:t xml:space="preserve"> </w:t>
            </w:r>
            <w:r>
              <w:rPr>
                <w:sz w:val="24"/>
                <w:szCs w:val="24"/>
              </w:rPr>
              <w:t>3</w:t>
            </w:r>
          </w:p>
        </w:tc>
        <w:tc>
          <w:tcPr>
            <w:tcW w:w="1447" w:type="dxa"/>
            <w:tcBorders>
              <w:top w:val="single" w:sz="4" w:space="0" w:color="auto"/>
              <w:left w:val="single" w:sz="4" w:space="0" w:color="auto"/>
              <w:bottom w:val="single" w:sz="4" w:space="0" w:color="auto"/>
              <w:right w:val="single" w:sz="4" w:space="0" w:color="auto"/>
            </w:tcBorders>
            <w:noWrap/>
          </w:tcPr>
          <w:p w14:paraId="711AE8E1" w14:textId="41E820AD" w:rsidR="00D11BF7" w:rsidRPr="00007C0F" w:rsidRDefault="00D11BF7" w:rsidP="00D11BF7">
            <w:pPr>
              <w:jc w:val="both"/>
              <w:rPr>
                <w:sz w:val="24"/>
                <w:szCs w:val="24"/>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3064F2C1" w14:textId="013A66B1" w:rsidR="00D11BF7" w:rsidRPr="000A392A" w:rsidRDefault="00D11BF7" w:rsidP="00D11BF7">
            <w:pPr>
              <w:jc w:val="both"/>
              <w:rPr>
                <w:color w:val="000000"/>
              </w:rPr>
            </w:pPr>
            <w:r>
              <w:rPr>
                <w:sz w:val="24"/>
                <w:szCs w:val="24"/>
              </w:rPr>
              <w:t>Onikişubat</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BC1A90F" w14:textId="38823F9C" w:rsidR="00D11BF7" w:rsidRPr="000A392A" w:rsidRDefault="00D11BF7" w:rsidP="00D11BF7">
            <w:pPr>
              <w:rPr>
                <w:color w:val="000000"/>
              </w:rPr>
            </w:pPr>
            <w:r w:rsidRPr="003657DE">
              <w:rPr>
                <w:sz w:val="24"/>
                <w:szCs w:val="24"/>
              </w:rPr>
              <w:t>İMKB Mesleki ve Teknik Anadolu Lisesi</w:t>
            </w:r>
          </w:p>
        </w:tc>
        <w:tc>
          <w:tcPr>
            <w:tcW w:w="2017" w:type="dxa"/>
            <w:tcBorders>
              <w:top w:val="single" w:sz="4" w:space="0" w:color="auto"/>
              <w:bottom w:val="single" w:sz="4" w:space="0" w:color="auto"/>
              <w:right w:val="single" w:sz="4" w:space="0" w:color="auto"/>
            </w:tcBorders>
            <w:vAlign w:val="center"/>
          </w:tcPr>
          <w:p w14:paraId="3F7F8136" w14:textId="77777777" w:rsidR="00D11BF7" w:rsidRPr="00007C0F" w:rsidRDefault="00D11BF7" w:rsidP="00D11BF7">
            <w:pPr>
              <w:jc w:val="both"/>
              <w:rPr>
                <w:sz w:val="24"/>
                <w:szCs w:val="24"/>
              </w:rPr>
            </w:pPr>
          </w:p>
        </w:tc>
      </w:tr>
      <w:tr w:rsidR="00D11BF7" w:rsidRPr="00007C0F" w14:paraId="55C1B77A"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D11BF7" w:rsidRPr="00007C0F" w:rsidRDefault="00D11BF7" w:rsidP="00D11BF7">
            <w:pPr>
              <w:jc w:val="both"/>
              <w:rPr>
                <w:sz w:val="24"/>
                <w:szCs w:val="24"/>
              </w:rPr>
            </w:pPr>
            <w:bookmarkStart w:id="561" w:name="_Hlk500796192"/>
            <w:bookmarkEnd w:id="560"/>
            <w:r w:rsidRPr="00007C0F">
              <w:rPr>
                <w:sz w:val="24"/>
                <w:szCs w:val="24"/>
              </w:rPr>
              <w:t xml:space="preserve"> </w:t>
            </w:r>
            <w:r>
              <w:rPr>
                <w:sz w:val="24"/>
                <w:szCs w:val="24"/>
              </w:rPr>
              <w:t>4</w:t>
            </w:r>
          </w:p>
        </w:tc>
        <w:tc>
          <w:tcPr>
            <w:tcW w:w="1447" w:type="dxa"/>
            <w:tcBorders>
              <w:top w:val="single" w:sz="4" w:space="0" w:color="auto"/>
              <w:left w:val="single" w:sz="4" w:space="0" w:color="auto"/>
              <w:bottom w:val="single" w:sz="4" w:space="0" w:color="auto"/>
              <w:right w:val="single" w:sz="4" w:space="0" w:color="auto"/>
            </w:tcBorders>
            <w:noWrap/>
          </w:tcPr>
          <w:p w14:paraId="3DF2BAF4" w14:textId="77CF1D0F" w:rsidR="00D11BF7" w:rsidRPr="00007C0F" w:rsidRDefault="00D11BF7" w:rsidP="00D11BF7">
            <w:pPr>
              <w:jc w:val="both"/>
              <w:rPr>
                <w:sz w:val="24"/>
                <w:szCs w:val="24"/>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23FAFE81" w14:textId="5F9AC880" w:rsidR="00D11BF7" w:rsidRPr="000A392A" w:rsidRDefault="00D11BF7" w:rsidP="00D11BF7">
            <w:pPr>
              <w:jc w:val="both"/>
              <w:rPr>
                <w:color w:val="000000"/>
              </w:rPr>
            </w:pPr>
            <w:r>
              <w:rPr>
                <w:sz w:val="24"/>
                <w:szCs w:val="24"/>
              </w:rPr>
              <w:t>Afşin</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F0268DC" w14:textId="500AC0AC" w:rsidR="00D11BF7" w:rsidRPr="000A392A" w:rsidRDefault="00D11BF7" w:rsidP="00D11BF7">
            <w:pPr>
              <w:rPr>
                <w:color w:val="000000"/>
              </w:rPr>
            </w:pPr>
            <w:r w:rsidRPr="003657DE">
              <w:rPr>
                <w:sz w:val="24"/>
                <w:szCs w:val="24"/>
              </w:rPr>
              <w:t>TEAŞ İstiklal Ortaokulu</w:t>
            </w:r>
          </w:p>
        </w:tc>
        <w:tc>
          <w:tcPr>
            <w:tcW w:w="2017" w:type="dxa"/>
            <w:tcBorders>
              <w:top w:val="single" w:sz="4" w:space="0" w:color="auto"/>
              <w:bottom w:val="single" w:sz="4" w:space="0" w:color="auto"/>
              <w:right w:val="single" w:sz="4" w:space="0" w:color="auto"/>
            </w:tcBorders>
            <w:vAlign w:val="center"/>
          </w:tcPr>
          <w:p w14:paraId="4A7DC37F" w14:textId="77777777" w:rsidR="00D11BF7" w:rsidRPr="00007C0F" w:rsidRDefault="00D11BF7" w:rsidP="00D11BF7">
            <w:pPr>
              <w:jc w:val="both"/>
              <w:rPr>
                <w:sz w:val="24"/>
                <w:szCs w:val="24"/>
              </w:rPr>
            </w:pPr>
          </w:p>
        </w:tc>
      </w:tr>
      <w:tr w:rsidR="00D11BF7" w:rsidRPr="00007C0F" w14:paraId="7AAAFF14"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D11BF7" w:rsidRPr="00007C0F" w:rsidRDefault="00D11BF7" w:rsidP="00D11BF7">
            <w:pPr>
              <w:jc w:val="both"/>
              <w:rPr>
                <w:sz w:val="24"/>
                <w:szCs w:val="24"/>
              </w:rPr>
            </w:pPr>
            <w:r>
              <w:rPr>
                <w:sz w:val="24"/>
                <w:szCs w:val="24"/>
              </w:rPr>
              <w:t>5</w:t>
            </w:r>
          </w:p>
        </w:tc>
        <w:tc>
          <w:tcPr>
            <w:tcW w:w="1447" w:type="dxa"/>
            <w:tcBorders>
              <w:top w:val="single" w:sz="4" w:space="0" w:color="auto"/>
              <w:left w:val="single" w:sz="4" w:space="0" w:color="auto"/>
              <w:bottom w:val="single" w:sz="4" w:space="0" w:color="auto"/>
              <w:right w:val="single" w:sz="4" w:space="0" w:color="auto"/>
            </w:tcBorders>
            <w:noWrap/>
          </w:tcPr>
          <w:p w14:paraId="766AF725" w14:textId="478E6F16" w:rsidR="00D11BF7" w:rsidRPr="00007C0F" w:rsidRDefault="00D11BF7" w:rsidP="00D11BF7">
            <w:pPr>
              <w:jc w:val="both"/>
              <w:rPr>
                <w:color w:val="000000"/>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00983C9C" w14:textId="3E486859" w:rsidR="00D11BF7" w:rsidRPr="00007C0F" w:rsidRDefault="00D11BF7" w:rsidP="00D11BF7">
            <w:pPr>
              <w:jc w:val="both"/>
              <w:rPr>
                <w:color w:val="000000"/>
              </w:rPr>
            </w:pPr>
            <w:r>
              <w:rPr>
                <w:sz w:val="24"/>
                <w:szCs w:val="24"/>
              </w:rPr>
              <w:t>Elbistan</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B59CB04" w14:textId="7AD7F180" w:rsidR="00D11BF7" w:rsidRPr="00007C0F" w:rsidRDefault="00D11BF7" w:rsidP="00D11BF7">
            <w:pPr>
              <w:rPr>
                <w:color w:val="000000"/>
              </w:rPr>
            </w:pPr>
            <w:r w:rsidRPr="003657DE">
              <w:rPr>
                <w:sz w:val="24"/>
                <w:szCs w:val="24"/>
              </w:rPr>
              <w:t>Elbistan Ortaokulu</w:t>
            </w:r>
          </w:p>
        </w:tc>
        <w:tc>
          <w:tcPr>
            <w:tcW w:w="2017" w:type="dxa"/>
            <w:tcBorders>
              <w:top w:val="single" w:sz="4" w:space="0" w:color="auto"/>
              <w:bottom w:val="single" w:sz="4" w:space="0" w:color="auto"/>
              <w:right w:val="single" w:sz="4" w:space="0" w:color="auto"/>
            </w:tcBorders>
            <w:vAlign w:val="center"/>
          </w:tcPr>
          <w:p w14:paraId="6ECE47F2" w14:textId="77777777" w:rsidR="00D11BF7" w:rsidRPr="00007C0F" w:rsidRDefault="00D11BF7" w:rsidP="00D11BF7">
            <w:pPr>
              <w:jc w:val="both"/>
              <w:rPr>
                <w:sz w:val="24"/>
                <w:szCs w:val="24"/>
              </w:rPr>
            </w:pPr>
          </w:p>
        </w:tc>
      </w:tr>
      <w:tr w:rsidR="00D11BF7" w:rsidRPr="00007C0F" w14:paraId="51145B65"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D11BF7" w:rsidRPr="00007C0F" w:rsidRDefault="00D11BF7" w:rsidP="00D11BF7">
            <w:pPr>
              <w:jc w:val="both"/>
              <w:rPr>
                <w:sz w:val="24"/>
                <w:szCs w:val="24"/>
              </w:rPr>
            </w:pPr>
            <w:r>
              <w:rPr>
                <w:sz w:val="24"/>
                <w:szCs w:val="24"/>
              </w:rPr>
              <w:t>6</w:t>
            </w:r>
          </w:p>
        </w:tc>
        <w:tc>
          <w:tcPr>
            <w:tcW w:w="1447" w:type="dxa"/>
            <w:tcBorders>
              <w:top w:val="single" w:sz="4" w:space="0" w:color="auto"/>
              <w:left w:val="single" w:sz="4" w:space="0" w:color="auto"/>
              <w:bottom w:val="single" w:sz="4" w:space="0" w:color="auto"/>
              <w:right w:val="single" w:sz="4" w:space="0" w:color="auto"/>
            </w:tcBorders>
            <w:noWrap/>
          </w:tcPr>
          <w:p w14:paraId="1ED4ECC6" w14:textId="4958AD2A" w:rsidR="00D11BF7" w:rsidRPr="00007C0F" w:rsidRDefault="00D11BF7" w:rsidP="00D11BF7">
            <w:pPr>
              <w:jc w:val="both"/>
              <w:rPr>
                <w:color w:val="000000"/>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698C358E" w14:textId="69F81339" w:rsidR="00D11BF7" w:rsidRPr="00007C0F" w:rsidRDefault="00D11BF7" w:rsidP="00D11BF7">
            <w:pPr>
              <w:jc w:val="both"/>
              <w:rPr>
                <w:color w:val="000000"/>
              </w:rPr>
            </w:pPr>
            <w:r>
              <w:rPr>
                <w:sz w:val="24"/>
                <w:szCs w:val="24"/>
              </w:rPr>
              <w:t>Elbistan</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2EF6952" w14:textId="6D067248" w:rsidR="00D11BF7" w:rsidRPr="00007C0F" w:rsidRDefault="00D11BF7" w:rsidP="00D11BF7">
            <w:pPr>
              <w:rPr>
                <w:color w:val="000000"/>
              </w:rPr>
            </w:pPr>
            <w:r w:rsidRPr="003657DE">
              <w:rPr>
                <w:sz w:val="24"/>
                <w:szCs w:val="24"/>
              </w:rPr>
              <w:t>Gazi Mustafa Kemal Anad</w:t>
            </w:r>
            <w:r>
              <w:rPr>
                <w:sz w:val="24"/>
                <w:szCs w:val="24"/>
              </w:rPr>
              <w:t>o</w:t>
            </w:r>
            <w:r w:rsidRPr="003657DE">
              <w:rPr>
                <w:sz w:val="24"/>
                <w:szCs w:val="24"/>
              </w:rPr>
              <w:t>lu Lisesi</w:t>
            </w:r>
          </w:p>
        </w:tc>
        <w:tc>
          <w:tcPr>
            <w:tcW w:w="2017" w:type="dxa"/>
            <w:tcBorders>
              <w:top w:val="single" w:sz="4" w:space="0" w:color="auto"/>
              <w:bottom w:val="single" w:sz="4" w:space="0" w:color="auto"/>
              <w:right w:val="single" w:sz="4" w:space="0" w:color="auto"/>
            </w:tcBorders>
            <w:vAlign w:val="center"/>
          </w:tcPr>
          <w:p w14:paraId="75A8355E" w14:textId="77777777" w:rsidR="00D11BF7" w:rsidRPr="00007C0F" w:rsidRDefault="00D11BF7" w:rsidP="00D11BF7">
            <w:pPr>
              <w:jc w:val="both"/>
              <w:rPr>
                <w:sz w:val="24"/>
                <w:szCs w:val="24"/>
              </w:rPr>
            </w:pPr>
          </w:p>
        </w:tc>
      </w:tr>
      <w:tr w:rsidR="00D11BF7" w:rsidRPr="00007C0F" w14:paraId="52926AC9" w14:textId="77777777" w:rsidTr="000D40D3">
        <w:trPr>
          <w:trHeight w:val="612"/>
        </w:trPr>
        <w:tc>
          <w:tcPr>
            <w:tcW w:w="673" w:type="dxa"/>
            <w:tcBorders>
              <w:top w:val="single" w:sz="4" w:space="0" w:color="auto"/>
              <w:left w:val="single" w:sz="4" w:space="0" w:color="auto"/>
              <w:bottom w:val="single" w:sz="4" w:space="0" w:color="auto"/>
            </w:tcBorders>
            <w:noWrap/>
            <w:vAlign w:val="center"/>
          </w:tcPr>
          <w:p w14:paraId="76DD1569" w14:textId="56178AE4" w:rsidR="00D11BF7" w:rsidRDefault="00D11BF7" w:rsidP="00D11BF7">
            <w:pPr>
              <w:jc w:val="both"/>
              <w:rPr>
                <w:sz w:val="24"/>
                <w:szCs w:val="24"/>
              </w:rPr>
            </w:pPr>
            <w:r>
              <w:rPr>
                <w:sz w:val="24"/>
                <w:szCs w:val="24"/>
              </w:rPr>
              <w:t>7</w:t>
            </w:r>
          </w:p>
        </w:tc>
        <w:tc>
          <w:tcPr>
            <w:tcW w:w="1447" w:type="dxa"/>
            <w:tcBorders>
              <w:top w:val="single" w:sz="4" w:space="0" w:color="auto"/>
              <w:left w:val="single" w:sz="4" w:space="0" w:color="auto"/>
              <w:bottom w:val="single" w:sz="4" w:space="0" w:color="auto"/>
              <w:right w:val="single" w:sz="4" w:space="0" w:color="auto"/>
            </w:tcBorders>
            <w:noWrap/>
          </w:tcPr>
          <w:p w14:paraId="1A8B5110" w14:textId="5915D90E" w:rsidR="00D11BF7" w:rsidRDefault="00D11BF7" w:rsidP="00D11BF7">
            <w:pPr>
              <w:jc w:val="both"/>
              <w:rPr>
                <w:color w:val="000000"/>
              </w:rPr>
            </w:pPr>
            <w:r>
              <w:rPr>
                <w:sz w:val="24"/>
                <w:szCs w:val="24"/>
              </w:rPr>
              <w:t>KAHRAMANMARAŞ</w:t>
            </w:r>
          </w:p>
        </w:tc>
        <w:tc>
          <w:tcPr>
            <w:tcW w:w="1984" w:type="dxa"/>
            <w:tcBorders>
              <w:top w:val="single" w:sz="4" w:space="0" w:color="auto"/>
              <w:left w:val="nil"/>
              <w:bottom w:val="single" w:sz="4" w:space="0" w:color="auto"/>
              <w:right w:val="single" w:sz="4" w:space="0" w:color="auto"/>
            </w:tcBorders>
            <w:noWrap/>
          </w:tcPr>
          <w:p w14:paraId="6DB18649" w14:textId="5B2978DE" w:rsidR="00D11BF7" w:rsidRDefault="00D11BF7" w:rsidP="00D11BF7">
            <w:pPr>
              <w:jc w:val="both"/>
              <w:rPr>
                <w:color w:val="000000"/>
              </w:rPr>
            </w:pPr>
            <w:r>
              <w:rPr>
                <w:sz w:val="24"/>
                <w:szCs w:val="24"/>
              </w:rPr>
              <w:t>Elbistan</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E79968E" w14:textId="167C767A" w:rsidR="00D11BF7" w:rsidRPr="00D92C48" w:rsidRDefault="00D11BF7" w:rsidP="00D11BF7">
            <w:pPr>
              <w:rPr>
                <w:color w:val="000000"/>
              </w:rPr>
            </w:pPr>
            <w:r w:rsidRPr="003657DE">
              <w:rPr>
                <w:sz w:val="24"/>
                <w:szCs w:val="24"/>
              </w:rPr>
              <w:t>Şehit Harun Kılınç Ortaokulu</w:t>
            </w:r>
          </w:p>
        </w:tc>
        <w:tc>
          <w:tcPr>
            <w:tcW w:w="2017" w:type="dxa"/>
            <w:tcBorders>
              <w:top w:val="single" w:sz="4" w:space="0" w:color="auto"/>
              <w:bottom w:val="single" w:sz="4" w:space="0" w:color="auto"/>
              <w:right w:val="single" w:sz="4" w:space="0" w:color="auto"/>
            </w:tcBorders>
            <w:vAlign w:val="center"/>
          </w:tcPr>
          <w:p w14:paraId="29919F20" w14:textId="77777777" w:rsidR="00D11BF7" w:rsidRPr="00007C0F" w:rsidRDefault="00D11BF7" w:rsidP="00D11BF7">
            <w:pPr>
              <w:jc w:val="both"/>
              <w:rPr>
                <w:sz w:val="24"/>
                <w:szCs w:val="24"/>
              </w:rPr>
            </w:pPr>
          </w:p>
        </w:tc>
      </w:tr>
      <w:bookmarkEnd w:id="558"/>
      <w:bookmarkEnd w:id="561"/>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007C0F" w:rsidRDefault="00E52AA1" w:rsidP="00E52AA1">
            <w:pPr>
              <w:jc w:val="both"/>
              <w:rPr>
                <w:b/>
                <w:bCs/>
                <w:sz w:val="22"/>
                <w:szCs w:val="22"/>
              </w:rPr>
            </w:pPr>
          </w:p>
          <w:p w14:paraId="77851559" w14:textId="77777777" w:rsidR="00E52AA1" w:rsidRPr="00007C0F" w:rsidRDefault="00E52AA1" w:rsidP="00E52AA1">
            <w:pPr>
              <w:spacing w:line="20" w:lineRule="atLeast"/>
              <w:ind w:left="84"/>
              <w:rPr>
                <w:b/>
                <w:sz w:val="22"/>
                <w:szCs w:val="22"/>
              </w:rPr>
            </w:pPr>
            <w:r w:rsidRPr="00007C0F">
              <w:rPr>
                <w:b/>
                <w:sz w:val="22"/>
                <w:szCs w:val="22"/>
              </w:rPr>
              <w:t>ANAHTAR TESLİMİ GÖTÜRÜ BEDEL TOPLAMI (KDV Hariç)</w:t>
            </w:r>
          </w:p>
          <w:p w14:paraId="4790E46D" w14:textId="77777777" w:rsidR="00E52AA1" w:rsidRPr="00007C0F" w:rsidRDefault="00E52AA1" w:rsidP="00E52AA1">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007C0F" w:rsidRDefault="00E52AA1" w:rsidP="00E52AA1">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103" w:type="dxa"/>
        <w:tblCellMar>
          <w:left w:w="70" w:type="dxa"/>
          <w:right w:w="70" w:type="dxa"/>
        </w:tblCellMar>
        <w:tblLook w:val="04A0" w:firstRow="1" w:lastRow="0" w:firstColumn="1" w:lastColumn="0" w:noHBand="0" w:noVBand="1"/>
      </w:tblPr>
      <w:tblGrid>
        <w:gridCol w:w="879"/>
        <w:gridCol w:w="1710"/>
        <w:gridCol w:w="2087"/>
        <w:gridCol w:w="1955"/>
        <w:gridCol w:w="1017"/>
        <w:gridCol w:w="1455"/>
      </w:tblGrid>
      <w:tr w:rsidR="003B06A0" w:rsidRPr="00445BC2" w14:paraId="2D9A5A19" w14:textId="77777777" w:rsidTr="003B06A0">
        <w:trPr>
          <w:trHeight w:val="296"/>
        </w:trPr>
        <w:tc>
          <w:tcPr>
            <w:tcW w:w="879"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710"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087"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1955"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017"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455"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0A392A">
        <w:trPr>
          <w:trHeight w:val="326"/>
        </w:trPr>
        <w:tc>
          <w:tcPr>
            <w:tcW w:w="9103"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3B06A0" w:rsidRPr="00445BC2" w14:paraId="62CCF2E3" w14:textId="77777777" w:rsidTr="003B06A0">
        <w:trPr>
          <w:trHeight w:val="311"/>
        </w:trPr>
        <w:tc>
          <w:tcPr>
            <w:tcW w:w="879"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710"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087"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1955"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017"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455"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0A392A">
        <w:trPr>
          <w:trHeight w:val="311"/>
        </w:trPr>
        <w:tc>
          <w:tcPr>
            <w:tcW w:w="258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087"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4427"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F15598" w:rsidRPr="00445BC2" w14:paraId="59628059" w14:textId="77777777" w:rsidTr="000A392A">
        <w:trPr>
          <w:trHeight w:val="653"/>
        </w:trPr>
        <w:tc>
          <w:tcPr>
            <w:tcW w:w="258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2E1E6D03" w:rsidR="00F15598" w:rsidRPr="00445BC2" w:rsidRDefault="00D11BF7" w:rsidP="00445BC2">
            <w:pPr>
              <w:jc w:val="center"/>
              <w:rPr>
                <w:rFonts w:ascii="Calibri" w:hAnsi="Calibri"/>
                <w:b/>
                <w:bCs/>
                <w:sz w:val="24"/>
                <w:szCs w:val="24"/>
              </w:rPr>
            </w:pPr>
            <w:r>
              <w:rPr>
                <w:rFonts w:ascii="Calibri" w:hAnsi="Calibri"/>
                <w:b/>
                <w:bCs/>
                <w:sz w:val="24"/>
                <w:szCs w:val="24"/>
              </w:rPr>
              <w:t>KAHRAMANMARAŞ</w:t>
            </w:r>
          </w:p>
        </w:tc>
        <w:tc>
          <w:tcPr>
            <w:tcW w:w="2087" w:type="dxa"/>
            <w:tcBorders>
              <w:top w:val="nil"/>
              <w:left w:val="nil"/>
              <w:bottom w:val="single" w:sz="4" w:space="0" w:color="auto"/>
              <w:right w:val="single" w:sz="4" w:space="0" w:color="auto"/>
            </w:tcBorders>
            <w:shd w:val="clear" w:color="auto" w:fill="auto"/>
            <w:vAlign w:val="center"/>
            <w:hideMark/>
          </w:tcPr>
          <w:p w14:paraId="7DAA3DB8" w14:textId="6048D837" w:rsidR="00F15598" w:rsidRPr="00445BC2" w:rsidRDefault="00D11BF7" w:rsidP="00445BC2">
            <w:pPr>
              <w:jc w:val="center"/>
              <w:rPr>
                <w:rFonts w:ascii="Calibri" w:hAnsi="Calibri"/>
                <w:b/>
                <w:bCs/>
                <w:sz w:val="24"/>
                <w:szCs w:val="24"/>
              </w:rPr>
            </w:pPr>
            <w:r>
              <w:rPr>
                <w:rFonts w:ascii="Calibri" w:hAnsi="Calibri"/>
                <w:b/>
                <w:bCs/>
                <w:sz w:val="24"/>
                <w:szCs w:val="24"/>
              </w:rPr>
              <w:t>Onikişubat, Elbistan ve Afşin</w:t>
            </w:r>
          </w:p>
        </w:tc>
        <w:tc>
          <w:tcPr>
            <w:tcW w:w="4427" w:type="dxa"/>
            <w:gridSpan w:val="3"/>
            <w:tcBorders>
              <w:top w:val="single" w:sz="4" w:space="0" w:color="auto"/>
              <w:left w:val="nil"/>
              <w:right w:val="single" w:sz="4" w:space="0" w:color="auto"/>
            </w:tcBorders>
            <w:shd w:val="clear" w:color="auto" w:fill="auto"/>
            <w:vAlign w:val="center"/>
            <w:hideMark/>
          </w:tcPr>
          <w:p w14:paraId="070EAF2A" w14:textId="1F0E18C1" w:rsidR="00F15598" w:rsidRPr="00445BC2" w:rsidRDefault="00D11BF7" w:rsidP="00445BC2">
            <w:pPr>
              <w:jc w:val="center"/>
              <w:rPr>
                <w:rFonts w:ascii="Calibri" w:hAnsi="Calibri"/>
                <w:b/>
                <w:bCs/>
                <w:sz w:val="24"/>
                <w:szCs w:val="24"/>
              </w:rPr>
            </w:pPr>
            <w:r>
              <w:rPr>
                <w:rFonts w:ascii="Calibri" w:hAnsi="Calibri"/>
                <w:b/>
                <w:bCs/>
                <w:sz w:val="24"/>
                <w:szCs w:val="24"/>
              </w:rPr>
              <w:t>KAHRAMANMARAŞ</w:t>
            </w:r>
            <w:r w:rsidR="00C81ADC">
              <w:rPr>
                <w:rFonts w:ascii="Calibri" w:hAnsi="Calibri"/>
                <w:b/>
                <w:bCs/>
                <w:sz w:val="24"/>
                <w:szCs w:val="24"/>
              </w:rPr>
              <w:t xml:space="preserve"> İLİNDE </w:t>
            </w:r>
            <w:r w:rsidR="00F870FD">
              <w:rPr>
                <w:rFonts w:ascii="Calibri" w:hAnsi="Calibri"/>
                <w:b/>
                <w:bCs/>
                <w:sz w:val="24"/>
                <w:szCs w:val="24"/>
              </w:rPr>
              <w:t>7</w:t>
            </w:r>
            <w:r w:rsidR="00F15598" w:rsidRPr="00445BC2">
              <w:rPr>
                <w:rFonts w:ascii="Calibri" w:hAnsi="Calibri"/>
                <w:b/>
                <w:bCs/>
                <w:sz w:val="24"/>
                <w:szCs w:val="24"/>
              </w:rPr>
              <w:t xml:space="preserve"> ADET OKUL ENERJİ VERİMLİLİĞİ ARTIRILMASI VE ONARIM İŞİ</w:t>
            </w:r>
          </w:p>
        </w:tc>
      </w:tr>
      <w:tr w:rsidR="003B06A0" w:rsidRPr="00445BC2" w14:paraId="0DD02F6A" w14:textId="77777777" w:rsidTr="003B06A0">
        <w:trPr>
          <w:trHeight w:val="311"/>
        </w:trPr>
        <w:tc>
          <w:tcPr>
            <w:tcW w:w="879"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710"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087"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955"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017"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455"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0A392A">
        <w:trPr>
          <w:trHeight w:val="593"/>
        </w:trPr>
        <w:tc>
          <w:tcPr>
            <w:tcW w:w="879"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5752"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017"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455"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3B06A0" w:rsidRPr="00445BC2" w14:paraId="01C1A52B"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3B06A0" w:rsidRPr="00445BC2" w:rsidRDefault="003B06A0" w:rsidP="003B06A0">
            <w:pPr>
              <w:jc w:val="center"/>
              <w:rPr>
                <w:rFonts w:ascii="Calibri" w:hAnsi="Calibri"/>
                <w:sz w:val="24"/>
                <w:szCs w:val="24"/>
              </w:rPr>
            </w:pPr>
            <w:r w:rsidRPr="00445BC2">
              <w:rPr>
                <w:rFonts w:ascii="Calibri" w:hAnsi="Calibri"/>
                <w:sz w:val="24"/>
                <w:szCs w:val="24"/>
              </w:rPr>
              <w:t>1</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58A2333B" w14:textId="7AD85424" w:rsidR="003B06A0" w:rsidRPr="00445BC2" w:rsidRDefault="003B06A0" w:rsidP="003B06A0">
            <w:pPr>
              <w:rPr>
                <w:rFonts w:ascii="Calibri" w:hAnsi="Calibri"/>
                <w:color w:val="000000"/>
                <w:sz w:val="24"/>
                <w:szCs w:val="24"/>
              </w:rPr>
            </w:pPr>
            <w:r>
              <w:rPr>
                <w:rFonts w:ascii="Calibri" w:hAnsi="Calibri" w:cs="Calibri"/>
                <w:color w:val="000000"/>
              </w:rPr>
              <w:t xml:space="preserve">K. Maraş Piri Reis Ortaokulu </w:t>
            </w:r>
          </w:p>
        </w:tc>
        <w:tc>
          <w:tcPr>
            <w:tcW w:w="1017" w:type="dxa"/>
            <w:vMerge w:val="restart"/>
            <w:tcBorders>
              <w:top w:val="nil"/>
              <w:left w:val="nil"/>
              <w:right w:val="single" w:sz="4" w:space="0" w:color="auto"/>
            </w:tcBorders>
            <w:shd w:val="clear" w:color="auto" w:fill="auto"/>
            <w:noWrap/>
            <w:vAlign w:val="center"/>
          </w:tcPr>
          <w:p w14:paraId="68B6E4BA" w14:textId="77777777" w:rsidR="003B06A0" w:rsidRPr="00445BC2" w:rsidRDefault="003B06A0" w:rsidP="003B06A0">
            <w:pPr>
              <w:jc w:val="center"/>
              <w:rPr>
                <w:rFonts w:ascii="Calibri" w:hAnsi="Calibri"/>
              </w:rPr>
            </w:pPr>
            <w:r>
              <w:rPr>
                <w:rFonts w:ascii="Calibri" w:hAnsi="Calibri"/>
              </w:rPr>
              <w:t>100%</w:t>
            </w:r>
          </w:p>
          <w:p w14:paraId="61943CD7" w14:textId="4B71ABFB" w:rsidR="003B06A0" w:rsidRPr="00445BC2" w:rsidRDefault="003B06A0" w:rsidP="003B06A0">
            <w:pPr>
              <w:jc w:val="center"/>
              <w:rPr>
                <w:rFonts w:ascii="Calibri" w:hAnsi="Calibri"/>
              </w:rPr>
            </w:pPr>
            <w:r w:rsidRPr="00445BC2">
              <w:rPr>
                <w:rFonts w:ascii="Calibri" w:hAnsi="Calibri"/>
                <w:b/>
                <w:bCs/>
              </w:rPr>
              <w:t> </w:t>
            </w:r>
          </w:p>
        </w:tc>
        <w:tc>
          <w:tcPr>
            <w:tcW w:w="1455" w:type="dxa"/>
            <w:tcBorders>
              <w:top w:val="nil"/>
              <w:left w:val="nil"/>
              <w:bottom w:val="single" w:sz="4" w:space="0" w:color="auto"/>
              <w:right w:val="single" w:sz="4" w:space="0" w:color="auto"/>
            </w:tcBorders>
            <w:shd w:val="clear" w:color="auto" w:fill="auto"/>
            <w:noWrap/>
            <w:vAlign w:val="center"/>
          </w:tcPr>
          <w:p w14:paraId="0EEEFF37" w14:textId="5820D37A" w:rsidR="003B06A0" w:rsidRPr="00445BC2" w:rsidRDefault="003B06A0" w:rsidP="003B06A0">
            <w:pPr>
              <w:jc w:val="right"/>
              <w:rPr>
                <w:sz w:val="16"/>
                <w:szCs w:val="16"/>
              </w:rPr>
            </w:pPr>
            <w:r>
              <w:t>9,7340%</w:t>
            </w:r>
          </w:p>
        </w:tc>
      </w:tr>
      <w:tr w:rsidR="003B06A0" w:rsidRPr="00445BC2" w14:paraId="00E9FFC9"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3B06A0" w:rsidRPr="00445BC2" w:rsidRDefault="003B06A0" w:rsidP="003B06A0">
            <w:pPr>
              <w:jc w:val="center"/>
              <w:rPr>
                <w:rFonts w:ascii="Calibri" w:hAnsi="Calibri"/>
                <w:sz w:val="24"/>
                <w:szCs w:val="24"/>
              </w:rPr>
            </w:pPr>
            <w:r w:rsidRPr="00445BC2">
              <w:rPr>
                <w:rFonts w:ascii="Calibri" w:hAnsi="Calibri"/>
                <w:sz w:val="24"/>
                <w:szCs w:val="24"/>
              </w:rPr>
              <w:t>2</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3D0DBB5C" w14:textId="7E5DC675" w:rsidR="003B06A0" w:rsidRPr="00445BC2" w:rsidRDefault="003B06A0" w:rsidP="003B06A0">
            <w:pPr>
              <w:rPr>
                <w:rFonts w:ascii="Calibri" w:hAnsi="Calibri"/>
                <w:color w:val="000000"/>
                <w:sz w:val="24"/>
                <w:szCs w:val="24"/>
              </w:rPr>
            </w:pPr>
            <w:r>
              <w:rPr>
                <w:rFonts w:ascii="Calibri" w:hAnsi="Calibri" w:cs="Calibri"/>
                <w:color w:val="000000"/>
              </w:rPr>
              <w:t>Elbistan Fen Lisesi</w:t>
            </w:r>
          </w:p>
        </w:tc>
        <w:tc>
          <w:tcPr>
            <w:tcW w:w="1017" w:type="dxa"/>
            <w:vMerge/>
            <w:tcBorders>
              <w:left w:val="nil"/>
              <w:right w:val="single" w:sz="4" w:space="0" w:color="auto"/>
            </w:tcBorders>
            <w:vAlign w:val="center"/>
          </w:tcPr>
          <w:p w14:paraId="52D97E2E" w14:textId="4D58F4DF"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7CCA88AB" w14:textId="6E938038" w:rsidR="003B06A0" w:rsidRPr="00445BC2" w:rsidRDefault="003B06A0" w:rsidP="003B06A0">
            <w:pPr>
              <w:jc w:val="right"/>
              <w:rPr>
                <w:sz w:val="16"/>
                <w:szCs w:val="16"/>
              </w:rPr>
            </w:pPr>
            <w:r>
              <w:t>18,9685%</w:t>
            </w:r>
          </w:p>
        </w:tc>
      </w:tr>
      <w:tr w:rsidR="003B06A0" w:rsidRPr="00445BC2" w14:paraId="37DC280F"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3B06A0" w:rsidRPr="00445BC2" w:rsidRDefault="003B06A0" w:rsidP="003B06A0">
            <w:pPr>
              <w:jc w:val="center"/>
              <w:rPr>
                <w:rFonts w:ascii="Calibri" w:hAnsi="Calibri"/>
                <w:sz w:val="24"/>
                <w:szCs w:val="24"/>
              </w:rPr>
            </w:pPr>
            <w:r w:rsidRPr="00445BC2">
              <w:rPr>
                <w:rFonts w:ascii="Calibri" w:hAnsi="Calibri"/>
                <w:sz w:val="24"/>
                <w:szCs w:val="24"/>
              </w:rPr>
              <w:t>3</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0F4F1562" w14:textId="2BAADF27" w:rsidR="003B06A0" w:rsidRPr="00445BC2" w:rsidRDefault="003B06A0" w:rsidP="003B06A0">
            <w:pPr>
              <w:rPr>
                <w:rFonts w:ascii="Calibri" w:hAnsi="Calibri"/>
                <w:color w:val="000000"/>
                <w:sz w:val="24"/>
                <w:szCs w:val="24"/>
              </w:rPr>
            </w:pPr>
            <w:r>
              <w:rPr>
                <w:rFonts w:ascii="Calibri" w:hAnsi="Calibri" w:cs="Calibri"/>
                <w:color w:val="000000"/>
              </w:rPr>
              <w:t>İMKB Mesleki ve Teknik Anadolu Lisesi</w:t>
            </w:r>
          </w:p>
        </w:tc>
        <w:tc>
          <w:tcPr>
            <w:tcW w:w="1017" w:type="dxa"/>
            <w:vMerge/>
            <w:tcBorders>
              <w:left w:val="nil"/>
              <w:right w:val="single" w:sz="4" w:space="0" w:color="auto"/>
            </w:tcBorders>
            <w:vAlign w:val="center"/>
          </w:tcPr>
          <w:p w14:paraId="67F3FB7F" w14:textId="4E3D9209"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160423C0" w14:textId="553FA9EB" w:rsidR="003B06A0" w:rsidRPr="00445BC2" w:rsidRDefault="003B06A0" w:rsidP="003B06A0">
            <w:pPr>
              <w:jc w:val="right"/>
              <w:rPr>
                <w:sz w:val="16"/>
                <w:szCs w:val="16"/>
              </w:rPr>
            </w:pPr>
            <w:r>
              <w:t>22,9553%</w:t>
            </w:r>
          </w:p>
        </w:tc>
      </w:tr>
      <w:tr w:rsidR="003B06A0" w:rsidRPr="00445BC2" w14:paraId="7580B5E5"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3B06A0" w:rsidRPr="00445BC2" w:rsidRDefault="003B06A0" w:rsidP="003B06A0">
            <w:pPr>
              <w:jc w:val="center"/>
              <w:rPr>
                <w:rFonts w:ascii="Calibri" w:hAnsi="Calibri"/>
                <w:sz w:val="24"/>
                <w:szCs w:val="24"/>
              </w:rPr>
            </w:pPr>
            <w:r w:rsidRPr="00445BC2">
              <w:rPr>
                <w:rFonts w:ascii="Calibri" w:hAnsi="Calibri"/>
                <w:sz w:val="24"/>
                <w:szCs w:val="24"/>
              </w:rPr>
              <w:t>4</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6A9C2654" w14:textId="0666728B" w:rsidR="003B06A0" w:rsidRPr="00445BC2" w:rsidRDefault="003B06A0" w:rsidP="003B06A0">
            <w:pPr>
              <w:rPr>
                <w:rFonts w:ascii="Calibri" w:hAnsi="Calibri"/>
                <w:color w:val="000000"/>
                <w:sz w:val="24"/>
                <w:szCs w:val="24"/>
              </w:rPr>
            </w:pPr>
            <w:r>
              <w:rPr>
                <w:rFonts w:ascii="Calibri" w:hAnsi="Calibri" w:cs="Calibri"/>
                <w:color w:val="000000"/>
              </w:rPr>
              <w:t>TEAŞ İstiklal Ortaokulu</w:t>
            </w:r>
          </w:p>
        </w:tc>
        <w:tc>
          <w:tcPr>
            <w:tcW w:w="1017" w:type="dxa"/>
            <w:vMerge/>
            <w:tcBorders>
              <w:left w:val="nil"/>
              <w:right w:val="single" w:sz="4" w:space="0" w:color="auto"/>
            </w:tcBorders>
            <w:vAlign w:val="center"/>
          </w:tcPr>
          <w:p w14:paraId="037756A3" w14:textId="713B2C7B"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144350D5" w14:textId="2344EDA1" w:rsidR="003B06A0" w:rsidRPr="00445BC2" w:rsidRDefault="003B06A0" w:rsidP="003B06A0">
            <w:pPr>
              <w:jc w:val="right"/>
              <w:rPr>
                <w:sz w:val="16"/>
                <w:szCs w:val="16"/>
              </w:rPr>
            </w:pPr>
            <w:r>
              <w:t>20,0765%</w:t>
            </w:r>
          </w:p>
        </w:tc>
      </w:tr>
      <w:tr w:rsidR="003B06A0" w:rsidRPr="00445BC2" w14:paraId="2F4D3AF5"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3B06A0" w:rsidRPr="00445BC2" w:rsidRDefault="003B06A0" w:rsidP="003B06A0">
            <w:pPr>
              <w:jc w:val="center"/>
              <w:rPr>
                <w:rFonts w:ascii="Calibri" w:hAnsi="Calibri"/>
                <w:sz w:val="24"/>
                <w:szCs w:val="24"/>
              </w:rPr>
            </w:pPr>
            <w:r w:rsidRPr="00445BC2">
              <w:rPr>
                <w:rFonts w:ascii="Calibri" w:hAnsi="Calibri"/>
                <w:sz w:val="24"/>
                <w:szCs w:val="24"/>
              </w:rPr>
              <w:t>5</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5335678B" w14:textId="265CF6A2" w:rsidR="003B06A0" w:rsidRPr="00445BC2" w:rsidRDefault="003B06A0" w:rsidP="003B06A0">
            <w:pPr>
              <w:rPr>
                <w:rFonts w:ascii="Calibri" w:hAnsi="Calibri"/>
                <w:color w:val="000000"/>
                <w:sz w:val="24"/>
                <w:szCs w:val="24"/>
              </w:rPr>
            </w:pPr>
            <w:r>
              <w:rPr>
                <w:rFonts w:ascii="Calibri" w:hAnsi="Calibri" w:cs="Calibri"/>
                <w:color w:val="000000"/>
              </w:rPr>
              <w:t>Elbistan Ortaokulu</w:t>
            </w:r>
          </w:p>
        </w:tc>
        <w:tc>
          <w:tcPr>
            <w:tcW w:w="1017" w:type="dxa"/>
            <w:vMerge/>
            <w:tcBorders>
              <w:left w:val="nil"/>
              <w:right w:val="single" w:sz="4" w:space="0" w:color="auto"/>
            </w:tcBorders>
            <w:vAlign w:val="center"/>
          </w:tcPr>
          <w:p w14:paraId="42D230F0" w14:textId="46F41A51"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14AC412E" w14:textId="576E60B8" w:rsidR="003B06A0" w:rsidRPr="00445BC2" w:rsidRDefault="003B06A0" w:rsidP="003B06A0">
            <w:pPr>
              <w:jc w:val="right"/>
              <w:rPr>
                <w:sz w:val="16"/>
                <w:szCs w:val="16"/>
              </w:rPr>
            </w:pPr>
            <w:r>
              <w:t>8,3792%</w:t>
            </w:r>
          </w:p>
        </w:tc>
      </w:tr>
      <w:tr w:rsidR="003B06A0" w:rsidRPr="00445BC2" w14:paraId="7847923C"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3B06A0" w:rsidRPr="00445BC2" w:rsidRDefault="003B06A0" w:rsidP="003B06A0">
            <w:pPr>
              <w:jc w:val="center"/>
              <w:rPr>
                <w:rFonts w:ascii="Calibri" w:hAnsi="Calibri"/>
                <w:sz w:val="24"/>
                <w:szCs w:val="24"/>
              </w:rPr>
            </w:pPr>
            <w:r w:rsidRPr="00445BC2">
              <w:rPr>
                <w:rFonts w:ascii="Calibri" w:hAnsi="Calibri"/>
                <w:sz w:val="24"/>
                <w:szCs w:val="24"/>
              </w:rPr>
              <w:t>6</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43B59924" w14:textId="408151B4" w:rsidR="003B06A0" w:rsidRPr="00445BC2" w:rsidRDefault="003B06A0" w:rsidP="003B06A0">
            <w:pPr>
              <w:rPr>
                <w:rFonts w:ascii="Calibri" w:hAnsi="Calibri"/>
                <w:color w:val="000000"/>
                <w:sz w:val="24"/>
                <w:szCs w:val="24"/>
              </w:rPr>
            </w:pPr>
            <w:r>
              <w:rPr>
                <w:rFonts w:ascii="Calibri" w:hAnsi="Calibri" w:cs="Calibri"/>
                <w:color w:val="000000"/>
              </w:rPr>
              <w:t>Gazi Mustafa Kemal Anadlu Lisesi</w:t>
            </w:r>
          </w:p>
        </w:tc>
        <w:tc>
          <w:tcPr>
            <w:tcW w:w="1017" w:type="dxa"/>
            <w:vMerge/>
            <w:tcBorders>
              <w:left w:val="nil"/>
              <w:right w:val="single" w:sz="4" w:space="0" w:color="auto"/>
            </w:tcBorders>
            <w:vAlign w:val="center"/>
          </w:tcPr>
          <w:p w14:paraId="28C0E527" w14:textId="7779E39D"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0B23D24D" w14:textId="3C283E95" w:rsidR="003B06A0" w:rsidRPr="00445BC2" w:rsidRDefault="003B06A0" w:rsidP="003B06A0">
            <w:pPr>
              <w:jc w:val="right"/>
              <w:rPr>
                <w:sz w:val="16"/>
                <w:szCs w:val="16"/>
              </w:rPr>
            </w:pPr>
            <w:r>
              <w:t>9,8003%</w:t>
            </w:r>
          </w:p>
        </w:tc>
      </w:tr>
      <w:tr w:rsidR="003B06A0" w:rsidRPr="00445BC2" w14:paraId="4A5D9D75" w14:textId="77777777" w:rsidTr="000A392A">
        <w:trPr>
          <w:trHeight w:val="308"/>
        </w:trPr>
        <w:tc>
          <w:tcPr>
            <w:tcW w:w="879" w:type="dxa"/>
            <w:tcBorders>
              <w:top w:val="nil"/>
              <w:left w:val="single" w:sz="4" w:space="0" w:color="auto"/>
              <w:bottom w:val="single" w:sz="4" w:space="0" w:color="auto"/>
              <w:right w:val="single" w:sz="4" w:space="0" w:color="auto"/>
            </w:tcBorders>
            <w:shd w:val="clear" w:color="auto" w:fill="auto"/>
            <w:vAlign w:val="center"/>
          </w:tcPr>
          <w:p w14:paraId="7D160377" w14:textId="35F2DCB5" w:rsidR="003B06A0" w:rsidRPr="00445BC2" w:rsidRDefault="003B06A0" w:rsidP="003B06A0">
            <w:pPr>
              <w:jc w:val="center"/>
              <w:rPr>
                <w:rFonts w:ascii="Calibri" w:hAnsi="Calibri"/>
                <w:sz w:val="24"/>
                <w:szCs w:val="24"/>
              </w:rPr>
            </w:pPr>
            <w:r>
              <w:rPr>
                <w:rFonts w:ascii="Calibri" w:hAnsi="Calibri"/>
                <w:sz w:val="24"/>
                <w:szCs w:val="24"/>
              </w:rPr>
              <w:t>7</w:t>
            </w:r>
          </w:p>
        </w:tc>
        <w:tc>
          <w:tcPr>
            <w:tcW w:w="5752" w:type="dxa"/>
            <w:gridSpan w:val="3"/>
            <w:tcBorders>
              <w:top w:val="single" w:sz="4" w:space="0" w:color="auto"/>
              <w:left w:val="nil"/>
              <w:bottom w:val="single" w:sz="4" w:space="0" w:color="auto"/>
              <w:right w:val="single" w:sz="4" w:space="0" w:color="auto"/>
            </w:tcBorders>
            <w:shd w:val="clear" w:color="auto" w:fill="auto"/>
            <w:vAlign w:val="center"/>
          </w:tcPr>
          <w:p w14:paraId="508FEF5B" w14:textId="1DDAD70D" w:rsidR="003B06A0" w:rsidRDefault="003B06A0" w:rsidP="003B06A0">
            <w:pPr>
              <w:rPr>
                <w:rFonts w:ascii="Calibri" w:hAnsi="Calibri" w:cs="Calibri"/>
                <w:color w:val="000000"/>
              </w:rPr>
            </w:pPr>
            <w:r>
              <w:rPr>
                <w:rFonts w:ascii="Calibri" w:hAnsi="Calibri" w:cs="Calibri"/>
                <w:color w:val="000000"/>
              </w:rPr>
              <w:t>Şehit Harun Kılınç Ortaokulu</w:t>
            </w:r>
          </w:p>
        </w:tc>
        <w:tc>
          <w:tcPr>
            <w:tcW w:w="1017" w:type="dxa"/>
            <w:vMerge/>
            <w:tcBorders>
              <w:left w:val="nil"/>
              <w:right w:val="single" w:sz="4" w:space="0" w:color="auto"/>
            </w:tcBorders>
            <w:vAlign w:val="center"/>
          </w:tcPr>
          <w:p w14:paraId="3CDE4B1A" w14:textId="3E63EBFD" w:rsidR="003B06A0" w:rsidRPr="00445BC2" w:rsidRDefault="003B06A0" w:rsidP="003B06A0">
            <w:pPr>
              <w:jc w:val="center"/>
              <w:rPr>
                <w:rFonts w:ascii="Calibri" w:hAnsi="Calibri"/>
              </w:rPr>
            </w:pPr>
          </w:p>
        </w:tc>
        <w:tc>
          <w:tcPr>
            <w:tcW w:w="1455" w:type="dxa"/>
            <w:tcBorders>
              <w:top w:val="nil"/>
              <w:left w:val="nil"/>
              <w:bottom w:val="single" w:sz="4" w:space="0" w:color="auto"/>
              <w:right w:val="single" w:sz="4" w:space="0" w:color="auto"/>
            </w:tcBorders>
            <w:shd w:val="clear" w:color="auto" w:fill="auto"/>
            <w:noWrap/>
            <w:vAlign w:val="center"/>
          </w:tcPr>
          <w:p w14:paraId="36F40481" w14:textId="312DC8E2" w:rsidR="003B06A0" w:rsidRDefault="003B06A0" w:rsidP="003B06A0">
            <w:pPr>
              <w:jc w:val="right"/>
            </w:pPr>
            <w:r>
              <w:t>10,0862%</w:t>
            </w:r>
          </w:p>
        </w:tc>
      </w:tr>
      <w:tr w:rsidR="00F870FD" w:rsidRPr="00445BC2" w14:paraId="21220160" w14:textId="77777777" w:rsidTr="000A392A">
        <w:trPr>
          <w:trHeight w:val="311"/>
        </w:trPr>
        <w:tc>
          <w:tcPr>
            <w:tcW w:w="6631"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F870FD" w:rsidRPr="00445BC2" w:rsidRDefault="00F870FD" w:rsidP="008144D1">
            <w:pPr>
              <w:jc w:val="center"/>
              <w:rPr>
                <w:rFonts w:ascii="Calibri" w:hAnsi="Calibri"/>
                <w:b/>
                <w:bCs/>
                <w:sz w:val="24"/>
                <w:szCs w:val="24"/>
              </w:rPr>
            </w:pPr>
            <w:r w:rsidRPr="00445BC2">
              <w:rPr>
                <w:rFonts w:ascii="Calibri" w:hAnsi="Calibri"/>
                <w:b/>
                <w:bCs/>
                <w:sz w:val="24"/>
                <w:szCs w:val="24"/>
              </w:rPr>
              <w:t>TOPLAM</w:t>
            </w:r>
          </w:p>
        </w:tc>
        <w:tc>
          <w:tcPr>
            <w:tcW w:w="1017" w:type="dxa"/>
            <w:vMerge/>
            <w:tcBorders>
              <w:left w:val="single" w:sz="4" w:space="0" w:color="auto"/>
              <w:bottom w:val="single" w:sz="4" w:space="0" w:color="auto"/>
              <w:right w:val="single" w:sz="4" w:space="0" w:color="auto"/>
            </w:tcBorders>
            <w:shd w:val="clear" w:color="auto" w:fill="auto"/>
            <w:noWrap/>
            <w:vAlign w:val="center"/>
            <w:hideMark/>
          </w:tcPr>
          <w:p w14:paraId="6A665D92" w14:textId="676601A6" w:rsidR="00F870FD" w:rsidRPr="00445BC2" w:rsidRDefault="00F870FD" w:rsidP="008144D1">
            <w:pPr>
              <w:jc w:val="center"/>
              <w:rPr>
                <w:rFonts w:ascii="Calibri" w:hAnsi="Calibri"/>
                <w:b/>
                <w:bCs/>
              </w:rPr>
            </w:pPr>
          </w:p>
        </w:tc>
        <w:tc>
          <w:tcPr>
            <w:tcW w:w="1455" w:type="dxa"/>
            <w:tcBorders>
              <w:top w:val="nil"/>
              <w:left w:val="nil"/>
              <w:bottom w:val="single" w:sz="4" w:space="0" w:color="auto"/>
              <w:right w:val="single" w:sz="4" w:space="0" w:color="auto"/>
            </w:tcBorders>
            <w:shd w:val="clear" w:color="auto" w:fill="auto"/>
            <w:noWrap/>
            <w:vAlign w:val="center"/>
            <w:hideMark/>
          </w:tcPr>
          <w:p w14:paraId="742095DC" w14:textId="08B5D6D7" w:rsidR="00F870FD" w:rsidRPr="00445BC2" w:rsidRDefault="00F870FD" w:rsidP="008144D1">
            <w:pPr>
              <w:jc w:val="center"/>
              <w:rPr>
                <w:rFonts w:ascii="Calibri" w:hAnsi="Calibri"/>
                <w:b/>
                <w:bCs/>
              </w:rPr>
            </w:pPr>
            <w:r>
              <w:rPr>
                <w:rFonts w:ascii="Calibri" w:hAnsi="Calibri"/>
              </w:rPr>
              <w:t>100%</w:t>
            </w:r>
          </w:p>
        </w:tc>
      </w:tr>
      <w:tr w:rsidR="00445BC2" w:rsidRPr="00445BC2" w14:paraId="1BE63CBB" w14:textId="77777777" w:rsidTr="000A392A">
        <w:trPr>
          <w:trHeight w:val="850"/>
        </w:trPr>
        <w:tc>
          <w:tcPr>
            <w:tcW w:w="467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4427"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5F1BED83" w14:textId="77777777" w:rsidR="006B63F8" w:rsidRDefault="006B63F8" w:rsidP="005E6CE5">
      <w:pPr>
        <w:jc w:val="both"/>
      </w:pPr>
    </w:p>
    <w:p w14:paraId="4D739AF2" w14:textId="77777777" w:rsidR="006B63F8" w:rsidRDefault="006B63F8" w:rsidP="005E6CE5">
      <w:pPr>
        <w:jc w:val="both"/>
      </w:pPr>
    </w:p>
    <w:p w14:paraId="670C2661" w14:textId="77777777" w:rsidR="006B63F8" w:rsidRDefault="006B63F8" w:rsidP="005E6CE5">
      <w:pPr>
        <w:jc w:val="both"/>
      </w:pPr>
    </w:p>
    <w:p w14:paraId="582949BA" w14:textId="77777777" w:rsidR="006B63F8" w:rsidRDefault="006B63F8" w:rsidP="005E6CE5">
      <w:pPr>
        <w:jc w:val="both"/>
      </w:pPr>
    </w:p>
    <w:p w14:paraId="42FE5364" w14:textId="77777777" w:rsidR="006B63F8" w:rsidRDefault="006B63F8" w:rsidP="005E6CE5">
      <w:pPr>
        <w:jc w:val="both"/>
      </w:pPr>
    </w:p>
    <w:p w14:paraId="31D1EF9B" w14:textId="77777777" w:rsidR="006B63F8" w:rsidRDefault="006B63F8" w:rsidP="005E6CE5">
      <w:pPr>
        <w:jc w:val="both"/>
      </w:pPr>
    </w:p>
    <w:p w14:paraId="5DE1E3B3" w14:textId="77777777" w:rsidR="006B63F8" w:rsidRDefault="006B63F8" w:rsidP="005E6CE5">
      <w:pPr>
        <w:jc w:val="both"/>
      </w:pPr>
    </w:p>
    <w:p w14:paraId="3DE9346D" w14:textId="77777777" w:rsidR="006B63F8" w:rsidRDefault="006B63F8" w:rsidP="005E6CE5">
      <w:pPr>
        <w:jc w:val="both"/>
      </w:pPr>
    </w:p>
    <w:p w14:paraId="368D10BD" w14:textId="77777777" w:rsidR="006B63F8" w:rsidRDefault="006B63F8" w:rsidP="005E6CE5">
      <w:pPr>
        <w:jc w:val="both"/>
      </w:pPr>
    </w:p>
    <w:p w14:paraId="009B9BC0" w14:textId="23B4F3DB" w:rsidR="006B63F8" w:rsidRDefault="006B63F8" w:rsidP="005E6CE5">
      <w:pPr>
        <w:jc w:val="both"/>
      </w:pPr>
      <w:r>
        <w:lastRenderedPageBreak/>
        <w:t>,</w:t>
      </w: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61D2709A" w:rsidR="008144D1" w:rsidRPr="008144D1" w:rsidRDefault="008144D1" w:rsidP="008144D1">
            <w:pPr>
              <w:rPr>
                <w:b/>
                <w:bCs/>
              </w:rPr>
            </w:pPr>
            <w:r w:rsidRPr="008144D1">
              <w:rPr>
                <w:b/>
                <w:bCs/>
              </w:rPr>
              <w:t xml:space="preserve">İşin Adı: </w:t>
            </w:r>
            <w:r w:rsidR="007F761D" w:rsidRPr="007F761D">
              <w:rPr>
                <w:b/>
                <w:bCs/>
              </w:rPr>
              <w:t>K. MARAŞ PİRİ REİS ORTAOKULU</w:t>
            </w:r>
            <w:r w:rsidR="00F870FD" w:rsidRPr="008144D1">
              <w:rPr>
                <w:b/>
                <w:bCs/>
              </w:rPr>
              <w:t>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6" w:name="RANGE!B9:E14"/>
            <w:r w:rsidRPr="008144D1">
              <w:rPr>
                <w:b/>
                <w:bCs/>
              </w:rPr>
              <w:t>GENEL İCMAL</w:t>
            </w:r>
            <w:bookmarkEnd w:id="566"/>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7F761D"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7F761D" w:rsidRPr="008144D1" w:rsidRDefault="007F761D" w:rsidP="007F761D">
            <w:pPr>
              <w:jc w:val="center"/>
              <w:rPr>
                <w:sz w:val="16"/>
                <w:szCs w:val="16"/>
              </w:rPr>
            </w:pPr>
            <w:bookmarkStart w:id="567" w:name="RANGE!B11:E11"/>
            <w:r w:rsidRPr="008144D1">
              <w:rPr>
                <w:sz w:val="16"/>
                <w:szCs w:val="16"/>
              </w:rPr>
              <w:t>1</w:t>
            </w:r>
            <w:bookmarkEnd w:id="567"/>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7F761D" w:rsidRPr="008144D1" w:rsidRDefault="007F761D" w:rsidP="007F761D">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7F761D" w:rsidRPr="008144D1" w:rsidRDefault="007F761D" w:rsidP="007F761D">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6136B05D" w:rsidR="007F761D" w:rsidRPr="008144D1" w:rsidRDefault="007F761D" w:rsidP="007F761D">
            <w:pPr>
              <w:jc w:val="right"/>
              <w:rPr>
                <w:sz w:val="16"/>
                <w:szCs w:val="16"/>
              </w:rPr>
            </w:pPr>
            <w:r>
              <w:rPr>
                <w:sz w:val="16"/>
                <w:szCs w:val="16"/>
              </w:rPr>
              <w:t>72,302323</w:t>
            </w:r>
          </w:p>
        </w:tc>
      </w:tr>
      <w:tr w:rsidR="007F761D"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7F761D" w:rsidRPr="008144D1" w:rsidRDefault="007F761D" w:rsidP="007F761D">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7F761D" w:rsidRPr="008144D1" w:rsidRDefault="007F761D" w:rsidP="007F761D">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7F761D" w:rsidRPr="008144D1" w:rsidRDefault="007F761D" w:rsidP="007F761D">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0A18D99F" w:rsidR="007F761D" w:rsidRPr="008144D1" w:rsidRDefault="007F761D" w:rsidP="007F761D">
            <w:pPr>
              <w:jc w:val="right"/>
              <w:rPr>
                <w:sz w:val="16"/>
                <w:szCs w:val="16"/>
              </w:rPr>
            </w:pPr>
            <w:r>
              <w:rPr>
                <w:sz w:val="16"/>
                <w:szCs w:val="16"/>
              </w:rPr>
              <w:t>19,426214</w:t>
            </w:r>
          </w:p>
        </w:tc>
      </w:tr>
      <w:tr w:rsidR="007F761D"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7F761D" w:rsidRPr="008144D1" w:rsidRDefault="007F761D" w:rsidP="007F761D">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7F761D" w:rsidRPr="008144D1" w:rsidRDefault="007F761D" w:rsidP="007F761D">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7F761D" w:rsidRPr="008144D1" w:rsidRDefault="007F761D" w:rsidP="007F761D">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76616992" w:rsidR="007F761D" w:rsidRPr="008144D1" w:rsidRDefault="007F761D" w:rsidP="007F761D">
            <w:pPr>
              <w:jc w:val="right"/>
              <w:rPr>
                <w:sz w:val="16"/>
                <w:szCs w:val="16"/>
              </w:rPr>
            </w:pPr>
            <w:r>
              <w:rPr>
                <w:sz w:val="16"/>
                <w:szCs w:val="16"/>
              </w:rPr>
              <w:t>8,271462</w:t>
            </w:r>
          </w:p>
        </w:tc>
      </w:tr>
      <w:tr w:rsidR="007F761D"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7F761D" w:rsidRPr="008144D1" w:rsidRDefault="007F761D" w:rsidP="007F761D">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7F761D" w:rsidRPr="008144D1" w:rsidRDefault="007F761D" w:rsidP="007F761D">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7F761D" w:rsidRPr="008144D1" w:rsidRDefault="007F761D" w:rsidP="007F761D">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121C0AD1" w:rsidR="007F761D" w:rsidRPr="008144D1" w:rsidRDefault="007F761D" w:rsidP="007F761D">
            <w:pPr>
              <w:jc w:val="right"/>
              <w:rPr>
                <w:sz w:val="16"/>
                <w:szCs w:val="16"/>
              </w:rPr>
            </w:pPr>
            <w:r>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695766"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58D7A24E" w:rsidR="00695766" w:rsidRPr="008144D1" w:rsidRDefault="00695766" w:rsidP="00695766">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637A74E2" w:rsidR="00695766" w:rsidRPr="008144D1" w:rsidRDefault="00695766" w:rsidP="00695766">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6BE2E72D" w:rsidR="00695766" w:rsidRPr="008144D1" w:rsidRDefault="00695766" w:rsidP="00695766">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7ACBAAD2" w:rsidR="00695766" w:rsidRPr="008144D1" w:rsidRDefault="00695766" w:rsidP="00695766">
            <w:pPr>
              <w:jc w:val="right"/>
              <w:rPr>
                <w:sz w:val="16"/>
                <w:szCs w:val="16"/>
              </w:rPr>
            </w:pPr>
            <w:r>
              <w:rPr>
                <w:sz w:val="16"/>
                <w:szCs w:val="16"/>
              </w:rPr>
              <w:t>4,102404</w:t>
            </w:r>
          </w:p>
        </w:tc>
      </w:tr>
      <w:tr w:rsidR="00695766"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726535B1" w:rsidR="00695766" w:rsidRPr="008144D1" w:rsidRDefault="00695766" w:rsidP="00695766">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2FC9CDCC" w:rsidR="00695766" w:rsidRPr="008144D1" w:rsidRDefault="00695766" w:rsidP="00695766">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6BE8E6BF" w:rsidR="00695766" w:rsidRPr="008144D1" w:rsidRDefault="00695766" w:rsidP="00695766">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60E90CD8" w:rsidR="00695766" w:rsidRPr="008144D1" w:rsidRDefault="00695766" w:rsidP="00695766">
            <w:pPr>
              <w:jc w:val="right"/>
              <w:rPr>
                <w:sz w:val="16"/>
                <w:szCs w:val="16"/>
              </w:rPr>
            </w:pPr>
            <w:r>
              <w:rPr>
                <w:sz w:val="16"/>
                <w:szCs w:val="16"/>
              </w:rPr>
              <w:t>68,199919</w:t>
            </w:r>
          </w:p>
        </w:tc>
      </w:tr>
      <w:tr w:rsidR="00695766"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679EA431" w:rsidR="00695766" w:rsidRPr="008144D1" w:rsidRDefault="00695766" w:rsidP="00695766">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88E43D2" w14:textId="4C0DD0F4" w:rsidR="00695766" w:rsidRPr="008144D1" w:rsidRDefault="00695766" w:rsidP="00695766">
            <w:r>
              <w:t> </w:t>
            </w:r>
          </w:p>
        </w:tc>
        <w:tc>
          <w:tcPr>
            <w:tcW w:w="5540" w:type="dxa"/>
            <w:tcBorders>
              <w:top w:val="nil"/>
              <w:left w:val="nil"/>
              <w:bottom w:val="nil"/>
              <w:right w:val="single" w:sz="4" w:space="0" w:color="auto"/>
            </w:tcBorders>
            <w:shd w:val="clear" w:color="auto" w:fill="auto"/>
            <w:vAlign w:val="center"/>
            <w:hideMark/>
          </w:tcPr>
          <w:p w14:paraId="14CCA695" w14:textId="491602B9" w:rsidR="00695766" w:rsidRPr="008144D1" w:rsidRDefault="00695766" w:rsidP="00695766">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6C734421" w:rsidR="00695766" w:rsidRPr="008144D1" w:rsidRDefault="00695766" w:rsidP="00695766">
            <w:pPr>
              <w:jc w:val="right"/>
              <w:rPr>
                <w:sz w:val="16"/>
                <w:szCs w:val="16"/>
              </w:rPr>
            </w:pPr>
            <w:r>
              <w:rPr>
                <w:sz w:val="16"/>
                <w:szCs w:val="16"/>
              </w:rPr>
              <w:t>72,30</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1D09866C" w:rsidR="000E2DCF" w:rsidRPr="008144D1" w:rsidRDefault="000E2DCF" w:rsidP="000E2DCF">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1176AE63" w:rsidR="000E2DCF" w:rsidRPr="008144D1" w:rsidRDefault="000E2DCF" w:rsidP="000E2DCF">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7697BA7" w14:textId="110CB494" w:rsidR="000E2DCF" w:rsidRPr="008144D1" w:rsidRDefault="000E2DCF" w:rsidP="000E2DCF">
            <w:pPr>
              <w:rPr>
                <w:sz w:val="16"/>
                <w:szCs w:val="16"/>
              </w:rPr>
            </w:pPr>
            <w:r>
              <w:rPr>
                <w:sz w:val="16"/>
                <w:szCs w:val="16"/>
              </w:rPr>
              <w:t>HAVA YAKIT AYAR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2F78567A" w:rsidR="000E2DCF" w:rsidRPr="008144D1" w:rsidRDefault="000E2DCF" w:rsidP="000E2DCF">
            <w:pPr>
              <w:jc w:val="right"/>
              <w:rPr>
                <w:sz w:val="16"/>
                <w:szCs w:val="16"/>
              </w:rPr>
            </w:pPr>
            <w:r>
              <w:rPr>
                <w:sz w:val="16"/>
                <w:szCs w:val="16"/>
              </w:rPr>
              <w:t>0,035592</w:t>
            </w:r>
          </w:p>
        </w:tc>
      </w:tr>
      <w:tr w:rsidR="000E2DCF"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369A4F74" w:rsidR="000E2DCF" w:rsidRPr="008144D1" w:rsidRDefault="000E2DCF" w:rsidP="000E2DCF">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58E6D368" w:rsidR="000E2DCF" w:rsidRPr="008144D1" w:rsidRDefault="000E2DCF" w:rsidP="000E2DCF">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2A491473" w:rsidR="000E2DCF" w:rsidRPr="008144D1" w:rsidRDefault="000E2DCF" w:rsidP="000E2DCF">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50A2472F" w:rsidR="000E2DCF" w:rsidRPr="008144D1" w:rsidRDefault="000E2DCF" w:rsidP="000E2DCF">
            <w:pPr>
              <w:jc w:val="right"/>
              <w:rPr>
                <w:sz w:val="16"/>
                <w:szCs w:val="16"/>
              </w:rPr>
            </w:pPr>
            <w:r>
              <w:rPr>
                <w:sz w:val="16"/>
                <w:szCs w:val="16"/>
              </w:rPr>
              <w:t>0,701772</w:t>
            </w:r>
          </w:p>
        </w:tc>
      </w:tr>
      <w:tr w:rsidR="000E2DCF"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7C91B3E2" w:rsidR="000E2DCF" w:rsidRPr="008144D1" w:rsidRDefault="000E2DCF" w:rsidP="000E2DCF">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7CAECED2" w:rsidR="000E2DCF" w:rsidRPr="008144D1" w:rsidRDefault="000E2DCF" w:rsidP="000E2DCF">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594159E1" w:rsidR="000E2DCF" w:rsidRPr="008144D1" w:rsidRDefault="000E2DCF" w:rsidP="000E2DCF">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3B21F5DD" w:rsidR="000E2DCF" w:rsidRPr="008144D1" w:rsidRDefault="000E2DCF" w:rsidP="000E2DCF">
            <w:pPr>
              <w:jc w:val="right"/>
              <w:rPr>
                <w:sz w:val="16"/>
                <w:szCs w:val="16"/>
              </w:rPr>
            </w:pPr>
            <w:r>
              <w:rPr>
                <w:sz w:val="16"/>
                <w:szCs w:val="16"/>
              </w:rPr>
              <w:t>4,369334</w:t>
            </w:r>
          </w:p>
        </w:tc>
      </w:tr>
      <w:tr w:rsidR="000E2DCF"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20E1F30F" w:rsidR="000E2DCF" w:rsidRPr="008144D1" w:rsidRDefault="000E2DCF" w:rsidP="000E2DCF">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17363CC6" w:rsidR="000E2DCF" w:rsidRPr="008144D1" w:rsidRDefault="000E2DCF" w:rsidP="000E2DCF">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16C645DC" w:rsidR="000E2DCF" w:rsidRPr="008144D1" w:rsidRDefault="000E2DCF" w:rsidP="000E2DCF">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4F72B8CD" w:rsidR="000E2DCF" w:rsidRPr="008144D1" w:rsidRDefault="000E2DCF" w:rsidP="000E2DCF">
            <w:pPr>
              <w:jc w:val="right"/>
              <w:rPr>
                <w:sz w:val="16"/>
                <w:szCs w:val="16"/>
              </w:rPr>
            </w:pPr>
            <w:r>
              <w:rPr>
                <w:sz w:val="16"/>
                <w:szCs w:val="16"/>
              </w:rPr>
              <w:t>2,325867</w:t>
            </w:r>
          </w:p>
        </w:tc>
      </w:tr>
      <w:tr w:rsidR="000E2DCF"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7F286CEE" w:rsidR="000E2DCF" w:rsidRPr="008144D1" w:rsidRDefault="000E2DCF" w:rsidP="000E2DCF">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4CE7EC35" w:rsidR="000E2DCF" w:rsidRPr="008144D1" w:rsidRDefault="000E2DCF" w:rsidP="000E2DCF">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785D8FEE" w:rsidR="000E2DCF" w:rsidRPr="008144D1" w:rsidRDefault="000E2DCF" w:rsidP="000E2DCF">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3867A622" w:rsidR="000E2DCF" w:rsidRPr="008144D1" w:rsidRDefault="000E2DCF" w:rsidP="000E2DCF">
            <w:pPr>
              <w:jc w:val="right"/>
              <w:rPr>
                <w:sz w:val="16"/>
                <w:szCs w:val="16"/>
              </w:rPr>
            </w:pPr>
            <w:r>
              <w:rPr>
                <w:sz w:val="16"/>
                <w:szCs w:val="16"/>
              </w:rPr>
              <w:t>0,317198</w:t>
            </w:r>
          </w:p>
        </w:tc>
      </w:tr>
      <w:tr w:rsidR="000E2DCF"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7B5D25D0" w:rsidR="000E2DCF" w:rsidRPr="008144D1" w:rsidRDefault="000E2DCF" w:rsidP="000E2DCF">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3F8096FF" w:rsidR="000E2DCF" w:rsidRPr="008144D1" w:rsidRDefault="000E2DCF" w:rsidP="000E2DCF">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432D86FC" w:rsidR="000E2DCF" w:rsidRPr="008144D1" w:rsidRDefault="000E2DCF" w:rsidP="000E2DCF">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44A03CED" w:rsidR="000E2DCF" w:rsidRPr="008144D1" w:rsidRDefault="000E2DCF" w:rsidP="000E2DCF">
            <w:pPr>
              <w:jc w:val="right"/>
              <w:rPr>
                <w:sz w:val="16"/>
                <w:szCs w:val="16"/>
              </w:rPr>
            </w:pPr>
            <w:r>
              <w:rPr>
                <w:sz w:val="16"/>
                <w:szCs w:val="16"/>
              </w:rPr>
              <w:t>3,523405</w:t>
            </w:r>
          </w:p>
        </w:tc>
      </w:tr>
      <w:tr w:rsidR="000E2DCF" w:rsidRPr="008144D1" w14:paraId="41E4CA4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AB362B6" w14:textId="003BBC53" w:rsidR="000E2DCF" w:rsidRPr="008144D1" w:rsidRDefault="000E2DCF" w:rsidP="000E2DCF">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DEBBC1" w14:textId="0EB46AB9" w:rsidR="000E2DCF" w:rsidRPr="008144D1" w:rsidRDefault="000E2DCF" w:rsidP="000E2DCF">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D5BA93" w14:textId="04B9FEEA" w:rsidR="000E2DCF" w:rsidRPr="008144D1" w:rsidRDefault="000E2DCF" w:rsidP="000E2DCF">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1F635C9E" w14:textId="1C5F1A5E" w:rsidR="000E2DCF" w:rsidRPr="008144D1" w:rsidRDefault="000E2DCF" w:rsidP="000E2DCF">
            <w:pPr>
              <w:jc w:val="right"/>
              <w:rPr>
                <w:sz w:val="16"/>
                <w:szCs w:val="16"/>
              </w:rPr>
            </w:pPr>
            <w:r>
              <w:rPr>
                <w:sz w:val="16"/>
                <w:szCs w:val="16"/>
              </w:rPr>
              <w:t>8,153046</w:t>
            </w:r>
          </w:p>
        </w:tc>
      </w:tr>
      <w:tr w:rsidR="000E2DCF"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524E1F99" w:rsidR="000E2DCF" w:rsidRPr="008144D1" w:rsidRDefault="000E2DCF" w:rsidP="000E2DCF">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0B146A" w14:textId="1A1EFFB5" w:rsidR="000E2DCF" w:rsidRPr="008144D1" w:rsidRDefault="000E2DCF" w:rsidP="000E2DCF">
            <w:r>
              <w:t> </w:t>
            </w:r>
          </w:p>
        </w:tc>
        <w:tc>
          <w:tcPr>
            <w:tcW w:w="5540" w:type="dxa"/>
            <w:tcBorders>
              <w:top w:val="nil"/>
              <w:left w:val="nil"/>
              <w:bottom w:val="nil"/>
              <w:right w:val="single" w:sz="4" w:space="0" w:color="auto"/>
            </w:tcBorders>
            <w:shd w:val="clear" w:color="auto" w:fill="auto"/>
            <w:vAlign w:val="center"/>
            <w:hideMark/>
          </w:tcPr>
          <w:p w14:paraId="681B2403" w14:textId="32449567"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0C24514F" w:rsidR="000E2DCF" w:rsidRPr="008144D1" w:rsidRDefault="000E2DCF" w:rsidP="000E2DCF">
            <w:pPr>
              <w:jc w:val="right"/>
              <w:rPr>
                <w:sz w:val="16"/>
                <w:szCs w:val="16"/>
              </w:rPr>
            </w:pPr>
            <w:r>
              <w:rPr>
                <w:sz w:val="16"/>
                <w:szCs w:val="16"/>
              </w:rPr>
              <w:t>19,43</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685002B6" w:rsidR="000E2DCF" w:rsidRPr="008144D1" w:rsidRDefault="000E2DCF" w:rsidP="000E2DCF">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6084F71A" w:rsidR="000E2DCF" w:rsidRPr="008144D1" w:rsidRDefault="000E2DCF" w:rsidP="000E2DCF">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1731FAE7" w14:textId="68088B5E" w:rsidR="000E2DCF" w:rsidRPr="008144D1" w:rsidRDefault="000E2DCF" w:rsidP="000E2DCF">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2AD776B5" w:rsidR="000E2DCF" w:rsidRPr="008144D1" w:rsidRDefault="000E2DCF" w:rsidP="000E2DCF">
            <w:pPr>
              <w:jc w:val="right"/>
              <w:rPr>
                <w:sz w:val="16"/>
                <w:szCs w:val="16"/>
              </w:rPr>
            </w:pPr>
            <w:r>
              <w:rPr>
                <w:sz w:val="16"/>
                <w:szCs w:val="16"/>
              </w:rPr>
              <w:t>4,847158</w:t>
            </w:r>
          </w:p>
        </w:tc>
      </w:tr>
      <w:tr w:rsidR="000E2DCF"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26F1C443" w:rsidR="000E2DCF" w:rsidRPr="008144D1" w:rsidRDefault="000E2DCF" w:rsidP="000E2DCF">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24031542" w:rsidR="000E2DCF" w:rsidRPr="008144D1" w:rsidRDefault="000E2DCF" w:rsidP="000E2DCF">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2553536E" w:rsidR="000E2DCF" w:rsidRPr="008144D1" w:rsidRDefault="000E2DCF" w:rsidP="000E2DCF">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08B45D42" w:rsidR="000E2DCF" w:rsidRPr="008144D1" w:rsidRDefault="000E2DCF" w:rsidP="000E2DCF">
            <w:pPr>
              <w:jc w:val="right"/>
              <w:rPr>
                <w:sz w:val="16"/>
                <w:szCs w:val="16"/>
              </w:rPr>
            </w:pPr>
            <w:r>
              <w:rPr>
                <w:sz w:val="16"/>
                <w:szCs w:val="16"/>
              </w:rPr>
              <w:t>1,940211</w:t>
            </w:r>
          </w:p>
        </w:tc>
      </w:tr>
      <w:tr w:rsidR="000E2DCF"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0A6A6C98" w:rsidR="000E2DCF" w:rsidRPr="008144D1" w:rsidRDefault="000E2DCF" w:rsidP="000E2DCF">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2FD4BEDD" w:rsidR="000E2DCF" w:rsidRPr="008144D1" w:rsidRDefault="000E2DCF" w:rsidP="000E2DCF">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0FAAEE3E" w:rsidR="000E2DCF" w:rsidRPr="008144D1" w:rsidRDefault="000E2DCF" w:rsidP="000E2DCF">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2B827EB7" w:rsidR="000E2DCF" w:rsidRPr="008144D1" w:rsidRDefault="000E2DCF" w:rsidP="000E2DCF">
            <w:pPr>
              <w:jc w:val="right"/>
              <w:rPr>
                <w:sz w:val="16"/>
                <w:szCs w:val="16"/>
              </w:rPr>
            </w:pPr>
            <w:r>
              <w:rPr>
                <w:sz w:val="16"/>
                <w:szCs w:val="16"/>
              </w:rPr>
              <w:t>1,325606</w:t>
            </w:r>
          </w:p>
        </w:tc>
      </w:tr>
      <w:tr w:rsidR="000E2DCF"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4844032E" w:rsidR="000E2DCF" w:rsidRPr="008144D1" w:rsidRDefault="000E2DCF" w:rsidP="000E2DCF">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743AC73C" w:rsidR="000E2DCF" w:rsidRPr="008144D1" w:rsidRDefault="000E2DCF" w:rsidP="000E2DCF">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0DFA4C99" w:rsidR="000E2DCF" w:rsidRPr="008144D1" w:rsidRDefault="000E2DCF" w:rsidP="000E2DCF">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5659508A" w:rsidR="000E2DCF" w:rsidRPr="008144D1" w:rsidRDefault="000E2DCF" w:rsidP="000E2DCF">
            <w:pPr>
              <w:jc w:val="right"/>
              <w:rPr>
                <w:sz w:val="16"/>
                <w:szCs w:val="16"/>
              </w:rPr>
            </w:pPr>
            <w:r>
              <w:rPr>
                <w:sz w:val="16"/>
                <w:szCs w:val="16"/>
              </w:rPr>
              <w:t>0,158487</w:t>
            </w:r>
          </w:p>
        </w:tc>
      </w:tr>
      <w:tr w:rsidR="000E2DCF"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3B73987F" w:rsidR="000E2DCF" w:rsidRPr="008144D1" w:rsidRDefault="000E2DCF" w:rsidP="000E2DCF">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964A6D2" w14:textId="5CAE1C39" w:rsidR="000E2DCF" w:rsidRPr="008144D1" w:rsidRDefault="000E2DCF" w:rsidP="000E2DCF">
            <w:r>
              <w:t> </w:t>
            </w:r>
          </w:p>
        </w:tc>
        <w:tc>
          <w:tcPr>
            <w:tcW w:w="5540" w:type="dxa"/>
            <w:tcBorders>
              <w:top w:val="nil"/>
              <w:left w:val="nil"/>
              <w:bottom w:val="nil"/>
              <w:right w:val="single" w:sz="4" w:space="0" w:color="auto"/>
            </w:tcBorders>
            <w:shd w:val="clear" w:color="auto" w:fill="auto"/>
            <w:vAlign w:val="center"/>
            <w:hideMark/>
          </w:tcPr>
          <w:p w14:paraId="2560BF4D" w14:textId="1E7D999D"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537AECE2" w:rsidR="000E2DCF" w:rsidRPr="008144D1" w:rsidRDefault="000E2DCF" w:rsidP="000E2DCF">
            <w:pPr>
              <w:jc w:val="right"/>
              <w:rPr>
                <w:sz w:val="16"/>
                <w:szCs w:val="16"/>
              </w:rPr>
            </w:pPr>
            <w:r>
              <w:rPr>
                <w:sz w:val="16"/>
                <w:szCs w:val="16"/>
              </w:rPr>
              <w:t>8,27</w:t>
            </w:r>
          </w:p>
        </w:tc>
      </w:tr>
    </w:tbl>
    <w:p w14:paraId="6CB2D57C" w14:textId="77777777" w:rsidR="006B63F8" w:rsidRDefault="006B63F8" w:rsidP="005E6CE5">
      <w:pPr>
        <w:jc w:val="both"/>
      </w:pPr>
    </w:p>
    <w:p w14:paraId="528DD82E" w14:textId="77777777" w:rsidR="00445BC2" w:rsidRDefault="00445BC2" w:rsidP="005E6CE5">
      <w:pPr>
        <w:jc w:val="both"/>
      </w:pPr>
    </w:p>
    <w:p w14:paraId="2E41520A" w14:textId="77777777" w:rsidR="00445BC2" w:rsidRDefault="00445BC2" w:rsidP="005E6CE5">
      <w:pPr>
        <w:jc w:val="both"/>
      </w:pPr>
    </w:p>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66D4F771"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238570A5" w:rsidR="008144D1" w:rsidRPr="008144D1" w:rsidRDefault="008144D1" w:rsidP="008144D1">
            <w:pPr>
              <w:rPr>
                <w:b/>
                <w:bCs/>
              </w:rPr>
            </w:pPr>
            <w:r w:rsidRPr="008144D1">
              <w:rPr>
                <w:b/>
                <w:bCs/>
              </w:rPr>
              <w:t xml:space="preserve">İşin Adı: </w:t>
            </w:r>
            <w:r w:rsidR="000E2DCF" w:rsidRPr="000E2DCF">
              <w:rPr>
                <w:b/>
                <w:bCs/>
              </w:rPr>
              <w:t>ELBİSTAN FEN LİSESİ</w:t>
            </w:r>
            <w:r w:rsidR="00FC24DB" w:rsidRPr="008144D1">
              <w:rPr>
                <w:b/>
                <w:bCs/>
              </w:rPr>
              <w:t>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0E2DCF" w:rsidRPr="008144D1" w:rsidRDefault="000E2DCF" w:rsidP="000E2DCF">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0E2DCF" w:rsidRPr="008144D1" w:rsidRDefault="000E2DCF" w:rsidP="000E2DCF">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0E2DCF" w:rsidRPr="008144D1" w:rsidRDefault="000E2DCF" w:rsidP="000E2DCF">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513F364B" w:rsidR="000E2DCF" w:rsidRPr="008144D1" w:rsidRDefault="000E2DCF" w:rsidP="000E2DCF">
            <w:pPr>
              <w:jc w:val="right"/>
              <w:rPr>
                <w:sz w:val="16"/>
                <w:szCs w:val="16"/>
              </w:rPr>
            </w:pPr>
            <w:r>
              <w:rPr>
                <w:sz w:val="16"/>
                <w:szCs w:val="16"/>
              </w:rPr>
              <w:t>72,394367</w:t>
            </w:r>
          </w:p>
        </w:tc>
      </w:tr>
      <w:tr w:rsidR="000E2DCF"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0E2DCF" w:rsidRPr="008144D1" w:rsidRDefault="000E2DCF" w:rsidP="000E2DCF">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0E2DCF" w:rsidRPr="008144D1" w:rsidRDefault="000E2DCF" w:rsidP="000E2DCF">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0E2DCF" w:rsidRPr="008144D1" w:rsidRDefault="000E2DCF" w:rsidP="000E2DCF">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0112B89C" w:rsidR="000E2DCF" w:rsidRPr="008144D1" w:rsidRDefault="000E2DCF" w:rsidP="000E2DCF">
            <w:pPr>
              <w:jc w:val="right"/>
              <w:rPr>
                <w:sz w:val="16"/>
                <w:szCs w:val="16"/>
              </w:rPr>
            </w:pPr>
            <w:r>
              <w:rPr>
                <w:sz w:val="16"/>
                <w:szCs w:val="16"/>
              </w:rPr>
              <w:t>16,427042</w:t>
            </w:r>
          </w:p>
        </w:tc>
      </w:tr>
      <w:tr w:rsidR="000E2DCF"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0E2DCF" w:rsidRPr="008144D1" w:rsidRDefault="000E2DCF" w:rsidP="000E2DCF">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0E2DCF" w:rsidRPr="008144D1" w:rsidRDefault="000E2DCF" w:rsidP="000E2DCF">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0E2DCF" w:rsidRPr="008144D1" w:rsidRDefault="000E2DCF" w:rsidP="000E2DCF">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4640F896" w:rsidR="000E2DCF" w:rsidRPr="008144D1" w:rsidRDefault="000E2DCF" w:rsidP="000E2DCF">
            <w:pPr>
              <w:jc w:val="right"/>
              <w:rPr>
                <w:sz w:val="16"/>
                <w:szCs w:val="16"/>
              </w:rPr>
            </w:pPr>
            <w:r>
              <w:rPr>
                <w:sz w:val="16"/>
                <w:szCs w:val="16"/>
              </w:rPr>
              <w:t>11,178592</w:t>
            </w:r>
          </w:p>
        </w:tc>
      </w:tr>
      <w:tr w:rsidR="000E2DCF"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0E2DCF" w:rsidRPr="008144D1" w:rsidRDefault="000E2DCF" w:rsidP="000E2DCF">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0E2DCF" w:rsidRPr="008144D1" w:rsidRDefault="000E2DCF" w:rsidP="000E2DCF">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0E2DCF" w:rsidRPr="008144D1" w:rsidRDefault="000E2DCF" w:rsidP="000E2DCF">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458D6A02" w:rsidR="000E2DCF" w:rsidRPr="008144D1" w:rsidRDefault="000E2DCF" w:rsidP="000E2DCF">
            <w:pPr>
              <w:jc w:val="right"/>
              <w:rPr>
                <w:sz w:val="16"/>
                <w:szCs w:val="16"/>
              </w:rPr>
            </w:pPr>
            <w:r>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lastRenderedPageBreak/>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5D28BA06" w:rsidR="000E2DCF" w:rsidRPr="008144D1" w:rsidRDefault="000E2DCF" w:rsidP="000E2DCF">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7E755636" w:rsidR="000E2DCF" w:rsidRPr="008144D1" w:rsidRDefault="000E2DCF" w:rsidP="000E2DCF">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7679543E" w:rsidR="000E2DCF" w:rsidRPr="008144D1" w:rsidRDefault="000E2DCF" w:rsidP="000E2DCF">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27A1CDD4" w:rsidR="000E2DCF" w:rsidRPr="008144D1" w:rsidRDefault="000E2DCF" w:rsidP="000E2DCF">
            <w:pPr>
              <w:jc w:val="right"/>
              <w:rPr>
                <w:sz w:val="16"/>
                <w:szCs w:val="16"/>
              </w:rPr>
            </w:pPr>
            <w:r>
              <w:rPr>
                <w:sz w:val="16"/>
                <w:szCs w:val="16"/>
              </w:rPr>
              <w:t>1,056735</w:t>
            </w:r>
          </w:p>
        </w:tc>
      </w:tr>
      <w:tr w:rsidR="000E2DCF"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056208DF" w:rsidR="000E2DCF" w:rsidRPr="008144D1" w:rsidRDefault="000E2DCF" w:rsidP="000E2DCF">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1CFB1819" w:rsidR="000E2DCF" w:rsidRPr="008144D1" w:rsidRDefault="000E2DCF" w:rsidP="000E2DCF">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67D83CB0" w:rsidR="000E2DCF" w:rsidRPr="008144D1" w:rsidRDefault="000E2DCF" w:rsidP="000E2DCF">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6D9D2252" w:rsidR="000E2DCF" w:rsidRPr="008144D1" w:rsidRDefault="000E2DCF" w:rsidP="000E2DCF">
            <w:pPr>
              <w:jc w:val="right"/>
              <w:rPr>
                <w:sz w:val="16"/>
                <w:szCs w:val="16"/>
              </w:rPr>
            </w:pPr>
            <w:r>
              <w:rPr>
                <w:sz w:val="16"/>
                <w:szCs w:val="16"/>
              </w:rPr>
              <w:t>0,062412</w:t>
            </w:r>
          </w:p>
        </w:tc>
      </w:tr>
      <w:tr w:rsidR="000E2DCF" w:rsidRPr="008144D1" w14:paraId="07D4E25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7B5988D" w14:textId="1DB5C3E8" w:rsidR="000E2DCF" w:rsidRDefault="000E2DCF" w:rsidP="000E2DCF">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7CAA2A11" w14:textId="61296648" w:rsidR="000E2DCF" w:rsidRDefault="000E2DCF" w:rsidP="000E2DCF">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271CCE01" w14:textId="0C45D18B" w:rsidR="000E2DCF" w:rsidRDefault="000E2DCF" w:rsidP="000E2DCF">
            <w:pPr>
              <w:rPr>
                <w:sz w:val="16"/>
                <w:szCs w:val="16"/>
              </w:rPr>
            </w:pPr>
            <w:r>
              <w:rPr>
                <w:sz w:val="16"/>
                <w:szCs w:val="16"/>
              </w:rPr>
              <w:t>C BLOK - YIKIM İMALATLARI</w:t>
            </w:r>
          </w:p>
        </w:tc>
        <w:tc>
          <w:tcPr>
            <w:tcW w:w="1660" w:type="dxa"/>
            <w:tcBorders>
              <w:top w:val="nil"/>
              <w:left w:val="nil"/>
              <w:bottom w:val="single" w:sz="4" w:space="0" w:color="auto"/>
              <w:right w:val="single" w:sz="4" w:space="0" w:color="auto"/>
            </w:tcBorders>
            <w:shd w:val="clear" w:color="auto" w:fill="auto"/>
            <w:noWrap/>
            <w:vAlign w:val="center"/>
          </w:tcPr>
          <w:p w14:paraId="1717D1B6" w14:textId="6D847EDC" w:rsidR="000E2DCF" w:rsidRDefault="000E2DCF" w:rsidP="000E2DCF">
            <w:pPr>
              <w:jc w:val="right"/>
              <w:rPr>
                <w:sz w:val="16"/>
                <w:szCs w:val="16"/>
              </w:rPr>
            </w:pPr>
            <w:r>
              <w:rPr>
                <w:sz w:val="16"/>
                <w:szCs w:val="16"/>
              </w:rPr>
              <w:t>0,857146</w:t>
            </w:r>
          </w:p>
        </w:tc>
      </w:tr>
      <w:tr w:rsidR="000E2DCF" w:rsidRPr="008144D1" w14:paraId="2B582A0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CFB4E44" w14:textId="0F03B510" w:rsidR="000E2DCF" w:rsidRDefault="000E2DCF" w:rsidP="000E2DCF">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1FF63E74" w14:textId="1C45D319" w:rsidR="000E2DCF" w:rsidRDefault="000E2DCF" w:rsidP="000E2DCF">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44C6A103" w14:textId="3DC026F8" w:rsidR="000E2DCF" w:rsidRDefault="000E2DCF" w:rsidP="000E2DCF">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131BC4C3" w14:textId="0FA3DD7A" w:rsidR="000E2DCF" w:rsidRDefault="000E2DCF" w:rsidP="000E2DCF">
            <w:pPr>
              <w:jc w:val="right"/>
              <w:rPr>
                <w:sz w:val="16"/>
                <w:szCs w:val="16"/>
              </w:rPr>
            </w:pPr>
            <w:r>
              <w:rPr>
                <w:sz w:val="16"/>
                <w:szCs w:val="16"/>
              </w:rPr>
              <w:t>36,987905</w:t>
            </w:r>
          </w:p>
        </w:tc>
      </w:tr>
      <w:tr w:rsidR="000E2DCF" w:rsidRPr="008144D1" w14:paraId="0543CA3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FEFBFB8" w14:textId="1C743B95" w:rsidR="000E2DCF" w:rsidRDefault="000E2DCF" w:rsidP="000E2DCF">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5B9AE470" w14:textId="321E87B1" w:rsidR="000E2DCF" w:rsidRDefault="000E2DCF" w:rsidP="000E2DCF">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603A7A6C" w14:textId="58484C7E" w:rsidR="000E2DCF" w:rsidRDefault="000E2DCF" w:rsidP="000E2DCF">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3E7763FE" w14:textId="68AB6AA4" w:rsidR="000E2DCF" w:rsidRDefault="000E2DCF" w:rsidP="000E2DCF">
            <w:pPr>
              <w:jc w:val="right"/>
              <w:rPr>
                <w:sz w:val="16"/>
                <w:szCs w:val="16"/>
              </w:rPr>
            </w:pPr>
            <w:r>
              <w:rPr>
                <w:sz w:val="16"/>
                <w:szCs w:val="16"/>
              </w:rPr>
              <w:t>3,745426</w:t>
            </w:r>
          </w:p>
        </w:tc>
      </w:tr>
      <w:tr w:rsidR="000E2DCF" w:rsidRPr="008144D1" w14:paraId="6AFEAF8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4B04EC9" w14:textId="132712DC" w:rsidR="000E2DCF" w:rsidRDefault="000E2DCF" w:rsidP="000E2DCF">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4ACB231A" w14:textId="5D0B505F" w:rsidR="000E2DCF" w:rsidRDefault="000E2DCF" w:rsidP="000E2DCF">
            <w:pPr>
              <w:rPr>
                <w:sz w:val="16"/>
                <w:szCs w:val="16"/>
              </w:rPr>
            </w:pPr>
            <w:r>
              <w:rPr>
                <w:sz w:val="16"/>
                <w:szCs w:val="16"/>
              </w:rPr>
              <w:t>000.06</w:t>
            </w:r>
          </w:p>
        </w:tc>
        <w:tc>
          <w:tcPr>
            <w:tcW w:w="5540" w:type="dxa"/>
            <w:tcBorders>
              <w:top w:val="nil"/>
              <w:left w:val="nil"/>
              <w:bottom w:val="single" w:sz="4" w:space="0" w:color="auto"/>
              <w:right w:val="single" w:sz="4" w:space="0" w:color="auto"/>
            </w:tcBorders>
            <w:shd w:val="clear" w:color="auto" w:fill="auto"/>
            <w:vAlign w:val="center"/>
          </w:tcPr>
          <w:p w14:paraId="6E0E6B1E" w14:textId="16172D2C" w:rsidR="000E2DCF" w:rsidRDefault="000E2DCF" w:rsidP="000E2DCF">
            <w:pPr>
              <w:rPr>
                <w:sz w:val="16"/>
                <w:szCs w:val="16"/>
              </w:rPr>
            </w:pPr>
            <w:r>
              <w:rPr>
                <w:sz w:val="16"/>
                <w:szCs w:val="16"/>
              </w:rPr>
              <w:t>C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3A305376" w14:textId="122CB09A" w:rsidR="000E2DCF" w:rsidRDefault="000E2DCF" w:rsidP="000E2DCF">
            <w:pPr>
              <w:jc w:val="right"/>
              <w:rPr>
                <w:sz w:val="16"/>
                <w:szCs w:val="16"/>
              </w:rPr>
            </w:pPr>
            <w:r>
              <w:rPr>
                <w:sz w:val="16"/>
                <w:szCs w:val="16"/>
              </w:rPr>
              <w:t>29,684741</w:t>
            </w:r>
          </w:p>
        </w:tc>
      </w:tr>
      <w:tr w:rsidR="000E2DCF"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403AA3B1" w:rsidR="000E2DCF" w:rsidRPr="008144D1" w:rsidRDefault="000E2DCF" w:rsidP="000E2DCF">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572CA1A" w14:textId="24A6998A" w:rsidR="000E2DCF" w:rsidRPr="008144D1" w:rsidRDefault="000E2DCF" w:rsidP="000E2DCF">
            <w:r>
              <w:t> </w:t>
            </w:r>
          </w:p>
        </w:tc>
        <w:tc>
          <w:tcPr>
            <w:tcW w:w="5540" w:type="dxa"/>
            <w:tcBorders>
              <w:top w:val="nil"/>
              <w:left w:val="nil"/>
              <w:bottom w:val="nil"/>
              <w:right w:val="single" w:sz="4" w:space="0" w:color="auto"/>
            </w:tcBorders>
            <w:shd w:val="clear" w:color="auto" w:fill="auto"/>
            <w:vAlign w:val="center"/>
            <w:hideMark/>
          </w:tcPr>
          <w:p w14:paraId="6FC010CC" w14:textId="265D0D9D"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5AE008A4" w:rsidR="000E2DCF" w:rsidRPr="008144D1" w:rsidRDefault="000E2DCF" w:rsidP="000E2DCF">
            <w:pPr>
              <w:jc w:val="right"/>
              <w:rPr>
                <w:sz w:val="16"/>
                <w:szCs w:val="16"/>
              </w:rPr>
            </w:pPr>
            <w:r>
              <w:rPr>
                <w:sz w:val="16"/>
                <w:szCs w:val="16"/>
              </w:rPr>
              <w:t>72,39</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7777777" w:rsidR="000E2DCF" w:rsidRPr="008144D1" w:rsidRDefault="000E2DCF" w:rsidP="000E2DCF">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7777777" w:rsidR="000E2DCF" w:rsidRPr="008144D1" w:rsidRDefault="000E2DCF" w:rsidP="000E2DCF">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5FB855CA" w:rsidR="000E2DCF" w:rsidRPr="008144D1" w:rsidRDefault="000E2DCF" w:rsidP="000E2DCF">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3DC01AE6" w:rsidR="000E2DCF" w:rsidRPr="008144D1" w:rsidRDefault="000E2DCF" w:rsidP="000E2DCF">
            <w:pPr>
              <w:jc w:val="right"/>
              <w:rPr>
                <w:sz w:val="16"/>
                <w:szCs w:val="16"/>
              </w:rPr>
            </w:pPr>
            <w:r>
              <w:rPr>
                <w:sz w:val="16"/>
                <w:szCs w:val="16"/>
              </w:rPr>
              <w:t>6,116807</w:t>
            </w:r>
          </w:p>
        </w:tc>
      </w:tr>
      <w:tr w:rsidR="000E2DCF"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77777777" w:rsidR="000E2DCF" w:rsidRPr="008144D1" w:rsidRDefault="000E2DCF" w:rsidP="000E2DCF">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77777777" w:rsidR="000E2DCF" w:rsidRPr="008144D1" w:rsidRDefault="000E2DCF" w:rsidP="000E2DCF">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0DD4AE58" w:rsidR="000E2DCF" w:rsidRPr="008144D1" w:rsidRDefault="000E2DCF" w:rsidP="000E2DCF">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33310FB4" w:rsidR="000E2DCF" w:rsidRPr="008144D1" w:rsidRDefault="000E2DCF" w:rsidP="000E2DCF">
            <w:pPr>
              <w:jc w:val="right"/>
              <w:rPr>
                <w:sz w:val="16"/>
                <w:szCs w:val="16"/>
              </w:rPr>
            </w:pPr>
            <w:r>
              <w:rPr>
                <w:sz w:val="16"/>
                <w:szCs w:val="16"/>
              </w:rPr>
              <w:t>0,997150</w:t>
            </w:r>
          </w:p>
        </w:tc>
      </w:tr>
      <w:tr w:rsidR="000E2DCF"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77777777" w:rsidR="000E2DCF" w:rsidRPr="008144D1" w:rsidRDefault="000E2DCF" w:rsidP="000E2DCF">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77777777" w:rsidR="000E2DCF" w:rsidRPr="008144D1" w:rsidRDefault="000E2DCF" w:rsidP="000E2DCF">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226E7A50" w14:textId="7C344CE5" w:rsidR="000E2DCF" w:rsidRPr="008144D1" w:rsidRDefault="000E2DCF" w:rsidP="000E2DCF">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7D76EB98" w:rsidR="000E2DCF" w:rsidRPr="008144D1" w:rsidRDefault="000E2DCF" w:rsidP="000E2DCF">
            <w:pPr>
              <w:jc w:val="right"/>
              <w:rPr>
                <w:sz w:val="16"/>
                <w:szCs w:val="16"/>
              </w:rPr>
            </w:pPr>
            <w:r>
              <w:rPr>
                <w:sz w:val="16"/>
                <w:szCs w:val="16"/>
              </w:rPr>
              <w:t>6,779091</w:t>
            </w:r>
          </w:p>
        </w:tc>
      </w:tr>
      <w:tr w:rsidR="000E2DCF"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77777777" w:rsidR="000E2DCF" w:rsidRPr="008144D1" w:rsidRDefault="000E2DCF" w:rsidP="000E2DCF">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77777777" w:rsidR="000E2DCF" w:rsidRPr="008144D1" w:rsidRDefault="000E2DCF" w:rsidP="000E2DCF">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743A5A" w14:textId="5639108A" w:rsidR="000E2DCF" w:rsidRPr="008144D1" w:rsidRDefault="000E2DCF" w:rsidP="000E2DCF">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663C74BE" w:rsidR="000E2DCF" w:rsidRPr="008144D1" w:rsidRDefault="000E2DCF" w:rsidP="000E2DCF">
            <w:pPr>
              <w:jc w:val="right"/>
              <w:rPr>
                <w:sz w:val="16"/>
                <w:szCs w:val="16"/>
              </w:rPr>
            </w:pPr>
            <w:r>
              <w:rPr>
                <w:sz w:val="16"/>
                <w:szCs w:val="16"/>
              </w:rPr>
              <w:t>2,088076</w:t>
            </w:r>
          </w:p>
        </w:tc>
      </w:tr>
      <w:tr w:rsidR="000E2DCF"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77777777" w:rsidR="000E2DCF" w:rsidRPr="008144D1" w:rsidRDefault="000E2DCF" w:rsidP="000E2DCF">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77777777" w:rsidR="000E2DCF" w:rsidRPr="008144D1" w:rsidRDefault="000E2DCF" w:rsidP="000E2DCF">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47626C4" w14:textId="38578B78" w:rsidR="000E2DCF" w:rsidRPr="008144D1" w:rsidRDefault="000E2DCF" w:rsidP="000E2DCF">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118E4A65" w:rsidR="000E2DCF" w:rsidRPr="008144D1" w:rsidRDefault="000E2DCF" w:rsidP="000E2DCF">
            <w:pPr>
              <w:jc w:val="right"/>
              <w:rPr>
                <w:sz w:val="16"/>
                <w:szCs w:val="16"/>
              </w:rPr>
            </w:pPr>
            <w:r>
              <w:rPr>
                <w:sz w:val="16"/>
                <w:szCs w:val="16"/>
              </w:rPr>
              <w:t>0,445917</w:t>
            </w:r>
          </w:p>
        </w:tc>
      </w:tr>
      <w:tr w:rsidR="000E2DCF"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7777777" w:rsidR="000E2DCF" w:rsidRPr="008144D1" w:rsidRDefault="000E2DCF" w:rsidP="000E2DCF">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77777777" w:rsidR="000E2DCF" w:rsidRPr="008144D1" w:rsidRDefault="000E2DCF" w:rsidP="000E2DCF">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2C62A3A" w14:textId="1AC8C954" w:rsidR="000E2DCF" w:rsidRPr="008144D1" w:rsidRDefault="000E2DCF" w:rsidP="000E2DCF">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23E05DAE" w:rsidR="000E2DCF" w:rsidRPr="008144D1" w:rsidRDefault="000E2DCF" w:rsidP="000E2DCF">
            <w:pPr>
              <w:jc w:val="right"/>
              <w:rPr>
                <w:sz w:val="16"/>
                <w:szCs w:val="16"/>
              </w:rPr>
            </w:pPr>
            <w:r>
              <w:rPr>
                <w:sz w:val="16"/>
                <w:szCs w:val="16"/>
              </w:rPr>
              <w:t>0,000000</w:t>
            </w:r>
          </w:p>
        </w:tc>
      </w:tr>
      <w:tr w:rsidR="000E2DCF"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77777777" w:rsidR="000E2DCF" w:rsidRPr="008144D1" w:rsidRDefault="000E2DCF" w:rsidP="000E2DCF">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34E38F4A" w14:textId="77777777" w:rsidR="000E2DCF" w:rsidRPr="008144D1" w:rsidRDefault="000E2DCF" w:rsidP="000E2DCF">
            <w:r w:rsidRPr="008144D1">
              <w:t> </w:t>
            </w:r>
          </w:p>
        </w:tc>
        <w:tc>
          <w:tcPr>
            <w:tcW w:w="5540" w:type="dxa"/>
            <w:tcBorders>
              <w:top w:val="nil"/>
              <w:left w:val="nil"/>
              <w:bottom w:val="nil"/>
              <w:right w:val="single" w:sz="4" w:space="0" w:color="auto"/>
            </w:tcBorders>
            <w:shd w:val="clear" w:color="auto" w:fill="auto"/>
            <w:vAlign w:val="center"/>
            <w:hideMark/>
          </w:tcPr>
          <w:p w14:paraId="18FCD26B" w14:textId="71769E98"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6EAF2ADF" w:rsidR="000E2DCF" w:rsidRPr="008144D1" w:rsidRDefault="000E2DCF" w:rsidP="000E2DCF">
            <w:pPr>
              <w:jc w:val="right"/>
              <w:rPr>
                <w:sz w:val="16"/>
                <w:szCs w:val="16"/>
              </w:rPr>
            </w:pPr>
            <w:r>
              <w:rPr>
                <w:sz w:val="16"/>
                <w:szCs w:val="16"/>
              </w:rPr>
              <w:t>16,43</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0E2DCF"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77777777" w:rsidR="000E2DCF" w:rsidRPr="008144D1" w:rsidRDefault="000E2DCF" w:rsidP="000E2DCF">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77777777" w:rsidR="000E2DCF" w:rsidRPr="008144D1" w:rsidRDefault="000E2DCF" w:rsidP="000E2DCF">
            <w:pPr>
              <w:rPr>
                <w:sz w:val="16"/>
                <w:szCs w:val="16"/>
              </w:rPr>
            </w:pPr>
            <w:r w:rsidRPr="008144D1">
              <w:rPr>
                <w:sz w:val="16"/>
                <w:szCs w:val="16"/>
              </w:rPr>
              <w:t>02.01</w:t>
            </w:r>
          </w:p>
        </w:tc>
        <w:tc>
          <w:tcPr>
            <w:tcW w:w="5540" w:type="dxa"/>
            <w:tcBorders>
              <w:top w:val="nil"/>
              <w:left w:val="nil"/>
              <w:bottom w:val="single" w:sz="4" w:space="0" w:color="auto"/>
              <w:right w:val="single" w:sz="4" w:space="0" w:color="auto"/>
            </w:tcBorders>
            <w:shd w:val="clear" w:color="auto" w:fill="auto"/>
            <w:vAlign w:val="center"/>
            <w:hideMark/>
          </w:tcPr>
          <w:p w14:paraId="24237552" w14:textId="510C9E61" w:rsidR="000E2DCF" w:rsidRPr="008144D1" w:rsidRDefault="000E2DCF" w:rsidP="000E2DCF">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6C24C255" w:rsidR="000E2DCF" w:rsidRPr="008144D1" w:rsidRDefault="000E2DCF" w:rsidP="000E2DCF">
            <w:pPr>
              <w:jc w:val="right"/>
              <w:rPr>
                <w:sz w:val="16"/>
                <w:szCs w:val="16"/>
              </w:rPr>
            </w:pPr>
            <w:r>
              <w:rPr>
                <w:sz w:val="16"/>
                <w:szCs w:val="16"/>
              </w:rPr>
              <w:t>7,403804</w:t>
            </w:r>
          </w:p>
        </w:tc>
      </w:tr>
      <w:tr w:rsidR="000E2DCF"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77777777" w:rsidR="000E2DCF" w:rsidRPr="008144D1" w:rsidRDefault="000E2DCF" w:rsidP="000E2DCF">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77777777" w:rsidR="000E2DCF" w:rsidRPr="008144D1" w:rsidRDefault="000E2DCF" w:rsidP="000E2DCF">
            <w:pPr>
              <w:rPr>
                <w:sz w:val="16"/>
                <w:szCs w:val="16"/>
              </w:rPr>
            </w:pPr>
            <w:r w:rsidRPr="008144D1">
              <w:rPr>
                <w:sz w:val="16"/>
                <w:szCs w:val="16"/>
              </w:rPr>
              <w:t>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59402193" w:rsidR="000E2DCF" w:rsidRPr="008144D1" w:rsidRDefault="000E2DCF" w:rsidP="000E2DCF">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0C54F76C" w:rsidR="000E2DCF" w:rsidRPr="008144D1" w:rsidRDefault="000E2DCF" w:rsidP="000E2DCF">
            <w:pPr>
              <w:jc w:val="right"/>
              <w:rPr>
                <w:sz w:val="16"/>
                <w:szCs w:val="16"/>
              </w:rPr>
            </w:pPr>
            <w:r>
              <w:rPr>
                <w:sz w:val="16"/>
                <w:szCs w:val="16"/>
              </w:rPr>
              <w:t>2,576684</w:t>
            </w:r>
          </w:p>
        </w:tc>
      </w:tr>
      <w:tr w:rsidR="000E2DCF"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77777777" w:rsidR="000E2DCF" w:rsidRPr="008144D1" w:rsidRDefault="000E2DCF" w:rsidP="000E2DCF">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77777777" w:rsidR="000E2DCF" w:rsidRPr="008144D1" w:rsidRDefault="000E2DCF" w:rsidP="000E2DCF">
            <w:pPr>
              <w:rPr>
                <w:sz w:val="16"/>
                <w:szCs w:val="16"/>
              </w:rPr>
            </w:pPr>
            <w:r w:rsidRPr="008144D1">
              <w:rPr>
                <w:sz w:val="16"/>
                <w:szCs w:val="16"/>
              </w:rPr>
              <w:t>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32A496BE" w:rsidR="000E2DCF" w:rsidRPr="008144D1" w:rsidRDefault="000E2DCF" w:rsidP="000E2DCF">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6F37CCD0" w:rsidR="000E2DCF" w:rsidRPr="008144D1" w:rsidRDefault="000E2DCF" w:rsidP="000E2DCF">
            <w:pPr>
              <w:jc w:val="right"/>
              <w:rPr>
                <w:sz w:val="16"/>
                <w:szCs w:val="16"/>
              </w:rPr>
            </w:pPr>
            <w:r>
              <w:rPr>
                <w:sz w:val="16"/>
                <w:szCs w:val="16"/>
              </w:rPr>
              <w:t>1,198104</w:t>
            </w:r>
          </w:p>
        </w:tc>
      </w:tr>
      <w:tr w:rsidR="000E2DCF"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7777777" w:rsidR="000E2DCF" w:rsidRPr="008144D1" w:rsidRDefault="000E2DCF" w:rsidP="000E2DCF">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90990C" w14:textId="77777777" w:rsidR="000E2DCF" w:rsidRPr="008144D1" w:rsidRDefault="000E2DCF" w:rsidP="000E2DCF">
            <w:r w:rsidRPr="008144D1">
              <w:t> </w:t>
            </w:r>
          </w:p>
        </w:tc>
        <w:tc>
          <w:tcPr>
            <w:tcW w:w="5540" w:type="dxa"/>
            <w:tcBorders>
              <w:top w:val="nil"/>
              <w:left w:val="nil"/>
              <w:bottom w:val="nil"/>
              <w:right w:val="single" w:sz="4" w:space="0" w:color="auto"/>
            </w:tcBorders>
            <w:shd w:val="clear" w:color="auto" w:fill="auto"/>
            <w:vAlign w:val="center"/>
            <w:hideMark/>
          </w:tcPr>
          <w:p w14:paraId="5C4C143C" w14:textId="4AB946F1"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40E35D4C" w:rsidR="000E2DCF" w:rsidRPr="008144D1" w:rsidRDefault="000E2DCF" w:rsidP="000E2DCF">
            <w:pPr>
              <w:jc w:val="right"/>
              <w:rPr>
                <w:sz w:val="16"/>
                <w:szCs w:val="16"/>
              </w:rPr>
            </w:pPr>
            <w:r>
              <w:rPr>
                <w:sz w:val="16"/>
                <w:szCs w:val="16"/>
              </w:rPr>
              <w:t>11,18</w:t>
            </w:r>
          </w:p>
        </w:tc>
      </w:tr>
    </w:tbl>
    <w:p w14:paraId="1325920E" w14:textId="77777777" w:rsidR="006B63F8" w:rsidRDefault="006B63F8" w:rsidP="005E6CE5">
      <w:pPr>
        <w:jc w:val="both"/>
      </w:pPr>
    </w:p>
    <w:p w14:paraId="2360DB0F" w14:textId="77777777" w:rsidR="006B63F8" w:rsidRDefault="006B63F8" w:rsidP="005E6CE5">
      <w:pPr>
        <w:jc w:val="both"/>
      </w:pPr>
    </w:p>
    <w:p w14:paraId="6046C6C3" w14:textId="77777777" w:rsidR="006B63F8" w:rsidRPr="00007C0F" w:rsidRDefault="006B63F8" w:rsidP="005E6CE5">
      <w:pPr>
        <w:jc w:val="both"/>
      </w:pPr>
    </w:p>
    <w:p w14:paraId="037A2BB9" w14:textId="77777777" w:rsidR="00445BC2" w:rsidRDefault="00445BC2" w:rsidP="005E6CE5">
      <w:pPr>
        <w:jc w:val="both"/>
        <w:rPr>
          <w:sz w:val="16"/>
          <w:szCs w:val="16"/>
        </w:rPr>
      </w:pPr>
    </w:p>
    <w:p w14:paraId="56EB98B2" w14:textId="77777777" w:rsidR="00445BC2" w:rsidRDefault="00445BC2" w:rsidP="005E6CE5">
      <w:pPr>
        <w:jc w:val="both"/>
        <w:rPr>
          <w:sz w:val="16"/>
          <w:szCs w:val="16"/>
        </w:rPr>
      </w:pPr>
    </w:p>
    <w:p w14:paraId="08168B34" w14:textId="77777777" w:rsidR="006B63F8" w:rsidRDefault="006B63F8" w:rsidP="005E6CE5">
      <w:pPr>
        <w:jc w:val="both"/>
        <w:rPr>
          <w:sz w:val="16"/>
          <w:szCs w:val="16"/>
        </w:rPr>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5B335F4E" w14:textId="77777777" w:rsidR="006B63F8" w:rsidRDefault="006B63F8" w:rsidP="005E6CE5">
      <w:pPr>
        <w:jc w:val="both"/>
      </w:pPr>
    </w:p>
    <w:p w14:paraId="5CDC0EBF"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579892C" w14:textId="77777777" w:rsidTr="008D32B5">
        <w:trPr>
          <w:trHeight w:val="585"/>
        </w:trPr>
        <w:tc>
          <w:tcPr>
            <w:tcW w:w="9220" w:type="dxa"/>
            <w:gridSpan w:val="4"/>
            <w:tcBorders>
              <w:top w:val="nil"/>
              <w:left w:val="nil"/>
              <w:bottom w:val="nil"/>
              <w:right w:val="nil"/>
            </w:tcBorders>
            <w:shd w:val="clear" w:color="auto" w:fill="auto"/>
            <w:hideMark/>
          </w:tcPr>
          <w:p w14:paraId="2A6CA819" w14:textId="2A248063" w:rsidR="00310B81" w:rsidRPr="008144D1" w:rsidRDefault="00310B81" w:rsidP="008D32B5">
            <w:pPr>
              <w:rPr>
                <w:b/>
                <w:bCs/>
              </w:rPr>
            </w:pPr>
            <w:r w:rsidRPr="008144D1">
              <w:rPr>
                <w:b/>
                <w:bCs/>
              </w:rPr>
              <w:t xml:space="preserve">İşin Adı: </w:t>
            </w:r>
            <w:r w:rsidR="000E2DCF" w:rsidRPr="000E2DCF">
              <w:rPr>
                <w:b/>
                <w:bCs/>
              </w:rPr>
              <w:t>İMKB MESLEKİ VE TEKNİK ANADOLU LİSESİ</w:t>
            </w:r>
            <w:r w:rsidR="000E2DCF">
              <w:rPr>
                <w:b/>
                <w:bCs/>
              </w:rPr>
              <w:t xml:space="preserve"> </w:t>
            </w:r>
            <w:r w:rsidR="000E2DCF" w:rsidRPr="008144D1">
              <w:rPr>
                <w:b/>
                <w:bCs/>
              </w:rPr>
              <w:t>ENERJİ VERİMLİLİĞİ</w:t>
            </w:r>
          </w:p>
        </w:tc>
      </w:tr>
      <w:tr w:rsidR="00310B81" w:rsidRPr="008144D1" w14:paraId="06EA6627" w14:textId="77777777" w:rsidTr="008D32B5">
        <w:trPr>
          <w:trHeight w:val="120"/>
        </w:trPr>
        <w:tc>
          <w:tcPr>
            <w:tcW w:w="560" w:type="dxa"/>
            <w:tcBorders>
              <w:top w:val="nil"/>
              <w:left w:val="nil"/>
              <w:bottom w:val="nil"/>
              <w:right w:val="nil"/>
            </w:tcBorders>
            <w:shd w:val="clear" w:color="auto" w:fill="auto"/>
            <w:vAlign w:val="center"/>
            <w:hideMark/>
          </w:tcPr>
          <w:p w14:paraId="42901867"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2D0502D5"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344A6FEF"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26B4F366" w14:textId="77777777" w:rsidR="00310B81" w:rsidRPr="008144D1" w:rsidRDefault="00310B81" w:rsidP="008D32B5"/>
        </w:tc>
      </w:tr>
      <w:tr w:rsidR="00310B81" w:rsidRPr="008144D1" w14:paraId="452A142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95D8E54" w14:textId="77777777" w:rsidR="00310B81" w:rsidRPr="008144D1" w:rsidRDefault="00310B81" w:rsidP="008D32B5">
            <w:pPr>
              <w:rPr>
                <w:b/>
                <w:bCs/>
              </w:rPr>
            </w:pPr>
            <w:r w:rsidRPr="008144D1">
              <w:rPr>
                <w:b/>
                <w:bCs/>
              </w:rPr>
              <w:t>GENEL İCMAL</w:t>
            </w:r>
          </w:p>
        </w:tc>
      </w:tr>
      <w:tr w:rsidR="00310B81" w:rsidRPr="008144D1" w14:paraId="26920BC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A538AEE"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205D53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4D118C2"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AFC7D5" w14:textId="77777777" w:rsidR="00310B81" w:rsidRPr="008144D1" w:rsidRDefault="00310B81" w:rsidP="008D32B5">
            <w:pPr>
              <w:jc w:val="center"/>
              <w:rPr>
                <w:b/>
                <w:bCs/>
                <w:sz w:val="18"/>
                <w:szCs w:val="18"/>
              </w:rPr>
            </w:pPr>
            <w:r w:rsidRPr="008144D1">
              <w:rPr>
                <w:b/>
                <w:bCs/>
                <w:sz w:val="18"/>
                <w:szCs w:val="18"/>
              </w:rPr>
              <w:t>Pursantajı</w:t>
            </w:r>
          </w:p>
        </w:tc>
      </w:tr>
      <w:tr w:rsidR="000E2DCF" w:rsidRPr="008144D1" w14:paraId="64FCAD5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BDB6DA5" w14:textId="77777777" w:rsidR="000E2DCF" w:rsidRPr="008144D1" w:rsidRDefault="000E2DCF" w:rsidP="000E2DCF">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0A394B" w14:textId="77777777" w:rsidR="000E2DCF" w:rsidRPr="008144D1" w:rsidRDefault="000E2DCF" w:rsidP="000E2DCF">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6F44D0BA" w14:textId="77777777" w:rsidR="000E2DCF" w:rsidRPr="008144D1" w:rsidRDefault="000E2DCF" w:rsidP="000E2DCF">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E0871A5" w14:textId="7F2527E4" w:rsidR="000E2DCF" w:rsidRPr="008144D1" w:rsidRDefault="000E2DCF" w:rsidP="000E2DCF">
            <w:pPr>
              <w:jc w:val="right"/>
              <w:rPr>
                <w:sz w:val="16"/>
                <w:szCs w:val="16"/>
              </w:rPr>
            </w:pPr>
            <w:r>
              <w:rPr>
                <w:sz w:val="16"/>
                <w:szCs w:val="16"/>
              </w:rPr>
              <w:t>66,741758</w:t>
            </w:r>
          </w:p>
        </w:tc>
      </w:tr>
      <w:tr w:rsidR="000E2DCF" w:rsidRPr="008144D1" w14:paraId="745B96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93D49A" w14:textId="77777777" w:rsidR="000E2DCF" w:rsidRPr="008144D1" w:rsidRDefault="000E2DCF" w:rsidP="000E2DCF">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E4FEF89" w14:textId="77777777" w:rsidR="000E2DCF" w:rsidRPr="008144D1" w:rsidRDefault="000E2DCF" w:rsidP="000E2DCF">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3BA54192" w14:textId="77777777" w:rsidR="000E2DCF" w:rsidRPr="008144D1" w:rsidRDefault="000E2DCF" w:rsidP="000E2DCF">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15FF8" w14:textId="573E5A94" w:rsidR="000E2DCF" w:rsidRPr="008144D1" w:rsidRDefault="000E2DCF" w:rsidP="000E2DCF">
            <w:pPr>
              <w:jc w:val="right"/>
              <w:rPr>
                <w:sz w:val="16"/>
                <w:szCs w:val="16"/>
              </w:rPr>
            </w:pPr>
            <w:r>
              <w:rPr>
                <w:sz w:val="16"/>
                <w:szCs w:val="16"/>
              </w:rPr>
              <w:t>17,157056</w:t>
            </w:r>
          </w:p>
        </w:tc>
      </w:tr>
      <w:tr w:rsidR="000E2DCF" w:rsidRPr="008144D1" w14:paraId="2EE43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A755B9" w14:textId="77777777" w:rsidR="000E2DCF" w:rsidRPr="008144D1" w:rsidRDefault="000E2DCF" w:rsidP="000E2DCF">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69090F8" w14:textId="77777777" w:rsidR="000E2DCF" w:rsidRPr="008144D1" w:rsidRDefault="000E2DCF" w:rsidP="000E2DCF">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33165030" w14:textId="77777777" w:rsidR="000E2DCF" w:rsidRPr="008144D1" w:rsidRDefault="000E2DCF" w:rsidP="000E2DCF">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A0F0FF6" w14:textId="5BA9BA50" w:rsidR="000E2DCF" w:rsidRPr="008144D1" w:rsidRDefault="000E2DCF" w:rsidP="000E2DCF">
            <w:pPr>
              <w:jc w:val="right"/>
              <w:rPr>
                <w:sz w:val="16"/>
                <w:szCs w:val="16"/>
              </w:rPr>
            </w:pPr>
            <w:r>
              <w:rPr>
                <w:sz w:val="16"/>
                <w:szCs w:val="16"/>
              </w:rPr>
              <w:t>16,101187</w:t>
            </w:r>
          </w:p>
        </w:tc>
      </w:tr>
      <w:tr w:rsidR="000E2DCF" w:rsidRPr="008144D1" w14:paraId="0ABCE23B" w14:textId="77777777" w:rsidTr="008D32B5">
        <w:trPr>
          <w:trHeight w:val="259"/>
        </w:trPr>
        <w:tc>
          <w:tcPr>
            <w:tcW w:w="560" w:type="dxa"/>
            <w:tcBorders>
              <w:top w:val="nil"/>
              <w:left w:val="nil"/>
              <w:bottom w:val="nil"/>
              <w:right w:val="nil"/>
            </w:tcBorders>
            <w:shd w:val="clear" w:color="auto" w:fill="auto"/>
            <w:noWrap/>
            <w:vAlign w:val="bottom"/>
            <w:hideMark/>
          </w:tcPr>
          <w:p w14:paraId="0444ED35" w14:textId="77777777" w:rsidR="000E2DCF" w:rsidRPr="008144D1" w:rsidRDefault="000E2DCF" w:rsidP="000E2DCF">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34CCD3D" w14:textId="77777777" w:rsidR="000E2DCF" w:rsidRPr="008144D1" w:rsidRDefault="000E2DCF" w:rsidP="000E2DCF">
            <w:r w:rsidRPr="008144D1">
              <w:t> </w:t>
            </w:r>
          </w:p>
        </w:tc>
        <w:tc>
          <w:tcPr>
            <w:tcW w:w="5540" w:type="dxa"/>
            <w:tcBorders>
              <w:top w:val="nil"/>
              <w:left w:val="nil"/>
              <w:bottom w:val="nil"/>
              <w:right w:val="single" w:sz="4" w:space="0" w:color="auto"/>
            </w:tcBorders>
            <w:shd w:val="clear" w:color="auto" w:fill="auto"/>
            <w:vAlign w:val="center"/>
            <w:hideMark/>
          </w:tcPr>
          <w:p w14:paraId="146A85D7" w14:textId="77777777" w:rsidR="000E2DCF" w:rsidRPr="008144D1" w:rsidRDefault="000E2DCF" w:rsidP="000E2DCF">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59D3310" w14:textId="2ECDA042" w:rsidR="000E2DCF" w:rsidRPr="008144D1" w:rsidRDefault="000E2DCF" w:rsidP="000E2DCF">
            <w:pPr>
              <w:jc w:val="right"/>
              <w:rPr>
                <w:sz w:val="16"/>
                <w:szCs w:val="16"/>
              </w:rPr>
            </w:pPr>
            <w:r>
              <w:rPr>
                <w:sz w:val="16"/>
                <w:szCs w:val="16"/>
              </w:rPr>
              <w:t>100,00</w:t>
            </w:r>
          </w:p>
        </w:tc>
      </w:tr>
      <w:tr w:rsidR="00310B81" w:rsidRPr="008144D1" w14:paraId="218708C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B3F96C0" w14:textId="77777777" w:rsidR="00310B81" w:rsidRPr="008144D1" w:rsidRDefault="00310B81" w:rsidP="008D32B5">
            <w:pPr>
              <w:rPr>
                <w:b/>
                <w:bCs/>
              </w:rPr>
            </w:pPr>
            <w:r w:rsidRPr="008144D1">
              <w:rPr>
                <w:b/>
                <w:bCs/>
              </w:rPr>
              <w:t>İNŞAAT İMALATLARI</w:t>
            </w:r>
          </w:p>
        </w:tc>
      </w:tr>
      <w:tr w:rsidR="00310B81" w:rsidRPr="008144D1" w14:paraId="75C295E1"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467DF7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FF545D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F84AF2D"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0415765" w14:textId="77777777" w:rsidR="00310B81" w:rsidRPr="008144D1" w:rsidRDefault="00310B81" w:rsidP="008D32B5">
            <w:pPr>
              <w:jc w:val="center"/>
              <w:rPr>
                <w:b/>
                <w:bCs/>
                <w:sz w:val="18"/>
                <w:szCs w:val="18"/>
              </w:rPr>
            </w:pPr>
            <w:r w:rsidRPr="008144D1">
              <w:rPr>
                <w:b/>
                <w:bCs/>
                <w:sz w:val="18"/>
                <w:szCs w:val="18"/>
              </w:rPr>
              <w:t>Pursantajı</w:t>
            </w:r>
          </w:p>
        </w:tc>
      </w:tr>
      <w:tr w:rsidR="000E2DCF" w:rsidRPr="008144D1" w14:paraId="17705DF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FCD0EC" w14:textId="4510659C" w:rsidR="000E2DCF" w:rsidRPr="008144D1" w:rsidRDefault="000E2DCF" w:rsidP="000E2DCF">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1E7D510" w14:textId="051CABDF" w:rsidR="000E2DCF" w:rsidRPr="008144D1" w:rsidRDefault="000E2DCF" w:rsidP="000E2DCF">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25E58CCC" w14:textId="17912504" w:rsidR="000E2DCF" w:rsidRPr="008144D1" w:rsidRDefault="000E2DCF" w:rsidP="000E2DCF">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2573A9C" w14:textId="2B7A71CF" w:rsidR="000E2DCF" w:rsidRPr="008144D1" w:rsidRDefault="000E2DCF" w:rsidP="000E2DCF">
            <w:pPr>
              <w:jc w:val="right"/>
              <w:rPr>
                <w:sz w:val="16"/>
                <w:szCs w:val="16"/>
              </w:rPr>
            </w:pPr>
            <w:r>
              <w:rPr>
                <w:sz w:val="16"/>
                <w:szCs w:val="16"/>
              </w:rPr>
              <w:t>1,950010</w:t>
            </w:r>
          </w:p>
        </w:tc>
      </w:tr>
      <w:tr w:rsidR="000E2DCF" w:rsidRPr="008144D1" w14:paraId="319FE37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D1D121" w14:textId="51DF2D60" w:rsidR="000E2DCF" w:rsidRPr="008144D1" w:rsidRDefault="000E2DCF" w:rsidP="000E2DCF">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50B741" w14:textId="2205F583" w:rsidR="000E2DCF" w:rsidRPr="008144D1" w:rsidRDefault="000E2DCF" w:rsidP="000E2DCF">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3B931167" w14:textId="2C450177" w:rsidR="000E2DCF" w:rsidRPr="008144D1" w:rsidRDefault="000E2DCF" w:rsidP="000E2DCF">
            <w:pPr>
              <w:rPr>
                <w:sz w:val="16"/>
                <w:szCs w:val="16"/>
              </w:rPr>
            </w:pPr>
            <w:r>
              <w:rPr>
                <w:sz w:val="16"/>
                <w:szCs w:val="16"/>
              </w:rPr>
              <w:t>PANSİYON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40F7FA0" w14:textId="76871B4B" w:rsidR="000E2DCF" w:rsidRPr="008144D1" w:rsidRDefault="000E2DCF" w:rsidP="000E2DCF">
            <w:pPr>
              <w:jc w:val="right"/>
              <w:rPr>
                <w:sz w:val="16"/>
                <w:szCs w:val="16"/>
              </w:rPr>
            </w:pPr>
            <w:r>
              <w:rPr>
                <w:sz w:val="16"/>
                <w:szCs w:val="16"/>
              </w:rPr>
              <w:t>0,743871</w:t>
            </w:r>
          </w:p>
        </w:tc>
      </w:tr>
      <w:tr w:rsidR="000E2DCF" w:rsidRPr="008144D1" w14:paraId="3F92C3C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2D56BA7" w14:textId="382F08DA" w:rsidR="000E2DCF" w:rsidRPr="008144D1" w:rsidRDefault="000E2DCF" w:rsidP="000E2DCF">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508FA8BA" w14:textId="0A923F4A" w:rsidR="000E2DCF" w:rsidRDefault="000E2DCF" w:rsidP="000E2DCF">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3248D738" w14:textId="41C96BD1" w:rsidR="000E2DCF" w:rsidRDefault="000E2DCF" w:rsidP="000E2DCF">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center"/>
          </w:tcPr>
          <w:p w14:paraId="2F753C30" w14:textId="39628B60" w:rsidR="000E2DCF" w:rsidRDefault="000E2DCF" w:rsidP="000E2DCF">
            <w:pPr>
              <w:jc w:val="right"/>
              <w:rPr>
                <w:sz w:val="16"/>
                <w:szCs w:val="16"/>
              </w:rPr>
            </w:pPr>
            <w:r>
              <w:rPr>
                <w:sz w:val="16"/>
                <w:szCs w:val="16"/>
              </w:rPr>
              <w:t>39,310171</w:t>
            </w:r>
          </w:p>
        </w:tc>
      </w:tr>
      <w:tr w:rsidR="000E2DCF" w:rsidRPr="008144D1" w14:paraId="4E11DB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C6E3216" w14:textId="1489B26D" w:rsidR="000E2DCF" w:rsidRPr="008144D1" w:rsidRDefault="000E2DCF" w:rsidP="000E2DCF">
            <w:pPr>
              <w:jc w:val="center"/>
              <w:rPr>
                <w:sz w:val="16"/>
                <w:szCs w:val="16"/>
              </w:rPr>
            </w:pPr>
            <w:r>
              <w:rPr>
                <w:sz w:val="16"/>
                <w:szCs w:val="16"/>
              </w:rPr>
              <w:lastRenderedPageBreak/>
              <w:t>4</w:t>
            </w:r>
          </w:p>
        </w:tc>
        <w:tc>
          <w:tcPr>
            <w:tcW w:w="1460" w:type="dxa"/>
            <w:tcBorders>
              <w:top w:val="nil"/>
              <w:left w:val="nil"/>
              <w:bottom w:val="single" w:sz="4" w:space="0" w:color="auto"/>
              <w:right w:val="single" w:sz="4" w:space="0" w:color="auto"/>
            </w:tcBorders>
            <w:shd w:val="clear" w:color="auto" w:fill="auto"/>
            <w:vAlign w:val="center"/>
          </w:tcPr>
          <w:p w14:paraId="2A84730D" w14:textId="5BFCC01D" w:rsidR="000E2DCF" w:rsidRDefault="000E2DCF" w:rsidP="000E2DCF">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363E7358" w14:textId="13C4E9D0" w:rsidR="000E2DCF" w:rsidRDefault="000E2DCF" w:rsidP="000E2DCF">
            <w:pPr>
              <w:rPr>
                <w:sz w:val="16"/>
                <w:szCs w:val="16"/>
              </w:rPr>
            </w:pPr>
            <w:r>
              <w:rPr>
                <w:sz w:val="16"/>
                <w:szCs w:val="16"/>
              </w:rPr>
              <w:t>PANSİYON - YAPIM İMALATLARI</w:t>
            </w:r>
          </w:p>
        </w:tc>
        <w:tc>
          <w:tcPr>
            <w:tcW w:w="1660" w:type="dxa"/>
            <w:tcBorders>
              <w:top w:val="nil"/>
              <w:left w:val="nil"/>
              <w:bottom w:val="single" w:sz="4" w:space="0" w:color="auto"/>
              <w:right w:val="single" w:sz="4" w:space="0" w:color="auto"/>
            </w:tcBorders>
            <w:shd w:val="clear" w:color="auto" w:fill="auto"/>
            <w:noWrap/>
            <w:vAlign w:val="center"/>
          </w:tcPr>
          <w:p w14:paraId="14DBC499" w14:textId="39E6433C" w:rsidR="000E2DCF" w:rsidRDefault="000E2DCF" w:rsidP="000E2DCF">
            <w:pPr>
              <w:jc w:val="right"/>
              <w:rPr>
                <w:sz w:val="16"/>
                <w:szCs w:val="16"/>
              </w:rPr>
            </w:pPr>
            <w:r>
              <w:rPr>
                <w:sz w:val="16"/>
                <w:szCs w:val="16"/>
              </w:rPr>
              <w:t>24,737706</w:t>
            </w:r>
          </w:p>
        </w:tc>
      </w:tr>
      <w:tr w:rsidR="000E2DCF" w:rsidRPr="008144D1" w14:paraId="45161DD7" w14:textId="77777777" w:rsidTr="008D32B5">
        <w:trPr>
          <w:trHeight w:val="259"/>
        </w:trPr>
        <w:tc>
          <w:tcPr>
            <w:tcW w:w="560" w:type="dxa"/>
            <w:tcBorders>
              <w:top w:val="nil"/>
              <w:left w:val="nil"/>
              <w:bottom w:val="nil"/>
              <w:right w:val="nil"/>
            </w:tcBorders>
            <w:shd w:val="clear" w:color="auto" w:fill="auto"/>
            <w:noWrap/>
            <w:vAlign w:val="bottom"/>
            <w:hideMark/>
          </w:tcPr>
          <w:p w14:paraId="5C34D38F" w14:textId="23CCA30B" w:rsidR="000E2DCF" w:rsidRPr="008144D1" w:rsidRDefault="000E2DCF" w:rsidP="000E2DCF">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A4FDC5" w14:textId="5E7FB8C4" w:rsidR="000E2DCF" w:rsidRPr="008144D1" w:rsidRDefault="000E2DCF" w:rsidP="000E2DCF">
            <w:r>
              <w:t> </w:t>
            </w:r>
          </w:p>
        </w:tc>
        <w:tc>
          <w:tcPr>
            <w:tcW w:w="5540" w:type="dxa"/>
            <w:tcBorders>
              <w:top w:val="nil"/>
              <w:left w:val="nil"/>
              <w:bottom w:val="nil"/>
              <w:right w:val="single" w:sz="4" w:space="0" w:color="auto"/>
            </w:tcBorders>
            <w:shd w:val="clear" w:color="auto" w:fill="auto"/>
            <w:vAlign w:val="center"/>
            <w:hideMark/>
          </w:tcPr>
          <w:p w14:paraId="61A87330" w14:textId="02CCA6BE"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657E5C3" w14:textId="372A2593" w:rsidR="000E2DCF" w:rsidRPr="008144D1" w:rsidRDefault="000E2DCF" w:rsidP="000E2DCF">
            <w:pPr>
              <w:jc w:val="right"/>
              <w:rPr>
                <w:sz w:val="16"/>
                <w:szCs w:val="16"/>
              </w:rPr>
            </w:pPr>
            <w:r>
              <w:rPr>
                <w:sz w:val="16"/>
                <w:szCs w:val="16"/>
              </w:rPr>
              <w:t>66,74</w:t>
            </w:r>
          </w:p>
        </w:tc>
      </w:tr>
      <w:tr w:rsidR="00310B81" w:rsidRPr="008144D1" w14:paraId="603243B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C839D30" w14:textId="77777777" w:rsidR="00310B81" w:rsidRPr="008144D1" w:rsidRDefault="00310B81" w:rsidP="008D32B5">
            <w:pPr>
              <w:rPr>
                <w:b/>
                <w:bCs/>
              </w:rPr>
            </w:pPr>
            <w:r w:rsidRPr="008144D1">
              <w:rPr>
                <w:b/>
                <w:bCs/>
              </w:rPr>
              <w:t>MEKANİK İMALATLAR</w:t>
            </w:r>
          </w:p>
        </w:tc>
      </w:tr>
      <w:tr w:rsidR="00310B81" w:rsidRPr="008144D1" w14:paraId="06BA4E8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35C479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33B86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366957"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773F63E" w14:textId="77777777" w:rsidR="00310B81" w:rsidRPr="008144D1" w:rsidRDefault="00310B81" w:rsidP="008D32B5">
            <w:pPr>
              <w:jc w:val="center"/>
              <w:rPr>
                <w:b/>
                <w:bCs/>
                <w:sz w:val="18"/>
                <w:szCs w:val="18"/>
              </w:rPr>
            </w:pPr>
            <w:r w:rsidRPr="008144D1">
              <w:rPr>
                <w:b/>
                <w:bCs/>
                <w:sz w:val="18"/>
                <w:szCs w:val="18"/>
              </w:rPr>
              <w:t>Pursantajı</w:t>
            </w:r>
          </w:p>
        </w:tc>
      </w:tr>
      <w:tr w:rsidR="000E2DCF" w:rsidRPr="008144D1" w14:paraId="138C15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462D4F4" w14:textId="41A417D2" w:rsidR="000E2DCF" w:rsidRPr="008144D1" w:rsidRDefault="000E2DCF" w:rsidP="000E2DCF">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E90548E" w14:textId="64C9EC70" w:rsidR="000E2DCF" w:rsidRPr="008144D1" w:rsidRDefault="000E2DCF" w:rsidP="000E2DCF">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208A31B" w14:textId="25412C82" w:rsidR="000E2DCF" w:rsidRPr="008144D1" w:rsidRDefault="000E2DCF" w:rsidP="000E2DCF">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7065FC47" w14:textId="731C95F8" w:rsidR="000E2DCF" w:rsidRPr="008144D1" w:rsidRDefault="000E2DCF" w:rsidP="000E2DCF">
            <w:pPr>
              <w:jc w:val="right"/>
              <w:rPr>
                <w:sz w:val="16"/>
                <w:szCs w:val="16"/>
              </w:rPr>
            </w:pPr>
            <w:r>
              <w:rPr>
                <w:sz w:val="16"/>
                <w:szCs w:val="16"/>
              </w:rPr>
              <w:t>4,495839</w:t>
            </w:r>
          </w:p>
        </w:tc>
      </w:tr>
      <w:tr w:rsidR="000E2DCF" w:rsidRPr="008144D1" w14:paraId="23B607A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2EE899" w14:textId="108D2793" w:rsidR="000E2DCF" w:rsidRPr="008144D1" w:rsidRDefault="000E2DCF" w:rsidP="000E2DCF">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9DE2FE" w14:textId="6A5A6DAD" w:rsidR="000E2DCF" w:rsidRPr="008144D1" w:rsidRDefault="000E2DCF" w:rsidP="000E2DCF">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E19E09A" w14:textId="55D0D2C8" w:rsidR="000E2DCF" w:rsidRPr="008144D1" w:rsidRDefault="000E2DCF" w:rsidP="000E2DCF">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1CA29E4" w14:textId="10A21140" w:rsidR="000E2DCF" w:rsidRPr="008144D1" w:rsidRDefault="000E2DCF" w:rsidP="000E2DCF">
            <w:pPr>
              <w:jc w:val="right"/>
              <w:rPr>
                <w:sz w:val="16"/>
                <w:szCs w:val="16"/>
              </w:rPr>
            </w:pPr>
            <w:r>
              <w:rPr>
                <w:sz w:val="16"/>
                <w:szCs w:val="16"/>
              </w:rPr>
              <w:t>0,787644</w:t>
            </w:r>
          </w:p>
        </w:tc>
      </w:tr>
      <w:tr w:rsidR="000E2DCF" w:rsidRPr="008144D1" w14:paraId="616166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FE311" w14:textId="2582D253" w:rsidR="000E2DCF" w:rsidRPr="008144D1" w:rsidRDefault="000E2DCF" w:rsidP="000E2DCF">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8C6B767" w14:textId="657028B3" w:rsidR="000E2DCF" w:rsidRPr="008144D1" w:rsidRDefault="000E2DCF" w:rsidP="000E2DCF">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A76B50B" w14:textId="2C291B99" w:rsidR="000E2DCF" w:rsidRPr="008144D1" w:rsidRDefault="000E2DCF" w:rsidP="000E2DCF">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670C63E6" w14:textId="7037A646" w:rsidR="000E2DCF" w:rsidRPr="008144D1" w:rsidRDefault="000E2DCF" w:rsidP="000E2DCF">
            <w:pPr>
              <w:jc w:val="right"/>
              <w:rPr>
                <w:sz w:val="16"/>
                <w:szCs w:val="16"/>
              </w:rPr>
            </w:pPr>
            <w:r>
              <w:rPr>
                <w:sz w:val="16"/>
                <w:szCs w:val="16"/>
              </w:rPr>
              <w:t>5,063366</w:t>
            </w:r>
          </w:p>
        </w:tc>
      </w:tr>
      <w:tr w:rsidR="000E2DCF" w:rsidRPr="008144D1" w14:paraId="69D365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B507BA" w14:textId="7B1EB026" w:rsidR="000E2DCF" w:rsidRPr="008144D1" w:rsidRDefault="000E2DCF" w:rsidP="000E2DCF">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F64EAC" w14:textId="5985A178" w:rsidR="000E2DCF" w:rsidRPr="008144D1" w:rsidRDefault="000E2DCF" w:rsidP="000E2DCF">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3351019" w14:textId="1E1B2B6F" w:rsidR="000E2DCF" w:rsidRPr="008144D1" w:rsidRDefault="000E2DCF" w:rsidP="000E2DCF">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5B7736A" w14:textId="1673EEEC" w:rsidR="000E2DCF" w:rsidRPr="008144D1" w:rsidRDefault="000E2DCF" w:rsidP="000E2DCF">
            <w:pPr>
              <w:jc w:val="right"/>
              <w:rPr>
                <w:sz w:val="16"/>
                <w:szCs w:val="16"/>
              </w:rPr>
            </w:pPr>
            <w:r>
              <w:rPr>
                <w:sz w:val="16"/>
                <w:szCs w:val="16"/>
              </w:rPr>
              <w:t>1,734005</w:t>
            </w:r>
          </w:p>
        </w:tc>
      </w:tr>
      <w:tr w:rsidR="000E2DCF" w:rsidRPr="008144D1" w14:paraId="02C1122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579D1AE" w14:textId="78A19F7C" w:rsidR="000E2DCF" w:rsidRDefault="000E2DCF" w:rsidP="000E2DCF">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4D6DD5BE" w14:textId="4DE298FF" w:rsidR="000E2DCF" w:rsidRDefault="000E2DCF" w:rsidP="000E2DCF">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tcPr>
          <w:p w14:paraId="09ADADD6" w14:textId="6B7AB2FD" w:rsidR="000E2DCF" w:rsidRDefault="000E2DCF" w:rsidP="000E2DCF">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tcPr>
          <w:p w14:paraId="66F29167" w14:textId="4F544D94" w:rsidR="000E2DCF" w:rsidRDefault="000E2DCF" w:rsidP="000E2DCF">
            <w:pPr>
              <w:jc w:val="right"/>
              <w:rPr>
                <w:sz w:val="16"/>
                <w:szCs w:val="16"/>
              </w:rPr>
            </w:pPr>
            <w:r>
              <w:rPr>
                <w:sz w:val="16"/>
                <w:szCs w:val="16"/>
              </w:rPr>
              <w:t>0,269579</w:t>
            </w:r>
          </w:p>
        </w:tc>
      </w:tr>
      <w:tr w:rsidR="000E2DCF" w:rsidRPr="008144D1" w14:paraId="34BE9D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3E1638A" w14:textId="703106F9" w:rsidR="000E2DCF" w:rsidRDefault="000E2DCF" w:rsidP="000E2DCF">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38B48006" w14:textId="31C69E5B" w:rsidR="000E2DCF" w:rsidRDefault="000E2DCF" w:rsidP="000E2DCF">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7FA03D51" w14:textId="7A22167E" w:rsidR="000E2DCF" w:rsidRDefault="000E2DCF" w:rsidP="000E2DCF">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415D5625" w14:textId="2A25ABE2" w:rsidR="000E2DCF" w:rsidRDefault="000E2DCF" w:rsidP="000E2DCF">
            <w:pPr>
              <w:jc w:val="right"/>
              <w:rPr>
                <w:sz w:val="16"/>
                <w:szCs w:val="16"/>
              </w:rPr>
            </w:pPr>
            <w:r>
              <w:rPr>
                <w:sz w:val="16"/>
                <w:szCs w:val="16"/>
              </w:rPr>
              <w:t>4,806623</w:t>
            </w:r>
          </w:p>
        </w:tc>
      </w:tr>
      <w:tr w:rsidR="000E2DCF" w:rsidRPr="008144D1" w14:paraId="62DC7756" w14:textId="77777777" w:rsidTr="008D32B5">
        <w:trPr>
          <w:trHeight w:val="259"/>
        </w:trPr>
        <w:tc>
          <w:tcPr>
            <w:tcW w:w="560" w:type="dxa"/>
            <w:tcBorders>
              <w:top w:val="nil"/>
              <w:left w:val="nil"/>
              <w:bottom w:val="nil"/>
              <w:right w:val="nil"/>
            </w:tcBorders>
            <w:shd w:val="clear" w:color="auto" w:fill="auto"/>
            <w:noWrap/>
            <w:vAlign w:val="bottom"/>
            <w:hideMark/>
          </w:tcPr>
          <w:p w14:paraId="017C7DA2" w14:textId="622EFADF" w:rsidR="000E2DCF" w:rsidRPr="008144D1" w:rsidRDefault="000E2DCF" w:rsidP="000E2DCF">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FEC62F4" w14:textId="29C135BC" w:rsidR="000E2DCF" w:rsidRPr="008144D1" w:rsidRDefault="000E2DCF" w:rsidP="000E2DCF">
            <w:r>
              <w:t> </w:t>
            </w:r>
          </w:p>
        </w:tc>
        <w:tc>
          <w:tcPr>
            <w:tcW w:w="5540" w:type="dxa"/>
            <w:tcBorders>
              <w:top w:val="nil"/>
              <w:left w:val="nil"/>
              <w:bottom w:val="nil"/>
              <w:right w:val="single" w:sz="4" w:space="0" w:color="auto"/>
            </w:tcBorders>
            <w:shd w:val="clear" w:color="auto" w:fill="auto"/>
            <w:vAlign w:val="center"/>
            <w:hideMark/>
          </w:tcPr>
          <w:p w14:paraId="4A9CFFD6" w14:textId="068BA895"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0F87E1" w14:textId="4046029A" w:rsidR="000E2DCF" w:rsidRPr="008144D1" w:rsidRDefault="000E2DCF" w:rsidP="000E2DCF">
            <w:pPr>
              <w:jc w:val="right"/>
              <w:rPr>
                <w:sz w:val="16"/>
                <w:szCs w:val="16"/>
              </w:rPr>
            </w:pPr>
            <w:r>
              <w:rPr>
                <w:sz w:val="16"/>
                <w:szCs w:val="16"/>
              </w:rPr>
              <w:t>17,16</w:t>
            </w:r>
          </w:p>
        </w:tc>
      </w:tr>
      <w:tr w:rsidR="00310B81" w:rsidRPr="008144D1" w14:paraId="745D2D6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EDB0BB6" w14:textId="77777777" w:rsidR="00310B81" w:rsidRPr="008144D1" w:rsidRDefault="00310B81" w:rsidP="008D32B5">
            <w:pPr>
              <w:rPr>
                <w:b/>
                <w:bCs/>
              </w:rPr>
            </w:pPr>
            <w:r w:rsidRPr="008144D1">
              <w:rPr>
                <w:b/>
                <w:bCs/>
              </w:rPr>
              <w:t>ELEKTRİK İMALATLARI</w:t>
            </w:r>
          </w:p>
        </w:tc>
      </w:tr>
      <w:tr w:rsidR="00310B81" w:rsidRPr="008144D1" w14:paraId="523E0AB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5A435B8"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AD9135"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8A89564"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677EFF9" w14:textId="77777777" w:rsidR="00310B81" w:rsidRPr="008144D1" w:rsidRDefault="00310B81" w:rsidP="008D32B5">
            <w:pPr>
              <w:jc w:val="center"/>
              <w:rPr>
                <w:b/>
                <w:bCs/>
                <w:sz w:val="18"/>
                <w:szCs w:val="18"/>
              </w:rPr>
            </w:pPr>
            <w:r w:rsidRPr="008144D1">
              <w:rPr>
                <w:b/>
                <w:bCs/>
                <w:sz w:val="18"/>
                <w:szCs w:val="18"/>
              </w:rPr>
              <w:t>Pursantajı</w:t>
            </w:r>
          </w:p>
        </w:tc>
      </w:tr>
      <w:tr w:rsidR="000E2DCF" w:rsidRPr="008144D1" w14:paraId="1BEC0C9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12DA722" w14:textId="77777777" w:rsidR="000E2DCF" w:rsidRPr="008144D1" w:rsidRDefault="000E2DCF" w:rsidP="000E2DCF">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F7193FA" w14:textId="77777777" w:rsidR="000E2DCF" w:rsidRPr="008144D1" w:rsidRDefault="000E2DCF" w:rsidP="000E2DCF">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346A262" w14:textId="0AE19EC2" w:rsidR="000E2DCF" w:rsidRPr="008144D1" w:rsidRDefault="000E2DCF" w:rsidP="000E2DCF">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47D044CB" w14:textId="29F711DE" w:rsidR="000E2DCF" w:rsidRPr="008144D1" w:rsidRDefault="000E2DCF" w:rsidP="000E2DCF">
            <w:pPr>
              <w:jc w:val="right"/>
              <w:rPr>
                <w:sz w:val="16"/>
                <w:szCs w:val="16"/>
              </w:rPr>
            </w:pPr>
            <w:r>
              <w:rPr>
                <w:sz w:val="16"/>
                <w:szCs w:val="16"/>
              </w:rPr>
              <w:t>12,962987</w:t>
            </w:r>
          </w:p>
        </w:tc>
      </w:tr>
      <w:tr w:rsidR="000E2DCF" w:rsidRPr="008144D1" w14:paraId="0468D56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ACF751" w14:textId="77777777" w:rsidR="000E2DCF" w:rsidRPr="008144D1" w:rsidRDefault="000E2DCF" w:rsidP="000E2DCF">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B98CA2D" w14:textId="77777777" w:rsidR="000E2DCF" w:rsidRPr="008144D1" w:rsidRDefault="000E2DCF" w:rsidP="000E2DCF">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F90DB76" w14:textId="5B5C9D69" w:rsidR="000E2DCF" w:rsidRPr="008144D1" w:rsidRDefault="000E2DCF" w:rsidP="000E2DCF">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73404A21" w14:textId="05657F4F" w:rsidR="000E2DCF" w:rsidRPr="008144D1" w:rsidRDefault="000E2DCF" w:rsidP="000E2DCF">
            <w:pPr>
              <w:jc w:val="right"/>
              <w:rPr>
                <w:sz w:val="16"/>
                <w:szCs w:val="16"/>
              </w:rPr>
            </w:pPr>
            <w:r>
              <w:rPr>
                <w:sz w:val="16"/>
                <w:szCs w:val="16"/>
              </w:rPr>
              <w:t>2,079276</w:t>
            </w:r>
          </w:p>
        </w:tc>
      </w:tr>
      <w:tr w:rsidR="000E2DCF" w:rsidRPr="008144D1" w14:paraId="258F68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CF2B7A" w14:textId="77777777" w:rsidR="000E2DCF" w:rsidRPr="008144D1" w:rsidRDefault="000E2DCF" w:rsidP="000E2DCF">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5AC3D277" w14:textId="77777777" w:rsidR="000E2DCF" w:rsidRPr="008144D1" w:rsidRDefault="000E2DCF" w:rsidP="000E2DCF">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256E15B2" w14:textId="01B442A1" w:rsidR="000E2DCF" w:rsidRPr="008144D1" w:rsidRDefault="000E2DCF" w:rsidP="000E2DCF">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B4307D0" w14:textId="19A1BD56" w:rsidR="000E2DCF" w:rsidRPr="008144D1" w:rsidRDefault="000E2DCF" w:rsidP="000E2DCF">
            <w:pPr>
              <w:jc w:val="right"/>
              <w:rPr>
                <w:sz w:val="16"/>
                <w:szCs w:val="16"/>
              </w:rPr>
            </w:pPr>
            <w:r>
              <w:rPr>
                <w:sz w:val="16"/>
                <w:szCs w:val="16"/>
              </w:rPr>
              <w:t>0,805611</w:t>
            </w:r>
          </w:p>
        </w:tc>
      </w:tr>
      <w:tr w:rsidR="000E2DCF" w:rsidRPr="008144D1" w14:paraId="4836328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99ED66A" w14:textId="77777777" w:rsidR="000E2DCF" w:rsidRPr="008144D1" w:rsidRDefault="000E2DCF" w:rsidP="000E2DCF">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D94435A" w14:textId="77777777" w:rsidR="000E2DCF" w:rsidRPr="008144D1" w:rsidRDefault="000E2DCF" w:rsidP="000E2DCF">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BE898EE" w14:textId="4D99EC5B" w:rsidR="000E2DCF" w:rsidRPr="008144D1" w:rsidRDefault="000E2DCF" w:rsidP="000E2DCF">
            <w:pPr>
              <w:rPr>
                <w:sz w:val="16"/>
                <w:szCs w:val="16"/>
              </w:rPr>
            </w:pPr>
            <w:r>
              <w:rPr>
                <w:sz w:val="16"/>
                <w:szCs w:val="16"/>
              </w:rPr>
              <w:t>ISLAK HACİM ELEKTRİK TADİL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53FB602" w14:textId="09C504C7" w:rsidR="000E2DCF" w:rsidRPr="008144D1" w:rsidRDefault="000E2DCF" w:rsidP="000E2DCF">
            <w:pPr>
              <w:jc w:val="right"/>
              <w:rPr>
                <w:sz w:val="16"/>
                <w:szCs w:val="16"/>
              </w:rPr>
            </w:pPr>
            <w:r>
              <w:rPr>
                <w:sz w:val="16"/>
                <w:szCs w:val="16"/>
              </w:rPr>
              <w:t>0,253313</w:t>
            </w:r>
          </w:p>
        </w:tc>
      </w:tr>
      <w:tr w:rsidR="000E2DCF" w:rsidRPr="008144D1" w14:paraId="553CEECA" w14:textId="77777777" w:rsidTr="008D32B5">
        <w:trPr>
          <w:trHeight w:val="259"/>
        </w:trPr>
        <w:tc>
          <w:tcPr>
            <w:tcW w:w="560" w:type="dxa"/>
            <w:tcBorders>
              <w:top w:val="nil"/>
              <w:left w:val="nil"/>
              <w:bottom w:val="nil"/>
              <w:right w:val="nil"/>
            </w:tcBorders>
            <w:shd w:val="clear" w:color="auto" w:fill="auto"/>
            <w:noWrap/>
            <w:vAlign w:val="bottom"/>
            <w:hideMark/>
          </w:tcPr>
          <w:p w14:paraId="623C7F83" w14:textId="77777777" w:rsidR="000E2DCF" w:rsidRPr="008144D1" w:rsidRDefault="000E2DCF" w:rsidP="000E2DCF">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5F4C012" w14:textId="77777777" w:rsidR="000E2DCF" w:rsidRPr="008144D1" w:rsidRDefault="000E2DCF" w:rsidP="000E2DCF">
            <w:r w:rsidRPr="008144D1">
              <w:t> </w:t>
            </w:r>
          </w:p>
        </w:tc>
        <w:tc>
          <w:tcPr>
            <w:tcW w:w="5540" w:type="dxa"/>
            <w:tcBorders>
              <w:top w:val="nil"/>
              <w:left w:val="nil"/>
              <w:bottom w:val="nil"/>
              <w:right w:val="single" w:sz="4" w:space="0" w:color="auto"/>
            </w:tcBorders>
            <w:shd w:val="clear" w:color="auto" w:fill="auto"/>
            <w:vAlign w:val="center"/>
            <w:hideMark/>
          </w:tcPr>
          <w:p w14:paraId="59795990" w14:textId="6709F4B3" w:rsidR="000E2DCF" w:rsidRPr="008144D1" w:rsidRDefault="000E2DCF" w:rsidP="000E2DCF">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F6DE027" w14:textId="2A98095A" w:rsidR="000E2DCF" w:rsidRPr="008144D1" w:rsidRDefault="000E2DCF" w:rsidP="000E2DCF">
            <w:pPr>
              <w:jc w:val="right"/>
              <w:rPr>
                <w:sz w:val="16"/>
                <w:szCs w:val="16"/>
              </w:rPr>
            </w:pPr>
            <w:r>
              <w:rPr>
                <w:sz w:val="16"/>
                <w:szCs w:val="16"/>
              </w:rPr>
              <w:t>16,10</w:t>
            </w:r>
          </w:p>
        </w:tc>
      </w:tr>
    </w:tbl>
    <w:p w14:paraId="75AECDE8" w14:textId="77777777" w:rsidR="006B63F8" w:rsidRDefault="006B63F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6E59F6BE" w:rsidR="006B63F8" w:rsidRDefault="006B63F8" w:rsidP="005E6CE5">
      <w:pPr>
        <w:jc w:val="both"/>
      </w:pPr>
    </w:p>
    <w:p w14:paraId="0C5BB7C2" w14:textId="35A55423" w:rsidR="00310B81" w:rsidRDefault="00310B81" w:rsidP="005E6CE5">
      <w:pPr>
        <w:jc w:val="both"/>
      </w:pPr>
    </w:p>
    <w:p w14:paraId="22998135" w14:textId="77777777" w:rsidR="00310B81" w:rsidRDefault="00310B81" w:rsidP="005E6CE5">
      <w:pPr>
        <w:jc w:val="both"/>
      </w:pPr>
    </w:p>
    <w:p w14:paraId="71B1CACC"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929ACCE" w14:textId="77777777" w:rsidTr="008D32B5">
        <w:trPr>
          <w:trHeight w:val="585"/>
        </w:trPr>
        <w:tc>
          <w:tcPr>
            <w:tcW w:w="9220" w:type="dxa"/>
            <w:gridSpan w:val="4"/>
            <w:tcBorders>
              <w:top w:val="nil"/>
              <w:left w:val="nil"/>
              <w:bottom w:val="nil"/>
              <w:right w:val="nil"/>
            </w:tcBorders>
            <w:shd w:val="clear" w:color="auto" w:fill="auto"/>
            <w:hideMark/>
          </w:tcPr>
          <w:p w14:paraId="359B7D7B" w14:textId="1EB0FC2D" w:rsidR="00310B81" w:rsidRPr="008144D1" w:rsidRDefault="00310B81" w:rsidP="008D32B5">
            <w:pPr>
              <w:rPr>
                <w:b/>
                <w:bCs/>
              </w:rPr>
            </w:pPr>
            <w:r w:rsidRPr="008144D1">
              <w:rPr>
                <w:b/>
                <w:bCs/>
              </w:rPr>
              <w:t xml:space="preserve">İşin Adı: </w:t>
            </w:r>
            <w:r w:rsidR="0079143C" w:rsidRPr="0079143C">
              <w:rPr>
                <w:b/>
                <w:bCs/>
              </w:rPr>
              <w:t>TEAŞ İSTİKLAL ORTAOKULU</w:t>
            </w:r>
            <w:r w:rsidR="0079143C">
              <w:rPr>
                <w:b/>
                <w:bCs/>
              </w:rPr>
              <w:t xml:space="preserve"> </w:t>
            </w:r>
            <w:r w:rsidR="0079143C" w:rsidRPr="008144D1">
              <w:rPr>
                <w:b/>
                <w:bCs/>
              </w:rPr>
              <w:t xml:space="preserve">ENERJİ </w:t>
            </w:r>
            <w:r w:rsidR="00154517" w:rsidRPr="008144D1">
              <w:rPr>
                <w:b/>
                <w:bCs/>
              </w:rPr>
              <w:t>VERİMLİLİĞİ</w:t>
            </w:r>
          </w:p>
        </w:tc>
      </w:tr>
      <w:tr w:rsidR="00310B81" w:rsidRPr="008144D1" w14:paraId="753D3EF4" w14:textId="77777777" w:rsidTr="008D32B5">
        <w:trPr>
          <w:trHeight w:val="120"/>
        </w:trPr>
        <w:tc>
          <w:tcPr>
            <w:tcW w:w="560" w:type="dxa"/>
            <w:tcBorders>
              <w:top w:val="nil"/>
              <w:left w:val="nil"/>
              <w:bottom w:val="nil"/>
              <w:right w:val="nil"/>
            </w:tcBorders>
            <w:shd w:val="clear" w:color="auto" w:fill="auto"/>
            <w:vAlign w:val="center"/>
            <w:hideMark/>
          </w:tcPr>
          <w:p w14:paraId="3ED71B80"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5D46CDF9"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0058A672"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63F626D9" w14:textId="77777777" w:rsidR="00310B81" w:rsidRPr="008144D1" w:rsidRDefault="00310B81" w:rsidP="008D32B5"/>
        </w:tc>
      </w:tr>
      <w:tr w:rsidR="00310B81" w:rsidRPr="008144D1" w14:paraId="5A70708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A502FD" w14:textId="77777777" w:rsidR="00310B81" w:rsidRPr="008144D1" w:rsidRDefault="00310B81" w:rsidP="008D32B5">
            <w:pPr>
              <w:rPr>
                <w:b/>
                <w:bCs/>
              </w:rPr>
            </w:pPr>
            <w:r w:rsidRPr="008144D1">
              <w:rPr>
                <w:b/>
                <w:bCs/>
              </w:rPr>
              <w:t>GENEL İCMAL</w:t>
            </w:r>
          </w:p>
        </w:tc>
      </w:tr>
      <w:tr w:rsidR="00310B81" w:rsidRPr="008144D1" w14:paraId="260B603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69B172F"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6D53BDE"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D668CA9"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22F2781" w14:textId="77777777" w:rsidR="00310B81" w:rsidRPr="008144D1" w:rsidRDefault="00310B81" w:rsidP="008D32B5">
            <w:pPr>
              <w:jc w:val="center"/>
              <w:rPr>
                <w:b/>
                <w:bCs/>
                <w:sz w:val="18"/>
                <w:szCs w:val="18"/>
              </w:rPr>
            </w:pPr>
            <w:r w:rsidRPr="008144D1">
              <w:rPr>
                <w:b/>
                <w:bCs/>
                <w:sz w:val="18"/>
                <w:szCs w:val="18"/>
              </w:rPr>
              <w:t>Pursantajı</w:t>
            </w:r>
          </w:p>
        </w:tc>
      </w:tr>
      <w:tr w:rsidR="0079143C" w:rsidRPr="008144D1" w14:paraId="32D6F90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7734D0" w14:textId="77777777" w:rsidR="0079143C" w:rsidRPr="008144D1" w:rsidRDefault="0079143C" w:rsidP="0079143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131DBB2" w14:textId="77777777" w:rsidR="0079143C" w:rsidRPr="008144D1" w:rsidRDefault="0079143C" w:rsidP="0079143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70C5DDC1" w14:textId="00F12C15" w:rsidR="0079143C" w:rsidRPr="008144D1" w:rsidRDefault="0079143C" w:rsidP="0079143C">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1D927C1" w14:textId="4AB240AF" w:rsidR="0079143C" w:rsidRPr="008144D1" w:rsidRDefault="0079143C" w:rsidP="0079143C">
            <w:pPr>
              <w:jc w:val="right"/>
              <w:rPr>
                <w:sz w:val="16"/>
                <w:szCs w:val="16"/>
              </w:rPr>
            </w:pPr>
            <w:r>
              <w:rPr>
                <w:sz w:val="16"/>
                <w:szCs w:val="16"/>
              </w:rPr>
              <w:t>79,679983</w:t>
            </w:r>
          </w:p>
        </w:tc>
      </w:tr>
      <w:tr w:rsidR="0079143C" w:rsidRPr="008144D1" w14:paraId="6F762A5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1D046B" w14:textId="77777777" w:rsidR="0079143C" w:rsidRPr="008144D1" w:rsidRDefault="0079143C" w:rsidP="0079143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3F6C85" w14:textId="77777777" w:rsidR="0079143C" w:rsidRPr="008144D1" w:rsidRDefault="0079143C" w:rsidP="0079143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1C32D04F" w14:textId="0BC7B960" w:rsidR="0079143C" w:rsidRPr="008144D1" w:rsidRDefault="0079143C" w:rsidP="0079143C">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646E1DB2" w14:textId="42B7A2E8" w:rsidR="0079143C" w:rsidRPr="008144D1" w:rsidRDefault="0079143C" w:rsidP="0079143C">
            <w:pPr>
              <w:jc w:val="right"/>
              <w:rPr>
                <w:sz w:val="16"/>
                <w:szCs w:val="16"/>
              </w:rPr>
            </w:pPr>
            <w:r>
              <w:rPr>
                <w:sz w:val="16"/>
                <w:szCs w:val="16"/>
              </w:rPr>
              <w:t>13,435521</w:t>
            </w:r>
          </w:p>
        </w:tc>
      </w:tr>
      <w:tr w:rsidR="0079143C" w:rsidRPr="008144D1" w14:paraId="4ABA9BF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42AB3D" w14:textId="77777777" w:rsidR="0079143C" w:rsidRPr="008144D1" w:rsidRDefault="0079143C" w:rsidP="0079143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B00B04" w14:textId="77777777" w:rsidR="0079143C" w:rsidRPr="008144D1" w:rsidRDefault="0079143C" w:rsidP="0079143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2FA379B6" w14:textId="208E9221" w:rsidR="0079143C" w:rsidRPr="008144D1" w:rsidRDefault="0079143C" w:rsidP="0079143C">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2D810C1E" w14:textId="5CA05134" w:rsidR="0079143C" w:rsidRPr="008144D1" w:rsidRDefault="0079143C" w:rsidP="0079143C">
            <w:pPr>
              <w:jc w:val="right"/>
              <w:rPr>
                <w:sz w:val="16"/>
                <w:szCs w:val="16"/>
              </w:rPr>
            </w:pPr>
            <w:r>
              <w:rPr>
                <w:sz w:val="16"/>
                <w:szCs w:val="16"/>
              </w:rPr>
              <w:t>6,884496</w:t>
            </w:r>
          </w:p>
        </w:tc>
      </w:tr>
      <w:tr w:rsidR="0079143C" w:rsidRPr="008144D1" w14:paraId="3EBA65BA" w14:textId="77777777" w:rsidTr="008D32B5">
        <w:trPr>
          <w:trHeight w:val="259"/>
        </w:trPr>
        <w:tc>
          <w:tcPr>
            <w:tcW w:w="560" w:type="dxa"/>
            <w:tcBorders>
              <w:top w:val="nil"/>
              <w:left w:val="nil"/>
              <w:bottom w:val="nil"/>
              <w:right w:val="nil"/>
            </w:tcBorders>
            <w:shd w:val="clear" w:color="auto" w:fill="auto"/>
            <w:noWrap/>
            <w:vAlign w:val="bottom"/>
            <w:hideMark/>
          </w:tcPr>
          <w:p w14:paraId="73FD1323" w14:textId="77777777" w:rsidR="0079143C" w:rsidRPr="008144D1" w:rsidRDefault="0079143C" w:rsidP="0079143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ED41475" w14:textId="77777777" w:rsidR="0079143C" w:rsidRPr="008144D1" w:rsidRDefault="0079143C" w:rsidP="0079143C">
            <w:r w:rsidRPr="008144D1">
              <w:t> </w:t>
            </w:r>
          </w:p>
        </w:tc>
        <w:tc>
          <w:tcPr>
            <w:tcW w:w="5540" w:type="dxa"/>
            <w:tcBorders>
              <w:top w:val="nil"/>
              <w:left w:val="nil"/>
              <w:bottom w:val="nil"/>
              <w:right w:val="single" w:sz="4" w:space="0" w:color="auto"/>
            </w:tcBorders>
            <w:shd w:val="clear" w:color="auto" w:fill="auto"/>
            <w:vAlign w:val="center"/>
            <w:hideMark/>
          </w:tcPr>
          <w:p w14:paraId="3921B854" w14:textId="0A15B3A3" w:rsidR="0079143C" w:rsidRPr="008144D1" w:rsidRDefault="0079143C" w:rsidP="0079143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A9309A" w14:textId="094AC67A" w:rsidR="0079143C" w:rsidRPr="008144D1" w:rsidRDefault="0079143C" w:rsidP="0079143C">
            <w:pPr>
              <w:jc w:val="right"/>
              <w:rPr>
                <w:sz w:val="16"/>
                <w:szCs w:val="16"/>
              </w:rPr>
            </w:pPr>
            <w:r>
              <w:rPr>
                <w:sz w:val="16"/>
                <w:szCs w:val="16"/>
              </w:rPr>
              <w:t>100,00</w:t>
            </w:r>
          </w:p>
        </w:tc>
      </w:tr>
      <w:tr w:rsidR="00310B81" w:rsidRPr="008144D1" w14:paraId="3C846D1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FDD6BFC" w14:textId="77777777" w:rsidR="00310B81" w:rsidRPr="008144D1" w:rsidRDefault="00310B81" w:rsidP="008D32B5">
            <w:pPr>
              <w:rPr>
                <w:b/>
                <w:bCs/>
              </w:rPr>
            </w:pPr>
            <w:r w:rsidRPr="008144D1">
              <w:rPr>
                <w:b/>
                <w:bCs/>
              </w:rPr>
              <w:t>İNŞAAT İMALATLARI</w:t>
            </w:r>
          </w:p>
        </w:tc>
      </w:tr>
      <w:tr w:rsidR="00310B81" w:rsidRPr="008144D1" w14:paraId="2C287FB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F5A4E0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6FEBE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EBA182C"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3E1140" w14:textId="77777777" w:rsidR="00310B81" w:rsidRPr="008144D1" w:rsidRDefault="00310B81" w:rsidP="008D32B5">
            <w:pPr>
              <w:jc w:val="center"/>
              <w:rPr>
                <w:b/>
                <w:bCs/>
                <w:sz w:val="18"/>
                <w:szCs w:val="18"/>
              </w:rPr>
            </w:pPr>
            <w:r w:rsidRPr="008144D1">
              <w:rPr>
                <w:b/>
                <w:bCs/>
                <w:sz w:val="18"/>
                <w:szCs w:val="18"/>
              </w:rPr>
              <w:t>Pursantajı</w:t>
            </w:r>
          </w:p>
        </w:tc>
      </w:tr>
      <w:tr w:rsidR="0079143C" w:rsidRPr="008144D1" w14:paraId="53EC3B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B97E68" w14:textId="63BA5B2F" w:rsidR="0079143C" w:rsidRPr="008144D1" w:rsidRDefault="0079143C" w:rsidP="0079143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332236" w14:textId="2DF5BBD8" w:rsidR="0079143C" w:rsidRPr="008144D1" w:rsidRDefault="0079143C" w:rsidP="0079143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7B467EF" w14:textId="33EF34BD" w:rsidR="0079143C" w:rsidRPr="008144D1" w:rsidRDefault="0079143C" w:rsidP="0079143C">
            <w:pPr>
              <w:rPr>
                <w:sz w:val="16"/>
                <w:szCs w:val="16"/>
              </w:rPr>
            </w:pPr>
            <w:r>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F03E81A" w14:textId="401BE3D4" w:rsidR="0079143C" w:rsidRPr="008144D1" w:rsidRDefault="0079143C" w:rsidP="0079143C">
            <w:pPr>
              <w:jc w:val="right"/>
              <w:rPr>
                <w:sz w:val="16"/>
                <w:szCs w:val="16"/>
              </w:rPr>
            </w:pPr>
            <w:r>
              <w:rPr>
                <w:sz w:val="16"/>
                <w:szCs w:val="16"/>
              </w:rPr>
              <w:t>3,186334</w:t>
            </w:r>
          </w:p>
        </w:tc>
      </w:tr>
      <w:tr w:rsidR="0079143C" w:rsidRPr="008144D1" w14:paraId="5A1EA4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A293FB" w14:textId="652AAF05" w:rsidR="0079143C" w:rsidRPr="008144D1" w:rsidRDefault="0079143C" w:rsidP="0079143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13BC62" w14:textId="78A52221" w:rsidR="0079143C" w:rsidRPr="008144D1" w:rsidRDefault="0079143C" w:rsidP="0079143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02EB7EC" w14:textId="56AC13E8" w:rsidR="0079143C" w:rsidRPr="008144D1" w:rsidRDefault="0079143C" w:rsidP="0079143C">
            <w:pPr>
              <w:rPr>
                <w:sz w:val="16"/>
                <w:szCs w:val="16"/>
              </w:rPr>
            </w:pPr>
            <w:r>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5294AD" w14:textId="54C23C17" w:rsidR="0079143C" w:rsidRPr="008144D1" w:rsidRDefault="0079143C" w:rsidP="0079143C">
            <w:pPr>
              <w:jc w:val="right"/>
              <w:rPr>
                <w:sz w:val="16"/>
                <w:szCs w:val="16"/>
              </w:rPr>
            </w:pPr>
            <w:r>
              <w:rPr>
                <w:sz w:val="16"/>
                <w:szCs w:val="16"/>
              </w:rPr>
              <w:t>0,531025</w:t>
            </w:r>
          </w:p>
        </w:tc>
      </w:tr>
      <w:tr w:rsidR="0079143C" w:rsidRPr="008144D1" w14:paraId="4D4F7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6087120" w14:textId="3A882E26" w:rsidR="0079143C" w:rsidRPr="008144D1" w:rsidRDefault="0079143C" w:rsidP="0079143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7CE8BB87" w14:textId="0271A81A" w:rsidR="0079143C" w:rsidRDefault="0079143C" w:rsidP="0079143C">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076F2142" w14:textId="1082ACA4" w:rsidR="0079143C" w:rsidRDefault="0079143C" w:rsidP="0079143C">
            <w:pPr>
              <w:rPr>
                <w:sz w:val="16"/>
                <w:szCs w:val="16"/>
              </w:rPr>
            </w:pPr>
            <w:r>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4D5B9427" w14:textId="42F26AAE" w:rsidR="0079143C" w:rsidRDefault="0079143C" w:rsidP="0079143C">
            <w:pPr>
              <w:jc w:val="right"/>
              <w:rPr>
                <w:sz w:val="16"/>
                <w:szCs w:val="16"/>
              </w:rPr>
            </w:pPr>
            <w:r>
              <w:rPr>
                <w:sz w:val="16"/>
                <w:szCs w:val="16"/>
              </w:rPr>
              <w:t>66,667708</w:t>
            </w:r>
          </w:p>
        </w:tc>
      </w:tr>
      <w:tr w:rsidR="0079143C" w:rsidRPr="008144D1" w14:paraId="4653C6F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CC81863" w14:textId="68F37E69" w:rsidR="0079143C" w:rsidRPr="008144D1" w:rsidRDefault="0079143C" w:rsidP="0079143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235C810F" w14:textId="623109D6" w:rsidR="0079143C" w:rsidRDefault="0079143C" w:rsidP="0079143C">
            <w:pPr>
              <w:rPr>
                <w:sz w:val="16"/>
                <w:szCs w:val="16"/>
              </w:rPr>
            </w:pPr>
            <w:r>
              <w:rPr>
                <w:sz w:val="16"/>
                <w:szCs w:val="16"/>
              </w:rPr>
              <w:t>000.05</w:t>
            </w:r>
          </w:p>
        </w:tc>
        <w:tc>
          <w:tcPr>
            <w:tcW w:w="5540" w:type="dxa"/>
            <w:tcBorders>
              <w:top w:val="nil"/>
              <w:left w:val="nil"/>
              <w:bottom w:val="single" w:sz="4" w:space="0" w:color="auto"/>
              <w:right w:val="single" w:sz="4" w:space="0" w:color="auto"/>
            </w:tcBorders>
            <w:shd w:val="clear" w:color="auto" w:fill="auto"/>
            <w:vAlign w:val="center"/>
          </w:tcPr>
          <w:p w14:paraId="2ECFCFED" w14:textId="28E8D0E3" w:rsidR="0079143C" w:rsidRDefault="0079143C" w:rsidP="0079143C">
            <w:pPr>
              <w:rPr>
                <w:sz w:val="16"/>
                <w:szCs w:val="16"/>
              </w:rPr>
            </w:pPr>
            <w:r>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tcPr>
          <w:p w14:paraId="756888C4" w14:textId="1FE47E38" w:rsidR="0079143C" w:rsidRDefault="0079143C" w:rsidP="0079143C">
            <w:pPr>
              <w:jc w:val="right"/>
              <w:rPr>
                <w:sz w:val="16"/>
                <w:szCs w:val="16"/>
              </w:rPr>
            </w:pPr>
            <w:r>
              <w:rPr>
                <w:sz w:val="16"/>
                <w:szCs w:val="16"/>
              </w:rPr>
              <w:t>9,294915</w:t>
            </w:r>
          </w:p>
        </w:tc>
      </w:tr>
      <w:tr w:rsidR="0079143C" w:rsidRPr="008144D1" w14:paraId="22D9DCF0" w14:textId="77777777" w:rsidTr="008D32B5">
        <w:trPr>
          <w:trHeight w:val="259"/>
        </w:trPr>
        <w:tc>
          <w:tcPr>
            <w:tcW w:w="560" w:type="dxa"/>
            <w:tcBorders>
              <w:top w:val="nil"/>
              <w:left w:val="nil"/>
              <w:bottom w:val="nil"/>
              <w:right w:val="nil"/>
            </w:tcBorders>
            <w:shd w:val="clear" w:color="auto" w:fill="auto"/>
            <w:noWrap/>
            <w:vAlign w:val="bottom"/>
            <w:hideMark/>
          </w:tcPr>
          <w:p w14:paraId="06C5FE63" w14:textId="51814964" w:rsidR="0079143C" w:rsidRPr="008144D1" w:rsidRDefault="0079143C" w:rsidP="0079143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BCC818" w14:textId="7E94CFB4" w:rsidR="0079143C" w:rsidRPr="008144D1" w:rsidRDefault="0079143C" w:rsidP="0079143C">
            <w:r>
              <w:t> </w:t>
            </w:r>
          </w:p>
        </w:tc>
        <w:tc>
          <w:tcPr>
            <w:tcW w:w="5540" w:type="dxa"/>
            <w:tcBorders>
              <w:top w:val="nil"/>
              <w:left w:val="nil"/>
              <w:bottom w:val="nil"/>
              <w:right w:val="single" w:sz="4" w:space="0" w:color="auto"/>
            </w:tcBorders>
            <w:shd w:val="clear" w:color="auto" w:fill="auto"/>
            <w:vAlign w:val="center"/>
            <w:hideMark/>
          </w:tcPr>
          <w:p w14:paraId="09554066" w14:textId="175CDF93" w:rsidR="0079143C" w:rsidRPr="008144D1" w:rsidRDefault="0079143C" w:rsidP="0079143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6945050" w14:textId="67D693D5" w:rsidR="0079143C" w:rsidRPr="008144D1" w:rsidRDefault="0079143C" w:rsidP="0079143C">
            <w:pPr>
              <w:jc w:val="right"/>
              <w:rPr>
                <w:sz w:val="16"/>
                <w:szCs w:val="16"/>
              </w:rPr>
            </w:pPr>
            <w:r>
              <w:rPr>
                <w:sz w:val="16"/>
                <w:szCs w:val="16"/>
              </w:rPr>
              <w:t>79,68</w:t>
            </w:r>
          </w:p>
        </w:tc>
      </w:tr>
      <w:tr w:rsidR="00310B81" w:rsidRPr="008144D1" w14:paraId="11275FC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AFDAECB" w14:textId="77777777" w:rsidR="00310B81" w:rsidRPr="008144D1" w:rsidRDefault="00310B81" w:rsidP="008D32B5">
            <w:pPr>
              <w:rPr>
                <w:b/>
                <w:bCs/>
              </w:rPr>
            </w:pPr>
            <w:r w:rsidRPr="008144D1">
              <w:rPr>
                <w:b/>
                <w:bCs/>
              </w:rPr>
              <w:t>MEKANİK İMALATLAR</w:t>
            </w:r>
          </w:p>
        </w:tc>
      </w:tr>
      <w:tr w:rsidR="00310B81" w:rsidRPr="008144D1" w14:paraId="676C909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E928B2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6F0DE36"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1899A4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6F17043" w14:textId="77777777" w:rsidR="00310B81" w:rsidRPr="008144D1" w:rsidRDefault="00310B81" w:rsidP="008D32B5">
            <w:pPr>
              <w:jc w:val="center"/>
              <w:rPr>
                <w:b/>
                <w:bCs/>
                <w:sz w:val="18"/>
                <w:szCs w:val="18"/>
              </w:rPr>
            </w:pPr>
            <w:r w:rsidRPr="008144D1">
              <w:rPr>
                <w:b/>
                <w:bCs/>
                <w:sz w:val="18"/>
                <w:szCs w:val="18"/>
              </w:rPr>
              <w:t>Pursantajı</w:t>
            </w:r>
          </w:p>
        </w:tc>
      </w:tr>
      <w:tr w:rsidR="0079143C" w:rsidRPr="008144D1" w14:paraId="2BCA601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F38097" w14:textId="3BA107BE" w:rsidR="0079143C" w:rsidRPr="008144D1" w:rsidRDefault="0079143C" w:rsidP="0079143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99003C" w14:textId="09BF4466" w:rsidR="0079143C" w:rsidRPr="008144D1" w:rsidRDefault="0079143C" w:rsidP="0079143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AAB06C4" w14:textId="338D0928" w:rsidR="0079143C" w:rsidRPr="008144D1" w:rsidRDefault="0079143C" w:rsidP="0079143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E2F688A" w14:textId="0D9B34BB" w:rsidR="0079143C" w:rsidRPr="008144D1" w:rsidRDefault="0079143C" w:rsidP="0079143C">
            <w:pPr>
              <w:jc w:val="right"/>
              <w:rPr>
                <w:sz w:val="16"/>
                <w:szCs w:val="16"/>
              </w:rPr>
            </w:pPr>
            <w:r>
              <w:rPr>
                <w:sz w:val="16"/>
                <w:szCs w:val="16"/>
              </w:rPr>
              <w:t>2,844325</w:t>
            </w:r>
          </w:p>
        </w:tc>
      </w:tr>
      <w:tr w:rsidR="0079143C" w:rsidRPr="008144D1" w14:paraId="69C4BA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DD4D97A" w14:textId="144FFA50" w:rsidR="0079143C" w:rsidRPr="008144D1" w:rsidRDefault="0079143C" w:rsidP="0079143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9A7DA9D" w14:textId="20F2E12E" w:rsidR="0079143C" w:rsidRPr="008144D1" w:rsidRDefault="0079143C" w:rsidP="0079143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77A82D6" w14:textId="6835BCBC" w:rsidR="0079143C" w:rsidRPr="008144D1" w:rsidRDefault="0079143C" w:rsidP="0079143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1FA48B9" w14:textId="01751EFF" w:rsidR="0079143C" w:rsidRPr="008144D1" w:rsidRDefault="0079143C" w:rsidP="0079143C">
            <w:pPr>
              <w:jc w:val="right"/>
              <w:rPr>
                <w:sz w:val="16"/>
                <w:szCs w:val="16"/>
              </w:rPr>
            </w:pPr>
            <w:r>
              <w:rPr>
                <w:sz w:val="16"/>
                <w:szCs w:val="16"/>
              </w:rPr>
              <w:t>0,407640</w:t>
            </w:r>
          </w:p>
        </w:tc>
      </w:tr>
      <w:tr w:rsidR="0079143C" w:rsidRPr="008144D1" w14:paraId="0B36CC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260E95" w14:textId="0A948CA2" w:rsidR="0079143C" w:rsidRPr="008144D1" w:rsidRDefault="0079143C" w:rsidP="0079143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E0A4E9C" w14:textId="62AEE79E" w:rsidR="0079143C" w:rsidRPr="008144D1" w:rsidRDefault="0079143C" w:rsidP="0079143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C768067" w14:textId="59D5CDBA" w:rsidR="0079143C" w:rsidRPr="008144D1" w:rsidRDefault="0079143C" w:rsidP="0079143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928BF11" w14:textId="584FBAEB" w:rsidR="0079143C" w:rsidRPr="008144D1" w:rsidRDefault="0079143C" w:rsidP="0079143C">
            <w:pPr>
              <w:jc w:val="right"/>
              <w:rPr>
                <w:sz w:val="16"/>
                <w:szCs w:val="16"/>
              </w:rPr>
            </w:pPr>
            <w:r>
              <w:rPr>
                <w:sz w:val="16"/>
                <w:szCs w:val="16"/>
              </w:rPr>
              <w:t>3,848696</w:t>
            </w:r>
          </w:p>
        </w:tc>
      </w:tr>
      <w:tr w:rsidR="0079143C" w:rsidRPr="008144D1" w14:paraId="48983AA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460A90" w14:textId="1A437A87" w:rsidR="0079143C" w:rsidRPr="008144D1" w:rsidRDefault="0079143C" w:rsidP="0079143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A101E51" w14:textId="530A16DD" w:rsidR="0079143C" w:rsidRPr="008144D1" w:rsidRDefault="0079143C" w:rsidP="0079143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767C166" w14:textId="5BC106AD" w:rsidR="0079143C" w:rsidRPr="008144D1" w:rsidRDefault="0079143C" w:rsidP="0079143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27333D4" w14:textId="42267862" w:rsidR="0079143C" w:rsidRPr="008144D1" w:rsidRDefault="0079143C" w:rsidP="0079143C">
            <w:pPr>
              <w:jc w:val="right"/>
              <w:rPr>
                <w:sz w:val="16"/>
                <w:szCs w:val="16"/>
              </w:rPr>
            </w:pPr>
            <w:r>
              <w:rPr>
                <w:sz w:val="16"/>
                <w:szCs w:val="16"/>
              </w:rPr>
              <w:t>2,067417</w:t>
            </w:r>
          </w:p>
        </w:tc>
      </w:tr>
      <w:tr w:rsidR="0079143C" w:rsidRPr="008144D1" w14:paraId="17B1EC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67E2185" w14:textId="58E5165A" w:rsidR="0079143C" w:rsidRPr="008144D1" w:rsidRDefault="0079143C" w:rsidP="0079143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1FD8C1B6" w14:textId="679750DC" w:rsidR="0079143C" w:rsidRDefault="0079143C" w:rsidP="0079143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tcPr>
          <w:p w14:paraId="598C2727" w14:textId="330603C8" w:rsidR="0079143C" w:rsidRDefault="0079143C" w:rsidP="0079143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tcPr>
          <w:p w14:paraId="70C6DA4F" w14:textId="08CBCCCD" w:rsidR="0079143C" w:rsidRDefault="0079143C" w:rsidP="0079143C">
            <w:pPr>
              <w:jc w:val="right"/>
              <w:rPr>
                <w:sz w:val="16"/>
                <w:szCs w:val="16"/>
              </w:rPr>
            </w:pPr>
            <w:r>
              <w:rPr>
                <w:sz w:val="16"/>
                <w:szCs w:val="16"/>
              </w:rPr>
              <w:t>0,357161</w:t>
            </w:r>
          </w:p>
        </w:tc>
      </w:tr>
      <w:tr w:rsidR="0079143C" w:rsidRPr="008144D1" w14:paraId="6B30E69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FB9A988" w14:textId="0D7C9058" w:rsidR="0079143C" w:rsidRPr="008144D1" w:rsidRDefault="0079143C" w:rsidP="0079143C">
            <w:pPr>
              <w:jc w:val="center"/>
              <w:rPr>
                <w:sz w:val="16"/>
                <w:szCs w:val="16"/>
              </w:rPr>
            </w:pPr>
            <w:r>
              <w:rPr>
                <w:sz w:val="16"/>
                <w:szCs w:val="16"/>
              </w:rPr>
              <w:lastRenderedPageBreak/>
              <w:t>6</w:t>
            </w:r>
          </w:p>
        </w:tc>
        <w:tc>
          <w:tcPr>
            <w:tcW w:w="1460" w:type="dxa"/>
            <w:tcBorders>
              <w:top w:val="nil"/>
              <w:left w:val="nil"/>
              <w:bottom w:val="single" w:sz="4" w:space="0" w:color="auto"/>
              <w:right w:val="single" w:sz="4" w:space="0" w:color="auto"/>
            </w:tcBorders>
            <w:shd w:val="clear" w:color="auto" w:fill="auto"/>
            <w:vAlign w:val="center"/>
          </w:tcPr>
          <w:p w14:paraId="30A99515" w14:textId="7EBA3876" w:rsidR="0079143C" w:rsidRDefault="0079143C" w:rsidP="0079143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74C915D3" w14:textId="4915056C" w:rsidR="0079143C" w:rsidRDefault="0079143C" w:rsidP="0079143C">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61573FA1" w14:textId="467DD222" w:rsidR="0079143C" w:rsidRDefault="0079143C" w:rsidP="0079143C">
            <w:pPr>
              <w:jc w:val="right"/>
              <w:rPr>
                <w:sz w:val="16"/>
                <w:szCs w:val="16"/>
              </w:rPr>
            </w:pPr>
            <w:r>
              <w:rPr>
                <w:sz w:val="16"/>
                <w:szCs w:val="16"/>
              </w:rPr>
              <w:t>3,910282</w:t>
            </w:r>
          </w:p>
        </w:tc>
      </w:tr>
      <w:tr w:rsidR="0079143C" w:rsidRPr="008144D1" w14:paraId="099D0392" w14:textId="77777777" w:rsidTr="008D32B5">
        <w:trPr>
          <w:trHeight w:val="259"/>
        </w:trPr>
        <w:tc>
          <w:tcPr>
            <w:tcW w:w="560" w:type="dxa"/>
            <w:tcBorders>
              <w:top w:val="nil"/>
              <w:left w:val="nil"/>
              <w:bottom w:val="nil"/>
              <w:right w:val="nil"/>
            </w:tcBorders>
            <w:shd w:val="clear" w:color="auto" w:fill="auto"/>
            <w:noWrap/>
            <w:vAlign w:val="bottom"/>
            <w:hideMark/>
          </w:tcPr>
          <w:p w14:paraId="13C5F3B7" w14:textId="02A9F463" w:rsidR="0079143C" w:rsidRPr="008144D1" w:rsidRDefault="0079143C" w:rsidP="0079143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2C236BD4" w14:textId="2517D01A" w:rsidR="0079143C" w:rsidRPr="008144D1" w:rsidRDefault="0079143C" w:rsidP="0079143C">
            <w:r>
              <w:t> </w:t>
            </w:r>
          </w:p>
        </w:tc>
        <w:tc>
          <w:tcPr>
            <w:tcW w:w="5540" w:type="dxa"/>
            <w:tcBorders>
              <w:top w:val="nil"/>
              <w:left w:val="nil"/>
              <w:bottom w:val="nil"/>
              <w:right w:val="single" w:sz="4" w:space="0" w:color="auto"/>
            </w:tcBorders>
            <w:shd w:val="clear" w:color="auto" w:fill="auto"/>
            <w:vAlign w:val="center"/>
            <w:hideMark/>
          </w:tcPr>
          <w:p w14:paraId="65EC6E44" w14:textId="4C06AC06" w:rsidR="0079143C" w:rsidRPr="008144D1" w:rsidRDefault="0079143C" w:rsidP="0079143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A4F2722" w14:textId="6ED8FA0D" w:rsidR="0079143C" w:rsidRPr="008144D1" w:rsidRDefault="0079143C" w:rsidP="0079143C">
            <w:pPr>
              <w:jc w:val="right"/>
              <w:rPr>
                <w:sz w:val="16"/>
                <w:szCs w:val="16"/>
              </w:rPr>
            </w:pPr>
            <w:r>
              <w:rPr>
                <w:sz w:val="16"/>
                <w:szCs w:val="16"/>
              </w:rPr>
              <w:t>13,44</w:t>
            </w:r>
          </w:p>
        </w:tc>
      </w:tr>
      <w:tr w:rsidR="00310B81" w:rsidRPr="008144D1" w14:paraId="4B3B2EBD"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79E9EB3" w14:textId="77777777" w:rsidR="00310B81" w:rsidRPr="008144D1" w:rsidRDefault="00310B81" w:rsidP="008D32B5">
            <w:pPr>
              <w:rPr>
                <w:b/>
                <w:bCs/>
              </w:rPr>
            </w:pPr>
            <w:r w:rsidRPr="008144D1">
              <w:rPr>
                <w:b/>
                <w:bCs/>
              </w:rPr>
              <w:t>ELEKTRİK İMALATLARI</w:t>
            </w:r>
          </w:p>
        </w:tc>
      </w:tr>
      <w:tr w:rsidR="00310B81" w:rsidRPr="008144D1" w14:paraId="4A64ADB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87CF036"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C182282"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F0955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9EFD36" w14:textId="77777777" w:rsidR="00310B81" w:rsidRPr="008144D1" w:rsidRDefault="00310B81" w:rsidP="008D32B5">
            <w:pPr>
              <w:jc w:val="center"/>
              <w:rPr>
                <w:b/>
                <w:bCs/>
                <w:sz w:val="18"/>
                <w:szCs w:val="18"/>
              </w:rPr>
            </w:pPr>
            <w:r w:rsidRPr="008144D1">
              <w:rPr>
                <w:b/>
                <w:bCs/>
                <w:sz w:val="18"/>
                <w:szCs w:val="18"/>
              </w:rPr>
              <w:t>Pursantajı</w:t>
            </w:r>
          </w:p>
        </w:tc>
      </w:tr>
      <w:tr w:rsidR="0079143C" w:rsidRPr="008144D1" w14:paraId="27341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697963" w14:textId="36CAFE79" w:rsidR="0079143C" w:rsidRPr="008144D1" w:rsidRDefault="0079143C" w:rsidP="0079143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0628303" w14:textId="723A306D" w:rsidR="0079143C" w:rsidRPr="008144D1" w:rsidRDefault="0079143C" w:rsidP="0079143C">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6E48DED5" w14:textId="447CFC0D" w:rsidR="0079143C" w:rsidRPr="008144D1" w:rsidRDefault="0079143C" w:rsidP="0079143C">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C997BEC" w14:textId="307A0F30" w:rsidR="0079143C" w:rsidRPr="008144D1" w:rsidRDefault="0079143C" w:rsidP="0079143C">
            <w:pPr>
              <w:jc w:val="right"/>
              <w:rPr>
                <w:sz w:val="16"/>
                <w:szCs w:val="16"/>
              </w:rPr>
            </w:pPr>
            <w:r>
              <w:rPr>
                <w:sz w:val="16"/>
                <w:szCs w:val="16"/>
              </w:rPr>
              <w:t>4,855517</w:t>
            </w:r>
          </w:p>
        </w:tc>
      </w:tr>
      <w:tr w:rsidR="0079143C" w:rsidRPr="008144D1" w14:paraId="2084C05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4961148" w14:textId="44BFCB72" w:rsidR="0079143C" w:rsidRPr="008144D1" w:rsidRDefault="0079143C" w:rsidP="0079143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C21A490" w14:textId="6DFCEFC2" w:rsidR="0079143C" w:rsidRPr="008144D1" w:rsidRDefault="0079143C" w:rsidP="0079143C">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11B30500" w14:textId="1F5D0A73" w:rsidR="0079143C" w:rsidRPr="008144D1" w:rsidRDefault="0079143C" w:rsidP="0079143C">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1BD39EEE" w14:textId="2D43D7C3" w:rsidR="0079143C" w:rsidRPr="008144D1" w:rsidRDefault="0079143C" w:rsidP="0079143C">
            <w:pPr>
              <w:jc w:val="right"/>
              <w:rPr>
                <w:sz w:val="16"/>
                <w:szCs w:val="16"/>
              </w:rPr>
            </w:pPr>
            <w:r>
              <w:rPr>
                <w:sz w:val="16"/>
                <w:szCs w:val="16"/>
              </w:rPr>
              <w:t>1,214845</w:t>
            </w:r>
          </w:p>
        </w:tc>
      </w:tr>
      <w:tr w:rsidR="0079143C" w:rsidRPr="008144D1" w14:paraId="021D0EB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D3A612" w14:textId="3CAAD0F8" w:rsidR="0079143C" w:rsidRPr="008144D1" w:rsidRDefault="0079143C" w:rsidP="0079143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596B990" w14:textId="53254FE8" w:rsidR="0079143C" w:rsidRPr="008144D1" w:rsidRDefault="0079143C" w:rsidP="0079143C">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5259858E" w14:textId="1D8F4866" w:rsidR="0079143C" w:rsidRPr="008144D1" w:rsidRDefault="0079143C" w:rsidP="0079143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4F6573EC" w14:textId="546EE3A4" w:rsidR="0079143C" w:rsidRPr="008144D1" w:rsidRDefault="0079143C" w:rsidP="0079143C">
            <w:pPr>
              <w:jc w:val="right"/>
              <w:rPr>
                <w:sz w:val="16"/>
                <w:szCs w:val="16"/>
              </w:rPr>
            </w:pPr>
            <w:r>
              <w:rPr>
                <w:sz w:val="16"/>
                <w:szCs w:val="16"/>
              </w:rPr>
              <w:t>0,642717</w:t>
            </w:r>
          </w:p>
        </w:tc>
      </w:tr>
      <w:tr w:rsidR="0079143C" w:rsidRPr="008144D1" w14:paraId="7607C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5E9EF43" w14:textId="3D1FF9B3" w:rsidR="0079143C" w:rsidRPr="008144D1" w:rsidRDefault="0079143C" w:rsidP="0079143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3A8CA81E" w14:textId="0EBB09D1" w:rsidR="0079143C" w:rsidRPr="008144D1" w:rsidRDefault="0079143C" w:rsidP="0079143C">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tcPr>
          <w:p w14:paraId="411A6B61" w14:textId="38745CD6" w:rsidR="0079143C" w:rsidRDefault="0079143C" w:rsidP="0079143C">
            <w:pPr>
              <w:rPr>
                <w:sz w:val="16"/>
                <w:szCs w:val="16"/>
              </w:rPr>
            </w:pPr>
            <w:r>
              <w:rPr>
                <w:sz w:val="16"/>
                <w:szCs w:val="16"/>
              </w:rPr>
              <w:t>ISLAK HACİM ELEKTRİK TADİLAT İMALATLARI</w:t>
            </w:r>
          </w:p>
        </w:tc>
        <w:tc>
          <w:tcPr>
            <w:tcW w:w="1660" w:type="dxa"/>
            <w:tcBorders>
              <w:top w:val="nil"/>
              <w:left w:val="nil"/>
              <w:bottom w:val="single" w:sz="4" w:space="0" w:color="auto"/>
              <w:right w:val="single" w:sz="4" w:space="0" w:color="auto"/>
            </w:tcBorders>
            <w:shd w:val="clear" w:color="auto" w:fill="auto"/>
            <w:noWrap/>
            <w:vAlign w:val="center"/>
          </w:tcPr>
          <w:p w14:paraId="2D9631F8" w14:textId="631A4346" w:rsidR="0079143C" w:rsidRDefault="0079143C" w:rsidP="0079143C">
            <w:pPr>
              <w:jc w:val="right"/>
              <w:rPr>
                <w:sz w:val="16"/>
                <w:szCs w:val="16"/>
              </w:rPr>
            </w:pPr>
            <w:r>
              <w:rPr>
                <w:sz w:val="16"/>
                <w:szCs w:val="16"/>
              </w:rPr>
              <w:t>0,171417</w:t>
            </w:r>
          </w:p>
        </w:tc>
      </w:tr>
      <w:tr w:rsidR="0079143C" w:rsidRPr="008144D1" w14:paraId="6C615DD7" w14:textId="77777777" w:rsidTr="008D32B5">
        <w:trPr>
          <w:trHeight w:val="259"/>
        </w:trPr>
        <w:tc>
          <w:tcPr>
            <w:tcW w:w="560" w:type="dxa"/>
            <w:tcBorders>
              <w:top w:val="nil"/>
              <w:left w:val="nil"/>
              <w:bottom w:val="nil"/>
              <w:right w:val="nil"/>
            </w:tcBorders>
            <w:shd w:val="clear" w:color="auto" w:fill="auto"/>
            <w:noWrap/>
            <w:vAlign w:val="bottom"/>
            <w:hideMark/>
          </w:tcPr>
          <w:p w14:paraId="28CFE40F" w14:textId="1CCD397F" w:rsidR="0079143C" w:rsidRPr="008144D1" w:rsidRDefault="0079143C" w:rsidP="0079143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A6CED37" w14:textId="52EED0D8" w:rsidR="0079143C" w:rsidRPr="008144D1" w:rsidRDefault="0079143C" w:rsidP="0079143C">
            <w:r>
              <w:t> </w:t>
            </w:r>
          </w:p>
        </w:tc>
        <w:tc>
          <w:tcPr>
            <w:tcW w:w="5540" w:type="dxa"/>
            <w:tcBorders>
              <w:top w:val="nil"/>
              <w:left w:val="nil"/>
              <w:bottom w:val="nil"/>
              <w:right w:val="single" w:sz="4" w:space="0" w:color="auto"/>
            </w:tcBorders>
            <w:shd w:val="clear" w:color="auto" w:fill="auto"/>
            <w:vAlign w:val="center"/>
            <w:hideMark/>
          </w:tcPr>
          <w:p w14:paraId="4FD521AF" w14:textId="5138BA31" w:rsidR="0079143C" w:rsidRPr="008144D1" w:rsidRDefault="0079143C" w:rsidP="0079143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E7A1416" w14:textId="5F8BA601" w:rsidR="0079143C" w:rsidRPr="008144D1" w:rsidRDefault="0079143C" w:rsidP="0079143C">
            <w:pPr>
              <w:jc w:val="right"/>
              <w:rPr>
                <w:sz w:val="16"/>
                <w:szCs w:val="16"/>
              </w:rPr>
            </w:pPr>
            <w:r>
              <w:rPr>
                <w:sz w:val="16"/>
                <w:szCs w:val="16"/>
              </w:rPr>
              <w:t>6,88</w:t>
            </w:r>
          </w:p>
        </w:tc>
      </w:tr>
    </w:tbl>
    <w:p w14:paraId="4CBDD930"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2B3E54" w:rsidRPr="008144D1" w14:paraId="0C9B1AD8" w14:textId="77777777" w:rsidTr="008D32B5">
        <w:trPr>
          <w:trHeight w:val="585"/>
        </w:trPr>
        <w:tc>
          <w:tcPr>
            <w:tcW w:w="9220" w:type="dxa"/>
            <w:gridSpan w:val="4"/>
            <w:tcBorders>
              <w:top w:val="nil"/>
              <w:left w:val="nil"/>
              <w:bottom w:val="nil"/>
              <w:right w:val="nil"/>
            </w:tcBorders>
            <w:shd w:val="clear" w:color="auto" w:fill="auto"/>
            <w:hideMark/>
          </w:tcPr>
          <w:p w14:paraId="424FDB41" w14:textId="34C1485A" w:rsidR="002B3E54" w:rsidRPr="008144D1" w:rsidRDefault="002B3E54" w:rsidP="008D32B5">
            <w:pPr>
              <w:rPr>
                <w:b/>
                <w:bCs/>
              </w:rPr>
            </w:pPr>
            <w:r w:rsidRPr="008144D1">
              <w:rPr>
                <w:b/>
                <w:bCs/>
              </w:rPr>
              <w:t xml:space="preserve">İşin Adı: </w:t>
            </w:r>
            <w:r w:rsidR="00B5493F" w:rsidRPr="00B5493F">
              <w:rPr>
                <w:b/>
                <w:bCs/>
              </w:rPr>
              <w:t>ELBİSTAN ORTAOKULU</w:t>
            </w:r>
            <w:r w:rsidR="00B5493F">
              <w:rPr>
                <w:b/>
                <w:bCs/>
              </w:rPr>
              <w:t xml:space="preserve"> </w:t>
            </w:r>
            <w:r w:rsidR="00B5493F" w:rsidRPr="008144D1">
              <w:rPr>
                <w:b/>
                <w:bCs/>
              </w:rPr>
              <w:t>ENERJİ VERİMLİLİĞİ</w:t>
            </w:r>
          </w:p>
        </w:tc>
      </w:tr>
      <w:tr w:rsidR="002B3E54" w:rsidRPr="008144D1" w14:paraId="3A2C1BD8" w14:textId="77777777" w:rsidTr="008D32B5">
        <w:trPr>
          <w:trHeight w:val="120"/>
        </w:trPr>
        <w:tc>
          <w:tcPr>
            <w:tcW w:w="560" w:type="dxa"/>
            <w:tcBorders>
              <w:top w:val="nil"/>
              <w:left w:val="nil"/>
              <w:bottom w:val="nil"/>
              <w:right w:val="nil"/>
            </w:tcBorders>
            <w:shd w:val="clear" w:color="auto" w:fill="auto"/>
            <w:vAlign w:val="center"/>
            <w:hideMark/>
          </w:tcPr>
          <w:p w14:paraId="356175DC" w14:textId="77777777" w:rsidR="002B3E54" w:rsidRPr="008144D1" w:rsidRDefault="002B3E54" w:rsidP="008D32B5">
            <w:pPr>
              <w:rPr>
                <w:b/>
                <w:bCs/>
              </w:rPr>
            </w:pPr>
          </w:p>
        </w:tc>
        <w:tc>
          <w:tcPr>
            <w:tcW w:w="1460" w:type="dxa"/>
            <w:tcBorders>
              <w:top w:val="nil"/>
              <w:left w:val="nil"/>
              <w:bottom w:val="nil"/>
              <w:right w:val="nil"/>
            </w:tcBorders>
            <w:shd w:val="clear" w:color="auto" w:fill="auto"/>
            <w:vAlign w:val="center"/>
            <w:hideMark/>
          </w:tcPr>
          <w:p w14:paraId="76F344E5" w14:textId="77777777" w:rsidR="002B3E54" w:rsidRPr="008144D1" w:rsidRDefault="002B3E54" w:rsidP="008D32B5"/>
        </w:tc>
        <w:tc>
          <w:tcPr>
            <w:tcW w:w="5540" w:type="dxa"/>
            <w:tcBorders>
              <w:top w:val="nil"/>
              <w:left w:val="nil"/>
              <w:bottom w:val="nil"/>
              <w:right w:val="nil"/>
            </w:tcBorders>
            <w:shd w:val="clear" w:color="auto" w:fill="auto"/>
            <w:vAlign w:val="center"/>
            <w:hideMark/>
          </w:tcPr>
          <w:p w14:paraId="6DA70C6F" w14:textId="77777777" w:rsidR="002B3E54" w:rsidRPr="008144D1" w:rsidRDefault="002B3E54" w:rsidP="008D32B5"/>
        </w:tc>
        <w:tc>
          <w:tcPr>
            <w:tcW w:w="1660" w:type="dxa"/>
            <w:tcBorders>
              <w:top w:val="nil"/>
              <w:left w:val="nil"/>
              <w:bottom w:val="nil"/>
              <w:right w:val="nil"/>
            </w:tcBorders>
            <w:shd w:val="clear" w:color="auto" w:fill="auto"/>
            <w:vAlign w:val="center"/>
            <w:hideMark/>
          </w:tcPr>
          <w:p w14:paraId="3C94F948" w14:textId="77777777" w:rsidR="002B3E54" w:rsidRPr="008144D1" w:rsidRDefault="002B3E54" w:rsidP="008D32B5"/>
        </w:tc>
      </w:tr>
      <w:tr w:rsidR="002B3E54" w:rsidRPr="008144D1" w14:paraId="109D27F0"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34FB65" w14:textId="77777777" w:rsidR="002B3E54" w:rsidRPr="008144D1" w:rsidRDefault="002B3E54" w:rsidP="008D32B5">
            <w:pPr>
              <w:rPr>
                <w:b/>
                <w:bCs/>
              </w:rPr>
            </w:pPr>
            <w:r w:rsidRPr="008144D1">
              <w:rPr>
                <w:b/>
                <w:bCs/>
              </w:rPr>
              <w:t>GENEL İCMAL</w:t>
            </w:r>
          </w:p>
        </w:tc>
      </w:tr>
      <w:tr w:rsidR="002B3E54" w:rsidRPr="008144D1" w14:paraId="245F004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811D848"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FA347E7"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60A4B9A"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4030EE4" w14:textId="77777777" w:rsidR="002B3E54" w:rsidRPr="008144D1" w:rsidRDefault="002B3E54" w:rsidP="008D32B5">
            <w:pPr>
              <w:jc w:val="center"/>
              <w:rPr>
                <w:b/>
                <w:bCs/>
                <w:sz w:val="18"/>
                <w:szCs w:val="18"/>
              </w:rPr>
            </w:pPr>
            <w:r w:rsidRPr="008144D1">
              <w:rPr>
                <w:b/>
                <w:bCs/>
                <w:sz w:val="18"/>
                <w:szCs w:val="18"/>
              </w:rPr>
              <w:t>Pursantajı</w:t>
            </w:r>
          </w:p>
        </w:tc>
      </w:tr>
      <w:tr w:rsidR="00214D95" w:rsidRPr="008144D1" w14:paraId="4DE1A42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9B1150" w14:textId="77777777" w:rsidR="00214D95" w:rsidRPr="008144D1" w:rsidRDefault="00214D95" w:rsidP="00214D95">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6F4229F" w14:textId="77777777" w:rsidR="00214D95" w:rsidRPr="008144D1" w:rsidRDefault="00214D95" w:rsidP="00214D95">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EE111A4" w14:textId="2CCE7E8E" w:rsidR="00214D95" w:rsidRPr="008144D1" w:rsidRDefault="00214D95" w:rsidP="00214D95">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2B6E9F4A" w14:textId="036C1DFD" w:rsidR="00214D95" w:rsidRPr="008144D1" w:rsidRDefault="00214D95" w:rsidP="00214D95">
            <w:pPr>
              <w:jc w:val="right"/>
              <w:rPr>
                <w:sz w:val="16"/>
                <w:szCs w:val="16"/>
              </w:rPr>
            </w:pPr>
            <w:r>
              <w:rPr>
                <w:sz w:val="16"/>
                <w:szCs w:val="16"/>
              </w:rPr>
              <w:t>66,014125</w:t>
            </w:r>
          </w:p>
        </w:tc>
      </w:tr>
      <w:tr w:rsidR="00214D95" w:rsidRPr="008144D1" w14:paraId="04F2D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62ACC7" w14:textId="77777777" w:rsidR="00214D95" w:rsidRPr="008144D1" w:rsidRDefault="00214D95" w:rsidP="00214D95">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88B34DF" w14:textId="77777777" w:rsidR="00214D95" w:rsidRPr="008144D1" w:rsidRDefault="00214D95" w:rsidP="00214D95">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781C0A" w14:textId="60EC5E21" w:rsidR="00214D95" w:rsidRPr="008144D1" w:rsidRDefault="00214D95" w:rsidP="00214D95">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87AFB" w14:textId="6B1F5DB6" w:rsidR="00214D95" w:rsidRPr="008144D1" w:rsidRDefault="00214D95" w:rsidP="00214D95">
            <w:pPr>
              <w:jc w:val="right"/>
              <w:rPr>
                <w:sz w:val="16"/>
                <w:szCs w:val="16"/>
              </w:rPr>
            </w:pPr>
            <w:r>
              <w:rPr>
                <w:sz w:val="16"/>
                <w:szCs w:val="16"/>
              </w:rPr>
              <w:t>25,614719</w:t>
            </w:r>
          </w:p>
        </w:tc>
      </w:tr>
      <w:tr w:rsidR="00214D95" w:rsidRPr="008144D1" w14:paraId="26EE4B9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324C52F" w14:textId="77777777" w:rsidR="00214D95" w:rsidRPr="008144D1" w:rsidRDefault="00214D95" w:rsidP="00214D95">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AD8293" w14:textId="77777777" w:rsidR="00214D95" w:rsidRPr="008144D1" w:rsidRDefault="00214D95" w:rsidP="00214D95">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F772DD2" w14:textId="4454E5C6" w:rsidR="00214D95" w:rsidRPr="008144D1" w:rsidRDefault="00214D95" w:rsidP="00214D95">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A25CB1F" w14:textId="179BA33B" w:rsidR="00214D95" w:rsidRPr="008144D1" w:rsidRDefault="00214D95" w:rsidP="00214D95">
            <w:pPr>
              <w:jc w:val="right"/>
              <w:rPr>
                <w:sz w:val="16"/>
                <w:szCs w:val="16"/>
              </w:rPr>
            </w:pPr>
            <w:r>
              <w:rPr>
                <w:sz w:val="16"/>
                <w:szCs w:val="16"/>
              </w:rPr>
              <w:t>8,371156</w:t>
            </w:r>
          </w:p>
        </w:tc>
      </w:tr>
      <w:tr w:rsidR="00214D95" w:rsidRPr="008144D1" w14:paraId="15199650" w14:textId="77777777" w:rsidTr="008D32B5">
        <w:trPr>
          <w:trHeight w:val="259"/>
        </w:trPr>
        <w:tc>
          <w:tcPr>
            <w:tcW w:w="560" w:type="dxa"/>
            <w:tcBorders>
              <w:top w:val="nil"/>
              <w:left w:val="nil"/>
              <w:bottom w:val="nil"/>
              <w:right w:val="nil"/>
            </w:tcBorders>
            <w:shd w:val="clear" w:color="auto" w:fill="auto"/>
            <w:noWrap/>
            <w:vAlign w:val="bottom"/>
            <w:hideMark/>
          </w:tcPr>
          <w:p w14:paraId="1ED6A5D7" w14:textId="77777777" w:rsidR="00214D95" w:rsidRPr="008144D1" w:rsidRDefault="00214D95" w:rsidP="00214D95">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A4F59C" w14:textId="77777777" w:rsidR="00214D95" w:rsidRPr="008144D1" w:rsidRDefault="00214D95" w:rsidP="00214D95">
            <w:r w:rsidRPr="008144D1">
              <w:t> </w:t>
            </w:r>
          </w:p>
        </w:tc>
        <w:tc>
          <w:tcPr>
            <w:tcW w:w="5540" w:type="dxa"/>
            <w:tcBorders>
              <w:top w:val="nil"/>
              <w:left w:val="nil"/>
              <w:bottom w:val="nil"/>
              <w:right w:val="single" w:sz="4" w:space="0" w:color="auto"/>
            </w:tcBorders>
            <w:shd w:val="clear" w:color="auto" w:fill="auto"/>
            <w:vAlign w:val="center"/>
            <w:hideMark/>
          </w:tcPr>
          <w:p w14:paraId="726F269A" w14:textId="21682D6A" w:rsidR="00214D95" w:rsidRPr="008144D1" w:rsidRDefault="00214D95" w:rsidP="00214D95">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D28E658" w14:textId="3416E1A7" w:rsidR="00214D95" w:rsidRPr="008144D1" w:rsidRDefault="00214D95" w:rsidP="00214D95">
            <w:pPr>
              <w:jc w:val="right"/>
              <w:rPr>
                <w:sz w:val="16"/>
                <w:szCs w:val="16"/>
              </w:rPr>
            </w:pPr>
            <w:r>
              <w:rPr>
                <w:sz w:val="16"/>
                <w:szCs w:val="16"/>
              </w:rPr>
              <w:t>100,00</w:t>
            </w:r>
          </w:p>
        </w:tc>
      </w:tr>
      <w:tr w:rsidR="002B3E54" w:rsidRPr="008144D1" w14:paraId="7CF14B9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1A83476" w14:textId="77777777" w:rsidR="002B3E54" w:rsidRPr="008144D1" w:rsidRDefault="002B3E54" w:rsidP="008D32B5">
            <w:pPr>
              <w:rPr>
                <w:b/>
                <w:bCs/>
              </w:rPr>
            </w:pPr>
            <w:r w:rsidRPr="008144D1">
              <w:rPr>
                <w:b/>
                <w:bCs/>
              </w:rPr>
              <w:t>İNŞAAT İMALATLARI</w:t>
            </w:r>
          </w:p>
        </w:tc>
      </w:tr>
      <w:tr w:rsidR="002B3E54" w:rsidRPr="008144D1" w14:paraId="2C2EBFA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FEDA696"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1CB45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3E498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B970886" w14:textId="77777777" w:rsidR="002B3E54" w:rsidRPr="008144D1" w:rsidRDefault="002B3E54" w:rsidP="008D32B5">
            <w:pPr>
              <w:jc w:val="center"/>
              <w:rPr>
                <w:b/>
                <w:bCs/>
                <w:sz w:val="18"/>
                <w:szCs w:val="18"/>
              </w:rPr>
            </w:pPr>
            <w:r w:rsidRPr="008144D1">
              <w:rPr>
                <w:b/>
                <w:bCs/>
                <w:sz w:val="18"/>
                <w:szCs w:val="18"/>
              </w:rPr>
              <w:t>Pursantajı</w:t>
            </w:r>
          </w:p>
        </w:tc>
      </w:tr>
      <w:tr w:rsidR="00214D95" w:rsidRPr="008144D1" w14:paraId="7BD283A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7BC56F" w14:textId="524A7458" w:rsidR="00214D95" w:rsidRPr="008144D1" w:rsidRDefault="00214D95" w:rsidP="00214D95">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F5203A5" w14:textId="623BF7E6" w:rsidR="00214D95" w:rsidRPr="008144D1" w:rsidRDefault="00214D95" w:rsidP="00214D95">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862C65A" w14:textId="2448B515" w:rsidR="00214D95" w:rsidRPr="008144D1" w:rsidRDefault="00214D95" w:rsidP="00214D95">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605CBD" w14:textId="031B48D1" w:rsidR="00214D95" w:rsidRPr="008144D1" w:rsidRDefault="00214D95" w:rsidP="00214D95">
            <w:pPr>
              <w:jc w:val="right"/>
              <w:rPr>
                <w:sz w:val="16"/>
                <w:szCs w:val="16"/>
              </w:rPr>
            </w:pPr>
            <w:r>
              <w:rPr>
                <w:sz w:val="16"/>
                <w:szCs w:val="16"/>
              </w:rPr>
              <w:t>4,368241</w:t>
            </w:r>
          </w:p>
        </w:tc>
      </w:tr>
      <w:tr w:rsidR="00214D95" w:rsidRPr="008144D1" w14:paraId="2F447B8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121C20" w14:textId="645615DF" w:rsidR="00214D95" w:rsidRPr="008144D1" w:rsidRDefault="00214D95" w:rsidP="00214D95">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FCDCBC6" w14:textId="4C7D50BB" w:rsidR="00214D95" w:rsidRPr="008144D1" w:rsidRDefault="00214D95" w:rsidP="00214D95">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0F1DBB" w14:textId="4EAB02C2" w:rsidR="00214D95" w:rsidRPr="008144D1" w:rsidRDefault="00214D95" w:rsidP="00214D95">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FF46E9F" w14:textId="33DE1153" w:rsidR="00214D95" w:rsidRPr="008144D1" w:rsidRDefault="00214D95" w:rsidP="00214D95">
            <w:pPr>
              <w:jc w:val="right"/>
              <w:rPr>
                <w:sz w:val="16"/>
                <w:szCs w:val="16"/>
              </w:rPr>
            </w:pPr>
            <w:r>
              <w:rPr>
                <w:sz w:val="16"/>
                <w:szCs w:val="16"/>
              </w:rPr>
              <w:t>61,645885</w:t>
            </w:r>
          </w:p>
        </w:tc>
      </w:tr>
      <w:tr w:rsidR="00214D95" w:rsidRPr="008144D1" w14:paraId="04618B17" w14:textId="77777777" w:rsidTr="008D32B5">
        <w:trPr>
          <w:trHeight w:val="259"/>
        </w:trPr>
        <w:tc>
          <w:tcPr>
            <w:tcW w:w="560" w:type="dxa"/>
            <w:tcBorders>
              <w:top w:val="nil"/>
              <w:left w:val="nil"/>
              <w:bottom w:val="nil"/>
              <w:right w:val="nil"/>
            </w:tcBorders>
            <w:shd w:val="clear" w:color="auto" w:fill="auto"/>
            <w:noWrap/>
            <w:vAlign w:val="bottom"/>
            <w:hideMark/>
          </w:tcPr>
          <w:p w14:paraId="5D146177" w14:textId="7802B603" w:rsidR="00214D95" w:rsidRPr="008144D1" w:rsidRDefault="00214D95" w:rsidP="00214D95">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EBF32F" w14:textId="78331F77" w:rsidR="00214D95" w:rsidRPr="008144D1" w:rsidRDefault="00214D95" w:rsidP="00214D95">
            <w:r>
              <w:t> </w:t>
            </w:r>
          </w:p>
        </w:tc>
        <w:tc>
          <w:tcPr>
            <w:tcW w:w="5540" w:type="dxa"/>
            <w:tcBorders>
              <w:top w:val="nil"/>
              <w:left w:val="nil"/>
              <w:bottom w:val="nil"/>
              <w:right w:val="single" w:sz="4" w:space="0" w:color="auto"/>
            </w:tcBorders>
            <w:shd w:val="clear" w:color="auto" w:fill="auto"/>
            <w:vAlign w:val="center"/>
            <w:hideMark/>
          </w:tcPr>
          <w:p w14:paraId="03DD53EE" w14:textId="0E014CE2" w:rsidR="00214D95" w:rsidRPr="008144D1" w:rsidRDefault="00214D95" w:rsidP="00214D95">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CE97CB1" w14:textId="0B27AA4A" w:rsidR="00214D95" w:rsidRPr="008144D1" w:rsidRDefault="00214D95" w:rsidP="00214D95">
            <w:pPr>
              <w:jc w:val="right"/>
              <w:rPr>
                <w:sz w:val="16"/>
                <w:szCs w:val="16"/>
              </w:rPr>
            </w:pPr>
            <w:r>
              <w:rPr>
                <w:sz w:val="16"/>
                <w:szCs w:val="16"/>
              </w:rPr>
              <w:t>66,01</w:t>
            </w:r>
          </w:p>
        </w:tc>
      </w:tr>
      <w:tr w:rsidR="002B3E54" w:rsidRPr="008144D1" w14:paraId="7D9DDDF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D219D57" w14:textId="77777777" w:rsidR="002B3E54" w:rsidRPr="008144D1" w:rsidRDefault="002B3E54" w:rsidP="008D32B5">
            <w:pPr>
              <w:rPr>
                <w:b/>
                <w:bCs/>
              </w:rPr>
            </w:pPr>
            <w:r w:rsidRPr="008144D1">
              <w:rPr>
                <w:b/>
                <w:bCs/>
              </w:rPr>
              <w:t>MEKANİK İMALATLAR</w:t>
            </w:r>
          </w:p>
        </w:tc>
      </w:tr>
      <w:tr w:rsidR="002B3E54" w:rsidRPr="008144D1" w14:paraId="37E371C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C59DC0C"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E5B879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6C5290"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A84172" w14:textId="77777777" w:rsidR="002B3E54" w:rsidRPr="008144D1" w:rsidRDefault="002B3E54" w:rsidP="008D32B5">
            <w:pPr>
              <w:jc w:val="center"/>
              <w:rPr>
                <w:b/>
                <w:bCs/>
                <w:sz w:val="18"/>
                <w:szCs w:val="18"/>
              </w:rPr>
            </w:pPr>
            <w:r w:rsidRPr="008144D1">
              <w:rPr>
                <w:b/>
                <w:bCs/>
                <w:sz w:val="18"/>
                <w:szCs w:val="18"/>
              </w:rPr>
              <w:t>Pursantajı</w:t>
            </w:r>
          </w:p>
        </w:tc>
      </w:tr>
      <w:tr w:rsidR="00214D95" w:rsidRPr="008144D1" w14:paraId="363047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91B8F0" w14:textId="77777777" w:rsidR="00214D95" w:rsidRPr="008144D1" w:rsidRDefault="00214D95" w:rsidP="00214D95">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070A582" w14:textId="06B0F0BC" w:rsidR="00214D95" w:rsidRPr="008144D1" w:rsidRDefault="00214D95" w:rsidP="00214D95">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C8A294B" w14:textId="7C7EED7F" w:rsidR="00214D95" w:rsidRPr="008144D1" w:rsidRDefault="00214D95" w:rsidP="00214D95">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5EFD82" w14:textId="7B29BF68" w:rsidR="00214D95" w:rsidRPr="008144D1" w:rsidRDefault="00214D95" w:rsidP="00214D95">
            <w:pPr>
              <w:jc w:val="right"/>
              <w:rPr>
                <w:sz w:val="16"/>
                <w:szCs w:val="16"/>
              </w:rPr>
            </w:pPr>
            <w:r>
              <w:rPr>
                <w:sz w:val="16"/>
                <w:szCs w:val="16"/>
              </w:rPr>
              <w:t>5,281960</w:t>
            </w:r>
          </w:p>
        </w:tc>
      </w:tr>
      <w:tr w:rsidR="00214D95" w:rsidRPr="008144D1" w14:paraId="7D84A0B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289424" w14:textId="77777777" w:rsidR="00214D95" w:rsidRPr="008144D1" w:rsidRDefault="00214D95" w:rsidP="00214D95">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0C82BC1" w14:textId="3740A6F5" w:rsidR="00214D95" w:rsidRPr="008144D1" w:rsidRDefault="00214D95" w:rsidP="00214D95">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A435C90" w14:textId="4A38A02C" w:rsidR="00214D95" w:rsidRPr="008144D1" w:rsidRDefault="00214D95" w:rsidP="00214D95">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5542C4CC" w14:textId="480583EB" w:rsidR="00214D95" w:rsidRPr="008144D1" w:rsidRDefault="00214D95" w:rsidP="00214D95">
            <w:pPr>
              <w:jc w:val="right"/>
              <w:rPr>
                <w:sz w:val="16"/>
                <w:szCs w:val="16"/>
              </w:rPr>
            </w:pPr>
            <w:r>
              <w:rPr>
                <w:sz w:val="16"/>
                <w:szCs w:val="16"/>
              </w:rPr>
              <w:t>0,815247</w:t>
            </w:r>
          </w:p>
        </w:tc>
      </w:tr>
      <w:tr w:rsidR="00214D95" w:rsidRPr="008144D1" w14:paraId="34C31A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15BDA7" w14:textId="77777777" w:rsidR="00214D95" w:rsidRPr="008144D1" w:rsidRDefault="00214D95" w:rsidP="00214D95">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119AC93" w14:textId="7BCDD23F" w:rsidR="00214D95" w:rsidRPr="008144D1" w:rsidRDefault="00214D95" w:rsidP="00214D95">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FE5560" w14:textId="1ED1E565" w:rsidR="00214D95" w:rsidRPr="008144D1" w:rsidRDefault="00214D95" w:rsidP="00214D95">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781E12C5" w14:textId="1E527A70" w:rsidR="00214D95" w:rsidRPr="008144D1" w:rsidRDefault="00214D95" w:rsidP="00214D95">
            <w:pPr>
              <w:jc w:val="right"/>
              <w:rPr>
                <w:sz w:val="16"/>
                <w:szCs w:val="16"/>
              </w:rPr>
            </w:pPr>
            <w:r>
              <w:rPr>
                <w:sz w:val="16"/>
                <w:szCs w:val="16"/>
              </w:rPr>
              <w:t>5,475915</w:t>
            </w:r>
          </w:p>
        </w:tc>
      </w:tr>
      <w:tr w:rsidR="00214D95" w:rsidRPr="008144D1" w14:paraId="712608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A9885" w14:textId="77777777" w:rsidR="00214D95" w:rsidRPr="008144D1" w:rsidRDefault="00214D95" w:rsidP="00214D95">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64A0A92" w14:textId="0D8678A0" w:rsidR="00214D95" w:rsidRPr="008144D1" w:rsidRDefault="00214D95" w:rsidP="00214D95">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1845E3A" w14:textId="54AD497F" w:rsidR="00214D95" w:rsidRPr="008144D1" w:rsidRDefault="00214D95" w:rsidP="00214D95">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E1FB316" w14:textId="16FD2A02" w:rsidR="00214D95" w:rsidRPr="008144D1" w:rsidRDefault="00214D95" w:rsidP="00214D95">
            <w:pPr>
              <w:jc w:val="right"/>
              <w:rPr>
                <w:sz w:val="16"/>
                <w:szCs w:val="16"/>
              </w:rPr>
            </w:pPr>
            <w:r>
              <w:rPr>
                <w:sz w:val="16"/>
                <w:szCs w:val="16"/>
              </w:rPr>
              <w:t>3,256040</w:t>
            </w:r>
          </w:p>
        </w:tc>
      </w:tr>
      <w:tr w:rsidR="00214D95" w:rsidRPr="008144D1" w14:paraId="59ADC3A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2377A5" w14:textId="77777777" w:rsidR="00214D95" w:rsidRPr="008144D1" w:rsidRDefault="00214D95" w:rsidP="00214D95">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AB1CE2E" w14:textId="27C9543D" w:rsidR="00214D95" w:rsidRPr="008144D1" w:rsidRDefault="00214D95" w:rsidP="00214D95">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23FA15E" w14:textId="3C65CA44" w:rsidR="00214D95" w:rsidRPr="008144D1" w:rsidRDefault="00214D95" w:rsidP="00214D95">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E1E40EE" w14:textId="25F2E334" w:rsidR="00214D95" w:rsidRPr="008144D1" w:rsidRDefault="00214D95" w:rsidP="00214D95">
            <w:pPr>
              <w:jc w:val="right"/>
              <w:rPr>
                <w:sz w:val="16"/>
                <w:szCs w:val="16"/>
              </w:rPr>
            </w:pPr>
            <w:r>
              <w:rPr>
                <w:sz w:val="16"/>
                <w:szCs w:val="16"/>
              </w:rPr>
              <w:t>0,530452</w:t>
            </w:r>
          </w:p>
        </w:tc>
      </w:tr>
      <w:tr w:rsidR="00214D95" w:rsidRPr="008144D1" w14:paraId="6D20E22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A36B0CE" w14:textId="77777777" w:rsidR="00214D95" w:rsidRPr="008144D1" w:rsidRDefault="00214D95" w:rsidP="00214D95">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F29CD51" w14:textId="7B6B70B1" w:rsidR="00214D95" w:rsidRPr="008144D1" w:rsidRDefault="00214D95" w:rsidP="00214D95">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1B66748" w14:textId="1BC76E84" w:rsidR="00214D95" w:rsidRPr="008144D1" w:rsidRDefault="00214D95" w:rsidP="00214D95">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6DA4FA3D" w14:textId="65D1FC50" w:rsidR="00214D95" w:rsidRPr="008144D1" w:rsidRDefault="00214D95" w:rsidP="00214D95">
            <w:pPr>
              <w:jc w:val="right"/>
              <w:rPr>
                <w:sz w:val="16"/>
                <w:szCs w:val="16"/>
              </w:rPr>
            </w:pPr>
            <w:r>
              <w:rPr>
                <w:sz w:val="16"/>
                <w:szCs w:val="16"/>
              </w:rPr>
              <w:t>2,080840</w:t>
            </w:r>
          </w:p>
        </w:tc>
      </w:tr>
      <w:tr w:rsidR="00214D95" w:rsidRPr="008144D1" w14:paraId="5814EBE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1900274" w14:textId="77777777" w:rsidR="00214D95" w:rsidRPr="008144D1" w:rsidRDefault="00214D95" w:rsidP="00214D95">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2CBAD65D" w14:textId="221A501D" w:rsidR="00214D95" w:rsidRPr="008144D1" w:rsidRDefault="00214D95" w:rsidP="00214D95">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16BE666F" w14:textId="607F5A0E" w:rsidR="00214D95" w:rsidRPr="008144D1" w:rsidRDefault="00214D95" w:rsidP="00214D95">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16C7017" w14:textId="1A21A56E" w:rsidR="00214D95" w:rsidRPr="008144D1" w:rsidRDefault="00214D95" w:rsidP="00214D95">
            <w:pPr>
              <w:jc w:val="right"/>
              <w:rPr>
                <w:sz w:val="16"/>
                <w:szCs w:val="16"/>
              </w:rPr>
            </w:pPr>
            <w:r>
              <w:rPr>
                <w:sz w:val="16"/>
                <w:szCs w:val="16"/>
              </w:rPr>
              <w:t>8,174265</w:t>
            </w:r>
          </w:p>
        </w:tc>
      </w:tr>
      <w:tr w:rsidR="00214D95" w:rsidRPr="008144D1" w14:paraId="0F4B7099" w14:textId="77777777" w:rsidTr="008D32B5">
        <w:trPr>
          <w:trHeight w:val="259"/>
        </w:trPr>
        <w:tc>
          <w:tcPr>
            <w:tcW w:w="560" w:type="dxa"/>
            <w:tcBorders>
              <w:top w:val="nil"/>
              <w:left w:val="nil"/>
              <w:bottom w:val="nil"/>
              <w:right w:val="nil"/>
            </w:tcBorders>
            <w:shd w:val="clear" w:color="auto" w:fill="auto"/>
            <w:noWrap/>
            <w:vAlign w:val="bottom"/>
            <w:hideMark/>
          </w:tcPr>
          <w:p w14:paraId="35AC17E7" w14:textId="77777777" w:rsidR="00214D95" w:rsidRPr="008144D1" w:rsidRDefault="00214D95" w:rsidP="00214D95">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61DB7DC" w14:textId="448AA535" w:rsidR="00214D95" w:rsidRPr="008144D1" w:rsidRDefault="00214D95" w:rsidP="00214D95">
            <w:r>
              <w:t> </w:t>
            </w:r>
          </w:p>
        </w:tc>
        <w:tc>
          <w:tcPr>
            <w:tcW w:w="5540" w:type="dxa"/>
            <w:tcBorders>
              <w:top w:val="nil"/>
              <w:left w:val="nil"/>
              <w:bottom w:val="nil"/>
              <w:right w:val="single" w:sz="4" w:space="0" w:color="auto"/>
            </w:tcBorders>
            <w:shd w:val="clear" w:color="auto" w:fill="auto"/>
            <w:vAlign w:val="center"/>
            <w:hideMark/>
          </w:tcPr>
          <w:p w14:paraId="5D233C93" w14:textId="4E7E2120" w:rsidR="00214D95" w:rsidRPr="008144D1" w:rsidRDefault="00214D95" w:rsidP="00214D95">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BD7C273" w14:textId="6CDDA73D" w:rsidR="00214D95" w:rsidRPr="008144D1" w:rsidRDefault="00214D95" w:rsidP="00214D95">
            <w:pPr>
              <w:jc w:val="right"/>
              <w:rPr>
                <w:sz w:val="16"/>
                <w:szCs w:val="16"/>
              </w:rPr>
            </w:pPr>
            <w:r>
              <w:rPr>
                <w:sz w:val="16"/>
                <w:szCs w:val="16"/>
              </w:rPr>
              <w:t>25,61</w:t>
            </w:r>
          </w:p>
        </w:tc>
      </w:tr>
      <w:tr w:rsidR="002B3E54" w:rsidRPr="008144D1" w14:paraId="0832B73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C2B679C" w14:textId="77777777" w:rsidR="002B3E54" w:rsidRPr="008144D1" w:rsidRDefault="002B3E54" w:rsidP="008D32B5">
            <w:pPr>
              <w:rPr>
                <w:b/>
                <w:bCs/>
              </w:rPr>
            </w:pPr>
            <w:r w:rsidRPr="008144D1">
              <w:rPr>
                <w:b/>
                <w:bCs/>
              </w:rPr>
              <w:t>ELEKTRİK İMALATLARI</w:t>
            </w:r>
          </w:p>
        </w:tc>
      </w:tr>
      <w:tr w:rsidR="002B3E54" w:rsidRPr="008144D1" w14:paraId="261B113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CAAC5BE"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E70D5ED"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9CBBF0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86BAEBC" w14:textId="77777777" w:rsidR="002B3E54" w:rsidRPr="008144D1" w:rsidRDefault="002B3E54" w:rsidP="008D32B5">
            <w:pPr>
              <w:jc w:val="center"/>
              <w:rPr>
                <w:b/>
                <w:bCs/>
                <w:sz w:val="18"/>
                <w:szCs w:val="18"/>
              </w:rPr>
            </w:pPr>
            <w:r w:rsidRPr="008144D1">
              <w:rPr>
                <w:b/>
                <w:bCs/>
                <w:sz w:val="18"/>
                <w:szCs w:val="18"/>
              </w:rPr>
              <w:t>Pursantajı</w:t>
            </w:r>
          </w:p>
        </w:tc>
      </w:tr>
      <w:tr w:rsidR="00214D95" w:rsidRPr="008144D1" w14:paraId="5AA294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6FC67D" w14:textId="77777777" w:rsidR="00214D95" w:rsidRPr="008144D1" w:rsidRDefault="00214D95" w:rsidP="00214D95">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61E9802" w14:textId="77777777" w:rsidR="00214D95" w:rsidRPr="008144D1" w:rsidRDefault="00214D95" w:rsidP="00214D95">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2EBA3C1A" w14:textId="572EFC5E" w:rsidR="00214D95" w:rsidRPr="008144D1" w:rsidRDefault="00214D95" w:rsidP="00214D95">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39A06DD7" w14:textId="1E5F33C7" w:rsidR="00214D95" w:rsidRPr="008144D1" w:rsidRDefault="00214D95" w:rsidP="00214D95">
            <w:pPr>
              <w:jc w:val="right"/>
              <w:rPr>
                <w:sz w:val="16"/>
                <w:szCs w:val="16"/>
              </w:rPr>
            </w:pPr>
            <w:r>
              <w:rPr>
                <w:sz w:val="16"/>
                <w:szCs w:val="16"/>
              </w:rPr>
              <w:t>4,289995</w:t>
            </w:r>
          </w:p>
        </w:tc>
      </w:tr>
      <w:tr w:rsidR="00214D95" w:rsidRPr="008144D1" w14:paraId="53BDF5B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153F29" w14:textId="77777777" w:rsidR="00214D95" w:rsidRPr="008144D1" w:rsidRDefault="00214D95" w:rsidP="00214D95">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C24DC58" w14:textId="77777777" w:rsidR="00214D95" w:rsidRPr="008144D1" w:rsidRDefault="00214D95" w:rsidP="00214D95">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D25C447" w14:textId="798C9E8B" w:rsidR="00214D95" w:rsidRPr="008144D1" w:rsidRDefault="00214D95" w:rsidP="00214D95">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2CE7CD5B" w14:textId="1CD283F8" w:rsidR="00214D95" w:rsidRPr="008144D1" w:rsidRDefault="00214D95" w:rsidP="00214D95">
            <w:pPr>
              <w:jc w:val="right"/>
              <w:rPr>
                <w:sz w:val="16"/>
                <w:szCs w:val="16"/>
              </w:rPr>
            </w:pPr>
            <w:r>
              <w:rPr>
                <w:sz w:val="16"/>
                <w:szCs w:val="16"/>
              </w:rPr>
              <w:t>2,357094</w:t>
            </w:r>
          </w:p>
        </w:tc>
      </w:tr>
      <w:tr w:rsidR="00214D95" w:rsidRPr="008144D1" w14:paraId="5C5ABCD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898A7C" w14:textId="77777777" w:rsidR="00214D95" w:rsidRPr="008144D1" w:rsidRDefault="00214D95" w:rsidP="00214D95">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C9298AD" w14:textId="77777777" w:rsidR="00214D95" w:rsidRPr="008144D1" w:rsidRDefault="00214D95" w:rsidP="00214D95">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EF818B0" w14:textId="2CC8AE4E" w:rsidR="00214D95" w:rsidRPr="008144D1" w:rsidRDefault="00214D95" w:rsidP="00214D95">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ED7EAE3" w14:textId="3B88EFA2" w:rsidR="00214D95" w:rsidRPr="008144D1" w:rsidRDefault="00214D95" w:rsidP="00214D95">
            <w:pPr>
              <w:jc w:val="right"/>
              <w:rPr>
                <w:sz w:val="16"/>
                <w:szCs w:val="16"/>
              </w:rPr>
            </w:pPr>
            <w:r>
              <w:rPr>
                <w:sz w:val="16"/>
                <w:szCs w:val="16"/>
              </w:rPr>
              <w:t>1,539953</w:t>
            </w:r>
          </w:p>
        </w:tc>
      </w:tr>
      <w:tr w:rsidR="00214D95" w:rsidRPr="008144D1" w14:paraId="1849467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00C3F2E" w14:textId="77777777" w:rsidR="00214D95" w:rsidRPr="008144D1" w:rsidRDefault="00214D95" w:rsidP="00214D95">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0E099D6" w14:textId="77777777" w:rsidR="00214D95" w:rsidRPr="008144D1" w:rsidRDefault="00214D95" w:rsidP="00214D95">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137A5D38" w14:textId="7C4EB361" w:rsidR="00214D95" w:rsidRPr="008144D1" w:rsidRDefault="00214D95" w:rsidP="00214D95">
            <w:pPr>
              <w:rPr>
                <w:sz w:val="16"/>
                <w:szCs w:val="16"/>
              </w:rPr>
            </w:pPr>
            <w:r>
              <w:rPr>
                <w:sz w:val="16"/>
                <w:szCs w:val="16"/>
              </w:rPr>
              <w:t>ISLAK HACİM ELEKTRİK TADİL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856E2D7" w14:textId="4D4BDADE" w:rsidR="00214D95" w:rsidRPr="008144D1" w:rsidRDefault="00214D95" w:rsidP="00214D95">
            <w:pPr>
              <w:jc w:val="right"/>
              <w:rPr>
                <w:sz w:val="16"/>
                <w:szCs w:val="16"/>
              </w:rPr>
            </w:pPr>
            <w:r>
              <w:rPr>
                <w:sz w:val="16"/>
                <w:szCs w:val="16"/>
              </w:rPr>
              <w:t>0,184114</w:t>
            </w:r>
          </w:p>
        </w:tc>
      </w:tr>
      <w:tr w:rsidR="00214D95" w:rsidRPr="008144D1" w14:paraId="0349A0AB" w14:textId="77777777" w:rsidTr="008D32B5">
        <w:trPr>
          <w:trHeight w:val="259"/>
        </w:trPr>
        <w:tc>
          <w:tcPr>
            <w:tcW w:w="560" w:type="dxa"/>
            <w:tcBorders>
              <w:top w:val="nil"/>
              <w:left w:val="nil"/>
              <w:bottom w:val="nil"/>
              <w:right w:val="nil"/>
            </w:tcBorders>
            <w:shd w:val="clear" w:color="auto" w:fill="auto"/>
            <w:noWrap/>
            <w:vAlign w:val="bottom"/>
            <w:hideMark/>
          </w:tcPr>
          <w:p w14:paraId="4E2146CE" w14:textId="77777777" w:rsidR="00214D95" w:rsidRPr="008144D1" w:rsidRDefault="00214D95" w:rsidP="00214D95">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A6252D" w14:textId="77777777" w:rsidR="00214D95" w:rsidRPr="008144D1" w:rsidRDefault="00214D95" w:rsidP="00214D95">
            <w:r w:rsidRPr="008144D1">
              <w:t> </w:t>
            </w:r>
          </w:p>
        </w:tc>
        <w:tc>
          <w:tcPr>
            <w:tcW w:w="5540" w:type="dxa"/>
            <w:tcBorders>
              <w:top w:val="nil"/>
              <w:left w:val="nil"/>
              <w:bottom w:val="nil"/>
              <w:right w:val="single" w:sz="4" w:space="0" w:color="auto"/>
            </w:tcBorders>
            <w:shd w:val="clear" w:color="auto" w:fill="auto"/>
            <w:vAlign w:val="center"/>
            <w:hideMark/>
          </w:tcPr>
          <w:p w14:paraId="19ED0F1C" w14:textId="28E327F2" w:rsidR="00214D95" w:rsidRPr="008144D1" w:rsidRDefault="00214D95" w:rsidP="00214D95">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695E0B" w14:textId="2D8AE4C1" w:rsidR="00214D95" w:rsidRPr="008144D1" w:rsidRDefault="00214D95" w:rsidP="00214D95">
            <w:pPr>
              <w:jc w:val="right"/>
              <w:rPr>
                <w:sz w:val="16"/>
                <w:szCs w:val="16"/>
              </w:rPr>
            </w:pPr>
            <w:r>
              <w:rPr>
                <w:sz w:val="16"/>
                <w:szCs w:val="16"/>
              </w:rPr>
              <w:t>8,37</w:t>
            </w:r>
          </w:p>
        </w:tc>
      </w:tr>
    </w:tbl>
    <w:p w14:paraId="3AA57D57" w14:textId="77777777" w:rsidR="002B3E54" w:rsidRDefault="002B3E54" w:rsidP="002B3E54">
      <w:pPr>
        <w:jc w:val="both"/>
      </w:pPr>
    </w:p>
    <w:p w14:paraId="79C63571" w14:textId="77777777" w:rsidR="002B3E54" w:rsidRDefault="002B3E54" w:rsidP="002B3E54">
      <w:pPr>
        <w:jc w:val="both"/>
      </w:pPr>
    </w:p>
    <w:p w14:paraId="43FD21CB" w14:textId="77777777" w:rsidR="002B3E54" w:rsidRPr="00007C0F" w:rsidRDefault="002B3E54" w:rsidP="002B3E54">
      <w:pPr>
        <w:jc w:val="both"/>
      </w:pPr>
    </w:p>
    <w:p w14:paraId="61063865" w14:textId="77777777" w:rsidR="002B3E54" w:rsidRPr="00007C0F" w:rsidRDefault="002B3E54" w:rsidP="002B3E54">
      <w:pPr>
        <w:jc w:val="both"/>
        <w:rPr>
          <w:sz w:val="16"/>
          <w:szCs w:val="16"/>
        </w:rPr>
      </w:pPr>
      <w:r w:rsidRPr="00007C0F">
        <w:rPr>
          <w:sz w:val="16"/>
          <w:szCs w:val="16"/>
        </w:rPr>
        <w:t>KAŞE                                          TARİH                                     İMZA</w:t>
      </w:r>
    </w:p>
    <w:p w14:paraId="46AE57C1" w14:textId="77777777" w:rsidR="002B3E54" w:rsidRPr="00007C0F" w:rsidRDefault="002B3E54" w:rsidP="002B3E54">
      <w:pPr>
        <w:jc w:val="both"/>
        <w:rPr>
          <w:sz w:val="16"/>
          <w:szCs w:val="16"/>
        </w:rPr>
      </w:pPr>
    </w:p>
    <w:p w14:paraId="29695185" w14:textId="77777777" w:rsidR="002B3E54" w:rsidRDefault="002B3E54" w:rsidP="002B3E5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5EEEC14F" w14:textId="77777777" w:rsidR="006B63F8" w:rsidRDefault="006B63F8" w:rsidP="005E6CE5">
      <w:pPr>
        <w:jc w:val="both"/>
      </w:pPr>
    </w:p>
    <w:p w14:paraId="087AC9F2" w14:textId="77777777" w:rsidR="006B63F8" w:rsidRDefault="006B63F8" w:rsidP="005E6CE5">
      <w:pPr>
        <w:jc w:val="both"/>
      </w:pPr>
    </w:p>
    <w:p w14:paraId="69A1FF03" w14:textId="77777777" w:rsidR="006B63F8" w:rsidRDefault="006B63F8" w:rsidP="005E6CE5">
      <w:pPr>
        <w:jc w:val="both"/>
      </w:pPr>
    </w:p>
    <w:p w14:paraId="06C0F57A"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34DCFDD" w14:textId="77777777" w:rsidTr="008D32B5">
        <w:trPr>
          <w:trHeight w:val="585"/>
        </w:trPr>
        <w:tc>
          <w:tcPr>
            <w:tcW w:w="9220" w:type="dxa"/>
            <w:gridSpan w:val="4"/>
            <w:tcBorders>
              <w:top w:val="nil"/>
              <w:left w:val="nil"/>
              <w:bottom w:val="nil"/>
              <w:right w:val="nil"/>
            </w:tcBorders>
            <w:shd w:val="clear" w:color="auto" w:fill="auto"/>
            <w:hideMark/>
          </w:tcPr>
          <w:p w14:paraId="741EF945" w14:textId="1F389D1D" w:rsidR="00837E84" w:rsidRPr="008144D1" w:rsidRDefault="00837E84" w:rsidP="008D32B5">
            <w:pPr>
              <w:rPr>
                <w:b/>
                <w:bCs/>
              </w:rPr>
            </w:pPr>
            <w:r w:rsidRPr="008144D1">
              <w:rPr>
                <w:b/>
                <w:bCs/>
              </w:rPr>
              <w:t xml:space="preserve">İşin Adı: </w:t>
            </w:r>
            <w:r w:rsidR="00BD121B" w:rsidRPr="00BD121B">
              <w:rPr>
                <w:b/>
                <w:bCs/>
              </w:rPr>
              <w:t>GAZİ MUSTAFA KEMAL ANAD</w:t>
            </w:r>
            <w:r w:rsidR="00BD121B">
              <w:rPr>
                <w:b/>
                <w:bCs/>
              </w:rPr>
              <w:t>O</w:t>
            </w:r>
            <w:r w:rsidR="00BD121B" w:rsidRPr="00BD121B">
              <w:rPr>
                <w:b/>
                <w:bCs/>
              </w:rPr>
              <w:t>LU LİSESİ</w:t>
            </w:r>
            <w:r w:rsidR="00BD121B">
              <w:rPr>
                <w:b/>
                <w:bCs/>
              </w:rPr>
              <w:t xml:space="preserve"> </w:t>
            </w:r>
            <w:r w:rsidR="00BD121B" w:rsidRPr="008144D1">
              <w:rPr>
                <w:b/>
                <w:bCs/>
              </w:rPr>
              <w:t>ENERJİ VERİMLİLİĞİ</w:t>
            </w:r>
          </w:p>
        </w:tc>
      </w:tr>
      <w:tr w:rsidR="00837E84" w:rsidRPr="008144D1" w14:paraId="64181FC3" w14:textId="77777777" w:rsidTr="008D32B5">
        <w:trPr>
          <w:trHeight w:val="120"/>
        </w:trPr>
        <w:tc>
          <w:tcPr>
            <w:tcW w:w="560" w:type="dxa"/>
            <w:tcBorders>
              <w:top w:val="nil"/>
              <w:left w:val="nil"/>
              <w:bottom w:val="nil"/>
              <w:right w:val="nil"/>
            </w:tcBorders>
            <w:shd w:val="clear" w:color="auto" w:fill="auto"/>
            <w:vAlign w:val="center"/>
            <w:hideMark/>
          </w:tcPr>
          <w:p w14:paraId="3B2C3E9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2B6A9AAC"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33BC9493"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649C87F1" w14:textId="77777777" w:rsidR="00837E84" w:rsidRPr="008144D1" w:rsidRDefault="00837E84" w:rsidP="008D32B5"/>
        </w:tc>
      </w:tr>
      <w:tr w:rsidR="00837E84" w:rsidRPr="008144D1" w14:paraId="3EE06688"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C87554F" w14:textId="77777777" w:rsidR="00837E84" w:rsidRPr="008144D1" w:rsidRDefault="00837E84" w:rsidP="008D32B5">
            <w:pPr>
              <w:rPr>
                <w:b/>
                <w:bCs/>
              </w:rPr>
            </w:pPr>
            <w:r w:rsidRPr="008144D1">
              <w:rPr>
                <w:b/>
                <w:bCs/>
              </w:rPr>
              <w:t>GENEL İCMAL</w:t>
            </w:r>
          </w:p>
        </w:tc>
      </w:tr>
      <w:tr w:rsidR="00837E84" w:rsidRPr="008144D1" w14:paraId="1EA60578"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1CA370A"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5AE46FD"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E60EE9"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9D6C08F" w14:textId="77777777" w:rsidR="00837E84" w:rsidRPr="008144D1" w:rsidRDefault="00837E84" w:rsidP="008D32B5">
            <w:pPr>
              <w:jc w:val="center"/>
              <w:rPr>
                <w:b/>
                <w:bCs/>
                <w:sz w:val="18"/>
                <w:szCs w:val="18"/>
              </w:rPr>
            </w:pPr>
            <w:r w:rsidRPr="008144D1">
              <w:rPr>
                <w:b/>
                <w:bCs/>
                <w:sz w:val="18"/>
                <w:szCs w:val="18"/>
              </w:rPr>
              <w:t>Pursantajı</w:t>
            </w:r>
          </w:p>
        </w:tc>
      </w:tr>
      <w:tr w:rsidR="00BD121B" w:rsidRPr="008144D1" w14:paraId="7BB368E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C8610" w14:textId="77777777" w:rsidR="00BD121B" w:rsidRPr="008144D1" w:rsidRDefault="00BD121B" w:rsidP="00BD121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11FF9DD" w14:textId="77777777" w:rsidR="00BD121B" w:rsidRPr="008144D1" w:rsidRDefault="00BD121B" w:rsidP="00BD121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2C17C43" w14:textId="4EB6C231" w:rsidR="00BD121B" w:rsidRPr="008144D1" w:rsidRDefault="00BD121B" w:rsidP="00BD121B">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3C8DC2C" w14:textId="76A3EA89" w:rsidR="00BD121B" w:rsidRPr="008144D1" w:rsidRDefault="00BD121B" w:rsidP="00BD121B">
            <w:pPr>
              <w:jc w:val="right"/>
              <w:rPr>
                <w:sz w:val="16"/>
                <w:szCs w:val="16"/>
              </w:rPr>
            </w:pPr>
            <w:r>
              <w:rPr>
                <w:sz w:val="16"/>
                <w:szCs w:val="16"/>
              </w:rPr>
              <w:t>73,247166</w:t>
            </w:r>
          </w:p>
        </w:tc>
      </w:tr>
      <w:tr w:rsidR="00BD121B" w:rsidRPr="008144D1" w14:paraId="58C69B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CCA643" w14:textId="77777777" w:rsidR="00BD121B" w:rsidRPr="008144D1" w:rsidRDefault="00BD121B" w:rsidP="00BD121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213164E" w14:textId="77777777" w:rsidR="00BD121B" w:rsidRPr="008144D1" w:rsidRDefault="00BD121B" w:rsidP="00BD121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14B907D" w14:textId="166F5B0A" w:rsidR="00BD121B" w:rsidRPr="008144D1" w:rsidRDefault="00BD121B" w:rsidP="00BD121B">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AF309A9" w14:textId="2DF0A909" w:rsidR="00BD121B" w:rsidRPr="008144D1" w:rsidRDefault="00BD121B" w:rsidP="00BD121B">
            <w:pPr>
              <w:jc w:val="right"/>
              <w:rPr>
                <w:sz w:val="16"/>
                <w:szCs w:val="16"/>
              </w:rPr>
            </w:pPr>
            <w:r>
              <w:rPr>
                <w:sz w:val="16"/>
                <w:szCs w:val="16"/>
              </w:rPr>
              <w:t>19,303042</w:t>
            </w:r>
          </w:p>
        </w:tc>
      </w:tr>
      <w:tr w:rsidR="00BD121B" w:rsidRPr="008144D1" w14:paraId="1A7B50D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3AB2EE" w14:textId="77777777" w:rsidR="00BD121B" w:rsidRPr="008144D1" w:rsidRDefault="00BD121B" w:rsidP="00BD121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EF4228" w14:textId="77777777" w:rsidR="00BD121B" w:rsidRPr="008144D1" w:rsidRDefault="00BD121B" w:rsidP="00BD121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9C9CF60" w14:textId="5674B402" w:rsidR="00BD121B" w:rsidRPr="008144D1" w:rsidRDefault="00BD121B" w:rsidP="00BD121B">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E255D5C" w14:textId="5D018452" w:rsidR="00BD121B" w:rsidRPr="008144D1" w:rsidRDefault="00BD121B" w:rsidP="00BD121B">
            <w:pPr>
              <w:jc w:val="right"/>
              <w:rPr>
                <w:sz w:val="16"/>
                <w:szCs w:val="16"/>
              </w:rPr>
            </w:pPr>
            <w:r>
              <w:rPr>
                <w:sz w:val="16"/>
                <w:szCs w:val="16"/>
              </w:rPr>
              <w:t>7,449792</w:t>
            </w:r>
          </w:p>
        </w:tc>
      </w:tr>
      <w:tr w:rsidR="00BD121B" w:rsidRPr="008144D1" w14:paraId="1B76BB5A" w14:textId="77777777" w:rsidTr="008D32B5">
        <w:trPr>
          <w:trHeight w:val="259"/>
        </w:trPr>
        <w:tc>
          <w:tcPr>
            <w:tcW w:w="560" w:type="dxa"/>
            <w:tcBorders>
              <w:top w:val="nil"/>
              <w:left w:val="nil"/>
              <w:bottom w:val="nil"/>
              <w:right w:val="nil"/>
            </w:tcBorders>
            <w:shd w:val="clear" w:color="auto" w:fill="auto"/>
            <w:noWrap/>
            <w:vAlign w:val="bottom"/>
            <w:hideMark/>
          </w:tcPr>
          <w:p w14:paraId="07D90759" w14:textId="77777777" w:rsidR="00BD121B" w:rsidRPr="008144D1" w:rsidRDefault="00BD121B" w:rsidP="00BD121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FBA080" w14:textId="77777777" w:rsidR="00BD121B" w:rsidRPr="008144D1" w:rsidRDefault="00BD121B" w:rsidP="00BD121B">
            <w:r w:rsidRPr="008144D1">
              <w:t> </w:t>
            </w:r>
          </w:p>
        </w:tc>
        <w:tc>
          <w:tcPr>
            <w:tcW w:w="5540" w:type="dxa"/>
            <w:tcBorders>
              <w:top w:val="nil"/>
              <w:left w:val="nil"/>
              <w:bottom w:val="nil"/>
              <w:right w:val="single" w:sz="4" w:space="0" w:color="auto"/>
            </w:tcBorders>
            <w:shd w:val="clear" w:color="auto" w:fill="auto"/>
            <w:vAlign w:val="center"/>
            <w:hideMark/>
          </w:tcPr>
          <w:p w14:paraId="6F4906B2" w14:textId="4933A02D" w:rsidR="00BD121B" w:rsidRPr="008144D1" w:rsidRDefault="00BD121B" w:rsidP="00BD121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92BD58" w14:textId="52A104AE" w:rsidR="00BD121B" w:rsidRPr="008144D1" w:rsidRDefault="00BD121B" w:rsidP="00BD121B">
            <w:pPr>
              <w:jc w:val="right"/>
              <w:rPr>
                <w:sz w:val="16"/>
                <w:szCs w:val="16"/>
              </w:rPr>
            </w:pPr>
            <w:r>
              <w:rPr>
                <w:sz w:val="16"/>
                <w:szCs w:val="16"/>
              </w:rPr>
              <w:t>100,00</w:t>
            </w:r>
          </w:p>
        </w:tc>
      </w:tr>
      <w:tr w:rsidR="00837E84" w:rsidRPr="008144D1" w14:paraId="16D5EBF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FE3221" w14:textId="77777777" w:rsidR="00837E84" w:rsidRPr="008144D1" w:rsidRDefault="00837E84" w:rsidP="008D32B5">
            <w:pPr>
              <w:rPr>
                <w:b/>
                <w:bCs/>
              </w:rPr>
            </w:pPr>
            <w:r w:rsidRPr="008144D1">
              <w:rPr>
                <w:b/>
                <w:bCs/>
              </w:rPr>
              <w:t>İNŞAAT İMALATLARI</w:t>
            </w:r>
          </w:p>
        </w:tc>
      </w:tr>
      <w:tr w:rsidR="00837E84" w:rsidRPr="008144D1" w14:paraId="3755BA9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7C928C3"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2D7AC2"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CB4DFA"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47B4011" w14:textId="77777777" w:rsidR="00837E84" w:rsidRPr="008144D1" w:rsidRDefault="00837E84" w:rsidP="008D32B5">
            <w:pPr>
              <w:jc w:val="center"/>
              <w:rPr>
                <w:b/>
                <w:bCs/>
                <w:sz w:val="18"/>
                <w:szCs w:val="18"/>
              </w:rPr>
            </w:pPr>
            <w:r w:rsidRPr="008144D1">
              <w:rPr>
                <w:b/>
                <w:bCs/>
                <w:sz w:val="18"/>
                <w:szCs w:val="18"/>
              </w:rPr>
              <w:t>Pursantajı</w:t>
            </w:r>
          </w:p>
        </w:tc>
      </w:tr>
      <w:tr w:rsidR="00BD121B" w:rsidRPr="008144D1" w14:paraId="07F1F88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E535B5" w14:textId="26E9C61A" w:rsidR="00BD121B" w:rsidRPr="008144D1" w:rsidRDefault="00BD121B" w:rsidP="00BD121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A4A59B0" w14:textId="4A0B2929" w:rsidR="00BD121B" w:rsidRPr="008144D1" w:rsidRDefault="00BD121B" w:rsidP="00BD121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5F955F" w14:textId="37758FDF" w:rsidR="00BD121B" w:rsidRPr="008144D1" w:rsidRDefault="00BD121B" w:rsidP="00BD121B">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AF22E96" w14:textId="5C1D6418" w:rsidR="00BD121B" w:rsidRPr="008144D1" w:rsidRDefault="00BD121B" w:rsidP="00BD121B">
            <w:pPr>
              <w:jc w:val="right"/>
              <w:rPr>
                <w:sz w:val="16"/>
                <w:szCs w:val="16"/>
              </w:rPr>
            </w:pPr>
            <w:r>
              <w:rPr>
                <w:sz w:val="16"/>
                <w:szCs w:val="16"/>
              </w:rPr>
              <w:t>2,481750</w:t>
            </w:r>
          </w:p>
        </w:tc>
      </w:tr>
      <w:tr w:rsidR="00BD121B" w:rsidRPr="008144D1" w14:paraId="43B9BDF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D70F54" w14:textId="071C7D84" w:rsidR="00BD121B" w:rsidRPr="008144D1" w:rsidRDefault="00BD121B" w:rsidP="00BD121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D73F8A3" w14:textId="29011F91" w:rsidR="00BD121B" w:rsidRPr="008144D1" w:rsidRDefault="00BD121B" w:rsidP="00BD121B">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05164701" w14:textId="3B3F64BC" w:rsidR="00BD121B" w:rsidRPr="008144D1" w:rsidRDefault="00BD121B" w:rsidP="00BD121B">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2AEB746" w14:textId="7D2C05BF" w:rsidR="00BD121B" w:rsidRPr="008144D1" w:rsidRDefault="00BD121B" w:rsidP="00BD121B">
            <w:pPr>
              <w:jc w:val="right"/>
              <w:rPr>
                <w:sz w:val="16"/>
                <w:szCs w:val="16"/>
              </w:rPr>
            </w:pPr>
            <w:r>
              <w:rPr>
                <w:sz w:val="16"/>
                <w:szCs w:val="16"/>
              </w:rPr>
              <w:t>70,765415</w:t>
            </w:r>
          </w:p>
        </w:tc>
      </w:tr>
      <w:tr w:rsidR="00BD121B" w:rsidRPr="008144D1" w14:paraId="0908DD4C" w14:textId="77777777" w:rsidTr="008D32B5">
        <w:trPr>
          <w:trHeight w:val="259"/>
        </w:trPr>
        <w:tc>
          <w:tcPr>
            <w:tcW w:w="560" w:type="dxa"/>
            <w:tcBorders>
              <w:top w:val="nil"/>
              <w:left w:val="nil"/>
              <w:bottom w:val="nil"/>
              <w:right w:val="nil"/>
            </w:tcBorders>
            <w:shd w:val="clear" w:color="auto" w:fill="auto"/>
            <w:noWrap/>
            <w:vAlign w:val="bottom"/>
            <w:hideMark/>
          </w:tcPr>
          <w:p w14:paraId="22601D6F" w14:textId="27DB3117" w:rsidR="00BD121B" w:rsidRPr="008144D1" w:rsidRDefault="00BD121B" w:rsidP="00BD121B">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C55FC3F" w14:textId="03F6B9BC" w:rsidR="00BD121B" w:rsidRPr="008144D1" w:rsidRDefault="00BD121B" w:rsidP="00BD121B">
            <w:r>
              <w:t> </w:t>
            </w:r>
          </w:p>
        </w:tc>
        <w:tc>
          <w:tcPr>
            <w:tcW w:w="5540" w:type="dxa"/>
            <w:tcBorders>
              <w:top w:val="nil"/>
              <w:left w:val="nil"/>
              <w:bottom w:val="nil"/>
              <w:right w:val="single" w:sz="4" w:space="0" w:color="auto"/>
            </w:tcBorders>
            <w:shd w:val="clear" w:color="auto" w:fill="auto"/>
            <w:vAlign w:val="center"/>
            <w:hideMark/>
          </w:tcPr>
          <w:p w14:paraId="69BADD51" w14:textId="53F9A6A5" w:rsidR="00BD121B" w:rsidRPr="008144D1" w:rsidRDefault="00BD121B" w:rsidP="00BD121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0C963DD" w14:textId="253A1B90" w:rsidR="00BD121B" w:rsidRPr="008144D1" w:rsidRDefault="00BD121B" w:rsidP="00BD121B">
            <w:pPr>
              <w:jc w:val="right"/>
              <w:rPr>
                <w:sz w:val="16"/>
                <w:szCs w:val="16"/>
              </w:rPr>
            </w:pPr>
            <w:r>
              <w:rPr>
                <w:sz w:val="16"/>
                <w:szCs w:val="16"/>
              </w:rPr>
              <w:t>73,25</w:t>
            </w:r>
          </w:p>
        </w:tc>
      </w:tr>
      <w:tr w:rsidR="00837E84" w:rsidRPr="008144D1" w14:paraId="09CC7B0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1E4F14" w14:textId="77777777" w:rsidR="00837E84" w:rsidRPr="008144D1" w:rsidRDefault="00837E84" w:rsidP="008D32B5">
            <w:pPr>
              <w:rPr>
                <w:b/>
                <w:bCs/>
              </w:rPr>
            </w:pPr>
            <w:r w:rsidRPr="008144D1">
              <w:rPr>
                <w:b/>
                <w:bCs/>
              </w:rPr>
              <w:t>MEKANİK İMALATLAR</w:t>
            </w:r>
          </w:p>
        </w:tc>
      </w:tr>
      <w:tr w:rsidR="00837E84" w:rsidRPr="008144D1" w14:paraId="40E3E75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49856F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4D2E00"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2EAA1E6"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51BD9D" w14:textId="77777777" w:rsidR="00837E84" w:rsidRPr="008144D1" w:rsidRDefault="00837E84" w:rsidP="008D32B5">
            <w:pPr>
              <w:jc w:val="center"/>
              <w:rPr>
                <w:b/>
                <w:bCs/>
                <w:sz w:val="18"/>
                <w:szCs w:val="18"/>
              </w:rPr>
            </w:pPr>
            <w:r w:rsidRPr="008144D1">
              <w:rPr>
                <w:b/>
                <w:bCs/>
                <w:sz w:val="18"/>
                <w:szCs w:val="18"/>
              </w:rPr>
              <w:t>Pursantajı</w:t>
            </w:r>
          </w:p>
        </w:tc>
      </w:tr>
      <w:tr w:rsidR="00BD121B" w:rsidRPr="008144D1" w14:paraId="214595E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22E83AC" w14:textId="77777777" w:rsidR="00BD121B" w:rsidRPr="008144D1" w:rsidRDefault="00BD121B" w:rsidP="00BD121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7DFE27" w14:textId="2B3033F5" w:rsidR="00BD121B" w:rsidRPr="008144D1" w:rsidRDefault="00BD121B" w:rsidP="00BD121B">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58BFF80" w14:textId="5E05C514" w:rsidR="00BD121B" w:rsidRPr="008144D1" w:rsidRDefault="00BD121B" w:rsidP="00BD121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16D5C079" w14:textId="5AADD7B8" w:rsidR="00BD121B" w:rsidRPr="008144D1" w:rsidRDefault="00BD121B" w:rsidP="00BD121B">
            <w:pPr>
              <w:jc w:val="right"/>
              <w:rPr>
                <w:sz w:val="16"/>
                <w:szCs w:val="16"/>
              </w:rPr>
            </w:pPr>
            <w:r>
              <w:rPr>
                <w:sz w:val="16"/>
                <w:szCs w:val="16"/>
              </w:rPr>
              <w:t>4,865110</w:t>
            </w:r>
          </w:p>
        </w:tc>
      </w:tr>
      <w:tr w:rsidR="00BD121B" w:rsidRPr="008144D1" w14:paraId="375C62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93D439" w14:textId="77777777" w:rsidR="00BD121B" w:rsidRPr="008144D1" w:rsidRDefault="00BD121B" w:rsidP="00BD121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414F60" w14:textId="6F36324A" w:rsidR="00BD121B" w:rsidRPr="008144D1" w:rsidRDefault="00BD121B" w:rsidP="00BD121B">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B8EBFFC" w14:textId="2969B277" w:rsidR="00BD121B" w:rsidRPr="008144D1" w:rsidRDefault="00BD121B" w:rsidP="00BD121B">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E680389" w14:textId="598827E5" w:rsidR="00BD121B" w:rsidRPr="008144D1" w:rsidRDefault="00BD121B" w:rsidP="00BD121B">
            <w:pPr>
              <w:jc w:val="right"/>
              <w:rPr>
                <w:sz w:val="16"/>
                <w:szCs w:val="16"/>
              </w:rPr>
            </w:pPr>
            <w:r>
              <w:rPr>
                <w:sz w:val="16"/>
                <w:szCs w:val="16"/>
              </w:rPr>
              <w:t>0,697026</w:t>
            </w:r>
          </w:p>
        </w:tc>
      </w:tr>
      <w:tr w:rsidR="00BD121B" w:rsidRPr="008144D1" w14:paraId="69AEDC2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305102" w14:textId="77777777" w:rsidR="00BD121B" w:rsidRPr="008144D1" w:rsidRDefault="00BD121B" w:rsidP="00BD121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A0BE0D" w14:textId="69ADEFC0" w:rsidR="00BD121B" w:rsidRPr="008144D1" w:rsidRDefault="00BD121B" w:rsidP="00BD121B">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07A7CA2C" w14:textId="5F4F4971" w:rsidR="00BD121B" w:rsidRPr="008144D1" w:rsidRDefault="00BD121B" w:rsidP="00BD121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B03BE78" w14:textId="390930A5" w:rsidR="00BD121B" w:rsidRPr="008144D1" w:rsidRDefault="00BD121B" w:rsidP="00BD121B">
            <w:pPr>
              <w:jc w:val="right"/>
              <w:rPr>
                <w:sz w:val="16"/>
                <w:szCs w:val="16"/>
              </w:rPr>
            </w:pPr>
            <w:r>
              <w:rPr>
                <w:sz w:val="16"/>
                <w:szCs w:val="16"/>
              </w:rPr>
              <w:t>4,345903</w:t>
            </w:r>
          </w:p>
        </w:tc>
      </w:tr>
      <w:tr w:rsidR="00BD121B" w:rsidRPr="008144D1" w14:paraId="3419A5B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41C1B3" w14:textId="77777777" w:rsidR="00BD121B" w:rsidRPr="008144D1" w:rsidRDefault="00BD121B" w:rsidP="00BD121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9B0ECEF" w14:textId="68B20AB6" w:rsidR="00BD121B" w:rsidRPr="008144D1" w:rsidRDefault="00BD121B" w:rsidP="00BD121B">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37E5EDF" w14:textId="0AA14DA0" w:rsidR="00BD121B" w:rsidRPr="008144D1" w:rsidRDefault="00BD121B" w:rsidP="00BD121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120A66E2" w14:textId="4AAEB319" w:rsidR="00BD121B" w:rsidRPr="008144D1" w:rsidRDefault="00BD121B" w:rsidP="00BD121B">
            <w:pPr>
              <w:jc w:val="right"/>
              <w:rPr>
                <w:sz w:val="16"/>
                <w:szCs w:val="16"/>
              </w:rPr>
            </w:pPr>
            <w:r>
              <w:rPr>
                <w:sz w:val="16"/>
                <w:szCs w:val="16"/>
              </w:rPr>
              <w:t>2,323247</w:t>
            </w:r>
          </w:p>
        </w:tc>
      </w:tr>
      <w:tr w:rsidR="00BD121B" w:rsidRPr="008144D1" w14:paraId="25A48F1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F777D5" w14:textId="77777777" w:rsidR="00BD121B" w:rsidRPr="008144D1" w:rsidRDefault="00BD121B" w:rsidP="00BD121B">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EBD071C" w14:textId="144F0D6C" w:rsidR="00BD121B" w:rsidRPr="008144D1" w:rsidRDefault="00BD121B" w:rsidP="00BD121B">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4C6AA1E" w14:textId="41635533" w:rsidR="00BD121B" w:rsidRPr="008144D1" w:rsidRDefault="00BD121B" w:rsidP="00BD121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4791EEF" w14:textId="162D11BC" w:rsidR="00BD121B" w:rsidRPr="008144D1" w:rsidRDefault="00BD121B" w:rsidP="00BD121B">
            <w:pPr>
              <w:jc w:val="right"/>
              <w:rPr>
                <w:sz w:val="16"/>
                <w:szCs w:val="16"/>
              </w:rPr>
            </w:pPr>
            <w:r>
              <w:rPr>
                <w:sz w:val="16"/>
                <w:szCs w:val="16"/>
              </w:rPr>
              <w:t>0,421187</w:t>
            </w:r>
          </w:p>
        </w:tc>
      </w:tr>
      <w:tr w:rsidR="00BD121B" w:rsidRPr="008144D1" w14:paraId="0B103B3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144A9F6" w14:textId="2041DB81" w:rsidR="00BD121B" w:rsidRPr="008144D1" w:rsidRDefault="00BD121B" w:rsidP="00BD121B">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22392606" w14:textId="68E74FC5" w:rsidR="00BD121B" w:rsidRDefault="00BD121B" w:rsidP="00BD121B">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05747DFD" w14:textId="5C47FAE0" w:rsidR="00BD121B" w:rsidRDefault="00BD121B" w:rsidP="00BD121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6112032A" w14:textId="00AF0D34" w:rsidR="00BD121B" w:rsidRDefault="00BD121B" w:rsidP="00BD121B">
            <w:pPr>
              <w:jc w:val="right"/>
              <w:rPr>
                <w:sz w:val="16"/>
                <w:szCs w:val="16"/>
              </w:rPr>
            </w:pPr>
            <w:r>
              <w:rPr>
                <w:sz w:val="16"/>
                <w:szCs w:val="16"/>
              </w:rPr>
              <w:t>1,390084</w:t>
            </w:r>
          </w:p>
        </w:tc>
      </w:tr>
      <w:tr w:rsidR="00BD121B" w:rsidRPr="008144D1" w14:paraId="54B8D14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8BBDE4F" w14:textId="198EA368" w:rsidR="00BD121B" w:rsidRPr="008144D1" w:rsidRDefault="00BD121B" w:rsidP="00BD121B">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2A4C3AD1" w14:textId="74AFA9CD" w:rsidR="00BD121B" w:rsidRDefault="00BD121B" w:rsidP="00BD121B">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49792DA8" w14:textId="7DB8111A" w:rsidR="00BD121B" w:rsidRDefault="00BD121B" w:rsidP="00BD121B">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48D955AE" w14:textId="387C3CF5" w:rsidR="00BD121B" w:rsidRDefault="00BD121B" w:rsidP="00BD121B">
            <w:pPr>
              <w:jc w:val="right"/>
              <w:rPr>
                <w:sz w:val="16"/>
                <w:szCs w:val="16"/>
              </w:rPr>
            </w:pPr>
            <w:r>
              <w:rPr>
                <w:sz w:val="16"/>
                <w:szCs w:val="16"/>
              </w:rPr>
              <w:t>5,260485</w:t>
            </w:r>
          </w:p>
        </w:tc>
      </w:tr>
      <w:tr w:rsidR="00BD121B" w:rsidRPr="008144D1" w14:paraId="719DA513" w14:textId="77777777" w:rsidTr="008D32B5">
        <w:trPr>
          <w:trHeight w:val="259"/>
        </w:trPr>
        <w:tc>
          <w:tcPr>
            <w:tcW w:w="560" w:type="dxa"/>
            <w:tcBorders>
              <w:top w:val="nil"/>
              <w:left w:val="nil"/>
              <w:bottom w:val="nil"/>
              <w:right w:val="nil"/>
            </w:tcBorders>
            <w:shd w:val="clear" w:color="auto" w:fill="auto"/>
            <w:noWrap/>
            <w:vAlign w:val="bottom"/>
            <w:hideMark/>
          </w:tcPr>
          <w:p w14:paraId="11FCCE43" w14:textId="77777777" w:rsidR="00BD121B" w:rsidRPr="008144D1" w:rsidRDefault="00BD121B" w:rsidP="00BD121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A819923" w14:textId="29D66523" w:rsidR="00BD121B" w:rsidRPr="008144D1" w:rsidRDefault="00BD121B" w:rsidP="00BD121B">
            <w:r>
              <w:t> </w:t>
            </w:r>
          </w:p>
        </w:tc>
        <w:tc>
          <w:tcPr>
            <w:tcW w:w="5540" w:type="dxa"/>
            <w:tcBorders>
              <w:top w:val="nil"/>
              <w:left w:val="nil"/>
              <w:bottom w:val="nil"/>
              <w:right w:val="single" w:sz="4" w:space="0" w:color="auto"/>
            </w:tcBorders>
            <w:shd w:val="clear" w:color="auto" w:fill="auto"/>
            <w:vAlign w:val="center"/>
            <w:hideMark/>
          </w:tcPr>
          <w:p w14:paraId="48DCA16A" w14:textId="1D677B8B" w:rsidR="00BD121B" w:rsidRPr="008144D1" w:rsidRDefault="00BD121B" w:rsidP="00BD121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3294735" w14:textId="35AEAFA2" w:rsidR="00BD121B" w:rsidRPr="008144D1" w:rsidRDefault="00BD121B" w:rsidP="00BD121B">
            <w:pPr>
              <w:jc w:val="right"/>
              <w:rPr>
                <w:sz w:val="16"/>
                <w:szCs w:val="16"/>
              </w:rPr>
            </w:pPr>
            <w:r>
              <w:rPr>
                <w:sz w:val="16"/>
                <w:szCs w:val="16"/>
              </w:rPr>
              <w:t>19,30</w:t>
            </w:r>
          </w:p>
        </w:tc>
      </w:tr>
      <w:tr w:rsidR="00837E84" w:rsidRPr="008144D1" w14:paraId="7D49D7F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7D2CE86" w14:textId="77777777" w:rsidR="00837E84" w:rsidRPr="008144D1" w:rsidRDefault="00837E84" w:rsidP="008D32B5">
            <w:pPr>
              <w:rPr>
                <w:b/>
                <w:bCs/>
              </w:rPr>
            </w:pPr>
            <w:r w:rsidRPr="008144D1">
              <w:rPr>
                <w:b/>
                <w:bCs/>
              </w:rPr>
              <w:t>ELEKTRİK İMALATLARI</w:t>
            </w:r>
          </w:p>
        </w:tc>
      </w:tr>
      <w:tr w:rsidR="00837E84" w:rsidRPr="008144D1" w14:paraId="6CD3244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4F0525E"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2949605"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94C2EA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AA6D1FF" w14:textId="77777777" w:rsidR="00837E84" w:rsidRPr="008144D1" w:rsidRDefault="00837E84" w:rsidP="008D32B5">
            <w:pPr>
              <w:jc w:val="center"/>
              <w:rPr>
                <w:b/>
                <w:bCs/>
                <w:sz w:val="18"/>
                <w:szCs w:val="18"/>
              </w:rPr>
            </w:pPr>
            <w:r w:rsidRPr="008144D1">
              <w:rPr>
                <w:b/>
                <w:bCs/>
                <w:sz w:val="18"/>
                <w:szCs w:val="18"/>
              </w:rPr>
              <w:t>Pursantajı</w:t>
            </w:r>
          </w:p>
        </w:tc>
      </w:tr>
      <w:tr w:rsidR="00BD121B" w:rsidRPr="008144D1" w14:paraId="48E129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240013" w14:textId="77777777" w:rsidR="00BD121B" w:rsidRPr="008144D1" w:rsidRDefault="00BD121B" w:rsidP="00BD121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F23C6F9" w14:textId="77777777" w:rsidR="00BD121B" w:rsidRPr="008144D1" w:rsidRDefault="00BD121B" w:rsidP="00BD121B">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A9511DB" w14:textId="5F0A1FE9" w:rsidR="00BD121B" w:rsidRPr="008144D1" w:rsidRDefault="00BD121B" w:rsidP="00BD121B">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13DAB868" w14:textId="4F7D42A5" w:rsidR="00BD121B" w:rsidRPr="008144D1" w:rsidRDefault="00BD121B" w:rsidP="00BD121B">
            <w:pPr>
              <w:jc w:val="right"/>
              <w:rPr>
                <w:sz w:val="16"/>
                <w:szCs w:val="16"/>
              </w:rPr>
            </w:pPr>
            <w:r>
              <w:rPr>
                <w:sz w:val="16"/>
                <w:szCs w:val="16"/>
              </w:rPr>
              <w:t>3,410240</w:t>
            </w:r>
          </w:p>
        </w:tc>
      </w:tr>
      <w:tr w:rsidR="00BD121B" w:rsidRPr="008144D1" w14:paraId="571E547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11323A7" w14:textId="77777777" w:rsidR="00BD121B" w:rsidRPr="008144D1" w:rsidRDefault="00BD121B" w:rsidP="00BD121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64B5F03" w14:textId="77777777" w:rsidR="00BD121B" w:rsidRPr="008144D1" w:rsidRDefault="00BD121B" w:rsidP="00BD121B">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488C96A" w14:textId="2C0F4AD5" w:rsidR="00BD121B" w:rsidRPr="008144D1" w:rsidRDefault="00BD121B" w:rsidP="00BD121B">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2EA3A5D9" w14:textId="32BC14BF" w:rsidR="00BD121B" w:rsidRPr="008144D1" w:rsidRDefault="00BD121B" w:rsidP="00BD121B">
            <w:pPr>
              <w:jc w:val="right"/>
              <w:rPr>
                <w:sz w:val="16"/>
                <w:szCs w:val="16"/>
              </w:rPr>
            </w:pPr>
            <w:r>
              <w:rPr>
                <w:sz w:val="16"/>
                <w:szCs w:val="16"/>
              </w:rPr>
              <w:t>2,420189</w:t>
            </w:r>
          </w:p>
        </w:tc>
      </w:tr>
      <w:tr w:rsidR="00BD121B" w:rsidRPr="008144D1" w14:paraId="3366C14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9B42E1" w14:textId="77777777" w:rsidR="00BD121B" w:rsidRPr="008144D1" w:rsidRDefault="00BD121B" w:rsidP="00BD121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C618FEB" w14:textId="77777777" w:rsidR="00BD121B" w:rsidRPr="008144D1" w:rsidRDefault="00BD121B" w:rsidP="00BD121B">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5DB36F0" w14:textId="3D4CEE96" w:rsidR="00BD121B" w:rsidRPr="008144D1" w:rsidRDefault="00BD121B" w:rsidP="00BD121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5D765BD" w14:textId="36895946" w:rsidR="00BD121B" w:rsidRPr="008144D1" w:rsidRDefault="00BD121B" w:rsidP="00BD121B">
            <w:pPr>
              <w:jc w:val="right"/>
              <w:rPr>
                <w:sz w:val="16"/>
                <w:szCs w:val="16"/>
              </w:rPr>
            </w:pPr>
            <w:r>
              <w:rPr>
                <w:sz w:val="16"/>
                <w:szCs w:val="16"/>
              </w:rPr>
              <w:t>1,316641</w:t>
            </w:r>
          </w:p>
        </w:tc>
      </w:tr>
      <w:tr w:rsidR="00BD121B" w:rsidRPr="008144D1" w14:paraId="6CAB5CA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1099EE" w14:textId="77777777" w:rsidR="00BD121B" w:rsidRPr="008144D1" w:rsidRDefault="00BD121B" w:rsidP="00BD121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FEE0597" w14:textId="77777777" w:rsidR="00BD121B" w:rsidRPr="008144D1" w:rsidRDefault="00BD121B" w:rsidP="00BD121B">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5972A8" w14:textId="58521F83" w:rsidR="00BD121B" w:rsidRPr="008144D1" w:rsidRDefault="00BD121B" w:rsidP="00BD121B">
            <w:pPr>
              <w:rPr>
                <w:sz w:val="16"/>
                <w:szCs w:val="16"/>
              </w:rPr>
            </w:pPr>
            <w:r>
              <w:rPr>
                <w:sz w:val="16"/>
                <w:szCs w:val="16"/>
              </w:rPr>
              <w:t>ISLAK HACİM ELEKTRİK TADİL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7907A2A" w14:textId="3D93978A" w:rsidR="00BD121B" w:rsidRPr="008144D1" w:rsidRDefault="00BD121B" w:rsidP="00BD121B">
            <w:pPr>
              <w:jc w:val="right"/>
              <w:rPr>
                <w:sz w:val="16"/>
                <w:szCs w:val="16"/>
              </w:rPr>
            </w:pPr>
            <w:r>
              <w:rPr>
                <w:sz w:val="16"/>
                <w:szCs w:val="16"/>
              </w:rPr>
              <w:t>0,302722</w:t>
            </w:r>
          </w:p>
        </w:tc>
      </w:tr>
      <w:tr w:rsidR="00BD121B" w:rsidRPr="008144D1" w14:paraId="5DD7A160" w14:textId="77777777" w:rsidTr="008D32B5">
        <w:trPr>
          <w:trHeight w:val="259"/>
        </w:trPr>
        <w:tc>
          <w:tcPr>
            <w:tcW w:w="560" w:type="dxa"/>
            <w:tcBorders>
              <w:top w:val="nil"/>
              <w:left w:val="nil"/>
              <w:bottom w:val="nil"/>
              <w:right w:val="nil"/>
            </w:tcBorders>
            <w:shd w:val="clear" w:color="auto" w:fill="auto"/>
            <w:noWrap/>
            <w:vAlign w:val="bottom"/>
            <w:hideMark/>
          </w:tcPr>
          <w:p w14:paraId="050E1969" w14:textId="77777777" w:rsidR="00BD121B" w:rsidRPr="008144D1" w:rsidRDefault="00BD121B" w:rsidP="00BD121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8F1812D" w14:textId="77777777" w:rsidR="00BD121B" w:rsidRPr="008144D1" w:rsidRDefault="00BD121B" w:rsidP="00BD121B">
            <w:r w:rsidRPr="008144D1">
              <w:t> </w:t>
            </w:r>
          </w:p>
        </w:tc>
        <w:tc>
          <w:tcPr>
            <w:tcW w:w="5540" w:type="dxa"/>
            <w:tcBorders>
              <w:top w:val="nil"/>
              <w:left w:val="nil"/>
              <w:bottom w:val="nil"/>
              <w:right w:val="single" w:sz="4" w:space="0" w:color="auto"/>
            </w:tcBorders>
            <w:shd w:val="clear" w:color="auto" w:fill="auto"/>
            <w:vAlign w:val="center"/>
            <w:hideMark/>
          </w:tcPr>
          <w:p w14:paraId="33F55F62" w14:textId="65DB5DC0" w:rsidR="00BD121B" w:rsidRPr="008144D1" w:rsidRDefault="00BD121B" w:rsidP="00BD121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75909BE" w14:textId="7C083DBE" w:rsidR="00BD121B" w:rsidRPr="008144D1" w:rsidRDefault="00BD121B" w:rsidP="00BD121B">
            <w:pPr>
              <w:jc w:val="right"/>
              <w:rPr>
                <w:sz w:val="16"/>
                <w:szCs w:val="16"/>
              </w:rPr>
            </w:pPr>
            <w:r>
              <w:rPr>
                <w:sz w:val="16"/>
                <w:szCs w:val="16"/>
              </w:rPr>
              <w:t>7,45</w:t>
            </w:r>
          </w:p>
        </w:tc>
      </w:tr>
    </w:tbl>
    <w:p w14:paraId="3456DA89" w14:textId="77777777" w:rsidR="00837E84" w:rsidRDefault="00837E84" w:rsidP="00837E84">
      <w:pPr>
        <w:jc w:val="both"/>
      </w:pPr>
    </w:p>
    <w:p w14:paraId="030A7A83" w14:textId="77777777" w:rsidR="00837E84" w:rsidRDefault="00837E84" w:rsidP="00837E84">
      <w:pPr>
        <w:jc w:val="both"/>
      </w:pPr>
    </w:p>
    <w:p w14:paraId="440AA4AB" w14:textId="77777777" w:rsidR="00837E84" w:rsidRPr="00007C0F" w:rsidRDefault="00837E84" w:rsidP="00837E84">
      <w:pPr>
        <w:jc w:val="both"/>
      </w:pPr>
    </w:p>
    <w:p w14:paraId="675C0CFC" w14:textId="77777777" w:rsidR="00837E84" w:rsidRPr="00007C0F" w:rsidRDefault="00837E84" w:rsidP="00837E84">
      <w:pPr>
        <w:jc w:val="both"/>
        <w:rPr>
          <w:sz w:val="16"/>
          <w:szCs w:val="16"/>
        </w:rPr>
      </w:pPr>
      <w:r w:rsidRPr="00007C0F">
        <w:rPr>
          <w:sz w:val="16"/>
          <w:szCs w:val="16"/>
        </w:rPr>
        <w:t>KAŞE                                          TARİH                                     İMZA</w:t>
      </w:r>
    </w:p>
    <w:p w14:paraId="516B20B9" w14:textId="77777777" w:rsidR="00837E84" w:rsidRPr="00007C0F" w:rsidRDefault="00837E84" w:rsidP="00837E84">
      <w:pPr>
        <w:jc w:val="both"/>
        <w:rPr>
          <w:sz w:val="16"/>
          <w:szCs w:val="16"/>
        </w:rPr>
      </w:pPr>
    </w:p>
    <w:p w14:paraId="15D338BE"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33960590"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554EBB" w:rsidRPr="008144D1" w14:paraId="25B4B1D6" w14:textId="77777777" w:rsidTr="00767E08">
        <w:trPr>
          <w:trHeight w:val="585"/>
        </w:trPr>
        <w:tc>
          <w:tcPr>
            <w:tcW w:w="9220" w:type="dxa"/>
            <w:gridSpan w:val="4"/>
            <w:tcBorders>
              <w:top w:val="nil"/>
              <w:left w:val="nil"/>
              <w:bottom w:val="nil"/>
              <w:right w:val="nil"/>
            </w:tcBorders>
            <w:shd w:val="clear" w:color="auto" w:fill="auto"/>
            <w:hideMark/>
          </w:tcPr>
          <w:p w14:paraId="0CDA1718" w14:textId="0328D543" w:rsidR="00554EBB" w:rsidRPr="008144D1" w:rsidRDefault="00554EBB" w:rsidP="00767E08">
            <w:pPr>
              <w:rPr>
                <w:b/>
                <w:bCs/>
              </w:rPr>
            </w:pPr>
            <w:r w:rsidRPr="008144D1">
              <w:rPr>
                <w:b/>
                <w:bCs/>
              </w:rPr>
              <w:t xml:space="preserve">İşin Adı: </w:t>
            </w:r>
            <w:r w:rsidR="00991AAA" w:rsidRPr="00991AAA">
              <w:rPr>
                <w:b/>
                <w:bCs/>
              </w:rPr>
              <w:t>ŞEHİT HARUN KILINÇ ORTAOKULU</w:t>
            </w:r>
            <w:r w:rsidR="00991AAA">
              <w:rPr>
                <w:b/>
                <w:bCs/>
              </w:rPr>
              <w:t xml:space="preserve"> </w:t>
            </w:r>
            <w:r w:rsidR="00991AAA" w:rsidRPr="008144D1">
              <w:rPr>
                <w:b/>
                <w:bCs/>
              </w:rPr>
              <w:t>ENERJİ VERİMLİLİĞİ</w:t>
            </w:r>
          </w:p>
        </w:tc>
      </w:tr>
      <w:tr w:rsidR="00554EBB" w:rsidRPr="008144D1" w14:paraId="6F189301" w14:textId="77777777" w:rsidTr="00767E08">
        <w:trPr>
          <w:trHeight w:val="120"/>
        </w:trPr>
        <w:tc>
          <w:tcPr>
            <w:tcW w:w="560" w:type="dxa"/>
            <w:tcBorders>
              <w:top w:val="nil"/>
              <w:left w:val="nil"/>
              <w:bottom w:val="nil"/>
              <w:right w:val="nil"/>
            </w:tcBorders>
            <w:shd w:val="clear" w:color="auto" w:fill="auto"/>
            <w:vAlign w:val="center"/>
            <w:hideMark/>
          </w:tcPr>
          <w:p w14:paraId="20172879" w14:textId="77777777" w:rsidR="00554EBB" w:rsidRPr="008144D1" w:rsidRDefault="00554EBB" w:rsidP="00767E08">
            <w:pPr>
              <w:rPr>
                <w:b/>
                <w:bCs/>
              </w:rPr>
            </w:pPr>
          </w:p>
        </w:tc>
        <w:tc>
          <w:tcPr>
            <w:tcW w:w="1460" w:type="dxa"/>
            <w:tcBorders>
              <w:top w:val="nil"/>
              <w:left w:val="nil"/>
              <w:bottom w:val="nil"/>
              <w:right w:val="nil"/>
            </w:tcBorders>
            <w:shd w:val="clear" w:color="auto" w:fill="auto"/>
            <w:vAlign w:val="center"/>
            <w:hideMark/>
          </w:tcPr>
          <w:p w14:paraId="3378799B" w14:textId="77777777" w:rsidR="00554EBB" w:rsidRPr="008144D1" w:rsidRDefault="00554EBB" w:rsidP="00767E08"/>
        </w:tc>
        <w:tc>
          <w:tcPr>
            <w:tcW w:w="5540" w:type="dxa"/>
            <w:tcBorders>
              <w:top w:val="nil"/>
              <w:left w:val="nil"/>
              <w:bottom w:val="nil"/>
              <w:right w:val="nil"/>
            </w:tcBorders>
            <w:shd w:val="clear" w:color="auto" w:fill="auto"/>
            <w:vAlign w:val="center"/>
            <w:hideMark/>
          </w:tcPr>
          <w:p w14:paraId="2FDE0C5F" w14:textId="77777777" w:rsidR="00554EBB" w:rsidRPr="008144D1" w:rsidRDefault="00554EBB" w:rsidP="00767E08"/>
        </w:tc>
        <w:tc>
          <w:tcPr>
            <w:tcW w:w="1660" w:type="dxa"/>
            <w:tcBorders>
              <w:top w:val="nil"/>
              <w:left w:val="nil"/>
              <w:bottom w:val="nil"/>
              <w:right w:val="nil"/>
            </w:tcBorders>
            <w:shd w:val="clear" w:color="auto" w:fill="auto"/>
            <w:vAlign w:val="center"/>
            <w:hideMark/>
          </w:tcPr>
          <w:p w14:paraId="748D62EA" w14:textId="77777777" w:rsidR="00554EBB" w:rsidRPr="008144D1" w:rsidRDefault="00554EBB" w:rsidP="00767E08"/>
        </w:tc>
      </w:tr>
      <w:tr w:rsidR="00554EBB" w:rsidRPr="008144D1" w14:paraId="6F0C3DA9" w14:textId="77777777" w:rsidTr="00767E08">
        <w:trPr>
          <w:trHeight w:val="259"/>
        </w:trPr>
        <w:tc>
          <w:tcPr>
            <w:tcW w:w="9220" w:type="dxa"/>
            <w:gridSpan w:val="4"/>
            <w:tcBorders>
              <w:top w:val="nil"/>
              <w:left w:val="nil"/>
              <w:bottom w:val="single" w:sz="4" w:space="0" w:color="auto"/>
              <w:right w:val="nil"/>
            </w:tcBorders>
            <w:shd w:val="clear" w:color="auto" w:fill="auto"/>
            <w:vAlign w:val="center"/>
            <w:hideMark/>
          </w:tcPr>
          <w:p w14:paraId="1CCC9210" w14:textId="77777777" w:rsidR="00554EBB" w:rsidRPr="008144D1" w:rsidRDefault="00554EBB" w:rsidP="00767E08">
            <w:pPr>
              <w:rPr>
                <w:b/>
                <w:bCs/>
              </w:rPr>
            </w:pPr>
            <w:r w:rsidRPr="008144D1">
              <w:rPr>
                <w:b/>
                <w:bCs/>
              </w:rPr>
              <w:t>GENEL İCMAL</w:t>
            </w:r>
          </w:p>
        </w:tc>
      </w:tr>
      <w:tr w:rsidR="00554EBB" w:rsidRPr="008144D1" w14:paraId="6F0397FC" w14:textId="77777777" w:rsidTr="00767E08">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3A67208" w14:textId="77777777" w:rsidR="00554EBB" w:rsidRPr="008144D1" w:rsidRDefault="00554EBB" w:rsidP="00767E08">
            <w:pPr>
              <w:jc w:val="center"/>
              <w:rPr>
                <w:b/>
                <w:bCs/>
                <w:sz w:val="18"/>
                <w:szCs w:val="18"/>
              </w:rPr>
            </w:pPr>
            <w:r w:rsidRPr="008144D1">
              <w:rPr>
                <w:b/>
                <w:bCs/>
                <w:sz w:val="18"/>
                <w:szCs w:val="18"/>
              </w:rPr>
              <w:lastRenderedPageBreak/>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717DA3" w14:textId="77777777" w:rsidR="00554EBB" w:rsidRPr="008144D1" w:rsidRDefault="00554EBB" w:rsidP="00767E08">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3EDC32A" w14:textId="77777777" w:rsidR="00554EBB" w:rsidRPr="008144D1" w:rsidRDefault="00554EBB" w:rsidP="00767E08">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364D9C8" w14:textId="77777777" w:rsidR="00554EBB" w:rsidRPr="008144D1" w:rsidRDefault="00554EBB" w:rsidP="00767E08">
            <w:pPr>
              <w:jc w:val="center"/>
              <w:rPr>
                <w:b/>
                <w:bCs/>
                <w:sz w:val="18"/>
                <w:szCs w:val="18"/>
              </w:rPr>
            </w:pPr>
            <w:r w:rsidRPr="008144D1">
              <w:rPr>
                <w:b/>
                <w:bCs/>
                <w:sz w:val="18"/>
                <w:szCs w:val="18"/>
              </w:rPr>
              <w:t>Pursantajı</w:t>
            </w:r>
          </w:p>
        </w:tc>
      </w:tr>
      <w:tr w:rsidR="00991AAA" w:rsidRPr="008144D1" w14:paraId="50F6C9E9"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EA7F93" w14:textId="77777777" w:rsidR="00991AAA" w:rsidRPr="008144D1" w:rsidRDefault="00991AAA" w:rsidP="00991A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2D334B" w14:textId="77777777" w:rsidR="00991AAA" w:rsidRPr="008144D1" w:rsidRDefault="00991AAA" w:rsidP="00991AAA">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315BF0E" w14:textId="77777777" w:rsidR="00991AAA" w:rsidRPr="008144D1" w:rsidRDefault="00991AAA" w:rsidP="00991AAA">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644F4AD5" w14:textId="6668E601" w:rsidR="00991AAA" w:rsidRPr="008144D1" w:rsidRDefault="00991AAA" w:rsidP="00991AAA">
            <w:pPr>
              <w:jc w:val="right"/>
              <w:rPr>
                <w:sz w:val="16"/>
                <w:szCs w:val="16"/>
              </w:rPr>
            </w:pPr>
            <w:r>
              <w:rPr>
                <w:sz w:val="16"/>
                <w:szCs w:val="16"/>
              </w:rPr>
              <w:t>77,041873</w:t>
            </w:r>
          </w:p>
        </w:tc>
      </w:tr>
      <w:tr w:rsidR="00991AAA" w:rsidRPr="008144D1" w14:paraId="4584E588"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6ACC524" w14:textId="77777777" w:rsidR="00991AAA" w:rsidRPr="008144D1" w:rsidRDefault="00991AAA" w:rsidP="00991A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D13B338" w14:textId="77777777" w:rsidR="00991AAA" w:rsidRPr="008144D1" w:rsidRDefault="00991AAA" w:rsidP="00991AAA">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07CF4D94" w14:textId="77777777" w:rsidR="00991AAA" w:rsidRPr="008144D1" w:rsidRDefault="00991AAA" w:rsidP="00991AAA">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36DFDF43" w14:textId="52094647" w:rsidR="00991AAA" w:rsidRPr="008144D1" w:rsidRDefault="00991AAA" w:rsidP="00991AAA">
            <w:pPr>
              <w:jc w:val="right"/>
              <w:rPr>
                <w:sz w:val="16"/>
                <w:szCs w:val="16"/>
              </w:rPr>
            </w:pPr>
            <w:r>
              <w:rPr>
                <w:sz w:val="16"/>
                <w:szCs w:val="16"/>
              </w:rPr>
              <w:t>14,121781</w:t>
            </w:r>
          </w:p>
        </w:tc>
      </w:tr>
      <w:tr w:rsidR="00991AAA" w:rsidRPr="008144D1" w14:paraId="69ABC277"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66643B" w14:textId="77777777" w:rsidR="00991AAA" w:rsidRPr="008144D1" w:rsidRDefault="00991AAA" w:rsidP="00991A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11FEC65" w14:textId="77777777" w:rsidR="00991AAA" w:rsidRPr="008144D1" w:rsidRDefault="00991AAA" w:rsidP="00991AAA">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70BCCB09" w14:textId="77777777" w:rsidR="00991AAA" w:rsidRPr="008144D1" w:rsidRDefault="00991AAA" w:rsidP="00991AAA">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5C60B4A" w14:textId="69F265E0" w:rsidR="00991AAA" w:rsidRPr="008144D1" w:rsidRDefault="00991AAA" w:rsidP="00991AAA">
            <w:pPr>
              <w:jc w:val="right"/>
              <w:rPr>
                <w:sz w:val="16"/>
                <w:szCs w:val="16"/>
              </w:rPr>
            </w:pPr>
            <w:r>
              <w:rPr>
                <w:sz w:val="16"/>
                <w:szCs w:val="16"/>
              </w:rPr>
              <w:t>8,836346</w:t>
            </w:r>
          </w:p>
        </w:tc>
      </w:tr>
      <w:tr w:rsidR="00991AAA" w:rsidRPr="008144D1" w14:paraId="7B534DAC" w14:textId="77777777" w:rsidTr="00767E08">
        <w:trPr>
          <w:trHeight w:val="259"/>
        </w:trPr>
        <w:tc>
          <w:tcPr>
            <w:tcW w:w="560" w:type="dxa"/>
            <w:tcBorders>
              <w:top w:val="nil"/>
              <w:left w:val="nil"/>
              <w:bottom w:val="nil"/>
              <w:right w:val="nil"/>
            </w:tcBorders>
            <w:shd w:val="clear" w:color="auto" w:fill="auto"/>
            <w:noWrap/>
            <w:vAlign w:val="bottom"/>
            <w:hideMark/>
          </w:tcPr>
          <w:p w14:paraId="7D502BFD" w14:textId="77777777" w:rsidR="00991AAA" w:rsidRPr="008144D1" w:rsidRDefault="00991AAA" w:rsidP="00991A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7B4842C" w14:textId="77777777" w:rsidR="00991AAA" w:rsidRPr="008144D1" w:rsidRDefault="00991AAA" w:rsidP="00991AAA">
            <w:r w:rsidRPr="008144D1">
              <w:t> </w:t>
            </w:r>
          </w:p>
        </w:tc>
        <w:tc>
          <w:tcPr>
            <w:tcW w:w="5540" w:type="dxa"/>
            <w:tcBorders>
              <w:top w:val="nil"/>
              <w:left w:val="nil"/>
              <w:bottom w:val="nil"/>
              <w:right w:val="single" w:sz="4" w:space="0" w:color="auto"/>
            </w:tcBorders>
            <w:shd w:val="clear" w:color="auto" w:fill="auto"/>
            <w:vAlign w:val="center"/>
            <w:hideMark/>
          </w:tcPr>
          <w:p w14:paraId="333F37D2" w14:textId="77777777" w:rsidR="00991AAA" w:rsidRPr="008144D1" w:rsidRDefault="00991AAA" w:rsidP="00991A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B4D30BC" w14:textId="62F49F41" w:rsidR="00991AAA" w:rsidRPr="008144D1" w:rsidRDefault="00991AAA" w:rsidP="00991AAA">
            <w:pPr>
              <w:jc w:val="right"/>
              <w:rPr>
                <w:sz w:val="16"/>
                <w:szCs w:val="16"/>
              </w:rPr>
            </w:pPr>
            <w:r>
              <w:rPr>
                <w:sz w:val="16"/>
                <w:szCs w:val="16"/>
              </w:rPr>
              <w:t>100,00</w:t>
            </w:r>
          </w:p>
        </w:tc>
      </w:tr>
      <w:tr w:rsidR="00554EBB" w:rsidRPr="008144D1" w14:paraId="7F29C88B" w14:textId="77777777" w:rsidTr="00767E08">
        <w:trPr>
          <w:trHeight w:val="259"/>
        </w:trPr>
        <w:tc>
          <w:tcPr>
            <w:tcW w:w="9220" w:type="dxa"/>
            <w:gridSpan w:val="4"/>
            <w:tcBorders>
              <w:top w:val="nil"/>
              <w:left w:val="nil"/>
              <w:bottom w:val="single" w:sz="4" w:space="0" w:color="auto"/>
              <w:right w:val="nil"/>
            </w:tcBorders>
            <w:shd w:val="clear" w:color="auto" w:fill="auto"/>
            <w:vAlign w:val="center"/>
            <w:hideMark/>
          </w:tcPr>
          <w:p w14:paraId="45D7B439" w14:textId="77777777" w:rsidR="00554EBB" w:rsidRPr="008144D1" w:rsidRDefault="00554EBB" w:rsidP="00767E08">
            <w:pPr>
              <w:rPr>
                <w:b/>
                <w:bCs/>
              </w:rPr>
            </w:pPr>
            <w:r w:rsidRPr="008144D1">
              <w:rPr>
                <w:b/>
                <w:bCs/>
              </w:rPr>
              <w:t>İNŞAAT İMALATLARI</w:t>
            </w:r>
          </w:p>
        </w:tc>
      </w:tr>
      <w:tr w:rsidR="00554EBB" w:rsidRPr="008144D1" w14:paraId="29C9DB3C" w14:textId="77777777" w:rsidTr="00767E08">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0FF7489" w14:textId="77777777" w:rsidR="00554EBB" w:rsidRPr="008144D1" w:rsidRDefault="00554EBB" w:rsidP="00767E08">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265EF2" w14:textId="77777777" w:rsidR="00554EBB" w:rsidRPr="008144D1" w:rsidRDefault="00554EBB" w:rsidP="00767E08">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2154614" w14:textId="77777777" w:rsidR="00554EBB" w:rsidRPr="008144D1" w:rsidRDefault="00554EBB" w:rsidP="00767E08">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52E3C3E" w14:textId="77777777" w:rsidR="00554EBB" w:rsidRPr="008144D1" w:rsidRDefault="00554EBB" w:rsidP="00767E08">
            <w:pPr>
              <w:jc w:val="center"/>
              <w:rPr>
                <w:b/>
                <w:bCs/>
                <w:sz w:val="18"/>
                <w:szCs w:val="18"/>
              </w:rPr>
            </w:pPr>
            <w:r w:rsidRPr="008144D1">
              <w:rPr>
                <w:b/>
                <w:bCs/>
                <w:sz w:val="18"/>
                <w:szCs w:val="18"/>
              </w:rPr>
              <w:t>Pursantajı</w:t>
            </w:r>
          </w:p>
        </w:tc>
      </w:tr>
      <w:tr w:rsidR="00991AAA" w:rsidRPr="008144D1" w14:paraId="1564137D"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EC55ED" w14:textId="7B8C0F38" w:rsidR="00991AAA" w:rsidRPr="008144D1" w:rsidRDefault="00991AAA" w:rsidP="00991AAA">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8A949B9" w14:textId="34CA6A10" w:rsidR="00991AAA" w:rsidRPr="008144D1" w:rsidRDefault="00991AAA" w:rsidP="00991AAA">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7E3C3D" w14:textId="2A532B33" w:rsidR="00991AAA" w:rsidRPr="008144D1" w:rsidRDefault="00991AAA" w:rsidP="00991AAA">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2D9B792" w14:textId="2E5E8999" w:rsidR="00991AAA" w:rsidRPr="008144D1" w:rsidRDefault="00991AAA" w:rsidP="00991AAA">
            <w:pPr>
              <w:jc w:val="right"/>
              <w:rPr>
                <w:sz w:val="16"/>
                <w:szCs w:val="16"/>
              </w:rPr>
            </w:pPr>
            <w:r>
              <w:rPr>
                <w:sz w:val="16"/>
                <w:szCs w:val="16"/>
              </w:rPr>
              <w:t>4,337654</w:t>
            </w:r>
          </w:p>
        </w:tc>
      </w:tr>
      <w:tr w:rsidR="00991AAA" w:rsidRPr="008144D1" w14:paraId="3349FC1F"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4C65C5" w14:textId="2C1CB56C" w:rsidR="00991AAA" w:rsidRPr="008144D1" w:rsidRDefault="00991AAA" w:rsidP="00991AAA">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CE91BB7" w14:textId="22BB50F9" w:rsidR="00991AAA" w:rsidRPr="008144D1" w:rsidRDefault="00991AAA" w:rsidP="00991AAA">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15D943EE" w14:textId="2B9E5F14" w:rsidR="00991AAA" w:rsidRPr="008144D1" w:rsidRDefault="00991AAA" w:rsidP="00991AAA">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0FAC18" w14:textId="551A19C6" w:rsidR="00991AAA" w:rsidRPr="008144D1" w:rsidRDefault="00991AAA" w:rsidP="00991AAA">
            <w:pPr>
              <w:jc w:val="right"/>
              <w:rPr>
                <w:sz w:val="16"/>
                <w:szCs w:val="16"/>
              </w:rPr>
            </w:pPr>
            <w:r>
              <w:rPr>
                <w:sz w:val="16"/>
                <w:szCs w:val="16"/>
              </w:rPr>
              <w:t>72,704219</w:t>
            </w:r>
          </w:p>
        </w:tc>
      </w:tr>
      <w:tr w:rsidR="00991AAA" w:rsidRPr="008144D1" w14:paraId="48810154" w14:textId="77777777" w:rsidTr="00767E08">
        <w:trPr>
          <w:trHeight w:val="259"/>
        </w:trPr>
        <w:tc>
          <w:tcPr>
            <w:tcW w:w="560" w:type="dxa"/>
            <w:tcBorders>
              <w:top w:val="nil"/>
              <w:left w:val="nil"/>
              <w:bottom w:val="nil"/>
              <w:right w:val="nil"/>
            </w:tcBorders>
            <w:shd w:val="clear" w:color="auto" w:fill="auto"/>
            <w:noWrap/>
            <w:vAlign w:val="bottom"/>
            <w:hideMark/>
          </w:tcPr>
          <w:p w14:paraId="3859FE37" w14:textId="094FA695" w:rsidR="00991AAA" w:rsidRPr="008144D1" w:rsidRDefault="00991AAA" w:rsidP="00991AAA">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6F7A4C5C" w14:textId="22241FCB" w:rsidR="00991AAA" w:rsidRPr="008144D1" w:rsidRDefault="00991AAA" w:rsidP="00991AAA">
            <w:r>
              <w:t> </w:t>
            </w:r>
          </w:p>
        </w:tc>
        <w:tc>
          <w:tcPr>
            <w:tcW w:w="5540" w:type="dxa"/>
            <w:tcBorders>
              <w:top w:val="nil"/>
              <w:left w:val="nil"/>
              <w:bottom w:val="nil"/>
              <w:right w:val="single" w:sz="4" w:space="0" w:color="auto"/>
            </w:tcBorders>
            <w:shd w:val="clear" w:color="auto" w:fill="auto"/>
            <w:vAlign w:val="center"/>
            <w:hideMark/>
          </w:tcPr>
          <w:p w14:paraId="41D05118" w14:textId="7AC6F44E" w:rsidR="00991AAA" w:rsidRPr="008144D1" w:rsidRDefault="00991AAA" w:rsidP="00991A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FC3E04E" w14:textId="731FB208" w:rsidR="00991AAA" w:rsidRPr="008144D1" w:rsidRDefault="00991AAA" w:rsidP="00991AAA">
            <w:pPr>
              <w:jc w:val="right"/>
              <w:rPr>
                <w:sz w:val="16"/>
                <w:szCs w:val="16"/>
              </w:rPr>
            </w:pPr>
            <w:r>
              <w:rPr>
                <w:sz w:val="16"/>
                <w:szCs w:val="16"/>
              </w:rPr>
              <w:t>77,04</w:t>
            </w:r>
          </w:p>
        </w:tc>
      </w:tr>
      <w:tr w:rsidR="00554EBB" w:rsidRPr="008144D1" w14:paraId="2380736C" w14:textId="77777777" w:rsidTr="00767E08">
        <w:trPr>
          <w:trHeight w:val="259"/>
        </w:trPr>
        <w:tc>
          <w:tcPr>
            <w:tcW w:w="9220" w:type="dxa"/>
            <w:gridSpan w:val="4"/>
            <w:tcBorders>
              <w:top w:val="nil"/>
              <w:left w:val="nil"/>
              <w:bottom w:val="single" w:sz="4" w:space="0" w:color="auto"/>
              <w:right w:val="nil"/>
            </w:tcBorders>
            <w:shd w:val="clear" w:color="auto" w:fill="auto"/>
            <w:vAlign w:val="center"/>
            <w:hideMark/>
          </w:tcPr>
          <w:p w14:paraId="181CCA10" w14:textId="77777777" w:rsidR="00554EBB" w:rsidRPr="008144D1" w:rsidRDefault="00554EBB" w:rsidP="00767E08">
            <w:pPr>
              <w:rPr>
                <w:b/>
                <w:bCs/>
              </w:rPr>
            </w:pPr>
            <w:r w:rsidRPr="008144D1">
              <w:rPr>
                <w:b/>
                <w:bCs/>
              </w:rPr>
              <w:t>MEKANİK İMALATLAR</w:t>
            </w:r>
          </w:p>
        </w:tc>
      </w:tr>
      <w:tr w:rsidR="00554EBB" w:rsidRPr="008144D1" w14:paraId="7A32FF55" w14:textId="77777777" w:rsidTr="00767E08">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1D8C523" w14:textId="77777777" w:rsidR="00554EBB" w:rsidRPr="008144D1" w:rsidRDefault="00554EBB" w:rsidP="00767E08">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40F8D75" w14:textId="77777777" w:rsidR="00554EBB" w:rsidRPr="008144D1" w:rsidRDefault="00554EBB" w:rsidP="00767E08">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3B28EC2" w14:textId="77777777" w:rsidR="00554EBB" w:rsidRPr="008144D1" w:rsidRDefault="00554EBB" w:rsidP="00767E08">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1B665F" w14:textId="77777777" w:rsidR="00554EBB" w:rsidRPr="008144D1" w:rsidRDefault="00554EBB" w:rsidP="00767E08">
            <w:pPr>
              <w:jc w:val="center"/>
              <w:rPr>
                <w:b/>
                <w:bCs/>
                <w:sz w:val="18"/>
                <w:szCs w:val="18"/>
              </w:rPr>
            </w:pPr>
            <w:r w:rsidRPr="008144D1">
              <w:rPr>
                <w:b/>
                <w:bCs/>
                <w:sz w:val="18"/>
                <w:szCs w:val="18"/>
              </w:rPr>
              <w:t>Pursantajı</w:t>
            </w:r>
          </w:p>
        </w:tc>
      </w:tr>
      <w:tr w:rsidR="00991AAA" w:rsidRPr="008144D1" w14:paraId="673D989E"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17A6242" w14:textId="77777777" w:rsidR="00991AAA" w:rsidRPr="008144D1" w:rsidRDefault="00991AAA" w:rsidP="00991A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F18338D" w14:textId="0261B67E" w:rsidR="00991AAA" w:rsidRPr="008144D1" w:rsidRDefault="00991AAA" w:rsidP="00991AAA">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E7E7D30" w14:textId="733EEA59" w:rsidR="00991AAA" w:rsidRPr="008144D1" w:rsidRDefault="00991AAA" w:rsidP="00991AAA">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559599E4" w14:textId="5F486C6A" w:rsidR="00991AAA" w:rsidRPr="008144D1" w:rsidRDefault="00991AAA" w:rsidP="00991AAA">
            <w:pPr>
              <w:jc w:val="right"/>
              <w:rPr>
                <w:sz w:val="16"/>
                <w:szCs w:val="16"/>
              </w:rPr>
            </w:pPr>
            <w:r>
              <w:rPr>
                <w:sz w:val="16"/>
                <w:szCs w:val="16"/>
              </w:rPr>
              <w:t>4,246660</w:t>
            </w:r>
          </w:p>
        </w:tc>
      </w:tr>
      <w:tr w:rsidR="00991AAA" w:rsidRPr="008144D1" w14:paraId="15DF23B3"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14C89B" w14:textId="77777777" w:rsidR="00991AAA" w:rsidRPr="008144D1" w:rsidRDefault="00991AAA" w:rsidP="00991A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560A8AA" w14:textId="16FF3DFE" w:rsidR="00991AAA" w:rsidRPr="008144D1" w:rsidRDefault="00991AAA" w:rsidP="00991AAA">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8337119" w14:textId="0B3AE28A" w:rsidR="00991AAA" w:rsidRPr="008144D1" w:rsidRDefault="00991AAA" w:rsidP="00991AAA">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886C923" w14:textId="54F347FF" w:rsidR="00991AAA" w:rsidRPr="008144D1" w:rsidRDefault="00991AAA" w:rsidP="00991AAA">
            <w:pPr>
              <w:jc w:val="right"/>
              <w:rPr>
                <w:sz w:val="16"/>
                <w:szCs w:val="16"/>
              </w:rPr>
            </w:pPr>
            <w:r>
              <w:rPr>
                <w:sz w:val="16"/>
                <w:szCs w:val="16"/>
              </w:rPr>
              <w:t>0,677272</w:t>
            </w:r>
          </w:p>
        </w:tc>
      </w:tr>
      <w:tr w:rsidR="00991AAA" w:rsidRPr="008144D1" w14:paraId="4BE407CB"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6957A8" w14:textId="77777777" w:rsidR="00991AAA" w:rsidRPr="008144D1" w:rsidRDefault="00991AAA" w:rsidP="00991A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0548266" w14:textId="581DAD21" w:rsidR="00991AAA" w:rsidRPr="008144D1" w:rsidRDefault="00991AAA" w:rsidP="00991AAA">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51B7001" w14:textId="423DCE7F" w:rsidR="00991AAA" w:rsidRPr="008144D1" w:rsidRDefault="00991AAA" w:rsidP="00991AAA">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28A48DE3" w14:textId="04515FF3" w:rsidR="00991AAA" w:rsidRPr="008144D1" w:rsidRDefault="00991AAA" w:rsidP="00991AAA">
            <w:pPr>
              <w:jc w:val="right"/>
              <w:rPr>
                <w:sz w:val="16"/>
                <w:szCs w:val="16"/>
              </w:rPr>
            </w:pPr>
            <w:r>
              <w:rPr>
                <w:sz w:val="16"/>
                <w:szCs w:val="16"/>
              </w:rPr>
              <w:t>3,928133</w:t>
            </w:r>
          </w:p>
        </w:tc>
      </w:tr>
      <w:tr w:rsidR="00991AAA" w:rsidRPr="008144D1" w14:paraId="3AF6B695"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60BD7C8" w14:textId="77777777" w:rsidR="00991AAA" w:rsidRPr="008144D1" w:rsidRDefault="00991AAA" w:rsidP="00991AAA">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F61CFC1" w14:textId="1C2836E0" w:rsidR="00991AAA" w:rsidRPr="008144D1" w:rsidRDefault="00991AAA" w:rsidP="00991AAA">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66BC627" w14:textId="73476008" w:rsidR="00991AAA" w:rsidRPr="008144D1" w:rsidRDefault="00991AAA" w:rsidP="00991AAA">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9D91FE" w14:textId="5C7FCFE8" w:rsidR="00991AAA" w:rsidRPr="008144D1" w:rsidRDefault="00991AAA" w:rsidP="00991AAA">
            <w:pPr>
              <w:jc w:val="right"/>
              <w:rPr>
                <w:sz w:val="16"/>
                <w:szCs w:val="16"/>
              </w:rPr>
            </w:pPr>
            <w:r>
              <w:rPr>
                <w:sz w:val="16"/>
                <w:szCs w:val="16"/>
              </w:rPr>
              <w:t>2,157943</w:t>
            </w:r>
          </w:p>
        </w:tc>
      </w:tr>
      <w:tr w:rsidR="00991AAA" w:rsidRPr="008144D1" w14:paraId="651AEBA1"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74EE4" w14:textId="77777777" w:rsidR="00991AAA" w:rsidRPr="008144D1" w:rsidRDefault="00991AAA" w:rsidP="00991AAA">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A2A55B8" w14:textId="79604B0B" w:rsidR="00991AAA" w:rsidRPr="008144D1" w:rsidRDefault="00991AAA" w:rsidP="00991AAA">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5276C53" w14:textId="746C4E33" w:rsidR="00991AAA" w:rsidRPr="008144D1" w:rsidRDefault="00991AAA" w:rsidP="00991AAA">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473AF5B" w14:textId="12E4A694" w:rsidR="00991AAA" w:rsidRPr="008144D1" w:rsidRDefault="00991AAA" w:rsidP="00991AAA">
            <w:pPr>
              <w:jc w:val="right"/>
              <w:rPr>
                <w:sz w:val="16"/>
                <w:szCs w:val="16"/>
              </w:rPr>
            </w:pPr>
            <w:r>
              <w:rPr>
                <w:sz w:val="16"/>
                <w:szCs w:val="16"/>
              </w:rPr>
              <w:t>0,347345</w:t>
            </w:r>
          </w:p>
        </w:tc>
      </w:tr>
      <w:tr w:rsidR="00991AAA" w:rsidRPr="008144D1" w14:paraId="2A141638"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4CE7AD2" w14:textId="3F1B0E1B" w:rsidR="00991AAA" w:rsidRPr="008144D1" w:rsidRDefault="00991AAA" w:rsidP="00991AAA">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104AA362" w14:textId="25A607E2" w:rsidR="00991AAA" w:rsidRDefault="00991AAA" w:rsidP="00991AAA">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1A6A98F5" w14:textId="4202D574" w:rsidR="00991AAA" w:rsidRDefault="00991AAA" w:rsidP="00991AAA">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067AA4E2" w14:textId="46D7ACF6" w:rsidR="00991AAA" w:rsidRDefault="00991AAA" w:rsidP="00991AAA">
            <w:pPr>
              <w:jc w:val="right"/>
              <w:rPr>
                <w:sz w:val="16"/>
                <w:szCs w:val="16"/>
              </w:rPr>
            </w:pPr>
            <w:r>
              <w:rPr>
                <w:sz w:val="16"/>
                <w:szCs w:val="16"/>
              </w:rPr>
              <w:t>0,367851</w:t>
            </w:r>
          </w:p>
        </w:tc>
      </w:tr>
      <w:tr w:rsidR="00991AAA" w:rsidRPr="008144D1" w14:paraId="424FDB33"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5FA52AF3" w14:textId="0BF8F7D4" w:rsidR="00991AAA" w:rsidRPr="008144D1" w:rsidRDefault="00991AAA" w:rsidP="00991AAA">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6D867D" w14:textId="0AC89F1F" w:rsidR="00991AAA" w:rsidRDefault="00991AAA" w:rsidP="00991AAA">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ACD5DED" w14:textId="3ADB02E9" w:rsidR="00991AAA" w:rsidRDefault="00991AAA" w:rsidP="00991AAA">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239911E2" w14:textId="733D380A" w:rsidR="00991AAA" w:rsidRDefault="00991AAA" w:rsidP="00991AAA">
            <w:pPr>
              <w:jc w:val="right"/>
              <w:rPr>
                <w:sz w:val="16"/>
                <w:szCs w:val="16"/>
              </w:rPr>
            </w:pPr>
            <w:r>
              <w:rPr>
                <w:sz w:val="16"/>
                <w:szCs w:val="16"/>
              </w:rPr>
              <w:t>2,396577</w:t>
            </w:r>
          </w:p>
        </w:tc>
      </w:tr>
      <w:tr w:rsidR="00991AAA" w:rsidRPr="008144D1" w14:paraId="7653EA47" w14:textId="77777777" w:rsidTr="00767E08">
        <w:trPr>
          <w:trHeight w:val="259"/>
        </w:trPr>
        <w:tc>
          <w:tcPr>
            <w:tcW w:w="560" w:type="dxa"/>
            <w:tcBorders>
              <w:top w:val="nil"/>
              <w:left w:val="nil"/>
              <w:bottom w:val="nil"/>
              <w:right w:val="nil"/>
            </w:tcBorders>
            <w:shd w:val="clear" w:color="auto" w:fill="auto"/>
            <w:noWrap/>
            <w:vAlign w:val="bottom"/>
            <w:hideMark/>
          </w:tcPr>
          <w:p w14:paraId="0C99140A" w14:textId="77777777" w:rsidR="00991AAA" w:rsidRPr="008144D1" w:rsidRDefault="00991AAA" w:rsidP="00991A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7A2754F" w14:textId="0B91800B" w:rsidR="00991AAA" w:rsidRPr="008144D1" w:rsidRDefault="00991AAA" w:rsidP="00991AAA">
            <w:r>
              <w:t> </w:t>
            </w:r>
          </w:p>
        </w:tc>
        <w:tc>
          <w:tcPr>
            <w:tcW w:w="5540" w:type="dxa"/>
            <w:tcBorders>
              <w:top w:val="nil"/>
              <w:left w:val="nil"/>
              <w:bottom w:val="nil"/>
              <w:right w:val="single" w:sz="4" w:space="0" w:color="auto"/>
            </w:tcBorders>
            <w:shd w:val="clear" w:color="auto" w:fill="auto"/>
            <w:vAlign w:val="center"/>
            <w:hideMark/>
          </w:tcPr>
          <w:p w14:paraId="5E7B41F2" w14:textId="6AE8D62E" w:rsidR="00991AAA" w:rsidRPr="008144D1" w:rsidRDefault="00991AAA" w:rsidP="00991A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99DD07C" w14:textId="66043D45" w:rsidR="00991AAA" w:rsidRPr="008144D1" w:rsidRDefault="00991AAA" w:rsidP="00991AAA">
            <w:pPr>
              <w:jc w:val="right"/>
              <w:rPr>
                <w:sz w:val="16"/>
                <w:szCs w:val="16"/>
              </w:rPr>
            </w:pPr>
            <w:r>
              <w:rPr>
                <w:sz w:val="16"/>
                <w:szCs w:val="16"/>
              </w:rPr>
              <w:t>14,12</w:t>
            </w:r>
          </w:p>
        </w:tc>
      </w:tr>
      <w:tr w:rsidR="00554EBB" w:rsidRPr="008144D1" w14:paraId="65AE843F" w14:textId="77777777" w:rsidTr="00767E08">
        <w:trPr>
          <w:trHeight w:val="259"/>
        </w:trPr>
        <w:tc>
          <w:tcPr>
            <w:tcW w:w="9220" w:type="dxa"/>
            <w:gridSpan w:val="4"/>
            <w:tcBorders>
              <w:top w:val="nil"/>
              <w:left w:val="nil"/>
              <w:bottom w:val="single" w:sz="4" w:space="0" w:color="auto"/>
              <w:right w:val="nil"/>
            </w:tcBorders>
            <w:shd w:val="clear" w:color="auto" w:fill="auto"/>
            <w:vAlign w:val="center"/>
            <w:hideMark/>
          </w:tcPr>
          <w:p w14:paraId="0C4F9FB4" w14:textId="77777777" w:rsidR="00554EBB" w:rsidRPr="008144D1" w:rsidRDefault="00554EBB" w:rsidP="00767E08">
            <w:pPr>
              <w:rPr>
                <w:b/>
                <w:bCs/>
              </w:rPr>
            </w:pPr>
            <w:r w:rsidRPr="008144D1">
              <w:rPr>
                <w:b/>
                <w:bCs/>
              </w:rPr>
              <w:t>ELEKTRİK İMALATLARI</w:t>
            </w:r>
          </w:p>
        </w:tc>
      </w:tr>
      <w:tr w:rsidR="00554EBB" w:rsidRPr="008144D1" w14:paraId="5BD4EDD7" w14:textId="77777777" w:rsidTr="00767E08">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3144624" w14:textId="77777777" w:rsidR="00554EBB" w:rsidRPr="008144D1" w:rsidRDefault="00554EBB" w:rsidP="00767E08">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D3CA70" w14:textId="77777777" w:rsidR="00554EBB" w:rsidRPr="008144D1" w:rsidRDefault="00554EBB" w:rsidP="00767E08">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70A122A" w14:textId="77777777" w:rsidR="00554EBB" w:rsidRPr="008144D1" w:rsidRDefault="00554EBB" w:rsidP="00767E08">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867A941" w14:textId="77777777" w:rsidR="00554EBB" w:rsidRPr="008144D1" w:rsidRDefault="00554EBB" w:rsidP="00767E08">
            <w:pPr>
              <w:jc w:val="center"/>
              <w:rPr>
                <w:b/>
                <w:bCs/>
                <w:sz w:val="18"/>
                <w:szCs w:val="18"/>
              </w:rPr>
            </w:pPr>
            <w:r w:rsidRPr="008144D1">
              <w:rPr>
                <w:b/>
                <w:bCs/>
                <w:sz w:val="18"/>
                <w:szCs w:val="18"/>
              </w:rPr>
              <w:t>Pursantajı</w:t>
            </w:r>
          </w:p>
        </w:tc>
      </w:tr>
      <w:tr w:rsidR="00991AAA" w:rsidRPr="008144D1" w14:paraId="2FE1E5A4"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2B53909" w14:textId="77777777" w:rsidR="00991AAA" w:rsidRPr="008144D1" w:rsidRDefault="00991AAA" w:rsidP="00991AAA">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59BF46" w14:textId="77777777" w:rsidR="00991AAA" w:rsidRPr="008144D1" w:rsidRDefault="00991AAA" w:rsidP="00991AAA">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70BB255" w14:textId="069725A6" w:rsidR="00991AAA" w:rsidRPr="008144D1" w:rsidRDefault="00991AAA" w:rsidP="00991AAA">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66C50872" w14:textId="69979EB7" w:rsidR="00991AAA" w:rsidRPr="008144D1" w:rsidRDefault="00991AAA" w:rsidP="00991AAA">
            <w:pPr>
              <w:jc w:val="right"/>
              <w:rPr>
                <w:sz w:val="16"/>
                <w:szCs w:val="16"/>
              </w:rPr>
            </w:pPr>
            <w:r>
              <w:rPr>
                <w:sz w:val="16"/>
                <w:szCs w:val="16"/>
              </w:rPr>
              <w:t>5,434924</w:t>
            </w:r>
          </w:p>
        </w:tc>
      </w:tr>
      <w:tr w:rsidR="00991AAA" w:rsidRPr="008144D1" w14:paraId="27642638"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339175" w14:textId="77777777" w:rsidR="00991AAA" w:rsidRPr="008144D1" w:rsidRDefault="00991AAA" w:rsidP="00991AAA">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D5FF6EB" w14:textId="77777777" w:rsidR="00991AAA" w:rsidRPr="008144D1" w:rsidRDefault="00991AAA" w:rsidP="00991AAA">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5905ECE" w14:textId="2E9B82C5" w:rsidR="00991AAA" w:rsidRPr="008144D1" w:rsidRDefault="00991AAA" w:rsidP="00991AAA">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2E91B89D" w14:textId="278E8963" w:rsidR="00991AAA" w:rsidRPr="008144D1" w:rsidRDefault="00991AAA" w:rsidP="00991AAA">
            <w:pPr>
              <w:jc w:val="right"/>
              <w:rPr>
                <w:sz w:val="16"/>
                <w:szCs w:val="16"/>
              </w:rPr>
            </w:pPr>
            <w:r>
              <w:rPr>
                <w:sz w:val="16"/>
                <w:szCs w:val="16"/>
              </w:rPr>
              <w:t>1,992673</w:t>
            </w:r>
          </w:p>
        </w:tc>
      </w:tr>
      <w:tr w:rsidR="00991AAA" w:rsidRPr="008144D1" w14:paraId="0BB208AE"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81AFB40" w14:textId="77777777" w:rsidR="00991AAA" w:rsidRPr="008144D1" w:rsidRDefault="00991AAA" w:rsidP="00991AAA">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2595F9" w14:textId="77777777" w:rsidR="00991AAA" w:rsidRPr="008144D1" w:rsidRDefault="00991AAA" w:rsidP="00991AAA">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F7557D" w14:textId="0FB6265C" w:rsidR="00991AAA" w:rsidRPr="008144D1" w:rsidRDefault="00991AAA" w:rsidP="00991AAA">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59762B2" w14:textId="0B3437A5" w:rsidR="00991AAA" w:rsidRPr="008144D1" w:rsidRDefault="00991AAA" w:rsidP="00991AAA">
            <w:pPr>
              <w:jc w:val="right"/>
              <w:rPr>
                <w:sz w:val="16"/>
                <w:szCs w:val="16"/>
              </w:rPr>
            </w:pPr>
            <w:r>
              <w:rPr>
                <w:sz w:val="16"/>
                <w:szCs w:val="16"/>
              </w:rPr>
              <w:t>1,279326</w:t>
            </w:r>
          </w:p>
        </w:tc>
      </w:tr>
      <w:tr w:rsidR="00991AAA" w:rsidRPr="008144D1" w14:paraId="6AC9AC41" w14:textId="77777777" w:rsidTr="00767E08">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803AFA9" w14:textId="77777777" w:rsidR="00991AAA" w:rsidRPr="008144D1" w:rsidRDefault="00991AAA" w:rsidP="00991AAA">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5076C5ED" w14:textId="77777777" w:rsidR="00991AAA" w:rsidRPr="008144D1" w:rsidRDefault="00991AAA" w:rsidP="00991AAA">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779405A3" w14:textId="302D3B0D" w:rsidR="00991AAA" w:rsidRPr="008144D1" w:rsidRDefault="00991AAA" w:rsidP="00991AAA">
            <w:pPr>
              <w:rPr>
                <w:sz w:val="16"/>
                <w:szCs w:val="16"/>
              </w:rPr>
            </w:pPr>
            <w:r>
              <w:rPr>
                <w:sz w:val="16"/>
                <w:szCs w:val="16"/>
              </w:rPr>
              <w:t>ISLAK HACİM ELEKTRİK TADİL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4A937AD" w14:textId="5A4529E1" w:rsidR="00991AAA" w:rsidRPr="008144D1" w:rsidRDefault="00991AAA" w:rsidP="00991AAA">
            <w:pPr>
              <w:jc w:val="right"/>
              <w:rPr>
                <w:sz w:val="16"/>
                <w:szCs w:val="16"/>
              </w:rPr>
            </w:pPr>
            <w:r>
              <w:rPr>
                <w:sz w:val="16"/>
                <w:szCs w:val="16"/>
              </w:rPr>
              <w:t>0,129423</w:t>
            </w:r>
          </w:p>
        </w:tc>
      </w:tr>
      <w:tr w:rsidR="00991AAA" w:rsidRPr="008144D1" w14:paraId="57C2C5B3" w14:textId="77777777" w:rsidTr="00767E08">
        <w:trPr>
          <w:trHeight w:val="259"/>
        </w:trPr>
        <w:tc>
          <w:tcPr>
            <w:tcW w:w="560" w:type="dxa"/>
            <w:tcBorders>
              <w:top w:val="nil"/>
              <w:left w:val="nil"/>
              <w:bottom w:val="nil"/>
              <w:right w:val="nil"/>
            </w:tcBorders>
            <w:shd w:val="clear" w:color="auto" w:fill="auto"/>
            <w:noWrap/>
            <w:vAlign w:val="bottom"/>
            <w:hideMark/>
          </w:tcPr>
          <w:p w14:paraId="55E23398" w14:textId="77777777" w:rsidR="00991AAA" w:rsidRPr="008144D1" w:rsidRDefault="00991AAA" w:rsidP="00991AAA">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1E24354" w14:textId="77777777" w:rsidR="00991AAA" w:rsidRPr="008144D1" w:rsidRDefault="00991AAA" w:rsidP="00991AAA">
            <w:r w:rsidRPr="008144D1">
              <w:t> </w:t>
            </w:r>
          </w:p>
        </w:tc>
        <w:tc>
          <w:tcPr>
            <w:tcW w:w="5540" w:type="dxa"/>
            <w:tcBorders>
              <w:top w:val="nil"/>
              <w:left w:val="nil"/>
              <w:bottom w:val="nil"/>
              <w:right w:val="single" w:sz="4" w:space="0" w:color="auto"/>
            </w:tcBorders>
            <w:shd w:val="clear" w:color="auto" w:fill="auto"/>
            <w:vAlign w:val="center"/>
            <w:hideMark/>
          </w:tcPr>
          <w:p w14:paraId="403DEA0C" w14:textId="6AB5C27B" w:rsidR="00991AAA" w:rsidRPr="008144D1" w:rsidRDefault="00991AAA" w:rsidP="00991AAA">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248A3DB" w14:textId="5222F495" w:rsidR="00991AAA" w:rsidRPr="008144D1" w:rsidRDefault="00991AAA" w:rsidP="00991AAA">
            <w:pPr>
              <w:jc w:val="right"/>
              <w:rPr>
                <w:sz w:val="16"/>
                <w:szCs w:val="16"/>
              </w:rPr>
            </w:pPr>
            <w:r>
              <w:rPr>
                <w:sz w:val="16"/>
                <w:szCs w:val="16"/>
              </w:rPr>
              <w:t>8,84</w:t>
            </w:r>
          </w:p>
        </w:tc>
      </w:tr>
    </w:tbl>
    <w:p w14:paraId="66274642" w14:textId="77777777" w:rsidR="00554EBB" w:rsidRDefault="00554EBB" w:rsidP="00554EBB">
      <w:pPr>
        <w:jc w:val="both"/>
      </w:pPr>
    </w:p>
    <w:p w14:paraId="0BBF30D7" w14:textId="77777777" w:rsidR="00554EBB" w:rsidRDefault="00554EBB" w:rsidP="00554EBB">
      <w:pPr>
        <w:jc w:val="both"/>
      </w:pPr>
    </w:p>
    <w:p w14:paraId="40C159EF" w14:textId="77777777" w:rsidR="00554EBB" w:rsidRPr="00007C0F" w:rsidRDefault="00554EBB" w:rsidP="00554EBB">
      <w:pPr>
        <w:jc w:val="both"/>
      </w:pPr>
    </w:p>
    <w:p w14:paraId="54A3F7A5" w14:textId="77777777" w:rsidR="00554EBB" w:rsidRPr="00007C0F" w:rsidRDefault="00554EBB" w:rsidP="00554EBB">
      <w:pPr>
        <w:jc w:val="both"/>
        <w:rPr>
          <w:sz w:val="16"/>
          <w:szCs w:val="16"/>
        </w:rPr>
      </w:pPr>
      <w:r w:rsidRPr="00007C0F">
        <w:rPr>
          <w:sz w:val="16"/>
          <w:szCs w:val="16"/>
        </w:rPr>
        <w:t>KAŞE                                          TARİH                                     İMZA</w:t>
      </w:r>
    </w:p>
    <w:p w14:paraId="31605C45" w14:textId="77777777" w:rsidR="00554EBB" w:rsidRPr="00007C0F" w:rsidRDefault="00554EBB" w:rsidP="00554EBB">
      <w:pPr>
        <w:jc w:val="both"/>
        <w:rPr>
          <w:sz w:val="16"/>
          <w:szCs w:val="16"/>
        </w:rPr>
      </w:pPr>
    </w:p>
    <w:p w14:paraId="58C0890C" w14:textId="77777777" w:rsidR="00554EBB" w:rsidRDefault="00554EBB" w:rsidP="00554EBB">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bookmarkEnd w:id="562"/>
    <w:bookmarkEnd w:id="563"/>
    <w:bookmarkEnd w:id="564"/>
    <w:bookmarkEnd w:id="565"/>
    <w:p w14:paraId="5050D8FB" w14:textId="77777777" w:rsidR="000D40D3" w:rsidRDefault="000D40D3" w:rsidP="00007C0F">
      <w:pPr>
        <w:jc w:val="both"/>
        <w:rPr>
          <w:b/>
          <w:bCs/>
          <w:sz w:val="24"/>
          <w:szCs w:val="24"/>
          <w:lang w:eastAsia="en-US"/>
        </w:rPr>
      </w:pPr>
    </w:p>
    <w:p w14:paraId="48A0ED26" w14:textId="77777777" w:rsidR="000D40D3" w:rsidRDefault="000D40D3" w:rsidP="00007C0F">
      <w:pPr>
        <w:jc w:val="both"/>
        <w:rPr>
          <w:b/>
          <w:bCs/>
          <w:sz w:val="24"/>
          <w:szCs w:val="24"/>
          <w:lang w:eastAsia="en-US"/>
        </w:rPr>
      </w:pPr>
    </w:p>
    <w:p w14:paraId="60B6AE15" w14:textId="77777777" w:rsidR="000D40D3" w:rsidRDefault="000D40D3" w:rsidP="00007C0F">
      <w:pPr>
        <w:jc w:val="both"/>
        <w:rPr>
          <w:b/>
          <w:bCs/>
          <w:sz w:val="24"/>
          <w:szCs w:val="24"/>
          <w:lang w:eastAsia="en-US"/>
        </w:rPr>
      </w:pPr>
    </w:p>
    <w:p w14:paraId="5B414F51" w14:textId="77777777" w:rsidR="000D40D3" w:rsidRDefault="000D40D3" w:rsidP="00007C0F">
      <w:pPr>
        <w:jc w:val="both"/>
        <w:rPr>
          <w:b/>
          <w:bCs/>
          <w:sz w:val="24"/>
          <w:szCs w:val="24"/>
          <w:lang w:eastAsia="en-US"/>
        </w:rPr>
      </w:pPr>
    </w:p>
    <w:p w14:paraId="738CC1A5" w14:textId="77777777" w:rsidR="000D40D3" w:rsidRDefault="000D40D3" w:rsidP="00007C0F">
      <w:pPr>
        <w:jc w:val="both"/>
        <w:rPr>
          <w:b/>
          <w:bCs/>
          <w:sz w:val="24"/>
          <w:szCs w:val="24"/>
          <w:lang w:eastAsia="en-US"/>
        </w:rPr>
      </w:pPr>
    </w:p>
    <w:p w14:paraId="79EDD45E" w14:textId="77777777" w:rsidR="000D40D3" w:rsidRDefault="000D40D3" w:rsidP="00007C0F">
      <w:pPr>
        <w:jc w:val="both"/>
        <w:rPr>
          <w:b/>
          <w:bCs/>
          <w:sz w:val="24"/>
          <w:szCs w:val="24"/>
          <w:lang w:eastAsia="en-US"/>
        </w:rPr>
      </w:pPr>
    </w:p>
    <w:p w14:paraId="33F91D0D" w14:textId="77777777" w:rsidR="000D40D3" w:rsidRDefault="000D40D3" w:rsidP="00007C0F">
      <w:pPr>
        <w:jc w:val="both"/>
        <w:rPr>
          <w:b/>
          <w:bCs/>
          <w:sz w:val="24"/>
          <w:szCs w:val="24"/>
          <w:lang w:eastAsia="en-US"/>
        </w:rPr>
      </w:pPr>
    </w:p>
    <w:p w14:paraId="76DC3BC9" w14:textId="77777777" w:rsidR="000D40D3" w:rsidRDefault="000D40D3" w:rsidP="00007C0F">
      <w:pPr>
        <w:jc w:val="both"/>
        <w:rPr>
          <w:b/>
          <w:bCs/>
          <w:sz w:val="24"/>
          <w:szCs w:val="24"/>
          <w:lang w:eastAsia="en-US"/>
        </w:rPr>
      </w:pPr>
    </w:p>
    <w:p w14:paraId="79EE7378" w14:textId="77777777" w:rsidR="000D40D3" w:rsidRDefault="000D40D3" w:rsidP="00007C0F">
      <w:pPr>
        <w:jc w:val="both"/>
        <w:rPr>
          <w:b/>
          <w:bCs/>
          <w:sz w:val="24"/>
          <w:szCs w:val="24"/>
          <w:lang w:eastAsia="en-US"/>
        </w:rPr>
      </w:pPr>
    </w:p>
    <w:p w14:paraId="4BD0C0B3" w14:textId="77777777" w:rsidR="000D40D3" w:rsidRDefault="000D40D3" w:rsidP="00007C0F">
      <w:pPr>
        <w:jc w:val="both"/>
        <w:rPr>
          <w:b/>
          <w:bCs/>
          <w:sz w:val="24"/>
          <w:szCs w:val="24"/>
          <w:lang w:eastAsia="en-US"/>
        </w:rPr>
      </w:pPr>
    </w:p>
    <w:p w14:paraId="227D617B" w14:textId="77777777" w:rsidR="000D40D3" w:rsidRDefault="000D40D3" w:rsidP="00007C0F">
      <w:pPr>
        <w:jc w:val="both"/>
        <w:rPr>
          <w:b/>
          <w:bCs/>
          <w:sz w:val="24"/>
          <w:szCs w:val="24"/>
          <w:lang w:eastAsia="en-US"/>
        </w:rPr>
      </w:pPr>
    </w:p>
    <w:p w14:paraId="3F1165FA" w14:textId="77777777" w:rsidR="000D40D3" w:rsidRDefault="000D40D3" w:rsidP="00007C0F">
      <w:pPr>
        <w:jc w:val="both"/>
        <w:rPr>
          <w:b/>
          <w:bCs/>
          <w:sz w:val="24"/>
          <w:szCs w:val="24"/>
          <w:lang w:eastAsia="en-US"/>
        </w:rPr>
      </w:pPr>
    </w:p>
    <w:p w14:paraId="19820DCD" w14:textId="77777777" w:rsidR="000D40D3" w:rsidRDefault="000D40D3" w:rsidP="00007C0F">
      <w:pPr>
        <w:jc w:val="both"/>
        <w:rPr>
          <w:b/>
          <w:bCs/>
          <w:sz w:val="24"/>
          <w:szCs w:val="24"/>
          <w:lang w:eastAsia="en-US"/>
        </w:rPr>
      </w:pPr>
    </w:p>
    <w:p w14:paraId="2D582D1E" w14:textId="77777777" w:rsidR="000D40D3" w:rsidRDefault="000D40D3" w:rsidP="00007C0F">
      <w:pPr>
        <w:jc w:val="both"/>
        <w:rPr>
          <w:b/>
          <w:bCs/>
          <w:sz w:val="24"/>
          <w:szCs w:val="24"/>
          <w:lang w:eastAsia="en-US"/>
        </w:rPr>
      </w:pPr>
    </w:p>
    <w:p w14:paraId="2AC7A1DB" w14:textId="77777777" w:rsidR="000D40D3" w:rsidRDefault="000D40D3" w:rsidP="00007C0F">
      <w:pPr>
        <w:jc w:val="both"/>
        <w:rPr>
          <w:b/>
          <w:bCs/>
          <w:sz w:val="24"/>
          <w:szCs w:val="24"/>
          <w:lang w:eastAsia="en-US"/>
        </w:rPr>
      </w:pPr>
    </w:p>
    <w:p w14:paraId="36CD1AC6" w14:textId="77777777" w:rsidR="000D40D3" w:rsidRDefault="000D40D3" w:rsidP="00007C0F">
      <w:pPr>
        <w:jc w:val="both"/>
        <w:rPr>
          <w:b/>
          <w:bCs/>
          <w:sz w:val="24"/>
          <w:szCs w:val="24"/>
          <w:lang w:eastAsia="en-US"/>
        </w:rPr>
      </w:pPr>
    </w:p>
    <w:p w14:paraId="7D1052E9" w14:textId="6D7F0CF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7ADFAD5D" w14:textId="77777777" w:rsidR="000D40D3" w:rsidRDefault="000D40D3" w:rsidP="00007C0F">
      <w:pPr>
        <w:jc w:val="both"/>
        <w:rPr>
          <w:sz w:val="24"/>
          <w:szCs w:val="24"/>
        </w:rPr>
      </w:pPr>
    </w:p>
    <w:p w14:paraId="720AC1DE" w14:textId="77777777" w:rsidR="000D40D3" w:rsidRDefault="000D40D3" w:rsidP="00007C0F">
      <w:pPr>
        <w:jc w:val="both"/>
        <w:rPr>
          <w:sz w:val="24"/>
          <w:szCs w:val="24"/>
        </w:rPr>
      </w:pPr>
    </w:p>
    <w:p w14:paraId="21BC4FDF" w14:textId="77777777" w:rsidR="000D40D3" w:rsidRPr="00007C0F" w:rsidRDefault="000D40D3" w:rsidP="00007C0F">
      <w:pPr>
        <w:jc w:val="both"/>
        <w:rPr>
          <w:sz w:val="24"/>
          <w:szCs w:val="24"/>
        </w:rPr>
      </w:pP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lastRenderedPageBreak/>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69D97CD0" w14:textId="61944F83" w:rsidR="00007C0F" w:rsidRPr="00007C0F" w:rsidRDefault="00040AF1" w:rsidP="00007C0F">
      <w:pPr>
        <w:numPr>
          <w:ilvl w:val="1"/>
          <w:numId w:val="18"/>
        </w:numPr>
        <w:tabs>
          <w:tab w:val="clear" w:pos="71"/>
          <w:tab w:val="num" w:pos="709"/>
        </w:tabs>
        <w:ind w:left="709" w:right="-96" w:hanging="709"/>
        <w:jc w:val="both"/>
        <w:rPr>
          <w:b/>
          <w:bCs/>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w:t>
      </w:r>
      <w:r>
        <w:rPr>
          <w:sz w:val="24"/>
          <w:szCs w:val="24"/>
        </w:rPr>
        <w:lastRenderedPageBreak/>
        <w:t xml:space="preserve">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Tüm referanslar geçici veya kesin kabul tutanakları ile belgelendirilmelidir</w:t>
      </w:r>
      <w:r w:rsidR="00007C0F"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lastRenderedPageBreak/>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lastRenderedPageBreak/>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7AEB652" w:rsidR="00007C0F" w:rsidRPr="00AD2C58" w:rsidRDefault="00CB31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3F7EC771"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1F885B63" w14:textId="42DEB91E" w:rsidR="00CB31AC" w:rsidRPr="00007C0F" w:rsidRDefault="003657DE" w:rsidP="00CB31AC">
      <w:pPr>
        <w:jc w:val="center"/>
        <w:rPr>
          <w:b/>
          <w:bCs/>
          <w:sz w:val="28"/>
          <w:szCs w:val="28"/>
        </w:rPr>
      </w:pPr>
      <w:r>
        <w:rPr>
          <w:b/>
          <w:bCs/>
          <w:sz w:val="28"/>
          <w:szCs w:val="28"/>
        </w:rPr>
        <w:t>Kahramanmaraş</w:t>
      </w:r>
      <w:r w:rsidR="009C1183">
        <w:rPr>
          <w:b/>
          <w:bCs/>
          <w:sz w:val="28"/>
          <w:szCs w:val="28"/>
        </w:rPr>
        <w:t xml:space="preserve"> İlinde </w:t>
      </w:r>
      <w:r w:rsidR="00C82290">
        <w:rPr>
          <w:b/>
          <w:bCs/>
          <w:sz w:val="28"/>
          <w:szCs w:val="28"/>
        </w:rPr>
        <w:t>7 Okul</w:t>
      </w:r>
      <w:r w:rsidR="00092EAD">
        <w:rPr>
          <w:b/>
          <w:bCs/>
          <w:sz w:val="28"/>
          <w:szCs w:val="28"/>
        </w:rPr>
        <w:t xml:space="preserve"> ve Eklentileri Tadilat ve </w:t>
      </w:r>
      <w:r w:rsidR="00CA4729">
        <w:rPr>
          <w:b/>
          <w:bCs/>
          <w:sz w:val="28"/>
          <w:szCs w:val="28"/>
        </w:rPr>
        <w:t>Onarım İnşaatı İşi</w:t>
      </w:r>
    </w:p>
    <w:p w14:paraId="4D269538" w14:textId="2FBD0B3A" w:rsidR="00CB31AC" w:rsidRPr="00007C0F" w:rsidRDefault="00CB31AC" w:rsidP="00CB31AC">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5CACEE8" w14:textId="79E91E1B" w:rsidR="00007C0F" w:rsidRPr="00007C0F" w:rsidRDefault="00C82290" w:rsidP="00007C0F">
      <w:pPr>
        <w:jc w:val="center"/>
        <w:rPr>
          <w:b/>
          <w:sz w:val="28"/>
          <w:szCs w:val="28"/>
        </w:rPr>
      </w:pPr>
      <w:r>
        <w:rPr>
          <w:b/>
          <w:bCs/>
          <w:sz w:val="24"/>
          <w:szCs w:val="24"/>
        </w:rPr>
        <w:t>ARALIK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2B18C727"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43454641" w14:textId="712F23F6" w:rsidR="00CB31AC" w:rsidRPr="00007C0F" w:rsidRDefault="003657DE" w:rsidP="00CB31AC">
      <w:pPr>
        <w:jc w:val="center"/>
        <w:rPr>
          <w:b/>
          <w:bCs/>
          <w:sz w:val="28"/>
          <w:szCs w:val="28"/>
        </w:rPr>
      </w:pPr>
      <w:r>
        <w:rPr>
          <w:b/>
          <w:bCs/>
          <w:sz w:val="28"/>
          <w:szCs w:val="28"/>
        </w:rPr>
        <w:t>Kahramanmaraş</w:t>
      </w:r>
      <w:r w:rsidR="009C1183">
        <w:rPr>
          <w:b/>
          <w:bCs/>
          <w:sz w:val="28"/>
          <w:szCs w:val="28"/>
        </w:rPr>
        <w:t xml:space="preserve"> İlinde </w:t>
      </w:r>
      <w:r w:rsidR="00554EBB">
        <w:rPr>
          <w:b/>
          <w:bCs/>
          <w:sz w:val="28"/>
          <w:szCs w:val="28"/>
        </w:rPr>
        <w:t>7</w:t>
      </w:r>
      <w:r w:rsidR="00881F75">
        <w:rPr>
          <w:b/>
          <w:bCs/>
          <w:sz w:val="28"/>
          <w:szCs w:val="28"/>
        </w:rPr>
        <w:t xml:space="preserve"> </w:t>
      </w:r>
      <w:r w:rsidR="00092EAD">
        <w:rPr>
          <w:b/>
          <w:bCs/>
          <w:sz w:val="28"/>
          <w:szCs w:val="28"/>
        </w:rPr>
        <w:t>Okul ve Eklentileri Tadilat ve Onarım İşi</w:t>
      </w:r>
    </w:p>
    <w:p w14:paraId="53A503F4" w14:textId="26A8E7AC" w:rsidR="00CB31AC" w:rsidRPr="00007C0F" w:rsidRDefault="00CB31AC" w:rsidP="00CB31AC">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4DFFB14D"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52AA8FE5" w14:textId="38CC82B5" w:rsidR="001519EF" w:rsidRPr="00007C0F" w:rsidRDefault="003657DE" w:rsidP="001519EF">
      <w:pPr>
        <w:jc w:val="center"/>
        <w:rPr>
          <w:b/>
          <w:bCs/>
          <w:sz w:val="28"/>
          <w:szCs w:val="28"/>
        </w:rPr>
      </w:pPr>
      <w:r>
        <w:rPr>
          <w:b/>
          <w:bCs/>
          <w:sz w:val="28"/>
          <w:szCs w:val="28"/>
        </w:rPr>
        <w:t>Kahramanmaraş</w:t>
      </w:r>
      <w:r w:rsidR="009C1183">
        <w:rPr>
          <w:b/>
          <w:bCs/>
          <w:sz w:val="28"/>
          <w:szCs w:val="28"/>
        </w:rPr>
        <w:t xml:space="preserve"> İlinde </w:t>
      </w:r>
      <w:r w:rsidR="00554EBB">
        <w:rPr>
          <w:b/>
          <w:bCs/>
          <w:sz w:val="28"/>
          <w:szCs w:val="28"/>
        </w:rPr>
        <w:t>7</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745F3182" w14:textId="7995A69D" w:rsidR="001519EF" w:rsidRPr="00007C0F" w:rsidRDefault="001519EF" w:rsidP="001519E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9C1DA23" w:rsidR="00007C0F" w:rsidRPr="00007C0F" w:rsidRDefault="00C82290" w:rsidP="00007C0F">
      <w:pPr>
        <w:jc w:val="center"/>
        <w:rPr>
          <w:b/>
          <w:sz w:val="28"/>
          <w:szCs w:val="28"/>
        </w:rPr>
      </w:pPr>
      <w:r>
        <w:rPr>
          <w:b/>
          <w:bCs/>
          <w:sz w:val="24"/>
          <w:szCs w:val="24"/>
        </w:rPr>
        <w:t>ARALIK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0A883C80"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30410EB2" w14:textId="1783DDB9" w:rsidR="001519EF" w:rsidRPr="00007C0F" w:rsidRDefault="003657DE" w:rsidP="001519EF">
      <w:pPr>
        <w:jc w:val="center"/>
        <w:rPr>
          <w:b/>
          <w:bCs/>
          <w:sz w:val="28"/>
          <w:szCs w:val="28"/>
        </w:rPr>
      </w:pPr>
      <w:r>
        <w:rPr>
          <w:b/>
          <w:bCs/>
          <w:sz w:val="28"/>
          <w:szCs w:val="28"/>
        </w:rPr>
        <w:t>Kahramanmaraş</w:t>
      </w:r>
      <w:r w:rsidR="009C1183">
        <w:rPr>
          <w:b/>
          <w:bCs/>
          <w:sz w:val="28"/>
          <w:szCs w:val="28"/>
        </w:rPr>
        <w:t xml:space="preserve"> </w:t>
      </w:r>
      <w:r w:rsidR="00C82290">
        <w:rPr>
          <w:b/>
          <w:bCs/>
          <w:sz w:val="28"/>
          <w:szCs w:val="28"/>
        </w:rPr>
        <w:t>İlinde 7 Okul</w:t>
      </w:r>
      <w:r w:rsidR="00092EAD">
        <w:rPr>
          <w:b/>
          <w:bCs/>
          <w:sz w:val="28"/>
          <w:szCs w:val="28"/>
        </w:rPr>
        <w:t xml:space="preserve"> ve Eklentileri Tadilat ve </w:t>
      </w:r>
      <w:r w:rsidR="00CA4729">
        <w:rPr>
          <w:b/>
          <w:bCs/>
          <w:sz w:val="28"/>
          <w:szCs w:val="28"/>
        </w:rPr>
        <w:t>Onarım İnşaatı İşi</w:t>
      </w:r>
    </w:p>
    <w:p w14:paraId="4ADD84D3" w14:textId="54D6A70D" w:rsidR="001519EF" w:rsidRPr="00007C0F" w:rsidRDefault="001519EF" w:rsidP="001519E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2ECDFA6A" w:rsidR="00007C0F" w:rsidRPr="00007C0F" w:rsidRDefault="00C82290" w:rsidP="00007C0F">
      <w:pPr>
        <w:jc w:val="center"/>
        <w:rPr>
          <w:b/>
          <w:sz w:val="28"/>
          <w:szCs w:val="28"/>
        </w:rPr>
      </w:pPr>
      <w:r>
        <w:rPr>
          <w:b/>
          <w:bCs/>
          <w:sz w:val="24"/>
          <w:szCs w:val="24"/>
        </w:rPr>
        <w:t>ARALIK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0E7BCC7E"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422781EA" w14:textId="51F40129" w:rsidR="001519EF" w:rsidRPr="00007C0F" w:rsidRDefault="003657DE" w:rsidP="001519EF">
      <w:pPr>
        <w:jc w:val="center"/>
        <w:rPr>
          <w:b/>
          <w:bCs/>
          <w:sz w:val="28"/>
          <w:szCs w:val="28"/>
        </w:rPr>
      </w:pPr>
      <w:r>
        <w:rPr>
          <w:b/>
          <w:bCs/>
          <w:sz w:val="28"/>
          <w:szCs w:val="28"/>
        </w:rPr>
        <w:t>Kahramanmaraş</w:t>
      </w:r>
      <w:r w:rsidR="009C1183">
        <w:rPr>
          <w:b/>
          <w:bCs/>
          <w:sz w:val="28"/>
          <w:szCs w:val="28"/>
        </w:rPr>
        <w:t xml:space="preserve"> İlinde </w:t>
      </w:r>
      <w:r w:rsidR="00DD22DB">
        <w:rPr>
          <w:b/>
          <w:bCs/>
          <w:sz w:val="28"/>
          <w:szCs w:val="28"/>
        </w:rPr>
        <w:t>7</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00AFB425" w14:textId="7DD31B73" w:rsidR="001519EF" w:rsidRPr="00007C0F" w:rsidRDefault="001519EF" w:rsidP="001519E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1E9974A2"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28F4D376" w14:textId="26D10BBB" w:rsidR="001519EF" w:rsidRPr="00007C0F" w:rsidRDefault="003657DE" w:rsidP="001519EF">
      <w:pPr>
        <w:jc w:val="center"/>
        <w:rPr>
          <w:b/>
          <w:bCs/>
          <w:sz w:val="28"/>
          <w:szCs w:val="28"/>
        </w:rPr>
      </w:pPr>
      <w:r>
        <w:rPr>
          <w:b/>
          <w:bCs/>
          <w:sz w:val="28"/>
          <w:szCs w:val="28"/>
        </w:rPr>
        <w:t>Kahramanmaraş</w:t>
      </w:r>
      <w:r w:rsidR="009C1183">
        <w:rPr>
          <w:b/>
          <w:bCs/>
          <w:sz w:val="28"/>
          <w:szCs w:val="28"/>
        </w:rPr>
        <w:t xml:space="preserve"> İlinde </w:t>
      </w:r>
      <w:r w:rsidR="00DD22DB">
        <w:rPr>
          <w:b/>
          <w:bCs/>
          <w:sz w:val="28"/>
          <w:szCs w:val="28"/>
        </w:rPr>
        <w:t>7</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53611302" w14:textId="0C197DBB" w:rsidR="001519EF" w:rsidRPr="00007C0F" w:rsidRDefault="001519EF" w:rsidP="001519E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5145D3E1"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C82290">
        <w:rPr>
          <w:b/>
          <w:bCs/>
          <w:sz w:val="28"/>
          <w:szCs w:val="28"/>
        </w:rPr>
        <w:t>VE ONARIM</w:t>
      </w:r>
      <w:r>
        <w:rPr>
          <w:b/>
          <w:bCs/>
          <w:sz w:val="28"/>
          <w:szCs w:val="28"/>
        </w:rPr>
        <w:t xml:space="preserve"> </w:t>
      </w:r>
      <w:r w:rsidRPr="00007C0F">
        <w:rPr>
          <w:b/>
          <w:bCs/>
          <w:sz w:val="28"/>
          <w:szCs w:val="28"/>
        </w:rPr>
        <w:t>İNŞAATI SÖZLEŞME PAKETİ”</w:t>
      </w:r>
    </w:p>
    <w:p w14:paraId="0D264682" w14:textId="48F9166C" w:rsidR="001519EF" w:rsidRPr="00007C0F" w:rsidRDefault="003657DE" w:rsidP="001519EF">
      <w:pPr>
        <w:jc w:val="center"/>
        <w:rPr>
          <w:b/>
          <w:bCs/>
          <w:sz w:val="28"/>
          <w:szCs w:val="28"/>
        </w:rPr>
      </w:pPr>
      <w:r>
        <w:rPr>
          <w:b/>
          <w:bCs/>
          <w:sz w:val="28"/>
          <w:szCs w:val="28"/>
        </w:rPr>
        <w:t>Kahramanmaraş</w:t>
      </w:r>
      <w:r w:rsidR="009C1183">
        <w:rPr>
          <w:b/>
          <w:bCs/>
          <w:sz w:val="28"/>
          <w:szCs w:val="28"/>
        </w:rPr>
        <w:t xml:space="preserve"> İlinde </w:t>
      </w:r>
      <w:r w:rsidR="00DD22DB">
        <w:rPr>
          <w:b/>
          <w:bCs/>
          <w:sz w:val="28"/>
          <w:szCs w:val="28"/>
        </w:rPr>
        <w:t>7</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106BA46C" w14:textId="5D2CE7CF" w:rsidR="001519EF" w:rsidRPr="00007C0F" w:rsidRDefault="001519EF" w:rsidP="001519EF">
      <w:pPr>
        <w:jc w:val="center"/>
        <w:rPr>
          <w:b/>
          <w:bCs/>
          <w:sz w:val="28"/>
          <w:szCs w:val="28"/>
        </w:rPr>
      </w:pPr>
      <w:r w:rsidRPr="00007C0F">
        <w:rPr>
          <w:b/>
          <w:bCs/>
          <w:sz w:val="28"/>
          <w:szCs w:val="28"/>
        </w:rPr>
        <w:t xml:space="preserve"> (</w:t>
      </w:r>
      <w:r w:rsidR="003657DE">
        <w:rPr>
          <w:b/>
          <w:bCs/>
          <w:sz w:val="28"/>
          <w:szCs w:val="28"/>
        </w:rPr>
        <w:t>MADAD-KFW-CW-03/05</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3A7FC036" w:rsidR="00007C0F" w:rsidRPr="00007C0F" w:rsidRDefault="00C82290">
      <w:pPr>
        <w:jc w:val="center"/>
        <w:rPr>
          <w:b/>
          <w:bCs/>
          <w:sz w:val="24"/>
          <w:szCs w:val="24"/>
        </w:rPr>
      </w:pPr>
      <w:r>
        <w:rPr>
          <w:b/>
          <w:bCs/>
          <w:sz w:val="24"/>
          <w:szCs w:val="24"/>
        </w:rPr>
        <w:t>ARALIK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629500DF"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72A2E89D" w:rsidR="00007C0F" w:rsidRPr="00007C0F" w:rsidRDefault="00007C0F" w:rsidP="00007C0F">
            <w:pPr>
              <w:jc w:val="both"/>
              <w:rPr>
                <w:sz w:val="24"/>
                <w:szCs w:val="24"/>
              </w:rPr>
            </w:pPr>
            <w:r w:rsidRPr="00007C0F">
              <w:rPr>
                <w:sz w:val="24"/>
                <w:szCs w:val="24"/>
              </w:rPr>
              <w:t>Sözleşme No: (</w:t>
            </w:r>
            <w:r w:rsidR="003657DE">
              <w:rPr>
                <w:sz w:val="24"/>
                <w:szCs w:val="24"/>
              </w:rPr>
              <w:t>MADAD-KFW-CW-03/05</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34ED127E"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3657DE">
              <w:rPr>
                <w:sz w:val="24"/>
                <w:szCs w:val="24"/>
                <w:lang w:eastAsia="en-US"/>
              </w:rPr>
              <w:t>Kahramanmaraş</w:t>
            </w:r>
            <w:r w:rsidR="003F1FC4">
              <w:rPr>
                <w:sz w:val="24"/>
                <w:szCs w:val="24"/>
                <w:lang w:eastAsia="en-US"/>
              </w:rPr>
              <w:t xml:space="preserve"> İlinde </w:t>
            </w:r>
            <w:r w:rsidR="00DD22DB">
              <w:rPr>
                <w:sz w:val="24"/>
                <w:szCs w:val="24"/>
                <w:lang w:eastAsia="en-US"/>
              </w:rPr>
              <w:t>7</w:t>
            </w:r>
            <w:r w:rsidR="003E326A">
              <w:rPr>
                <w:sz w:val="24"/>
                <w:szCs w:val="24"/>
                <w:lang w:eastAsia="en-US"/>
              </w:rPr>
              <w:t xml:space="preserve"> </w:t>
            </w:r>
            <w:r w:rsidR="001519EF">
              <w:rPr>
                <w:sz w:val="24"/>
                <w:szCs w:val="24"/>
                <w:lang w:eastAsia="en-US"/>
              </w:rPr>
              <w:t>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271D3692"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3657DE">
              <w:rPr>
                <w:b/>
                <w:bCs/>
                <w:sz w:val="24"/>
                <w:szCs w:val="24"/>
              </w:rPr>
              <w:t>MADAD-KFW-CW-03/05</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2A9536B2"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991AAA">
              <w:rPr>
                <w:b/>
                <w:sz w:val="24"/>
                <w:szCs w:val="24"/>
              </w:rPr>
              <w:t>36</w:t>
            </w:r>
            <w:r w:rsidR="00AD2C58">
              <w:rPr>
                <w:b/>
                <w:sz w:val="24"/>
                <w:szCs w:val="24"/>
              </w:rPr>
              <w:t>.</w:t>
            </w:r>
            <w:r w:rsidR="00DD22DB">
              <w:rPr>
                <w:b/>
                <w:sz w:val="24"/>
                <w:szCs w:val="24"/>
              </w:rPr>
              <w:t>0</w:t>
            </w:r>
            <w:r w:rsidR="00AB7E3D">
              <w:rPr>
                <w:b/>
                <w:sz w:val="24"/>
                <w:szCs w:val="24"/>
              </w:rPr>
              <w:t>00</w:t>
            </w:r>
            <w:r w:rsidR="00AD2C58">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1BFA44B4" w:rsidR="00007C0F" w:rsidRPr="00007C0F" w:rsidRDefault="00040AF1" w:rsidP="00564DA3">
            <w:pPr>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w:t>
            </w:r>
            <w:r>
              <w:rPr>
                <w:sz w:val="24"/>
                <w:szCs w:val="24"/>
              </w:rPr>
              <w:lastRenderedPageBreak/>
              <w:t>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bookmarkStart w:id="609" w:name="_GoBack"/>
            <w:bookmarkEnd w:id="609"/>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398A6487"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00FC0A85">
                    <w:rPr>
                      <w:b/>
                      <w:bCs/>
                      <w:sz w:val="24"/>
                      <w:szCs w:val="24"/>
                    </w:rPr>
                    <w:t>/05</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39A8CA1B" w:rsidR="00007C0F" w:rsidRPr="00AD2C58" w:rsidRDefault="00F0425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5857C95D" w:rsidR="00007C0F" w:rsidRPr="00007C0F" w:rsidRDefault="00007C0F">
            <w:pPr>
              <w:jc w:val="both"/>
              <w:rPr>
                <w:sz w:val="24"/>
                <w:szCs w:val="24"/>
              </w:rPr>
            </w:pPr>
            <w:r w:rsidRPr="00007C0F">
              <w:rPr>
                <w:sz w:val="24"/>
                <w:szCs w:val="24"/>
              </w:rPr>
              <w:t xml:space="preserve">İsteklinin mevcut nakit kredi limiti/olanaklarının miktarının minimum </w:t>
            </w:r>
            <w:r w:rsidR="00DD22DB">
              <w:rPr>
                <w:b/>
                <w:sz w:val="24"/>
                <w:szCs w:val="24"/>
              </w:rPr>
              <w:t>2</w:t>
            </w:r>
            <w:r w:rsidR="00AD2C58">
              <w:rPr>
                <w:b/>
                <w:sz w:val="24"/>
                <w:szCs w:val="24"/>
              </w:rPr>
              <w:t>.</w:t>
            </w:r>
            <w:r w:rsidR="00991AAA">
              <w:rPr>
                <w:b/>
                <w:sz w:val="24"/>
                <w:szCs w:val="24"/>
              </w:rPr>
              <w:t>5</w:t>
            </w:r>
            <w:r w:rsidR="00DD22DB">
              <w:rPr>
                <w:b/>
                <w:sz w:val="24"/>
                <w:szCs w:val="24"/>
              </w:rPr>
              <w:t>00</w:t>
            </w:r>
            <w:r w:rsidR="00AD2C58">
              <w:rPr>
                <w:b/>
                <w:sz w:val="24"/>
                <w:szCs w:val="24"/>
              </w:rPr>
              <w:t>.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2285278"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5327FB19" w:rsidR="00007C0F" w:rsidRPr="00007C0F" w:rsidRDefault="00007C0F" w:rsidP="00EE4091">
            <w:pPr>
              <w:jc w:val="both"/>
              <w:rPr>
                <w:sz w:val="24"/>
                <w:szCs w:val="24"/>
              </w:rPr>
            </w:pPr>
            <w:r w:rsidRPr="00007C0F">
              <w:rPr>
                <w:sz w:val="24"/>
                <w:szCs w:val="24"/>
              </w:rPr>
              <w:t>Teklifler</w:t>
            </w:r>
            <w:r w:rsidR="005D745D">
              <w:rPr>
                <w:sz w:val="24"/>
                <w:szCs w:val="24"/>
              </w:rPr>
              <w:t xml:space="preserve">, tek nüsha </w:t>
            </w:r>
            <w:r w:rsidRPr="00007C0F">
              <w:rPr>
                <w:sz w:val="24"/>
                <w:szCs w:val="24"/>
              </w:rPr>
              <w:t>olacaktır.</w:t>
            </w:r>
            <w:r w:rsidR="00EE4091">
              <w:rPr>
                <w:sz w:val="24"/>
                <w:szCs w:val="24"/>
              </w:rPr>
              <w:t xml:space="preserve"> İ</w:t>
            </w:r>
            <w:r w:rsidRPr="00007C0F">
              <w:rPr>
                <w:sz w:val="24"/>
                <w:szCs w:val="24"/>
              </w:rPr>
              <w:t xml:space="preserve">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109D4696" w:rsidR="00007C0F" w:rsidRPr="004553AA" w:rsidRDefault="00007C0F">
            <w:pPr>
              <w:jc w:val="both"/>
              <w:rPr>
                <w:sz w:val="24"/>
                <w:szCs w:val="24"/>
              </w:rPr>
            </w:pPr>
            <w:r w:rsidRPr="004553AA">
              <w:rPr>
                <w:sz w:val="24"/>
                <w:szCs w:val="24"/>
              </w:rPr>
              <w:t xml:space="preserve">Geçici Teminat bedeli </w:t>
            </w:r>
            <w:r w:rsidR="00991AAA" w:rsidRPr="00FC0A85">
              <w:rPr>
                <w:b/>
                <w:sz w:val="24"/>
                <w:szCs w:val="24"/>
              </w:rPr>
              <w:t>7</w:t>
            </w:r>
            <w:r w:rsidR="00AB7E3D" w:rsidRPr="00FC0A85">
              <w:rPr>
                <w:b/>
                <w:sz w:val="24"/>
                <w:szCs w:val="24"/>
              </w:rPr>
              <w:t>50</w:t>
            </w:r>
            <w:r w:rsidRPr="00FC0A85">
              <w:rPr>
                <w:b/>
                <w:sz w:val="24"/>
                <w:szCs w:val="24"/>
              </w:rPr>
              <w:t>.000,</w:t>
            </w:r>
            <w:r w:rsidRPr="00B23557">
              <w:rPr>
                <w:b/>
                <w:sz w:val="24"/>
                <w:szCs w:val="24"/>
              </w:rPr>
              <w:t>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38D503CE"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75F43EBE"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DD22DB">
              <w:rPr>
                <w:b/>
                <w:sz w:val="24"/>
                <w:szCs w:val="24"/>
              </w:rPr>
              <w:t>25</w:t>
            </w:r>
            <w:r w:rsidR="00DD22DB" w:rsidRPr="00286FA5">
              <w:rPr>
                <w:b/>
                <w:sz w:val="24"/>
                <w:szCs w:val="24"/>
              </w:rPr>
              <w:t xml:space="preserve"> </w:t>
            </w:r>
            <w:r w:rsidR="00F0389D">
              <w:rPr>
                <w:b/>
                <w:sz w:val="24"/>
                <w:szCs w:val="24"/>
              </w:rPr>
              <w:t>Ocak</w:t>
            </w:r>
            <w:r w:rsidR="00F04250" w:rsidRPr="00286FA5">
              <w:rPr>
                <w:b/>
                <w:sz w:val="24"/>
                <w:szCs w:val="24"/>
              </w:rPr>
              <w:t xml:space="preserve"> </w:t>
            </w:r>
            <w:r w:rsidR="00286FA5" w:rsidRPr="00286FA5">
              <w:rPr>
                <w:b/>
                <w:sz w:val="24"/>
                <w:szCs w:val="24"/>
              </w:rPr>
              <w:t>202</w:t>
            </w:r>
            <w:r w:rsidR="00F0389D">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w:t>
            </w:r>
            <w:r w:rsidR="00DD22DB">
              <w:rPr>
                <w:b/>
                <w:bCs/>
                <w:sz w:val="24"/>
                <w:szCs w:val="24"/>
              </w:rPr>
              <w:t>1</w:t>
            </w:r>
            <w:r w:rsidR="00991AAA">
              <w:rPr>
                <w:b/>
                <w:bCs/>
                <w:sz w:val="24"/>
                <w:szCs w:val="24"/>
              </w:rPr>
              <w:t>3</w:t>
            </w:r>
            <w:r w:rsidR="00286FA5">
              <w:rPr>
                <w:b/>
                <w:bCs/>
                <w:sz w:val="24"/>
                <w:szCs w:val="24"/>
              </w:rPr>
              <w:t>: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48052C5D" w:rsidR="00007C0F" w:rsidRPr="00007C0F" w:rsidRDefault="00E42B53" w:rsidP="00007C0F">
            <w:pPr>
              <w:jc w:val="both"/>
              <w:rPr>
                <w:sz w:val="24"/>
                <w:szCs w:val="24"/>
              </w:rPr>
            </w:pPr>
            <w:r>
              <w:rPr>
                <w:b/>
                <w:sz w:val="24"/>
                <w:szCs w:val="24"/>
              </w:rPr>
              <w:t>2</w:t>
            </w:r>
            <w:r w:rsidR="00DD22DB">
              <w:rPr>
                <w:b/>
                <w:sz w:val="24"/>
                <w:szCs w:val="24"/>
              </w:rPr>
              <w:t>5</w:t>
            </w:r>
            <w:r w:rsidRPr="00286FA5">
              <w:rPr>
                <w:b/>
                <w:sz w:val="24"/>
                <w:szCs w:val="24"/>
              </w:rPr>
              <w:t xml:space="preserve"> </w:t>
            </w:r>
            <w:r>
              <w:rPr>
                <w:b/>
                <w:sz w:val="24"/>
                <w:szCs w:val="24"/>
              </w:rPr>
              <w:t>Ocak</w:t>
            </w:r>
            <w:r w:rsidRPr="00286FA5">
              <w:rPr>
                <w:b/>
                <w:sz w:val="24"/>
                <w:szCs w:val="24"/>
              </w:rPr>
              <w:t xml:space="preserve"> 202</w:t>
            </w:r>
            <w:r>
              <w:rPr>
                <w:b/>
                <w:sz w:val="24"/>
                <w:szCs w:val="24"/>
              </w:rPr>
              <w:t>1</w:t>
            </w:r>
            <w:r w:rsidRPr="00286FA5">
              <w:rPr>
                <w:b/>
                <w:sz w:val="24"/>
                <w:szCs w:val="24"/>
              </w:rPr>
              <w:t xml:space="preserve"> </w:t>
            </w:r>
            <w:r w:rsidRPr="00286FA5">
              <w:rPr>
                <w:b/>
                <w:bCs/>
                <w:sz w:val="24"/>
                <w:szCs w:val="24"/>
              </w:rPr>
              <w:t>saat</w:t>
            </w:r>
            <w:r>
              <w:rPr>
                <w:b/>
                <w:bCs/>
                <w:sz w:val="24"/>
                <w:szCs w:val="24"/>
              </w:rPr>
              <w:t xml:space="preserve"> 1</w:t>
            </w:r>
            <w:r w:rsidR="00991AAA">
              <w:rPr>
                <w:b/>
                <w:bCs/>
                <w:sz w:val="24"/>
                <w:szCs w:val="24"/>
              </w:rPr>
              <w:t>3</w:t>
            </w:r>
            <w:r>
              <w:rPr>
                <w:b/>
                <w:bCs/>
                <w:sz w:val="24"/>
                <w:szCs w:val="24"/>
              </w:rPr>
              <w:t>:00</w:t>
            </w:r>
            <w:r w:rsidRPr="00286FA5" w:rsidDel="00E42B53">
              <w:rPr>
                <w:b/>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35C3DC42"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FC0A85">
        <w:rPr>
          <w:b/>
          <w:bCs/>
          <w:sz w:val="28"/>
          <w:szCs w:val="28"/>
        </w:rPr>
        <w:t>VE ONARIM</w:t>
      </w:r>
      <w:r>
        <w:rPr>
          <w:b/>
          <w:bCs/>
          <w:sz w:val="28"/>
          <w:szCs w:val="28"/>
        </w:rPr>
        <w:t xml:space="preserve"> </w:t>
      </w:r>
      <w:r w:rsidRPr="00007C0F">
        <w:rPr>
          <w:b/>
          <w:bCs/>
          <w:sz w:val="28"/>
          <w:szCs w:val="28"/>
        </w:rPr>
        <w:t>İNŞAATI SÖZLEŞME PAKETİ”</w:t>
      </w:r>
    </w:p>
    <w:p w14:paraId="08075202" w14:textId="42BAE0C1" w:rsidR="00F04250" w:rsidRPr="00007C0F" w:rsidRDefault="003657DE" w:rsidP="00F04250">
      <w:pPr>
        <w:jc w:val="center"/>
        <w:rPr>
          <w:b/>
          <w:bCs/>
          <w:sz w:val="28"/>
          <w:szCs w:val="28"/>
        </w:rPr>
      </w:pPr>
      <w:r>
        <w:rPr>
          <w:b/>
          <w:bCs/>
          <w:sz w:val="28"/>
          <w:szCs w:val="28"/>
        </w:rPr>
        <w:t>Kahramanmaraş</w:t>
      </w:r>
      <w:r w:rsidR="009C1183">
        <w:rPr>
          <w:b/>
          <w:bCs/>
          <w:sz w:val="28"/>
          <w:szCs w:val="28"/>
        </w:rPr>
        <w:t xml:space="preserve"> İlinde </w:t>
      </w:r>
      <w:r w:rsidR="00FC0A85">
        <w:rPr>
          <w:b/>
          <w:bCs/>
          <w:sz w:val="28"/>
          <w:szCs w:val="28"/>
        </w:rPr>
        <w:t>7 Okul</w:t>
      </w:r>
      <w:r w:rsidR="00F04250">
        <w:rPr>
          <w:b/>
          <w:bCs/>
          <w:sz w:val="28"/>
          <w:szCs w:val="28"/>
        </w:rPr>
        <w:t xml:space="preserve"> ve Eklentileri Tadilat ve Onarım </w:t>
      </w:r>
      <w:r w:rsidR="00CA4729">
        <w:rPr>
          <w:b/>
          <w:bCs/>
          <w:sz w:val="28"/>
          <w:szCs w:val="28"/>
        </w:rPr>
        <w:t xml:space="preserve">İnşaatı </w:t>
      </w:r>
      <w:r w:rsidR="00F04250">
        <w:rPr>
          <w:b/>
          <w:bCs/>
          <w:sz w:val="28"/>
          <w:szCs w:val="28"/>
        </w:rPr>
        <w:t xml:space="preserve">İşi </w:t>
      </w:r>
    </w:p>
    <w:p w14:paraId="1BE1D119" w14:textId="1F6F5ABB"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w:t>
      </w:r>
      <w:r w:rsidR="0065539F">
        <w:rPr>
          <w:b/>
          <w:bCs/>
          <w:sz w:val="28"/>
          <w:szCs w:val="28"/>
        </w:rPr>
        <w:t>03/0</w:t>
      </w:r>
      <w:r w:rsidR="00991AAA">
        <w:rPr>
          <w:b/>
          <w:bCs/>
          <w:sz w:val="28"/>
          <w:szCs w:val="28"/>
        </w:rPr>
        <w:t>5</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2AEC19D6" w:rsidR="00007C0F" w:rsidRPr="00007C0F" w:rsidRDefault="00FC0A85">
      <w:pPr>
        <w:jc w:val="center"/>
        <w:rPr>
          <w:b/>
          <w:bCs/>
          <w:sz w:val="24"/>
          <w:szCs w:val="24"/>
        </w:rPr>
      </w:pPr>
      <w:r>
        <w:rPr>
          <w:b/>
          <w:bCs/>
          <w:sz w:val="24"/>
          <w:szCs w:val="24"/>
        </w:rPr>
        <w:t>ARALI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0A392A">
        <w:tc>
          <w:tcPr>
            <w:tcW w:w="900" w:type="dxa"/>
          </w:tcPr>
          <w:p w14:paraId="4ECC92E3" w14:textId="77777777" w:rsidR="00007C0F" w:rsidRPr="00007C0F" w:rsidRDefault="00007C0F">
            <w:pPr>
              <w:jc w:val="both"/>
              <w:rPr>
                <w:sz w:val="24"/>
                <w:szCs w:val="24"/>
              </w:rPr>
            </w:pPr>
            <w:r w:rsidRPr="00007C0F">
              <w:rPr>
                <w:sz w:val="24"/>
                <w:szCs w:val="24"/>
              </w:rPr>
              <w:t>1.1</w:t>
            </w:r>
          </w:p>
        </w:tc>
        <w:tc>
          <w:tcPr>
            <w:tcW w:w="8307"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rsidP="000A392A">
            <w:pPr>
              <w:ind w:right="794"/>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7D9F9739" w:rsidR="00F04250" w:rsidRDefault="003657DE" w:rsidP="00F04250">
            <w:pPr>
              <w:jc w:val="center"/>
              <w:rPr>
                <w:sz w:val="24"/>
                <w:szCs w:val="24"/>
              </w:rPr>
            </w:pPr>
            <w:r>
              <w:rPr>
                <w:sz w:val="24"/>
                <w:szCs w:val="24"/>
              </w:rPr>
              <w:t>Kahramanmaraş</w:t>
            </w:r>
            <w:r w:rsidR="009C1183">
              <w:rPr>
                <w:sz w:val="24"/>
                <w:szCs w:val="24"/>
              </w:rPr>
              <w:t xml:space="preserve"> İlinde </w:t>
            </w:r>
            <w:r w:rsidR="00DD22DB">
              <w:rPr>
                <w:sz w:val="24"/>
                <w:szCs w:val="24"/>
              </w:rPr>
              <w:t>7</w:t>
            </w:r>
            <w:r w:rsidR="00881F75">
              <w:rPr>
                <w:sz w:val="24"/>
                <w:szCs w:val="24"/>
              </w:rPr>
              <w:t xml:space="preserve"> </w:t>
            </w:r>
            <w:r w:rsidR="00F04250" w:rsidRPr="00A83063">
              <w:rPr>
                <w:sz w:val="24"/>
                <w:szCs w:val="24"/>
              </w:rPr>
              <w:t>Okul ve Eklentileri Tadilat ve Onarım</w:t>
            </w:r>
            <w:r w:rsidR="00CA4729">
              <w:rPr>
                <w:sz w:val="24"/>
                <w:szCs w:val="24"/>
              </w:rPr>
              <w:t xml:space="preserve"> İnşaatı</w:t>
            </w:r>
            <w:r w:rsidR="00F04250" w:rsidRPr="00A83063">
              <w:rPr>
                <w:sz w:val="24"/>
                <w:szCs w:val="24"/>
              </w:rPr>
              <w:t xml:space="preserve"> İşi </w:t>
            </w:r>
          </w:p>
          <w:tbl>
            <w:tblPr>
              <w:tblStyle w:val="TabloKlavuzu"/>
              <w:tblW w:w="8073" w:type="dxa"/>
              <w:tblLayout w:type="fixed"/>
              <w:tblLook w:val="04A0" w:firstRow="1" w:lastRow="0" w:firstColumn="1" w:lastColumn="0" w:noHBand="0" w:noVBand="1"/>
            </w:tblPr>
            <w:tblGrid>
              <w:gridCol w:w="562"/>
              <w:gridCol w:w="3091"/>
              <w:gridCol w:w="1701"/>
              <w:gridCol w:w="1559"/>
              <w:gridCol w:w="1160"/>
            </w:tblGrid>
            <w:tr w:rsidR="001D0D1F" w:rsidRPr="008477BF" w14:paraId="3D23FA2B" w14:textId="77777777" w:rsidTr="000A392A">
              <w:tc>
                <w:tcPr>
                  <w:tcW w:w="562" w:type="dxa"/>
                </w:tcPr>
                <w:p w14:paraId="0CE58ECA" w14:textId="77777777" w:rsidR="001D0D1F" w:rsidRPr="008477BF" w:rsidRDefault="001D0D1F" w:rsidP="001D0D1F">
                  <w:pPr>
                    <w:jc w:val="center"/>
                    <w:rPr>
                      <w:b/>
                      <w:bCs/>
                      <w:sz w:val="24"/>
                      <w:szCs w:val="24"/>
                    </w:rPr>
                  </w:pPr>
                  <w:r w:rsidRPr="00881F75">
                    <w:rPr>
                      <w:b/>
                      <w:bCs/>
                      <w:i/>
                      <w:iCs/>
                      <w:sz w:val="24"/>
                      <w:szCs w:val="24"/>
                    </w:rPr>
                    <w:t>SN</w:t>
                  </w:r>
                </w:p>
              </w:tc>
              <w:tc>
                <w:tcPr>
                  <w:tcW w:w="3091" w:type="dxa"/>
                </w:tcPr>
                <w:p w14:paraId="5DA38A5D" w14:textId="77777777" w:rsidR="001D0D1F" w:rsidRPr="00881F75" w:rsidRDefault="001D0D1F" w:rsidP="001D0D1F">
                  <w:pPr>
                    <w:jc w:val="center"/>
                    <w:rPr>
                      <w:b/>
                      <w:bCs/>
                      <w:sz w:val="24"/>
                      <w:szCs w:val="24"/>
                    </w:rPr>
                  </w:pPr>
                  <w:r w:rsidRPr="00881F75">
                    <w:rPr>
                      <w:b/>
                      <w:bCs/>
                      <w:sz w:val="24"/>
                      <w:szCs w:val="24"/>
                    </w:rPr>
                    <w:t>OKUL ADI</w:t>
                  </w:r>
                </w:p>
              </w:tc>
              <w:tc>
                <w:tcPr>
                  <w:tcW w:w="1701" w:type="dxa"/>
                </w:tcPr>
                <w:p w14:paraId="65FFE75A" w14:textId="77777777" w:rsidR="001D0D1F" w:rsidRPr="00870807" w:rsidRDefault="001D0D1F" w:rsidP="001D0D1F">
                  <w:pPr>
                    <w:jc w:val="center"/>
                    <w:rPr>
                      <w:b/>
                      <w:bCs/>
                      <w:sz w:val="24"/>
                      <w:szCs w:val="24"/>
                    </w:rPr>
                  </w:pPr>
                  <w:r w:rsidRPr="00310B81">
                    <w:rPr>
                      <w:b/>
                      <w:bCs/>
                      <w:sz w:val="24"/>
                      <w:szCs w:val="24"/>
                    </w:rPr>
                    <w:t>İL</w:t>
                  </w:r>
                </w:p>
              </w:tc>
              <w:tc>
                <w:tcPr>
                  <w:tcW w:w="1559" w:type="dxa"/>
                </w:tcPr>
                <w:p w14:paraId="255B522C" w14:textId="77777777" w:rsidR="001D0D1F" w:rsidRPr="008477BF" w:rsidRDefault="001D0D1F" w:rsidP="001D0D1F">
                  <w:pPr>
                    <w:jc w:val="center"/>
                    <w:rPr>
                      <w:b/>
                      <w:bCs/>
                      <w:sz w:val="24"/>
                      <w:szCs w:val="24"/>
                    </w:rPr>
                  </w:pPr>
                  <w:r w:rsidRPr="008477BF">
                    <w:rPr>
                      <w:b/>
                      <w:bCs/>
                      <w:sz w:val="24"/>
                      <w:szCs w:val="24"/>
                    </w:rPr>
                    <w:t>İLÇE</w:t>
                  </w:r>
                </w:p>
              </w:tc>
              <w:tc>
                <w:tcPr>
                  <w:tcW w:w="1160" w:type="dxa"/>
                </w:tcPr>
                <w:p w14:paraId="3B6C19BB" w14:textId="77777777" w:rsidR="001D0D1F" w:rsidRPr="008477BF" w:rsidRDefault="001D0D1F" w:rsidP="001D0D1F">
                  <w:pPr>
                    <w:jc w:val="center"/>
                    <w:rPr>
                      <w:b/>
                      <w:bCs/>
                      <w:sz w:val="24"/>
                      <w:szCs w:val="24"/>
                    </w:rPr>
                  </w:pPr>
                  <w:r w:rsidRPr="008477BF">
                    <w:rPr>
                      <w:b/>
                      <w:bCs/>
                      <w:sz w:val="24"/>
                      <w:szCs w:val="24"/>
                    </w:rPr>
                    <w:t>BLOK ADI</w:t>
                  </w:r>
                </w:p>
              </w:tc>
            </w:tr>
            <w:tr w:rsidR="00991AAA" w:rsidRPr="008477BF" w14:paraId="6BEADADA" w14:textId="77777777" w:rsidTr="000A392A">
              <w:tc>
                <w:tcPr>
                  <w:tcW w:w="562" w:type="dxa"/>
                </w:tcPr>
                <w:p w14:paraId="2841184B" w14:textId="7B3755E2" w:rsidR="00991AAA" w:rsidRPr="008477BF" w:rsidRDefault="00991AAA" w:rsidP="00991AAA">
                  <w:pPr>
                    <w:rPr>
                      <w:sz w:val="24"/>
                      <w:szCs w:val="24"/>
                    </w:rPr>
                  </w:pPr>
                  <w:r w:rsidRPr="00815B3D">
                    <w:rPr>
                      <w:sz w:val="24"/>
                      <w:szCs w:val="24"/>
                    </w:rPr>
                    <w:t>1</w:t>
                  </w:r>
                </w:p>
              </w:tc>
              <w:tc>
                <w:tcPr>
                  <w:tcW w:w="3091" w:type="dxa"/>
                </w:tcPr>
                <w:p w14:paraId="644DB276" w14:textId="7AFA60F9" w:rsidR="00991AAA" w:rsidRPr="008477BF" w:rsidRDefault="00991AAA" w:rsidP="00991AAA">
                  <w:pPr>
                    <w:rPr>
                      <w:sz w:val="24"/>
                      <w:szCs w:val="24"/>
                    </w:rPr>
                  </w:pPr>
                  <w:r w:rsidRPr="003657DE">
                    <w:rPr>
                      <w:sz w:val="24"/>
                      <w:szCs w:val="24"/>
                    </w:rPr>
                    <w:t>Piri Reis Ortaokulu</w:t>
                  </w:r>
                </w:p>
              </w:tc>
              <w:tc>
                <w:tcPr>
                  <w:tcW w:w="1701" w:type="dxa"/>
                </w:tcPr>
                <w:p w14:paraId="13C44212" w14:textId="78F6D56A" w:rsidR="00991AAA" w:rsidRPr="008477BF" w:rsidRDefault="00991AAA" w:rsidP="00991AAA">
                  <w:pPr>
                    <w:jc w:val="center"/>
                    <w:rPr>
                      <w:sz w:val="24"/>
                      <w:szCs w:val="24"/>
                    </w:rPr>
                  </w:pPr>
                  <w:r>
                    <w:rPr>
                      <w:sz w:val="24"/>
                      <w:szCs w:val="24"/>
                    </w:rPr>
                    <w:t>KAHRAMANMARAŞ</w:t>
                  </w:r>
                </w:p>
              </w:tc>
              <w:tc>
                <w:tcPr>
                  <w:tcW w:w="1559" w:type="dxa"/>
                </w:tcPr>
                <w:p w14:paraId="6B2760E9" w14:textId="5ED5E823" w:rsidR="00991AAA" w:rsidRPr="008477BF" w:rsidRDefault="00991AAA" w:rsidP="00991AAA">
                  <w:pPr>
                    <w:jc w:val="center"/>
                    <w:rPr>
                      <w:sz w:val="24"/>
                      <w:szCs w:val="24"/>
                    </w:rPr>
                  </w:pPr>
                  <w:r>
                    <w:rPr>
                      <w:sz w:val="24"/>
                      <w:szCs w:val="24"/>
                    </w:rPr>
                    <w:t>Onikişubat</w:t>
                  </w:r>
                </w:p>
              </w:tc>
              <w:tc>
                <w:tcPr>
                  <w:tcW w:w="1160" w:type="dxa"/>
                </w:tcPr>
                <w:p w14:paraId="60BDC992" w14:textId="1DDB7297" w:rsidR="00991AAA" w:rsidRPr="008477BF" w:rsidRDefault="00991AAA" w:rsidP="00991AAA">
                  <w:pPr>
                    <w:jc w:val="center"/>
                    <w:rPr>
                      <w:sz w:val="24"/>
                      <w:szCs w:val="24"/>
                    </w:rPr>
                  </w:pPr>
                  <w:r w:rsidRPr="00B62123">
                    <w:rPr>
                      <w:sz w:val="24"/>
                      <w:szCs w:val="24"/>
                    </w:rPr>
                    <w:t>ANA BİNA</w:t>
                  </w:r>
                </w:p>
              </w:tc>
            </w:tr>
            <w:tr w:rsidR="00991AAA" w:rsidRPr="008477BF" w14:paraId="136DF3DC" w14:textId="77777777" w:rsidTr="000A392A">
              <w:tc>
                <w:tcPr>
                  <w:tcW w:w="562" w:type="dxa"/>
                </w:tcPr>
                <w:p w14:paraId="2BDABDDB" w14:textId="6CA601AA" w:rsidR="00991AAA" w:rsidRPr="008477BF" w:rsidRDefault="00991AAA" w:rsidP="00991AAA">
                  <w:pPr>
                    <w:rPr>
                      <w:sz w:val="24"/>
                      <w:szCs w:val="24"/>
                    </w:rPr>
                  </w:pPr>
                  <w:r w:rsidRPr="00815B3D">
                    <w:rPr>
                      <w:sz w:val="24"/>
                      <w:szCs w:val="24"/>
                    </w:rPr>
                    <w:t>2</w:t>
                  </w:r>
                </w:p>
              </w:tc>
              <w:tc>
                <w:tcPr>
                  <w:tcW w:w="3091" w:type="dxa"/>
                </w:tcPr>
                <w:p w14:paraId="01B23A54" w14:textId="3CDCBB00" w:rsidR="00991AAA" w:rsidRPr="008477BF" w:rsidRDefault="00991AAA" w:rsidP="00991AAA">
                  <w:pPr>
                    <w:rPr>
                      <w:sz w:val="24"/>
                      <w:szCs w:val="24"/>
                    </w:rPr>
                  </w:pPr>
                  <w:r w:rsidRPr="003657DE">
                    <w:rPr>
                      <w:sz w:val="24"/>
                      <w:szCs w:val="24"/>
                    </w:rPr>
                    <w:t>Elbistan Fen Lisesi</w:t>
                  </w:r>
                </w:p>
              </w:tc>
              <w:tc>
                <w:tcPr>
                  <w:tcW w:w="1701" w:type="dxa"/>
                </w:tcPr>
                <w:p w14:paraId="2D744BBC" w14:textId="1C7CC57E" w:rsidR="00991AAA" w:rsidRPr="008477BF" w:rsidRDefault="00991AAA" w:rsidP="00991AAA">
                  <w:pPr>
                    <w:jc w:val="center"/>
                    <w:rPr>
                      <w:sz w:val="24"/>
                      <w:szCs w:val="24"/>
                    </w:rPr>
                  </w:pPr>
                  <w:r>
                    <w:rPr>
                      <w:sz w:val="24"/>
                      <w:szCs w:val="24"/>
                    </w:rPr>
                    <w:t>KAHRAMANMARAŞ</w:t>
                  </w:r>
                </w:p>
              </w:tc>
              <w:tc>
                <w:tcPr>
                  <w:tcW w:w="1559" w:type="dxa"/>
                </w:tcPr>
                <w:p w14:paraId="618A2D02" w14:textId="2098C2EF" w:rsidR="00991AAA" w:rsidRPr="008477BF" w:rsidRDefault="00991AAA" w:rsidP="00991AAA">
                  <w:pPr>
                    <w:jc w:val="center"/>
                    <w:rPr>
                      <w:sz w:val="24"/>
                      <w:szCs w:val="24"/>
                    </w:rPr>
                  </w:pPr>
                  <w:r>
                    <w:rPr>
                      <w:sz w:val="24"/>
                      <w:szCs w:val="24"/>
                    </w:rPr>
                    <w:t>Elbistan</w:t>
                  </w:r>
                </w:p>
              </w:tc>
              <w:tc>
                <w:tcPr>
                  <w:tcW w:w="1160" w:type="dxa"/>
                </w:tcPr>
                <w:p w14:paraId="0CEDA209" w14:textId="511AEC5D" w:rsidR="00991AAA" w:rsidRPr="008477BF" w:rsidRDefault="00991AAA" w:rsidP="00991AAA">
                  <w:pPr>
                    <w:jc w:val="center"/>
                    <w:rPr>
                      <w:sz w:val="24"/>
                      <w:szCs w:val="24"/>
                    </w:rPr>
                  </w:pPr>
                  <w:r w:rsidRPr="00B62123">
                    <w:rPr>
                      <w:sz w:val="24"/>
                      <w:szCs w:val="24"/>
                    </w:rPr>
                    <w:t>ANA BİNA</w:t>
                  </w:r>
                  <w:r>
                    <w:rPr>
                      <w:sz w:val="24"/>
                      <w:szCs w:val="24"/>
                    </w:rPr>
                    <w:t>, ÇOK AMAÇLI SALON, PANSİYON</w:t>
                  </w:r>
                </w:p>
              </w:tc>
            </w:tr>
            <w:tr w:rsidR="00991AAA" w:rsidRPr="008477BF" w14:paraId="179C031A" w14:textId="77777777" w:rsidTr="000A392A">
              <w:tc>
                <w:tcPr>
                  <w:tcW w:w="562" w:type="dxa"/>
                </w:tcPr>
                <w:p w14:paraId="7C31086C" w14:textId="24D39089" w:rsidR="00991AAA" w:rsidRPr="008477BF" w:rsidRDefault="00991AAA" w:rsidP="00991AAA">
                  <w:pPr>
                    <w:rPr>
                      <w:sz w:val="24"/>
                      <w:szCs w:val="24"/>
                    </w:rPr>
                  </w:pPr>
                  <w:r w:rsidRPr="00815B3D">
                    <w:rPr>
                      <w:sz w:val="24"/>
                      <w:szCs w:val="24"/>
                    </w:rPr>
                    <w:t>3</w:t>
                  </w:r>
                </w:p>
              </w:tc>
              <w:tc>
                <w:tcPr>
                  <w:tcW w:w="3091" w:type="dxa"/>
                </w:tcPr>
                <w:p w14:paraId="001D1EB5" w14:textId="0E886EA6" w:rsidR="00991AAA" w:rsidRPr="008477BF" w:rsidRDefault="00991AAA" w:rsidP="00991AAA">
                  <w:pPr>
                    <w:rPr>
                      <w:sz w:val="24"/>
                      <w:szCs w:val="24"/>
                    </w:rPr>
                  </w:pPr>
                  <w:r w:rsidRPr="003657DE">
                    <w:rPr>
                      <w:sz w:val="24"/>
                      <w:szCs w:val="24"/>
                    </w:rPr>
                    <w:t>İMKB Mesleki ve Teknik Anadolu Lisesi</w:t>
                  </w:r>
                </w:p>
              </w:tc>
              <w:tc>
                <w:tcPr>
                  <w:tcW w:w="1701" w:type="dxa"/>
                </w:tcPr>
                <w:p w14:paraId="782FC8D0" w14:textId="3EE39BBE" w:rsidR="00991AAA" w:rsidRPr="008477BF" w:rsidRDefault="00991AAA" w:rsidP="00991AAA">
                  <w:pPr>
                    <w:jc w:val="center"/>
                    <w:rPr>
                      <w:sz w:val="24"/>
                      <w:szCs w:val="24"/>
                    </w:rPr>
                  </w:pPr>
                  <w:r>
                    <w:rPr>
                      <w:sz w:val="24"/>
                      <w:szCs w:val="24"/>
                    </w:rPr>
                    <w:t>KAHRAMANMARAŞ</w:t>
                  </w:r>
                </w:p>
              </w:tc>
              <w:tc>
                <w:tcPr>
                  <w:tcW w:w="1559" w:type="dxa"/>
                </w:tcPr>
                <w:p w14:paraId="5C37C335" w14:textId="2C3B190B" w:rsidR="00991AAA" w:rsidRPr="008477BF" w:rsidRDefault="00991AAA" w:rsidP="00991AAA">
                  <w:pPr>
                    <w:jc w:val="center"/>
                    <w:rPr>
                      <w:sz w:val="24"/>
                      <w:szCs w:val="24"/>
                    </w:rPr>
                  </w:pPr>
                  <w:r>
                    <w:rPr>
                      <w:sz w:val="24"/>
                      <w:szCs w:val="24"/>
                    </w:rPr>
                    <w:t>Onikişubat</w:t>
                  </w:r>
                </w:p>
              </w:tc>
              <w:tc>
                <w:tcPr>
                  <w:tcW w:w="1160" w:type="dxa"/>
                </w:tcPr>
                <w:p w14:paraId="6248A2D7" w14:textId="24D3EE1A" w:rsidR="00991AAA" w:rsidRPr="008477BF" w:rsidRDefault="00991AAA" w:rsidP="00991AAA">
                  <w:pPr>
                    <w:jc w:val="center"/>
                    <w:rPr>
                      <w:sz w:val="24"/>
                      <w:szCs w:val="24"/>
                    </w:rPr>
                  </w:pPr>
                  <w:r w:rsidRPr="00B62123">
                    <w:rPr>
                      <w:sz w:val="24"/>
                      <w:szCs w:val="24"/>
                    </w:rPr>
                    <w:t>ANA BİNA</w:t>
                  </w:r>
                  <w:r>
                    <w:rPr>
                      <w:sz w:val="24"/>
                      <w:szCs w:val="24"/>
                    </w:rPr>
                    <w:t>, PANSİYON</w:t>
                  </w:r>
                </w:p>
              </w:tc>
            </w:tr>
            <w:tr w:rsidR="00991AAA" w:rsidRPr="008477BF" w14:paraId="2687A29C" w14:textId="77777777" w:rsidTr="000A392A">
              <w:tc>
                <w:tcPr>
                  <w:tcW w:w="562" w:type="dxa"/>
                </w:tcPr>
                <w:p w14:paraId="572FACA0" w14:textId="76CCAD0B" w:rsidR="00991AAA" w:rsidRPr="008477BF" w:rsidRDefault="00991AAA" w:rsidP="00991AAA">
                  <w:pPr>
                    <w:rPr>
                      <w:sz w:val="24"/>
                      <w:szCs w:val="24"/>
                    </w:rPr>
                  </w:pPr>
                  <w:r w:rsidRPr="00815B3D">
                    <w:rPr>
                      <w:sz w:val="24"/>
                      <w:szCs w:val="24"/>
                    </w:rPr>
                    <w:t>4</w:t>
                  </w:r>
                </w:p>
              </w:tc>
              <w:tc>
                <w:tcPr>
                  <w:tcW w:w="3091" w:type="dxa"/>
                </w:tcPr>
                <w:p w14:paraId="5AFE4818" w14:textId="6A18D3E2" w:rsidR="00991AAA" w:rsidRPr="008477BF" w:rsidRDefault="00991AAA" w:rsidP="00991AAA">
                  <w:pPr>
                    <w:rPr>
                      <w:sz w:val="24"/>
                      <w:szCs w:val="24"/>
                    </w:rPr>
                  </w:pPr>
                  <w:r w:rsidRPr="003657DE">
                    <w:rPr>
                      <w:sz w:val="24"/>
                      <w:szCs w:val="24"/>
                    </w:rPr>
                    <w:t>TEAŞ İstiklal Ortaokulu</w:t>
                  </w:r>
                </w:p>
              </w:tc>
              <w:tc>
                <w:tcPr>
                  <w:tcW w:w="1701" w:type="dxa"/>
                </w:tcPr>
                <w:p w14:paraId="6820B5FB" w14:textId="7E85D0EF" w:rsidR="00991AAA" w:rsidRPr="008477BF" w:rsidRDefault="00991AAA" w:rsidP="00991AAA">
                  <w:pPr>
                    <w:jc w:val="center"/>
                    <w:rPr>
                      <w:sz w:val="24"/>
                      <w:szCs w:val="24"/>
                    </w:rPr>
                  </w:pPr>
                  <w:r>
                    <w:rPr>
                      <w:sz w:val="24"/>
                      <w:szCs w:val="24"/>
                    </w:rPr>
                    <w:t>KAHRAMANMARAŞ</w:t>
                  </w:r>
                </w:p>
              </w:tc>
              <w:tc>
                <w:tcPr>
                  <w:tcW w:w="1559" w:type="dxa"/>
                </w:tcPr>
                <w:p w14:paraId="49F2424A" w14:textId="0DFCC972" w:rsidR="00991AAA" w:rsidRPr="008477BF" w:rsidRDefault="00991AAA" w:rsidP="00991AAA">
                  <w:pPr>
                    <w:jc w:val="center"/>
                    <w:rPr>
                      <w:sz w:val="24"/>
                      <w:szCs w:val="24"/>
                    </w:rPr>
                  </w:pPr>
                  <w:r>
                    <w:rPr>
                      <w:sz w:val="24"/>
                      <w:szCs w:val="24"/>
                    </w:rPr>
                    <w:t>Afşin</w:t>
                  </w:r>
                </w:p>
              </w:tc>
              <w:tc>
                <w:tcPr>
                  <w:tcW w:w="1160" w:type="dxa"/>
                </w:tcPr>
                <w:p w14:paraId="6DE5DE22" w14:textId="0E91296E" w:rsidR="00991AAA" w:rsidRPr="008477BF" w:rsidRDefault="00991AAA" w:rsidP="00991AAA">
                  <w:pPr>
                    <w:jc w:val="center"/>
                    <w:rPr>
                      <w:sz w:val="24"/>
                      <w:szCs w:val="24"/>
                    </w:rPr>
                  </w:pPr>
                  <w:r w:rsidRPr="00B62123">
                    <w:rPr>
                      <w:sz w:val="24"/>
                      <w:szCs w:val="24"/>
                    </w:rPr>
                    <w:t>ANA BİNA</w:t>
                  </w:r>
                  <w:r>
                    <w:rPr>
                      <w:sz w:val="24"/>
                      <w:szCs w:val="24"/>
                    </w:rPr>
                    <w:t>, ÇOK AMAÇLI SALON,</w:t>
                  </w:r>
                </w:p>
              </w:tc>
            </w:tr>
            <w:tr w:rsidR="00991AAA" w:rsidRPr="008477BF" w14:paraId="1D3E9064" w14:textId="77777777" w:rsidTr="000A392A">
              <w:tc>
                <w:tcPr>
                  <w:tcW w:w="562" w:type="dxa"/>
                </w:tcPr>
                <w:p w14:paraId="3C75EFA6" w14:textId="6308BC62" w:rsidR="00991AAA" w:rsidRPr="008477BF" w:rsidRDefault="00991AAA" w:rsidP="00991AAA">
                  <w:pPr>
                    <w:rPr>
                      <w:sz w:val="24"/>
                      <w:szCs w:val="24"/>
                    </w:rPr>
                  </w:pPr>
                  <w:r w:rsidRPr="00815B3D">
                    <w:rPr>
                      <w:sz w:val="24"/>
                      <w:szCs w:val="24"/>
                    </w:rPr>
                    <w:t>5</w:t>
                  </w:r>
                </w:p>
              </w:tc>
              <w:tc>
                <w:tcPr>
                  <w:tcW w:w="3091" w:type="dxa"/>
                </w:tcPr>
                <w:p w14:paraId="137776E5" w14:textId="7E73C163" w:rsidR="00991AAA" w:rsidRPr="008477BF" w:rsidRDefault="00991AAA" w:rsidP="00991AAA">
                  <w:pPr>
                    <w:rPr>
                      <w:sz w:val="24"/>
                      <w:szCs w:val="24"/>
                    </w:rPr>
                  </w:pPr>
                  <w:r w:rsidRPr="003657DE">
                    <w:rPr>
                      <w:sz w:val="24"/>
                      <w:szCs w:val="24"/>
                    </w:rPr>
                    <w:t>Elbistan Ortaokulu</w:t>
                  </w:r>
                </w:p>
              </w:tc>
              <w:tc>
                <w:tcPr>
                  <w:tcW w:w="1701" w:type="dxa"/>
                </w:tcPr>
                <w:p w14:paraId="6918DC85" w14:textId="52EC0F06" w:rsidR="00991AAA" w:rsidRPr="008477BF" w:rsidRDefault="00991AAA" w:rsidP="00991AAA">
                  <w:pPr>
                    <w:jc w:val="center"/>
                    <w:rPr>
                      <w:sz w:val="24"/>
                      <w:szCs w:val="24"/>
                    </w:rPr>
                  </w:pPr>
                  <w:r>
                    <w:rPr>
                      <w:sz w:val="24"/>
                      <w:szCs w:val="24"/>
                    </w:rPr>
                    <w:t>KAHRAMANMARAŞ</w:t>
                  </w:r>
                </w:p>
              </w:tc>
              <w:tc>
                <w:tcPr>
                  <w:tcW w:w="1559" w:type="dxa"/>
                </w:tcPr>
                <w:p w14:paraId="79D0D665" w14:textId="0D2DB609" w:rsidR="00991AAA" w:rsidRPr="008477BF" w:rsidRDefault="00991AAA" w:rsidP="00991AAA">
                  <w:pPr>
                    <w:jc w:val="center"/>
                    <w:rPr>
                      <w:sz w:val="24"/>
                      <w:szCs w:val="24"/>
                    </w:rPr>
                  </w:pPr>
                  <w:r>
                    <w:rPr>
                      <w:sz w:val="24"/>
                      <w:szCs w:val="24"/>
                    </w:rPr>
                    <w:t>Elbistan</w:t>
                  </w:r>
                </w:p>
              </w:tc>
              <w:tc>
                <w:tcPr>
                  <w:tcW w:w="1160" w:type="dxa"/>
                </w:tcPr>
                <w:p w14:paraId="5BBDD91A" w14:textId="096DF4CB" w:rsidR="00991AAA" w:rsidRPr="008477BF" w:rsidRDefault="00991AAA" w:rsidP="00991AAA">
                  <w:pPr>
                    <w:jc w:val="center"/>
                    <w:rPr>
                      <w:sz w:val="24"/>
                      <w:szCs w:val="24"/>
                    </w:rPr>
                  </w:pPr>
                  <w:r w:rsidRPr="00B62123">
                    <w:rPr>
                      <w:sz w:val="24"/>
                      <w:szCs w:val="24"/>
                    </w:rPr>
                    <w:t>ANA BİNA</w:t>
                  </w:r>
                </w:p>
              </w:tc>
            </w:tr>
            <w:tr w:rsidR="00991AAA" w:rsidRPr="008477BF" w14:paraId="1520CB58" w14:textId="77777777" w:rsidTr="000A392A">
              <w:tc>
                <w:tcPr>
                  <w:tcW w:w="562" w:type="dxa"/>
                </w:tcPr>
                <w:p w14:paraId="04360CEC" w14:textId="6D038A9F" w:rsidR="00991AAA" w:rsidRPr="008477BF" w:rsidRDefault="00991AAA" w:rsidP="00991AAA">
                  <w:pPr>
                    <w:rPr>
                      <w:sz w:val="24"/>
                      <w:szCs w:val="24"/>
                    </w:rPr>
                  </w:pPr>
                  <w:r w:rsidRPr="00815B3D">
                    <w:rPr>
                      <w:sz w:val="24"/>
                      <w:szCs w:val="24"/>
                    </w:rPr>
                    <w:lastRenderedPageBreak/>
                    <w:t>6</w:t>
                  </w:r>
                </w:p>
              </w:tc>
              <w:tc>
                <w:tcPr>
                  <w:tcW w:w="3091" w:type="dxa"/>
                </w:tcPr>
                <w:p w14:paraId="289A5CE1" w14:textId="035056AC" w:rsidR="00991AAA" w:rsidRPr="008477BF" w:rsidRDefault="00991AAA" w:rsidP="00991AAA">
                  <w:pPr>
                    <w:rPr>
                      <w:sz w:val="24"/>
                      <w:szCs w:val="24"/>
                    </w:rPr>
                  </w:pPr>
                  <w:r w:rsidRPr="003657DE">
                    <w:rPr>
                      <w:sz w:val="24"/>
                      <w:szCs w:val="24"/>
                    </w:rPr>
                    <w:t>Gazi Mustafa Kemal Anad</w:t>
                  </w:r>
                  <w:r>
                    <w:rPr>
                      <w:sz w:val="24"/>
                      <w:szCs w:val="24"/>
                    </w:rPr>
                    <w:t>o</w:t>
                  </w:r>
                  <w:r w:rsidRPr="003657DE">
                    <w:rPr>
                      <w:sz w:val="24"/>
                      <w:szCs w:val="24"/>
                    </w:rPr>
                    <w:t>lu Lisesi</w:t>
                  </w:r>
                </w:p>
              </w:tc>
              <w:tc>
                <w:tcPr>
                  <w:tcW w:w="1701" w:type="dxa"/>
                </w:tcPr>
                <w:p w14:paraId="44E9DE7B" w14:textId="428220BB" w:rsidR="00991AAA" w:rsidRPr="008477BF" w:rsidRDefault="00991AAA" w:rsidP="00991AAA">
                  <w:pPr>
                    <w:jc w:val="center"/>
                    <w:rPr>
                      <w:sz w:val="24"/>
                      <w:szCs w:val="24"/>
                    </w:rPr>
                  </w:pPr>
                  <w:r>
                    <w:rPr>
                      <w:sz w:val="24"/>
                      <w:szCs w:val="24"/>
                    </w:rPr>
                    <w:t>KAHRAMANMARAŞ</w:t>
                  </w:r>
                </w:p>
              </w:tc>
              <w:tc>
                <w:tcPr>
                  <w:tcW w:w="1559" w:type="dxa"/>
                </w:tcPr>
                <w:p w14:paraId="5B08FE1B" w14:textId="33110A4D" w:rsidR="00991AAA" w:rsidRPr="008477BF" w:rsidRDefault="00991AAA" w:rsidP="00991AAA">
                  <w:pPr>
                    <w:jc w:val="center"/>
                    <w:rPr>
                      <w:sz w:val="24"/>
                      <w:szCs w:val="24"/>
                    </w:rPr>
                  </w:pPr>
                  <w:r>
                    <w:rPr>
                      <w:sz w:val="24"/>
                      <w:szCs w:val="24"/>
                    </w:rPr>
                    <w:t>Elbistan</w:t>
                  </w:r>
                </w:p>
              </w:tc>
              <w:tc>
                <w:tcPr>
                  <w:tcW w:w="1160" w:type="dxa"/>
                </w:tcPr>
                <w:p w14:paraId="03094175" w14:textId="34BEEB43" w:rsidR="00991AAA" w:rsidRPr="008477BF" w:rsidRDefault="00991AAA" w:rsidP="00991AAA">
                  <w:pPr>
                    <w:jc w:val="center"/>
                    <w:rPr>
                      <w:sz w:val="24"/>
                      <w:szCs w:val="24"/>
                    </w:rPr>
                  </w:pPr>
                  <w:r w:rsidRPr="00B62123">
                    <w:rPr>
                      <w:sz w:val="24"/>
                      <w:szCs w:val="24"/>
                    </w:rPr>
                    <w:t>ANA BİNA</w:t>
                  </w:r>
                </w:p>
              </w:tc>
            </w:tr>
            <w:tr w:rsidR="00991AAA" w:rsidRPr="008477BF" w14:paraId="33EF3AA6" w14:textId="77777777" w:rsidTr="00AB7E3D">
              <w:tc>
                <w:tcPr>
                  <w:tcW w:w="562" w:type="dxa"/>
                </w:tcPr>
                <w:p w14:paraId="7169760D" w14:textId="70B831E3" w:rsidR="00991AAA" w:rsidRPr="008477BF" w:rsidRDefault="00991AAA" w:rsidP="00991AAA">
                  <w:pPr>
                    <w:rPr>
                      <w:sz w:val="24"/>
                      <w:szCs w:val="24"/>
                    </w:rPr>
                  </w:pPr>
                  <w:r>
                    <w:rPr>
                      <w:sz w:val="24"/>
                      <w:szCs w:val="24"/>
                    </w:rPr>
                    <w:t>7</w:t>
                  </w:r>
                </w:p>
              </w:tc>
              <w:tc>
                <w:tcPr>
                  <w:tcW w:w="3091" w:type="dxa"/>
                </w:tcPr>
                <w:p w14:paraId="75E2C203" w14:textId="07DC0D54" w:rsidR="00991AAA" w:rsidRPr="0057574D" w:rsidRDefault="00991AAA" w:rsidP="00991AAA">
                  <w:pPr>
                    <w:rPr>
                      <w:sz w:val="24"/>
                      <w:szCs w:val="24"/>
                    </w:rPr>
                  </w:pPr>
                  <w:r w:rsidRPr="003657DE">
                    <w:rPr>
                      <w:sz w:val="24"/>
                      <w:szCs w:val="24"/>
                    </w:rPr>
                    <w:t>Şehit Harun Kılınç Ortaokulu</w:t>
                  </w:r>
                </w:p>
              </w:tc>
              <w:tc>
                <w:tcPr>
                  <w:tcW w:w="1701" w:type="dxa"/>
                </w:tcPr>
                <w:p w14:paraId="1739DF82" w14:textId="0B97196B" w:rsidR="00991AAA" w:rsidRDefault="00991AAA" w:rsidP="00991AAA">
                  <w:pPr>
                    <w:jc w:val="center"/>
                    <w:rPr>
                      <w:sz w:val="24"/>
                      <w:szCs w:val="24"/>
                    </w:rPr>
                  </w:pPr>
                  <w:r>
                    <w:rPr>
                      <w:sz w:val="24"/>
                      <w:szCs w:val="24"/>
                    </w:rPr>
                    <w:t>KAHRAMANMARAŞ</w:t>
                  </w:r>
                </w:p>
              </w:tc>
              <w:tc>
                <w:tcPr>
                  <w:tcW w:w="1559" w:type="dxa"/>
                </w:tcPr>
                <w:p w14:paraId="22403FCA" w14:textId="084D60B4" w:rsidR="00991AAA" w:rsidRDefault="00991AAA" w:rsidP="00991AAA">
                  <w:pPr>
                    <w:jc w:val="center"/>
                    <w:rPr>
                      <w:sz w:val="24"/>
                      <w:szCs w:val="24"/>
                    </w:rPr>
                  </w:pPr>
                  <w:r>
                    <w:rPr>
                      <w:sz w:val="24"/>
                      <w:szCs w:val="24"/>
                    </w:rPr>
                    <w:t>Elbistan</w:t>
                  </w:r>
                </w:p>
              </w:tc>
              <w:tc>
                <w:tcPr>
                  <w:tcW w:w="1160" w:type="dxa"/>
                </w:tcPr>
                <w:p w14:paraId="15DBFFC1" w14:textId="21750A2D" w:rsidR="00991AAA" w:rsidRPr="00F14F22" w:rsidRDefault="00991AAA" w:rsidP="00991AAA">
                  <w:pPr>
                    <w:jc w:val="center"/>
                    <w:rPr>
                      <w:sz w:val="24"/>
                      <w:szCs w:val="24"/>
                    </w:rPr>
                  </w:pPr>
                  <w:r>
                    <w:rPr>
                      <w:sz w:val="24"/>
                      <w:szCs w:val="24"/>
                    </w:rPr>
                    <w:t>ANA BİNA</w:t>
                  </w:r>
                </w:p>
              </w:tc>
            </w:tr>
          </w:tbl>
          <w:p w14:paraId="7BFF5179" w14:textId="77777777" w:rsidR="001D0D1F" w:rsidRPr="00007C0F" w:rsidRDefault="001D0D1F" w:rsidP="00F04250">
            <w:pPr>
              <w:jc w:val="center"/>
              <w:rPr>
                <w:b/>
                <w:bCs/>
                <w:sz w:val="28"/>
                <w:szCs w:val="28"/>
              </w:rPr>
            </w:pPr>
          </w:p>
          <w:p w14:paraId="3090BE49" w14:textId="1A9C0EB2" w:rsidR="00007C0F" w:rsidRPr="00007C0F" w:rsidRDefault="00007C0F" w:rsidP="00007C0F">
            <w:pPr>
              <w:jc w:val="both"/>
              <w:rPr>
                <w:sz w:val="24"/>
                <w:szCs w:val="24"/>
              </w:rPr>
            </w:pPr>
          </w:p>
        </w:tc>
      </w:tr>
      <w:tr w:rsidR="00BD513A" w:rsidRPr="00007C0F" w14:paraId="63456272" w14:textId="77777777" w:rsidTr="000A392A">
        <w:tc>
          <w:tcPr>
            <w:tcW w:w="900" w:type="dxa"/>
          </w:tcPr>
          <w:p w14:paraId="36A6D922" w14:textId="77777777" w:rsidR="00007C0F" w:rsidRPr="00007C0F" w:rsidRDefault="00007C0F" w:rsidP="00007C0F">
            <w:pPr>
              <w:jc w:val="both"/>
              <w:rPr>
                <w:sz w:val="24"/>
                <w:szCs w:val="24"/>
              </w:rPr>
            </w:pPr>
          </w:p>
        </w:tc>
        <w:tc>
          <w:tcPr>
            <w:tcW w:w="8307" w:type="dxa"/>
          </w:tcPr>
          <w:p w14:paraId="647E7B19" w14:textId="77777777" w:rsidR="00007C0F" w:rsidRPr="00007C0F" w:rsidRDefault="00007C0F" w:rsidP="00007C0F">
            <w:pPr>
              <w:jc w:val="both"/>
              <w:rPr>
                <w:sz w:val="24"/>
                <w:szCs w:val="24"/>
              </w:rPr>
            </w:pPr>
          </w:p>
        </w:tc>
      </w:tr>
      <w:tr w:rsidR="00BD513A" w:rsidRPr="00007C0F" w14:paraId="125F6BB5" w14:textId="77777777" w:rsidTr="000A392A">
        <w:tc>
          <w:tcPr>
            <w:tcW w:w="900" w:type="dxa"/>
          </w:tcPr>
          <w:p w14:paraId="77DE8C9F" w14:textId="77777777" w:rsidR="00007C0F" w:rsidRPr="00007C0F" w:rsidRDefault="00007C0F" w:rsidP="00007C0F">
            <w:pPr>
              <w:jc w:val="both"/>
              <w:rPr>
                <w:sz w:val="24"/>
                <w:szCs w:val="24"/>
              </w:rPr>
            </w:pPr>
          </w:p>
        </w:tc>
        <w:tc>
          <w:tcPr>
            <w:tcW w:w="8307"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2C2DBCA"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A392A">
        <w:tc>
          <w:tcPr>
            <w:tcW w:w="900" w:type="dxa"/>
          </w:tcPr>
          <w:p w14:paraId="71B3B659" w14:textId="77777777" w:rsidR="00007C0F" w:rsidRPr="00007C0F" w:rsidRDefault="00007C0F">
            <w:pPr>
              <w:jc w:val="both"/>
              <w:rPr>
                <w:sz w:val="24"/>
                <w:szCs w:val="24"/>
              </w:rPr>
            </w:pPr>
            <w:r w:rsidRPr="00007C0F">
              <w:rPr>
                <w:sz w:val="24"/>
                <w:szCs w:val="24"/>
              </w:rPr>
              <w:t>1.2</w:t>
            </w:r>
          </w:p>
        </w:tc>
        <w:tc>
          <w:tcPr>
            <w:tcW w:w="8307"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A392A">
        <w:tc>
          <w:tcPr>
            <w:tcW w:w="900" w:type="dxa"/>
          </w:tcPr>
          <w:p w14:paraId="08733D0E" w14:textId="77777777" w:rsidR="00007C0F" w:rsidRPr="00007C0F" w:rsidRDefault="00007C0F">
            <w:pPr>
              <w:jc w:val="both"/>
              <w:rPr>
                <w:sz w:val="24"/>
                <w:szCs w:val="24"/>
              </w:rPr>
            </w:pPr>
            <w:r w:rsidRPr="00007C0F">
              <w:rPr>
                <w:sz w:val="24"/>
                <w:szCs w:val="24"/>
              </w:rPr>
              <w:t>2.2</w:t>
            </w:r>
          </w:p>
        </w:tc>
        <w:tc>
          <w:tcPr>
            <w:tcW w:w="8307"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A392A">
        <w:tc>
          <w:tcPr>
            <w:tcW w:w="900" w:type="dxa"/>
          </w:tcPr>
          <w:p w14:paraId="60FCC290" w14:textId="77777777" w:rsidR="00007C0F" w:rsidRPr="00007C0F" w:rsidRDefault="00007C0F">
            <w:pPr>
              <w:jc w:val="both"/>
              <w:rPr>
                <w:sz w:val="24"/>
                <w:szCs w:val="24"/>
              </w:rPr>
            </w:pPr>
            <w:r w:rsidRPr="00007C0F">
              <w:rPr>
                <w:sz w:val="24"/>
                <w:szCs w:val="24"/>
              </w:rPr>
              <w:t>2.3</w:t>
            </w:r>
          </w:p>
        </w:tc>
        <w:tc>
          <w:tcPr>
            <w:tcW w:w="8307"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lastRenderedPageBreak/>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A392A">
        <w:tc>
          <w:tcPr>
            <w:tcW w:w="900" w:type="dxa"/>
          </w:tcPr>
          <w:p w14:paraId="696B9B9D" w14:textId="77777777" w:rsidR="00007C0F" w:rsidRPr="00007C0F" w:rsidRDefault="00007C0F">
            <w:pPr>
              <w:jc w:val="both"/>
              <w:rPr>
                <w:sz w:val="24"/>
                <w:szCs w:val="24"/>
              </w:rPr>
            </w:pPr>
            <w:r w:rsidRPr="00007C0F">
              <w:rPr>
                <w:sz w:val="24"/>
                <w:szCs w:val="24"/>
              </w:rPr>
              <w:lastRenderedPageBreak/>
              <w:t>3.1</w:t>
            </w:r>
          </w:p>
        </w:tc>
        <w:tc>
          <w:tcPr>
            <w:tcW w:w="8307"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0A392A">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8307"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A392A">
        <w:tc>
          <w:tcPr>
            <w:tcW w:w="900" w:type="dxa"/>
          </w:tcPr>
          <w:p w14:paraId="69DB627A" w14:textId="77777777" w:rsidR="00007C0F" w:rsidRPr="00007C0F" w:rsidRDefault="00007C0F">
            <w:pPr>
              <w:jc w:val="both"/>
              <w:rPr>
                <w:sz w:val="24"/>
                <w:szCs w:val="24"/>
              </w:rPr>
            </w:pPr>
            <w:r w:rsidRPr="00007C0F">
              <w:rPr>
                <w:sz w:val="24"/>
                <w:szCs w:val="24"/>
              </w:rPr>
              <w:t>5</w:t>
            </w:r>
          </w:p>
        </w:tc>
        <w:tc>
          <w:tcPr>
            <w:tcW w:w="8307"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A392A">
        <w:tc>
          <w:tcPr>
            <w:tcW w:w="900" w:type="dxa"/>
          </w:tcPr>
          <w:p w14:paraId="00292F5D" w14:textId="77777777" w:rsidR="00007C0F" w:rsidRPr="00007C0F" w:rsidRDefault="00007C0F">
            <w:pPr>
              <w:jc w:val="both"/>
              <w:rPr>
                <w:sz w:val="24"/>
                <w:szCs w:val="24"/>
              </w:rPr>
            </w:pPr>
            <w:r w:rsidRPr="00007C0F">
              <w:rPr>
                <w:sz w:val="24"/>
                <w:szCs w:val="24"/>
              </w:rPr>
              <w:t>6</w:t>
            </w:r>
          </w:p>
        </w:tc>
        <w:tc>
          <w:tcPr>
            <w:tcW w:w="8307"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A392A">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8307"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w:t>
            </w:r>
            <w:r w:rsidRPr="00007C0F">
              <w:rPr>
                <w:sz w:val="24"/>
                <w:szCs w:val="24"/>
              </w:rPr>
              <w:lastRenderedPageBreak/>
              <w:t xml:space="preserve">Temliknamelerin noter tarafından düzenlenmesi ve   İdarece istenilen kayıt ve şartları taşıması gerekir. </w:t>
            </w:r>
          </w:p>
        </w:tc>
      </w:tr>
      <w:tr w:rsidR="00BD513A" w:rsidRPr="00007C0F" w14:paraId="394C4946" w14:textId="77777777" w:rsidTr="000A392A">
        <w:tc>
          <w:tcPr>
            <w:tcW w:w="900" w:type="dxa"/>
          </w:tcPr>
          <w:p w14:paraId="46056AED" w14:textId="77777777" w:rsidR="00007C0F" w:rsidRPr="00007C0F" w:rsidRDefault="00007C0F">
            <w:pPr>
              <w:jc w:val="both"/>
              <w:rPr>
                <w:b/>
                <w:bCs/>
                <w:sz w:val="24"/>
                <w:szCs w:val="24"/>
              </w:rPr>
            </w:pPr>
            <w:r w:rsidRPr="00007C0F">
              <w:rPr>
                <w:sz w:val="24"/>
                <w:szCs w:val="24"/>
              </w:rPr>
              <w:lastRenderedPageBreak/>
              <w:t>9.1</w:t>
            </w:r>
          </w:p>
        </w:tc>
        <w:tc>
          <w:tcPr>
            <w:tcW w:w="8307"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A392A">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8307"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4D2B514F"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w:t>
            </w:r>
            <w:r w:rsidR="00FC0A85">
              <w:rPr>
                <w:b/>
                <w:sz w:val="24"/>
                <w:szCs w:val="24"/>
              </w:rPr>
              <w:t xml:space="preserve"> Müdürü, Şantiye Şefi (İnşaat </w:t>
            </w:r>
            <w:r w:rsidRPr="00007C0F">
              <w:rPr>
                <w:b/>
                <w:sz w:val="24"/>
                <w:szCs w:val="24"/>
              </w:rPr>
              <w:t xml:space="preserve">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7CA78B2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429196A8" w:rsidR="00007C0F" w:rsidRPr="00007C0F" w:rsidRDefault="00007C0F" w:rsidP="00007C0F">
            <w:pPr>
              <w:jc w:val="both"/>
              <w:rPr>
                <w:sz w:val="24"/>
                <w:szCs w:val="24"/>
              </w:rPr>
            </w:pPr>
            <w:r w:rsidRPr="00007C0F">
              <w:rPr>
                <w:sz w:val="24"/>
                <w:szCs w:val="24"/>
              </w:rPr>
              <w:t>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664D75E2" w:rsidR="00007C0F" w:rsidRPr="00007C0F" w:rsidRDefault="00007C0F" w:rsidP="00007C0F">
            <w:pPr>
              <w:jc w:val="both"/>
              <w:rPr>
                <w:sz w:val="24"/>
                <w:szCs w:val="24"/>
              </w:rPr>
            </w:pPr>
            <w:r w:rsidRPr="00007C0F">
              <w:rPr>
                <w:sz w:val="24"/>
                <w:szCs w:val="24"/>
              </w:rPr>
              <w:lastRenderedPageBreak/>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0A392A">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8307"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A392A">
        <w:tc>
          <w:tcPr>
            <w:tcW w:w="900" w:type="dxa"/>
          </w:tcPr>
          <w:p w14:paraId="40177D46" w14:textId="77777777" w:rsidR="00007C0F" w:rsidRPr="00007C0F" w:rsidRDefault="00007C0F">
            <w:pPr>
              <w:jc w:val="both"/>
              <w:rPr>
                <w:sz w:val="24"/>
                <w:szCs w:val="24"/>
              </w:rPr>
            </w:pPr>
            <w:r w:rsidRPr="00007C0F">
              <w:rPr>
                <w:sz w:val="24"/>
                <w:szCs w:val="24"/>
              </w:rPr>
              <w:t>13.4</w:t>
            </w:r>
          </w:p>
        </w:tc>
        <w:tc>
          <w:tcPr>
            <w:tcW w:w="8307"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A392A">
        <w:tc>
          <w:tcPr>
            <w:tcW w:w="900" w:type="dxa"/>
          </w:tcPr>
          <w:p w14:paraId="591EB85B" w14:textId="77777777" w:rsidR="00007C0F" w:rsidRPr="00007C0F" w:rsidRDefault="00007C0F">
            <w:pPr>
              <w:jc w:val="both"/>
              <w:rPr>
                <w:sz w:val="24"/>
                <w:szCs w:val="24"/>
              </w:rPr>
            </w:pPr>
            <w:r w:rsidRPr="00007C0F">
              <w:rPr>
                <w:sz w:val="24"/>
                <w:szCs w:val="24"/>
              </w:rPr>
              <w:t>13.6</w:t>
            </w:r>
          </w:p>
        </w:tc>
        <w:tc>
          <w:tcPr>
            <w:tcW w:w="8307"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w:t>
            </w:r>
            <w:r w:rsidRPr="00007C0F">
              <w:rPr>
                <w:sz w:val="24"/>
                <w:szCs w:val="24"/>
              </w:rPr>
              <w:lastRenderedPageBreak/>
              <w:t xml:space="preserve">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A392A">
        <w:tc>
          <w:tcPr>
            <w:tcW w:w="900" w:type="dxa"/>
          </w:tcPr>
          <w:p w14:paraId="77496296" w14:textId="77777777" w:rsidR="00007C0F" w:rsidRPr="00007C0F" w:rsidRDefault="00007C0F">
            <w:pPr>
              <w:jc w:val="both"/>
              <w:rPr>
                <w:sz w:val="24"/>
                <w:szCs w:val="24"/>
              </w:rPr>
            </w:pPr>
            <w:r w:rsidRPr="00007C0F">
              <w:rPr>
                <w:sz w:val="24"/>
                <w:szCs w:val="24"/>
              </w:rPr>
              <w:lastRenderedPageBreak/>
              <w:t>14.1</w:t>
            </w:r>
          </w:p>
        </w:tc>
        <w:tc>
          <w:tcPr>
            <w:tcW w:w="8307"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A392A">
        <w:tc>
          <w:tcPr>
            <w:tcW w:w="900" w:type="dxa"/>
          </w:tcPr>
          <w:p w14:paraId="50A34217" w14:textId="77777777" w:rsidR="00007C0F" w:rsidRPr="00007C0F" w:rsidRDefault="00007C0F">
            <w:pPr>
              <w:jc w:val="both"/>
              <w:rPr>
                <w:sz w:val="24"/>
                <w:szCs w:val="24"/>
              </w:rPr>
            </w:pPr>
            <w:r w:rsidRPr="00007C0F">
              <w:rPr>
                <w:sz w:val="24"/>
                <w:szCs w:val="24"/>
              </w:rPr>
              <w:t>17.1</w:t>
            </w:r>
          </w:p>
        </w:tc>
        <w:tc>
          <w:tcPr>
            <w:tcW w:w="8307" w:type="dxa"/>
            <w:shd w:val="clear" w:color="auto" w:fill="auto"/>
          </w:tcPr>
          <w:p w14:paraId="222B581B" w14:textId="3A28C8D5"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A392A">
        <w:tc>
          <w:tcPr>
            <w:tcW w:w="900" w:type="dxa"/>
          </w:tcPr>
          <w:p w14:paraId="17518B0A" w14:textId="77777777" w:rsidR="00007C0F" w:rsidRPr="00007C0F" w:rsidRDefault="00007C0F">
            <w:pPr>
              <w:jc w:val="both"/>
              <w:rPr>
                <w:sz w:val="24"/>
                <w:szCs w:val="24"/>
              </w:rPr>
            </w:pPr>
            <w:r w:rsidRPr="00007C0F">
              <w:rPr>
                <w:sz w:val="24"/>
                <w:szCs w:val="24"/>
              </w:rPr>
              <w:t>19</w:t>
            </w:r>
          </w:p>
        </w:tc>
        <w:tc>
          <w:tcPr>
            <w:tcW w:w="8307"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lastRenderedPageBreak/>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A392A">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8307"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A392A">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8307"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A392A">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8307"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A392A">
        <w:tc>
          <w:tcPr>
            <w:tcW w:w="900" w:type="dxa"/>
          </w:tcPr>
          <w:p w14:paraId="205A836E" w14:textId="77777777" w:rsidR="00007C0F" w:rsidRPr="00007C0F" w:rsidRDefault="00007C0F">
            <w:pPr>
              <w:jc w:val="both"/>
              <w:rPr>
                <w:sz w:val="24"/>
                <w:szCs w:val="24"/>
              </w:rPr>
            </w:pPr>
            <w:r w:rsidRPr="00007C0F">
              <w:rPr>
                <w:sz w:val="24"/>
                <w:szCs w:val="24"/>
              </w:rPr>
              <w:t>25.2</w:t>
            </w:r>
          </w:p>
        </w:tc>
        <w:tc>
          <w:tcPr>
            <w:tcW w:w="8307"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A392A">
        <w:tc>
          <w:tcPr>
            <w:tcW w:w="900" w:type="dxa"/>
          </w:tcPr>
          <w:p w14:paraId="79865414" w14:textId="77777777" w:rsidR="00007C0F" w:rsidRPr="00007C0F" w:rsidRDefault="00007C0F">
            <w:pPr>
              <w:jc w:val="both"/>
              <w:rPr>
                <w:sz w:val="24"/>
                <w:szCs w:val="24"/>
              </w:rPr>
            </w:pPr>
            <w:r w:rsidRPr="00007C0F">
              <w:rPr>
                <w:sz w:val="24"/>
                <w:szCs w:val="24"/>
              </w:rPr>
              <w:t>25.3</w:t>
            </w:r>
          </w:p>
        </w:tc>
        <w:tc>
          <w:tcPr>
            <w:tcW w:w="8307"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A392A">
        <w:tc>
          <w:tcPr>
            <w:tcW w:w="900" w:type="dxa"/>
          </w:tcPr>
          <w:p w14:paraId="1BBEC740" w14:textId="77777777" w:rsidR="00007C0F" w:rsidRPr="00007C0F" w:rsidRDefault="00007C0F">
            <w:pPr>
              <w:jc w:val="both"/>
              <w:rPr>
                <w:sz w:val="24"/>
                <w:szCs w:val="24"/>
              </w:rPr>
            </w:pPr>
            <w:r w:rsidRPr="00007C0F">
              <w:rPr>
                <w:sz w:val="24"/>
                <w:szCs w:val="24"/>
              </w:rPr>
              <w:t>26.1</w:t>
            </w:r>
          </w:p>
        </w:tc>
        <w:tc>
          <w:tcPr>
            <w:tcW w:w="8307"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A392A">
        <w:tc>
          <w:tcPr>
            <w:tcW w:w="900" w:type="dxa"/>
          </w:tcPr>
          <w:p w14:paraId="2A7C3F4D" w14:textId="77777777" w:rsidR="00007C0F" w:rsidRPr="00007C0F" w:rsidRDefault="00007C0F">
            <w:pPr>
              <w:jc w:val="both"/>
              <w:rPr>
                <w:sz w:val="24"/>
                <w:szCs w:val="24"/>
              </w:rPr>
            </w:pPr>
            <w:r w:rsidRPr="00007C0F">
              <w:rPr>
                <w:sz w:val="24"/>
                <w:szCs w:val="24"/>
              </w:rPr>
              <w:t>27.1</w:t>
            </w:r>
          </w:p>
        </w:tc>
        <w:tc>
          <w:tcPr>
            <w:tcW w:w="8307"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w:t>
            </w:r>
            <w:r w:rsidRPr="00007C0F">
              <w:rPr>
                <w:sz w:val="24"/>
                <w:szCs w:val="24"/>
              </w:rPr>
              <w:lastRenderedPageBreak/>
              <w:t xml:space="preserve">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A392A">
        <w:tc>
          <w:tcPr>
            <w:tcW w:w="900" w:type="dxa"/>
          </w:tcPr>
          <w:p w14:paraId="46E7ED23" w14:textId="77777777" w:rsidR="00007C0F" w:rsidRPr="00007C0F" w:rsidRDefault="00007C0F">
            <w:pPr>
              <w:jc w:val="both"/>
              <w:rPr>
                <w:sz w:val="24"/>
                <w:szCs w:val="24"/>
              </w:rPr>
            </w:pPr>
            <w:r w:rsidRPr="00007C0F">
              <w:rPr>
                <w:sz w:val="24"/>
                <w:szCs w:val="24"/>
              </w:rPr>
              <w:lastRenderedPageBreak/>
              <w:t>27.3</w:t>
            </w:r>
          </w:p>
        </w:tc>
        <w:tc>
          <w:tcPr>
            <w:tcW w:w="8307"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A392A">
        <w:tc>
          <w:tcPr>
            <w:tcW w:w="900" w:type="dxa"/>
          </w:tcPr>
          <w:p w14:paraId="291229A2" w14:textId="77777777" w:rsidR="00007C0F" w:rsidRPr="00007C0F" w:rsidRDefault="00007C0F">
            <w:pPr>
              <w:jc w:val="both"/>
              <w:rPr>
                <w:sz w:val="24"/>
                <w:szCs w:val="24"/>
              </w:rPr>
            </w:pPr>
            <w:r w:rsidRPr="00007C0F">
              <w:rPr>
                <w:sz w:val="24"/>
                <w:szCs w:val="24"/>
              </w:rPr>
              <w:t>28.1</w:t>
            </w:r>
          </w:p>
        </w:tc>
        <w:tc>
          <w:tcPr>
            <w:tcW w:w="8307"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A392A">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8307"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A392A">
        <w:tc>
          <w:tcPr>
            <w:tcW w:w="900" w:type="dxa"/>
          </w:tcPr>
          <w:p w14:paraId="144A8441" w14:textId="77777777" w:rsidR="00007C0F" w:rsidRPr="00007C0F" w:rsidRDefault="00007C0F">
            <w:pPr>
              <w:jc w:val="both"/>
              <w:rPr>
                <w:sz w:val="24"/>
                <w:szCs w:val="24"/>
              </w:rPr>
            </w:pPr>
            <w:r w:rsidRPr="00007C0F">
              <w:rPr>
                <w:sz w:val="24"/>
                <w:szCs w:val="24"/>
              </w:rPr>
              <w:t>29.1</w:t>
            </w:r>
          </w:p>
        </w:tc>
        <w:tc>
          <w:tcPr>
            <w:tcW w:w="8307"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A392A">
        <w:tc>
          <w:tcPr>
            <w:tcW w:w="900" w:type="dxa"/>
          </w:tcPr>
          <w:p w14:paraId="5246F1C6" w14:textId="77777777" w:rsidR="00007C0F" w:rsidRPr="00007C0F" w:rsidRDefault="00007C0F">
            <w:pPr>
              <w:jc w:val="both"/>
              <w:rPr>
                <w:sz w:val="24"/>
                <w:szCs w:val="24"/>
              </w:rPr>
            </w:pPr>
            <w:r w:rsidRPr="00007C0F">
              <w:rPr>
                <w:sz w:val="24"/>
                <w:szCs w:val="24"/>
              </w:rPr>
              <w:t>29.2</w:t>
            </w:r>
          </w:p>
        </w:tc>
        <w:tc>
          <w:tcPr>
            <w:tcW w:w="8307"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A392A">
        <w:tc>
          <w:tcPr>
            <w:tcW w:w="900" w:type="dxa"/>
          </w:tcPr>
          <w:p w14:paraId="698411A1" w14:textId="77777777" w:rsidR="00007C0F" w:rsidRPr="00007C0F" w:rsidRDefault="00007C0F">
            <w:pPr>
              <w:jc w:val="both"/>
              <w:rPr>
                <w:sz w:val="24"/>
                <w:szCs w:val="24"/>
              </w:rPr>
            </w:pPr>
            <w:r w:rsidRPr="00007C0F">
              <w:rPr>
                <w:sz w:val="24"/>
                <w:szCs w:val="24"/>
              </w:rPr>
              <w:t>32.2</w:t>
            </w:r>
          </w:p>
        </w:tc>
        <w:tc>
          <w:tcPr>
            <w:tcW w:w="8307"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A392A">
        <w:tc>
          <w:tcPr>
            <w:tcW w:w="900" w:type="dxa"/>
          </w:tcPr>
          <w:p w14:paraId="7EE1616F" w14:textId="77777777" w:rsidR="00007C0F" w:rsidRPr="00007C0F" w:rsidRDefault="00007C0F">
            <w:pPr>
              <w:jc w:val="both"/>
              <w:rPr>
                <w:sz w:val="24"/>
                <w:szCs w:val="24"/>
              </w:rPr>
            </w:pPr>
            <w:r w:rsidRPr="00007C0F">
              <w:rPr>
                <w:sz w:val="24"/>
                <w:szCs w:val="24"/>
              </w:rPr>
              <w:t>34.1</w:t>
            </w:r>
          </w:p>
        </w:tc>
        <w:tc>
          <w:tcPr>
            <w:tcW w:w="8307"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A392A">
        <w:tc>
          <w:tcPr>
            <w:tcW w:w="900" w:type="dxa"/>
          </w:tcPr>
          <w:p w14:paraId="4DD09152" w14:textId="77777777" w:rsidR="00007C0F" w:rsidRPr="00007C0F" w:rsidRDefault="00007C0F">
            <w:pPr>
              <w:jc w:val="both"/>
              <w:rPr>
                <w:sz w:val="24"/>
                <w:szCs w:val="24"/>
              </w:rPr>
            </w:pPr>
            <w:r w:rsidRPr="00007C0F">
              <w:rPr>
                <w:sz w:val="24"/>
                <w:szCs w:val="24"/>
              </w:rPr>
              <w:t>35</w:t>
            </w:r>
          </w:p>
        </w:tc>
        <w:tc>
          <w:tcPr>
            <w:tcW w:w="8307"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A392A">
        <w:tc>
          <w:tcPr>
            <w:tcW w:w="900" w:type="dxa"/>
          </w:tcPr>
          <w:p w14:paraId="3FD2F14D" w14:textId="77777777" w:rsidR="00007C0F" w:rsidRPr="00007C0F" w:rsidRDefault="00007C0F">
            <w:pPr>
              <w:jc w:val="both"/>
              <w:rPr>
                <w:sz w:val="24"/>
                <w:szCs w:val="24"/>
              </w:rPr>
            </w:pPr>
            <w:r w:rsidRPr="00007C0F">
              <w:rPr>
                <w:sz w:val="24"/>
                <w:szCs w:val="24"/>
              </w:rPr>
              <w:t>36.1</w:t>
            </w:r>
          </w:p>
        </w:tc>
        <w:tc>
          <w:tcPr>
            <w:tcW w:w="8307"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A392A">
        <w:tc>
          <w:tcPr>
            <w:tcW w:w="900" w:type="dxa"/>
          </w:tcPr>
          <w:p w14:paraId="260D99C4" w14:textId="77777777" w:rsidR="00007C0F" w:rsidRPr="00007C0F" w:rsidRDefault="00007C0F">
            <w:pPr>
              <w:jc w:val="both"/>
              <w:rPr>
                <w:sz w:val="24"/>
                <w:szCs w:val="24"/>
              </w:rPr>
            </w:pPr>
            <w:r w:rsidRPr="00007C0F">
              <w:rPr>
                <w:sz w:val="24"/>
                <w:szCs w:val="24"/>
              </w:rPr>
              <w:lastRenderedPageBreak/>
              <w:t>36.2</w:t>
            </w:r>
          </w:p>
        </w:tc>
        <w:tc>
          <w:tcPr>
            <w:tcW w:w="8307"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A392A">
        <w:tc>
          <w:tcPr>
            <w:tcW w:w="900" w:type="dxa"/>
          </w:tcPr>
          <w:p w14:paraId="0F27EA85" w14:textId="77777777" w:rsidR="00007C0F" w:rsidRPr="00007C0F" w:rsidRDefault="00007C0F">
            <w:pPr>
              <w:jc w:val="both"/>
              <w:rPr>
                <w:sz w:val="24"/>
                <w:szCs w:val="24"/>
              </w:rPr>
            </w:pPr>
            <w:r w:rsidRPr="00007C0F">
              <w:rPr>
                <w:sz w:val="24"/>
                <w:szCs w:val="24"/>
              </w:rPr>
              <w:t>36.3</w:t>
            </w:r>
          </w:p>
        </w:tc>
        <w:tc>
          <w:tcPr>
            <w:tcW w:w="8307"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A392A">
        <w:tc>
          <w:tcPr>
            <w:tcW w:w="900" w:type="dxa"/>
          </w:tcPr>
          <w:p w14:paraId="5BCAA239" w14:textId="77777777" w:rsidR="00007C0F" w:rsidRPr="00007C0F" w:rsidRDefault="00007C0F">
            <w:pPr>
              <w:jc w:val="both"/>
              <w:rPr>
                <w:sz w:val="24"/>
                <w:szCs w:val="24"/>
              </w:rPr>
            </w:pPr>
            <w:r w:rsidRPr="00007C0F">
              <w:rPr>
                <w:sz w:val="24"/>
                <w:szCs w:val="24"/>
              </w:rPr>
              <w:t>36.4</w:t>
            </w:r>
          </w:p>
        </w:tc>
        <w:tc>
          <w:tcPr>
            <w:tcW w:w="8307"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A392A">
        <w:tc>
          <w:tcPr>
            <w:tcW w:w="900" w:type="dxa"/>
          </w:tcPr>
          <w:p w14:paraId="05956086" w14:textId="77777777" w:rsidR="00007C0F" w:rsidRPr="00007C0F" w:rsidRDefault="00007C0F">
            <w:pPr>
              <w:jc w:val="both"/>
              <w:rPr>
                <w:sz w:val="24"/>
                <w:szCs w:val="24"/>
              </w:rPr>
            </w:pPr>
            <w:r w:rsidRPr="00007C0F">
              <w:rPr>
                <w:sz w:val="24"/>
                <w:szCs w:val="24"/>
              </w:rPr>
              <w:t>37.1</w:t>
            </w:r>
          </w:p>
        </w:tc>
        <w:tc>
          <w:tcPr>
            <w:tcW w:w="8307"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A392A">
        <w:tc>
          <w:tcPr>
            <w:tcW w:w="900" w:type="dxa"/>
          </w:tcPr>
          <w:p w14:paraId="255B6734" w14:textId="77777777" w:rsidR="00007C0F" w:rsidRPr="00007C0F" w:rsidRDefault="00007C0F">
            <w:pPr>
              <w:jc w:val="both"/>
              <w:rPr>
                <w:sz w:val="24"/>
                <w:szCs w:val="24"/>
              </w:rPr>
            </w:pPr>
            <w:r w:rsidRPr="00007C0F">
              <w:rPr>
                <w:sz w:val="24"/>
                <w:szCs w:val="24"/>
              </w:rPr>
              <w:t>37.2</w:t>
            </w:r>
          </w:p>
        </w:tc>
        <w:tc>
          <w:tcPr>
            <w:tcW w:w="8307"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A392A">
        <w:tc>
          <w:tcPr>
            <w:tcW w:w="900" w:type="dxa"/>
          </w:tcPr>
          <w:p w14:paraId="0A5B68B0" w14:textId="77777777" w:rsidR="00007C0F" w:rsidRPr="00007C0F" w:rsidRDefault="00007C0F">
            <w:pPr>
              <w:jc w:val="both"/>
              <w:rPr>
                <w:sz w:val="24"/>
                <w:szCs w:val="24"/>
              </w:rPr>
            </w:pPr>
            <w:r w:rsidRPr="00007C0F">
              <w:rPr>
                <w:sz w:val="24"/>
                <w:szCs w:val="24"/>
              </w:rPr>
              <w:t>37.3</w:t>
            </w:r>
          </w:p>
        </w:tc>
        <w:tc>
          <w:tcPr>
            <w:tcW w:w="8307"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A392A">
        <w:tc>
          <w:tcPr>
            <w:tcW w:w="900" w:type="dxa"/>
          </w:tcPr>
          <w:p w14:paraId="12D09375" w14:textId="77777777" w:rsidR="00007C0F" w:rsidRPr="00007C0F" w:rsidRDefault="00007C0F">
            <w:pPr>
              <w:jc w:val="both"/>
              <w:rPr>
                <w:sz w:val="24"/>
                <w:szCs w:val="24"/>
              </w:rPr>
            </w:pPr>
            <w:r w:rsidRPr="00007C0F">
              <w:rPr>
                <w:sz w:val="24"/>
                <w:szCs w:val="24"/>
              </w:rPr>
              <w:t>37.4</w:t>
            </w:r>
          </w:p>
        </w:tc>
        <w:tc>
          <w:tcPr>
            <w:tcW w:w="8307"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A392A">
        <w:tc>
          <w:tcPr>
            <w:tcW w:w="900" w:type="dxa"/>
          </w:tcPr>
          <w:p w14:paraId="278B069E" w14:textId="77777777" w:rsidR="00007C0F" w:rsidRPr="00007C0F" w:rsidRDefault="00007C0F">
            <w:pPr>
              <w:jc w:val="both"/>
              <w:rPr>
                <w:sz w:val="24"/>
                <w:szCs w:val="24"/>
              </w:rPr>
            </w:pPr>
            <w:r w:rsidRPr="00007C0F">
              <w:rPr>
                <w:sz w:val="24"/>
                <w:szCs w:val="24"/>
              </w:rPr>
              <w:t>37.5</w:t>
            </w:r>
          </w:p>
        </w:tc>
        <w:tc>
          <w:tcPr>
            <w:tcW w:w="8307"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A392A">
        <w:tc>
          <w:tcPr>
            <w:tcW w:w="900" w:type="dxa"/>
          </w:tcPr>
          <w:p w14:paraId="4B4FBE52" w14:textId="77777777" w:rsidR="00007C0F" w:rsidRPr="00007C0F" w:rsidRDefault="00007C0F">
            <w:pPr>
              <w:jc w:val="both"/>
              <w:rPr>
                <w:sz w:val="24"/>
                <w:szCs w:val="24"/>
              </w:rPr>
            </w:pPr>
            <w:r w:rsidRPr="00007C0F">
              <w:rPr>
                <w:sz w:val="24"/>
                <w:szCs w:val="24"/>
              </w:rPr>
              <w:t>38.1</w:t>
            </w:r>
          </w:p>
        </w:tc>
        <w:tc>
          <w:tcPr>
            <w:tcW w:w="8307"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A392A">
        <w:tc>
          <w:tcPr>
            <w:tcW w:w="900" w:type="dxa"/>
          </w:tcPr>
          <w:p w14:paraId="1B997922" w14:textId="77777777" w:rsidR="00007C0F" w:rsidRPr="00007C0F" w:rsidRDefault="00007C0F">
            <w:pPr>
              <w:jc w:val="both"/>
              <w:rPr>
                <w:sz w:val="24"/>
                <w:szCs w:val="24"/>
              </w:rPr>
            </w:pPr>
            <w:r w:rsidRPr="00007C0F">
              <w:rPr>
                <w:sz w:val="24"/>
                <w:szCs w:val="24"/>
              </w:rPr>
              <w:t>39.2</w:t>
            </w:r>
          </w:p>
        </w:tc>
        <w:tc>
          <w:tcPr>
            <w:tcW w:w="8307"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A392A">
        <w:tc>
          <w:tcPr>
            <w:tcW w:w="900" w:type="dxa"/>
          </w:tcPr>
          <w:p w14:paraId="1BDA67D6" w14:textId="77777777" w:rsidR="00007C0F" w:rsidRPr="00007C0F" w:rsidRDefault="00007C0F">
            <w:pPr>
              <w:jc w:val="both"/>
              <w:rPr>
                <w:sz w:val="24"/>
                <w:szCs w:val="24"/>
              </w:rPr>
            </w:pPr>
            <w:r w:rsidRPr="00007C0F">
              <w:rPr>
                <w:sz w:val="24"/>
                <w:szCs w:val="24"/>
              </w:rPr>
              <w:t>39.3</w:t>
            </w:r>
          </w:p>
        </w:tc>
        <w:tc>
          <w:tcPr>
            <w:tcW w:w="8307"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 xml:space="preserve">Eğer değişikliğe ilişkin işin birim fiyatı, söz konusu fiyat listelerinde de mevcut değil ise, Yüklenici değişikliğe ait piyasa araştırması yaparak, Proje Müdürü’ne en az üç </w:t>
            </w:r>
            <w:r w:rsidRPr="00007C0F">
              <w:rPr>
                <w:sz w:val="24"/>
                <w:szCs w:val="24"/>
              </w:rPr>
              <w:lastRenderedPageBreak/>
              <w:t>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0A392A">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8307"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A392A">
        <w:tc>
          <w:tcPr>
            <w:tcW w:w="900" w:type="dxa"/>
          </w:tcPr>
          <w:p w14:paraId="481F3DB6" w14:textId="77777777" w:rsidR="00007C0F" w:rsidRPr="00007C0F" w:rsidRDefault="00007C0F">
            <w:pPr>
              <w:jc w:val="both"/>
              <w:rPr>
                <w:sz w:val="24"/>
                <w:szCs w:val="24"/>
              </w:rPr>
            </w:pPr>
            <w:r w:rsidRPr="00007C0F">
              <w:rPr>
                <w:sz w:val="24"/>
                <w:szCs w:val="24"/>
              </w:rPr>
              <w:t>40.4.</w:t>
            </w:r>
          </w:p>
        </w:tc>
        <w:tc>
          <w:tcPr>
            <w:tcW w:w="8307"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A392A">
        <w:tc>
          <w:tcPr>
            <w:tcW w:w="900" w:type="dxa"/>
          </w:tcPr>
          <w:p w14:paraId="7CCD7D63" w14:textId="77777777" w:rsidR="00007C0F" w:rsidRPr="00007C0F" w:rsidRDefault="00007C0F">
            <w:pPr>
              <w:jc w:val="both"/>
              <w:rPr>
                <w:sz w:val="24"/>
                <w:szCs w:val="24"/>
              </w:rPr>
            </w:pPr>
            <w:r w:rsidRPr="00007C0F">
              <w:rPr>
                <w:sz w:val="24"/>
                <w:szCs w:val="24"/>
              </w:rPr>
              <w:t>41.1</w:t>
            </w:r>
          </w:p>
        </w:tc>
        <w:tc>
          <w:tcPr>
            <w:tcW w:w="8307"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A392A">
        <w:tc>
          <w:tcPr>
            <w:tcW w:w="900" w:type="dxa"/>
          </w:tcPr>
          <w:p w14:paraId="4B4F6911" w14:textId="77777777" w:rsidR="00007C0F" w:rsidRPr="00007C0F" w:rsidRDefault="00007C0F">
            <w:pPr>
              <w:jc w:val="both"/>
              <w:rPr>
                <w:sz w:val="24"/>
                <w:szCs w:val="24"/>
              </w:rPr>
            </w:pPr>
            <w:r w:rsidRPr="00007C0F">
              <w:rPr>
                <w:sz w:val="24"/>
                <w:szCs w:val="24"/>
              </w:rPr>
              <w:t>41.4</w:t>
            </w:r>
          </w:p>
        </w:tc>
        <w:tc>
          <w:tcPr>
            <w:tcW w:w="8307"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A392A">
        <w:tc>
          <w:tcPr>
            <w:tcW w:w="900" w:type="dxa"/>
          </w:tcPr>
          <w:p w14:paraId="025590E2" w14:textId="77777777" w:rsidR="00007C0F" w:rsidRPr="00007C0F" w:rsidRDefault="00007C0F">
            <w:pPr>
              <w:jc w:val="both"/>
              <w:rPr>
                <w:sz w:val="24"/>
                <w:szCs w:val="24"/>
              </w:rPr>
            </w:pPr>
            <w:r w:rsidRPr="00007C0F">
              <w:rPr>
                <w:sz w:val="24"/>
                <w:szCs w:val="24"/>
              </w:rPr>
              <w:t>42.1a</w:t>
            </w:r>
          </w:p>
        </w:tc>
        <w:tc>
          <w:tcPr>
            <w:tcW w:w="8307"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A392A">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A392A">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8307"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A392A">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8307"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A392A">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8307"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0A392A">
        <w:tc>
          <w:tcPr>
            <w:tcW w:w="900" w:type="dxa"/>
          </w:tcPr>
          <w:p w14:paraId="6D037A83" w14:textId="77777777" w:rsidR="00007C0F" w:rsidRPr="00007C0F" w:rsidRDefault="00007C0F">
            <w:pPr>
              <w:jc w:val="both"/>
              <w:rPr>
                <w:sz w:val="24"/>
                <w:szCs w:val="24"/>
              </w:rPr>
            </w:pPr>
          </w:p>
        </w:tc>
        <w:tc>
          <w:tcPr>
            <w:tcW w:w="8307" w:type="dxa"/>
          </w:tcPr>
          <w:p w14:paraId="397FEA0D" w14:textId="77777777" w:rsidR="00007C0F" w:rsidRPr="00007C0F" w:rsidRDefault="00007C0F" w:rsidP="00007C0F">
            <w:pPr>
              <w:jc w:val="both"/>
              <w:rPr>
                <w:sz w:val="24"/>
                <w:szCs w:val="24"/>
              </w:rPr>
            </w:pPr>
          </w:p>
        </w:tc>
      </w:tr>
      <w:tr w:rsidR="00BD513A" w:rsidRPr="00007C0F" w14:paraId="35F64EA8" w14:textId="77777777" w:rsidTr="000A392A">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8307"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w:t>
            </w:r>
            <w:r w:rsidRPr="00007C0F">
              <w:rPr>
                <w:sz w:val="24"/>
                <w:szCs w:val="24"/>
              </w:rPr>
              <w:lastRenderedPageBreak/>
              <w:t xml:space="preserve">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A392A">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8307"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0A392A">
        <w:tc>
          <w:tcPr>
            <w:tcW w:w="900" w:type="dxa"/>
          </w:tcPr>
          <w:p w14:paraId="126580B3" w14:textId="2BE6CDDA" w:rsidR="00D01022" w:rsidRPr="00007C0F" w:rsidRDefault="00D01022">
            <w:pPr>
              <w:jc w:val="both"/>
              <w:rPr>
                <w:sz w:val="24"/>
                <w:szCs w:val="24"/>
              </w:rPr>
            </w:pPr>
            <w:r>
              <w:rPr>
                <w:sz w:val="24"/>
                <w:szCs w:val="24"/>
              </w:rPr>
              <w:t>47.1</w:t>
            </w:r>
          </w:p>
        </w:tc>
        <w:tc>
          <w:tcPr>
            <w:tcW w:w="8307"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0A392A">
        <w:tc>
          <w:tcPr>
            <w:tcW w:w="900" w:type="dxa"/>
          </w:tcPr>
          <w:p w14:paraId="172DC1D5" w14:textId="77777777" w:rsidR="00007C0F" w:rsidRPr="00007C0F" w:rsidRDefault="00007C0F">
            <w:pPr>
              <w:jc w:val="both"/>
              <w:rPr>
                <w:sz w:val="24"/>
                <w:szCs w:val="24"/>
              </w:rPr>
            </w:pPr>
            <w:r w:rsidRPr="00007C0F">
              <w:rPr>
                <w:sz w:val="24"/>
                <w:szCs w:val="24"/>
              </w:rPr>
              <w:t>48.1</w:t>
            </w:r>
          </w:p>
        </w:tc>
        <w:tc>
          <w:tcPr>
            <w:tcW w:w="8307"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0A392A">
        <w:tc>
          <w:tcPr>
            <w:tcW w:w="900" w:type="dxa"/>
          </w:tcPr>
          <w:p w14:paraId="479E03FD" w14:textId="77777777" w:rsidR="00007C0F" w:rsidRPr="00007C0F" w:rsidRDefault="00007C0F">
            <w:pPr>
              <w:jc w:val="both"/>
              <w:rPr>
                <w:sz w:val="24"/>
                <w:szCs w:val="24"/>
              </w:rPr>
            </w:pPr>
            <w:r w:rsidRPr="00007C0F">
              <w:rPr>
                <w:sz w:val="24"/>
                <w:szCs w:val="24"/>
              </w:rPr>
              <w:t>48.3</w:t>
            </w:r>
          </w:p>
        </w:tc>
        <w:tc>
          <w:tcPr>
            <w:tcW w:w="8307"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0A392A">
        <w:tc>
          <w:tcPr>
            <w:tcW w:w="900" w:type="dxa"/>
          </w:tcPr>
          <w:p w14:paraId="4D7B0976" w14:textId="77777777" w:rsidR="00007C0F" w:rsidRPr="00007C0F" w:rsidRDefault="00007C0F">
            <w:pPr>
              <w:jc w:val="both"/>
              <w:rPr>
                <w:sz w:val="24"/>
                <w:szCs w:val="24"/>
              </w:rPr>
            </w:pPr>
            <w:r w:rsidRPr="00007C0F">
              <w:rPr>
                <w:sz w:val="24"/>
                <w:szCs w:val="24"/>
              </w:rPr>
              <w:t>49.1</w:t>
            </w:r>
          </w:p>
        </w:tc>
        <w:tc>
          <w:tcPr>
            <w:tcW w:w="8307"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A392A">
        <w:tc>
          <w:tcPr>
            <w:tcW w:w="900" w:type="dxa"/>
          </w:tcPr>
          <w:p w14:paraId="4F27CB3C" w14:textId="77777777" w:rsidR="00007C0F" w:rsidRPr="00007C0F" w:rsidRDefault="00007C0F">
            <w:pPr>
              <w:jc w:val="both"/>
              <w:rPr>
                <w:sz w:val="24"/>
                <w:szCs w:val="24"/>
              </w:rPr>
            </w:pPr>
            <w:r w:rsidRPr="00007C0F">
              <w:rPr>
                <w:sz w:val="24"/>
                <w:szCs w:val="24"/>
              </w:rPr>
              <w:t>50.1</w:t>
            </w:r>
          </w:p>
        </w:tc>
        <w:tc>
          <w:tcPr>
            <w:tcW w:w="8307"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A392A">
        <w:tc>
          <w:tcPr>
            <w:tcW w:w="900" w:type="dxa"/>
          </w:tcPr>
          <w:p w14:paraId="12F67152" w14:textId="77777777" w:rsidR="00007C0F" w:rsidRPr="00007C0F" w:rsidRDefault="00007C0F">
            <w:pPr>
              <w:jc w:val="both"/>
              <w:rPr>
                <w:sz w:val="24"/>
                <w:szCs w:val="24"/>
              </w:rPr>
            </w:pPr>
            <w:r w:rsidRPr="00007C0F">
              <w:rPr>
                <w:sz w:val="24"/>
                <w:szCs w:val="24"/>
              </w:rPr>
              <w:lastRenderedPageBreak/>
              <w:t>50.2</w:t>
            </w:r>
          </w:p>
        </w:tc>
        <w:tc>
          <w:tcPr>
            <w:tcW w:w="8307"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A392A">
        <w:tc>
          <w:tcPr>
            <w:tcW w:w="900" w:type="dxa"/>
          </w:tcPr>
          <w:p w14:paraId="0533FD2A" w14:textId="77777777" w:rsidR="00007C0F" w:rsidRPr="00007C0F" w:rsidRDefault="00007C0F">
            <w:pPr>
              <w:jc w:val="both"/>
              <w:rPr>
                <w:sz w:val="24"/>
                <w:szCs w:val="24"/>
              </w:rPr>
            </w:pPr>
            <w:r w:rsidRPr="00007C0F">
              <w:rPr>
                <w:sz w:val="24"/>
                <w:szCs w:val="24"/>
              </w:rPr>
              <w:t>50.3</w:t>
            </w:r>
          </w:p>
        </w:tc>
        <w:tc>
          <w:tcPr>
            <w:tcW w:w="8307"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A392A">
        <w:tc>
          <w:tcPr>
            <w:tcW w:w="900" w:type="dxa"/>
          </w:tcPr>
          <w:p w14:paraId="4E700387" w14:textId="77777777" w:rsidR="00007C0F" w:rsidRPr="00007C0F" w:rsidRDefault="00007C0F">
            <w:pPr>
              <w:jc w:val="both"/>
              <w:rPr>
                <w:sz w:val="24"/>
                <w:szCs w:val="24"/>
              </w:rPr>
            </w:pPr>
            <w:r w:rsidRPr="00007C0F">
              <w:rPr>
                <w:sz w:val="24"/>
                <w:szCs w:val="24"/>
              </w:rPr>
              <w:t>55.1</w:t>
            </w:r>
          </w:p>
        </w:tc>
        <w:tc>
          <w:tcPr>
            <w:tcW w:w="8307"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A392A">
        <w:tc>
          <w:tcPr>
            <w:tcW w:w="900" w:type="dxa"/>
          </w:tcPr>
          <w:p w14:paraId="281FF34C" w14:textId="77777777" w:rsidR="00007C0F" w:rsidRPr="00007C0F" w:rsidRDefault="00007C0F">
            <w:pPr>
              <w:jc w:val="both"/>
              <w:rPr>
                <w:sz w:val="24"/>
                <w:szCs w:val="24"/>
              </w:rPr>
            </w:pPr>
            <w:r w:rsidRPr="00007C0F">
              <w:rPr>
                <w:sz w:val="24"/>
                <w:szCs w:val="24"/>
              </w:rPr>
              <w:t>55.2</w:t>
            </w:r>
          </w:p>
        </w:tc>
        <w:tc>
          <w:tcPr>
            <w:tcW w:w="8307"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A392A">
        <w:tc>
          <w:tcPr>
            <w:tcW w:w="900" w:type="dxa"/>
          </w:tcPr>
          <w:p w14:paraId="69C9233E" w14:textId="77777777" w:rsidR="00007C0F" w:rsidRPr="00007C0F" w:rsidRDefault="00007C0F">
            <w:pPr>
              <w:jc w:val="both"/>
              <w:rPr>
                <w:sz w:val="24"/>
                <w:szCs w:val="24"/>
              </w:rPr>
            </w:pPr>
            <w:r w:rsidRPr="00007C0F">
              <w:rPr>
                <w:sz w:val="24"/>
                <w:szCs w:val="24"/>
              </w:rPr>
              <w:t>57.1</w:t>
            </w:r>
          </w:p>
        </w:tc>
        <w:tc>
          <w:tcPr>
            <w:tcW w:w="8307"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A392A">
        <w:tc>
          <w:tcPr>
            <w:tcW w:w="900" w:type="dxa"/>
          </w:tcPr>
          <w:p w14:paraId="582396A3" w14:textId="77777777" w:rsidR="00007C0F" w:rsidRPr="00007C0F" w:rsidRDefault="00007C0F">
            <w:pPr>
              <w:jc w:val="both"/>
              <w:rPr>
                <w:sz w:val="24"/>
                <w:szCs w:val="24"/>
              </w:rPr>
            </w:pPr>
            <w:r w:rsidRPr="00007C0F">
              <w:rPr>
                <w:sz w:val="24"/>
                <w:szCs w:val="24"/>
              </w:rPr>
              <w:t>57.2</w:t>
            </w:r>
          </w:p>
        </w:tc>
        <w:tc>
          <w:tcPr>
            <w:tcW w:w="8307"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A392A">
        <w:tc>
          <w:tcPr>
            <w:tcW w:w="900" w:type="dxa"/>
          </w:tcPr>
          <w:p w14:paraId="2F069340" w14:textId="77777777" w:rsidR="00007C0F" w:rsidRPr="00007C0F" w:rsidRDefault="00007C0F">
            <w:pPr>
              <w:jc w:val="both"/>
              <w:rPr>
                <w:sz w:val="24"/>
                <w:szCs w:val="24"/>
              </w:rPr>
            </w:pPr>
            <w:r w:rsidRPr="00007C0F">
              <w:rPr>
                <w:sz w:val="24"/>
                <w:szCs w:val="24"/>
              </w:rPr>
              <w:t>59</w:t>
            </w:r>
          </w:p>
        </w:tc>
        <w:tc>
          <w:tcPr>
            <w:tcW w:w="8307"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A327F" w16cex:dateUtc="2020-12-20T17:28:00Z"/>
  <w16cex:commentExtensible w16cex:durableId="238A395E" w16cex:dateUtc="2020-12-20T17:58:00Z"/>
  <w16cex:commentExtensible w16cex:durableId="238A5DBE" w16cex:dateUtc="2020-12-20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AB5E3" w16cid:durableId="238A327F"/>
  <w16cid:commentId w16cid:paraId="779EF696" w16cid:durableId="238A395E"/>
  <w16cid:commentId w16cid:paraId="2C25EC21" w16cid:durableId="238A5D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48136" w14:textId="77777777" w:rsidR="00C03728" w:rsidRDefault="00C03728">
      <w:r>
        <w:separator/>
      </w:r>
    </w:p>
  </w:endnote>
  <w:endnote w:type="continuationSeparator" w:id="0">
    <w:p w14:paraId="5BEB77DD" w14:textId="77777777" w:rsidR="00C03728" w:rsidRDefault="00C03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C82290" w:rsidRDefault="00C82290">
        <w:pPr>
          <w:pStyle w:val="Altbilgi"/>
          <w:jc w:val="right"/>
        </w:pPr>
        <w:r>
          <w:fldChar w:fldCharType="begin"/>
        </w:r>
        <w:r>
          <w:instrText>PAGE   \* MERGEFORMAT</w:instrText>
        </w:r>
        <w:r>
          <w:fldChar w:fldCharType="separate"/>
        </w:r>
        <w:r w:rsidR="00040AF1">
          <w:rPr>
            <w:noProof/>
          </w:rPr>
          <w:t>4</w:t>
        </w:r>
        <w:r>
          <w:fldChar w:fldCharType="end"/>
        </w:r>
      </w:p>
    </w:sdtContent>
  </w:sdt>
  <w:p w14:paraId="3C12E168" w14:textId="77777777" w:rsidR="00C82290" w:rsidRDefault="00C8229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C82290" w:rsidRDefault="00C82290">
        <w:pPr>
          <w:pStyle w:val="Altbilgi"/>
          <w:jc w:val="right"/>
        </w:pPr>
        <w:r>
          <w:fldChar w:fldCharType="begin"/>
        </w:r>
        <w:r>
          <w:instrText>PAGE   \* MERGEFORMAT</w:instrText>
        </w:r>
        <w:r>
          <w:fldChar w:fldCharType="separate"/>
        </w:r>
        <w:r w:rsidR="00040AF1">
          <w:rPr>
            <w:noProof/>
          </w:rPr>
          <w:t>21</w:t>
        </w:r>
        <w:r>
          <w:fldChar w:fldCharType="end"/>
        </w:r>
      </w:p>
    </w:sdtContent>
  </w:sdt>
  <w:p w14:paraId="7B107791" w14:textId="77777777" w:rsidR="00C82290" w:rsidRDefault="00C82290"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C82290" w:rsidRDefault="00C82290">
        <w:pPr>
          <w:pStyle w:val="Altbilgi"/>
          <w:jc w:val="right"/>
        </w:pPr>
        <w:r>
          <w:fldChar w:fldCharType="begin"/>
        </w:r>
        <w:r>
          <w:instrText>PAGE   \* MERGEFORMAT</w:instrText>
        </w:r>
        <w:r>
          <w:fldChar w:fldCharType="separate"/>
        </w:r>
        <w:r w:rsidR="00040AF1">
          <w:rPr>
            <w:noProof/>
          </w:rPr>
          <w:t>47</w:t>
        </w:r>
        <w:r>
          <w:fldChar w:fldCharType="end"/>
        </w:r>
      </w:p>
    </w:sdtContent>
  </w:sdt>
  <w:p w14:paraId="4709BCA7" w14:textId="77777777" w:rsidR="00C82290" w:rsidRDefault="00C8229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C82290" w:rsidRDefault="00C82290">
        <w:pPr>
          <w:pStyle w:val="Altbilgi"/>
          <w:jc w:val="right"/>
        </w:pPr>
        <w:r>
          <w:fldChar w:fldCharType="begin"/>
        </w:r>
        <w:r>
          <w:instrText>PAGE   \* MERGEFORMAT</w:instrText>
        </w:r>
        <w:r>
          <w:fldChar w:fldCharType="separate"/>
        </w:r>
        <w:r w:rsidR="00040AF1">
          <w:rPr>
            <w:noProof/>
          </w:rPr>
          <w:t>62</w:t>
        </w:r>
        <w:r>
          <w:fldChar w:fldCharType="end"/>
        </w:r>
      </w:p>
    </w:sdtContent>
  </w:sdt>
  <w:p w14:paraId="4F6E1E2A" w14:textId="77777777" w:rsidR="00C82290" w:rsidRPr="00E80098" w:rsidRDefault="00C82290"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C82290" w:rsidRDefault="00C82290">
        <w:pPr>
          <w:pStyle w:val="Altbilgi"/>
          <w:jc w:val="right"/>
        </w:pPr>
        <w:r>
          <w:fldChar w:fldCharType="begin"/>
        </w:r>
        <w:r>
          <w:instrText>PAGE   \* MERGEFORMAT</w:instrText>
        </w:r>
        <w:r>
          <w:fldChar w:fldCharType="separate"/>
        </w:r>
        <w:r w:rsidR="00040AF1">
          <w:rPr>
            <w:noProof/>
          </w:rPr>
          <w:t>101</w:t>
        </w:r>
        <w:r>
          <w:fldChar w:fldCharType="end"/>
        </w:r>
      </w:p>
    </w:sdtContent>
  </w:sdt>
  <w:p w14:paraId="781FD58D" w14:textId="77777777" w:rsidR="00C82290" w:rsidRPr="00F33C75" w:rsidRDefault="00C82290" w:rsidP="00007C0F">
    <w:pPr>
      <w:pStyle w:val="T1"/>
    </w:pPr>
  </w:p>
  <w:p w14:paraId="78508A84" w14:textId="77777777" w:rsidR="00C82290" w:rsidRDefault="00C82290"/>
  <w:p w14:paraId="44DED361" w14:textId="77777777" w:rsidR="00C82290" w:rsidRDefault="00C8229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82290" w:rsidRDefault="00C82290">
        <w:pPr>
          <w:pStyle w:val="Altbilgi"/>
          <w:jc w:val="right"/>
        </w:pPr>
        <w:r>
          <w:fldChar w:fldCharType="begin"/>
        </w:r>
        <w:r>
          <w:instrText>PAGE   \* MERGEFORMAT</w:instrText>
        </w:r>
        <w:r>
          <w:fldChar w:fldCharType="separate"/>
        </w:r>
        <w:r w:rsidR="00040AF1">
          <w:rPr>
            <w:noProof/>
          </w:rPr>
          <w:t>105</w:t>
        </w:r>
        <w:r>
          <w:fldChar w:fldCharType="end"/>
        </w:r>
      </w:p>
    </w:sdtContent>
  </w:sdt>
  <w:p w14:paraId="38163AA2" w14:textId="77777777" w:rsidR="00C82290" w:rsidRPr="00136613" w:rsidRDefault="00C82290"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82264" w14:textId="77777777" w:rsidR="00C03728" w:rsidRDefault="00C03728">
      <w:r>
        <w:separator/>
      </w:r>
    </w:p>
  </w:footnote>
  <w:footnote w:type="continuationSeparator" w:id="0">
    <w:p w14:paraId="2DD5CB26" w14:textId="77777777" w:rsidR="00C03728" w:rsidRDefault="00C03728">
      <w:r>
        <w:continuationSeparator/>
      </w:r>
    </w:p>
  </w:footnote>
  <w:footnote w:id="1">
    <w:p w14:paraId="2A627A1B" w14:textId="77777777" w:rsidR="00C82290" w:rsidRPr="00C233C6" w:rsidRDefault="00C82290"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C82290" w:rsidRPr="00935CD9" w:rsidRDefault="00C82290"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C82290" w:rsidRPr="00935CD9" w:rsidRDefault="00C8229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C82290" w:rsidRPr="00007C0F" w:rsidRDefault="00C82290"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C82290" w:rsidRPr="00935CD9" w:rsidRDefault="00C8229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C82290" w:rsidRPr="00C63414" w:rsidRDefault="00C82290"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C82290" w:rsidRPr="00DF70ED" w:rsidRDefault="00C8229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82290" w:rsidRPr="00007C0F" w:rsidRDefault="00C8229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C82290" w:rsidRPr="00007C0F" w:rsidRDefault="00C82290" w:rsidP="00007C0F">
      <w:pPr>
        <w:pStyle w:val="DipnotMetni"/>
      </w:pPr>
    </w:p>
  </w:footnote>
  <w:footnote w:id="9">
    <w:p w14:paraId="25E0FCF6" w14:textId="77777777" w:rsidR="00C82290" w:rsidRDefault="00C82290"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82290" w:rsidRPr="005107D4" w:rsidRDefault="00C82290"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E795858" w:rsidR="00C82290" w:rsidRPr="00527A99" w:rsidRDefault="00C82290"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w:t>
    </w:r>
    <w:r>
      <w:rPr>
        <w:rFonts w:asciiTheme="minorHAnsi" w:hAnsi="Calibri"/>
        <w:sz w:val="18"/>
        <w:szCs w:val="18"/>
      </w:rPr>
      <w:t>3</w:t>
    </w:r>
    <w:r w:rsidRPr="00527A99">
      <w:rPr>
        <w:rStyle w:val="SayfaNumaras"/>
        <w:rFonts w:asciiTheme="minorHAnsi" w:hAnsiTheme="minorHAnsi"/>
        <w:sz w:val="18"/>
        <w:szCs w:val="18"/>
      </w:rPr>
      <w:tab/>
    </w:r>
  </w:p>
  <w:p w14:paraId="2FAD3C97" w14:textId="77777777" w:rsidR="00C82290" w:rsidRPr="00527A99" w:rsidRDefault="00C8229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155EB"/>
    <w:rsid w:val="00030B8B"/>
    <w:rsid w:val="00040AF1"/>
    <w:rsid w:val="00087B03"/>
    <w:rsid w:val="00092EAD"/>
    <w:rsid w:val="000A392A"/>
    <w:rsid w:val="000C09C1"/>
    <w:rsid w:val="000C0B85"/>
    <w:rsid w:val="000C263A"/>
    <w:rsid w:val="000D1E10"/>
    <w:rsid w:val="000D40D3"/>
    <w:rsid w:val="000E2DCF"/>
    <w:rsid w:val="001060E5"/>
    <w:rsid w:val="001519EF"/>
    <w:rsid w:val="00154517"/>
    <w:rsid w:val="00170B88"/>
    <w:rsid w:val="00195E94"/>
    <w:rsid w:val="00196583"/>
    <w:rsid w:val="001A46C2"/>
    <w:rsid w:val="001A74E4"/>
    <w:rsid w:val="001B1394"/>
    <w:rsid w:val="001B74D1"/>
    <w:rsid w:val="001D0D1F"/>
    <w:rsid w:val="001E3F43"/>
    <w:rsid w:val="001F25A3"/>
    <w:rsid w:val="00200070"/>
    <w:rsid w:val="002001FD"/>
    <w:rsid w:val="00214D95"/>
    <w:rsid w:val="00232419"/>
    <w:rsid w:val="00264F35"/>
    <w:rsid w:val="002668B7"/>
    <w:rsid w:val="00275C7A"/>
    <w:rsid w:val="00286FA5"/>
    <w:rsid w:val="002925C5"/>
    <w:rsid w:val="002B3E54"/>
    <w:rsid w:val="002C6790"/>
    <w:rsid w:val="002D2D03"/>
    <w:rsid w:val="002E69CD"/>
    <w:rsid w:val="00310B81"/>
    <w:rsid w:val="0034108F"/>
    <w:rsid w:val="003657DE"/>
    <w:rsid w:val="00367C1B"/>
    <w:rsid w:val="00382F65"/>
    <w:rsid w:val="003B06A0"/>
    <w:rsid w:val="003B457F"/>
    <w:rsid w:val="003C46FC"/>
    <w:rsid w:val="003E326A"/>
    <w:rsid w:val="003F1FC4"/>
    <w:rsid w:val="00403F11"/>
    <w:rsid w:val="00405791"/>
    <w:rsid w:val="0041183F"/>
    <w:rsid w:val="004375A9"/>
    <w:rsid w:val="00445BC2"/>
    <w:rsid w:val="00445FC1"/>
    <w:rsid w:val="004524D6"/>
    <w:rsid w:val="004553AA"/>
    <w:rsid w:val="004774BD"/>
    <w:rsid w:val="00497B70"/>
    <w:rsid w:val="004A502C"/>
    <w:rsid w:val="004B7F32"/>
    <w:rsid w:val="004C4AC7"/>
    <w:rsid w:val="004D7D5A"/>
    <w:rsid w:val="0051720B"/>
    <w:rsid w:val="00523C45"/>
    <w:rsid w:val="00536884"/>
    <w:rsid w:val="00545A70"/>
    <w:rsid w:val="00554EBB"/>
    <w:rsid w:val="00564DA3"/>
    <w:rsid w:val="00574B73"/>
    <w:rsid w:val="0057574D"/>
    <w:rsid w:val="005856BB"/>
    <w:rsid w:val="005D745D"/>
    <w:rsid w:val="005E6CE5"/>
    <w:rsid w:val="00642688"/>
    <w:rsid w:val="00650A68"/>
    <w:rsid w:val="0065539F"/>
    <w:rsid w:val="006743F2"/>
    <w:rsid w:val="00695766"/>
    <w:rsid w:val="006A5494"/>
    <w:rsid w:val="006A6FBB"/>
    <w:rsid w:val="006B63F8"/>
    <w:rsid w:val="006C0B1B"/>
    <w:rsid w:val="006F5524"/>
    <w:rsid w:val="0070149F"/>
    <w:rsid w:val="007018D0"/>
    <w:rsid w:val="00727516"/>
    <w:rsid w:val="00767E08"/>
    <w:rsid w:val="00773D7C"/>
    <w:rsid w:val="00775C00"/>
    <w:rsid w:val="00785AC9"/>
    <w:rsid w:val="0079045C"/>
    <w:rsid w:val="0079143C"/>
    <w:rsid w:val="007B5F54"/>
    <w:rsid w:val="007F4341"/>
    <w:rsid w:val="007F73A7"/>
    <w:rsid w:val="007F761D"/>
    <w:rsid w:val="008023D9"/>
    <w:rsid w:val="008144D1"/>
    <w:rsid w:val="00823A68"/>
    <w:rsid w:val="00837E84"/>
    <w:rsid w:val="00870807"/>
    <w:rsid w:val="00875BC6"/>
    <w:rsid w:val="00881F75"/>
    <w:rsid w:val="008A5912"/>
    <w:rsid w:val="008A7085"/>
    <w:rsid w:val="008C5D83"/>
    <w:rsid w:val="008C7BC5"/>
    <w:rsid w:val="008D32B5"/>
    <w:rsid w:val="009377C6"/>
    <w:rsid w:val="009464B6"/>
    <w:rsid w:val="0096069B"/>
    <w:rsid w:val="0098172E"/>
    <w:rsid w:val="00987D73"/>
    <w:rsid w:val="00990551"/>
    <w:rsid w:val="00991AAA"/>
    <w:rsid w:val="009A31C7"/>
    <w:rsid w:val="009B3EDA"/>
    <w:rsid w:val="009C1183"/>
    <w:rsid w:val="009D07D8"/>
    <w:rsid w:val="009D0D11"/>
    <w:rsid w:val="009D4F8D"/>
    <w:rsid w:val="009F4A32"/>
    <w:rsid w:val="00A40133"/>
    <w:rsid w:val="00A83063"/>
    <w:rsid w:val="00A84502"/>
    <w:rsid w:val="00A917D0"/>
    <w:rsid w:val="00AB33F8"/>
    <w:rsid w:val="00AB6946"/>
    <w:rsid w:val="00AB7E3D"/>
    <w:rsid w:val="00AC5EA2"/>
    <w:rsid w:val="00AC60B2"/>
    <w:rsid w:val="00AC7908"/>
    <w:rsid w:val="00AD2C58"/>
    <w:rsid w:val="00AD32A6"/>
    <w:rsid w:val="00AE70A6"/>
    <w:rsid w:val="00AF4570"/>
    <w:rsid w:val="00B0623C"/>
    <w:rsid w:val="00B23557"/>
    <w:rsid w:val="00B302C1"/>
    <w:rsid w:val="00B5493F"/>
    <w:rsid w:val="00B56112"/>
    <w:rsid w:val="00B56A5A"/>
    <w:rsid w:val="00B63331"/>
    <w:rsid w:val="00B901D0"/>
    <w:rsid w:val="00BB3851"/>
    <w:rsid w:val="00BB5A45"/>
    <w:rsid w:val="00BC6BDE"/>
    <w:rsid w:val="00BD121B"/>
    <w:rsid w:val="00BD513A"/>
    <w:rsid w:val="00C03728"/>
    <w:rsid w:val="00C12B82"/>
    <w:rsid w:val="00C220DA"/>
    <w:rsid w:val="00C43AA3"/>
    <w:rsid w:val="00C52023"/>
    <w:rsid w:val="00C52272"/>
    <w:rsid w:val="00C537AA"/>
    <w:rsid w:val="00C610FA"/>
    <w:rsid w:val="00C64503"/>
    <w:rsid w:val="00C81ADC"/>
    <w:rsid w:val="00C82290"/>
    <w:rsid w:val="00CA4729"/>
    <w:rsid w:val="00CA56E6"/>
    <w:rsid w:val="00CB31AC"/>
    <w:rsid w:val="00CC658F"/>
    <w:rsid w:val="00CD05F0"/>
    <w:rsid w:val="00CD675D"/>
    <w:rsid w:val="00CF1862"/>
    <w:rsid w:val="00D01022"/>
    <w:rsid w:val="00D11BF7"/>
    <w:rsid w:val="00D147C3"/>
    <w:rsid w:val="00D2085E"/>
    <w:rsid w:val="00D51F86"/>
    <w:rsid w:val="00D55F2B"/>
    <w:rsid w:val="00D73D58"/>
    <w:rsid w:val="00D77B8C"/>
    <w:rsid w:val="00D80551"/>
    <w:rsid w:val="00D8222F"/>
    <w:rsid w:val="00D92C48"/>
    <w:rsid w:val="00DA1A18"/>
    <w:rsid w:val="00DB4C8D"/>
    <w:rsid w:val="00DD22DB"/>
    <w:rsid w:val="00E022EF"/>
    <w:rsid w:val="00E21366"/>
    <w:rsid w:val="00E3102A"/>
    <w:rsid w:val="00E42B53"/>
    <w:rsid w:val="00E52AA1"/>
    <w:rsid w:val="00E54FAA"/>
    <w:rsid w:val="00E664F2"/>
    <w:rsid w:val="00E8399D"/>
    <w:rsid w:val="00EB4DE1"/>
    <w:rsid w:val="00EC196C"/>
    <w:rsid w:val="00ED629D"/>
    <w:rsid w:val="00EE1BF6"/>
    <w:rsid w:val="00EE4091"/>
    <w:rsid w:val="00EE6628"/>
    <w:rsid w:val="00EF3797"/>
    <w:rsid w:val="00F0389D"/>
    <w:rsid w:val="00F04250"/>
    <w:rsid w:val="00F15598"/>
    <w:rsid w:val="00F24CFD"/>
    <w:rsid w:val="00F33148"/>
    <w:rsid w:val="00F538A3"/>
    <w:rsid w:val="00F661F6"/>
    <w:rsid w:val="00F77198"/>
    <w:rsid w:val="00F870FD"/>
    <w:rsid w:val="00F94079"/>
    <w:rsid w:val="00F975CA"/>
    <w:rsid w:val="00FC0A85"/>
    <w:rsid w:val="00FC24DB"/>
    <w:rsid w:val="00FE454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table" w:styleId="KlavuzTablo3">
    <w:name w:val="Grid Table 3"/>
    <w:basedOn w:val="NormalTablo"/>
    <w:uiPriority w:val="99"/>
    <w:rsid w:val="00CC65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186649904">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17103901">
      <w:bodyDiv w:val="1"/>
      <w:marLeft w:val="0"/>
      <w:marRight w:val="0"/>
      <w:marTop w:val="0"/>
      <w:marBottom w:val="0"/>
      <w:divBdr>
        <w:top w:val="none" w:sz="0" w:space="0" w:color="auto"/>
        <w:left w:val="none" w:sz="0" w:space="0" w:color="auto"/>
        <w:bottom w:val="none" w:sz="0" w:space="0" w:color="auto"/>
        <w:right w:val="none" w:sz="0" w:space="0" w:color="auto"/>
      </w:divBdr>
    </w:div>
    <w:div w:id="1747264088">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806FD-D147-497C-B543-384C73969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4</Pages>
  <Words>34954</Words>
  <Characters>199241</Characters>
  <Application>Microsoft Office Word</Application>
  <DocSecurity>0</DocSecurity>
  <Lines>1660</Lines>
  <Paragraphs>46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3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cp:revision>
  <cp:lastPrinted>2019-11-04T08:06:00Z</cp:lastPrinted>
  <dcterms:created xsi:type="dcterms:W3CDTF">2020-12-21T13:22:00Z</dcterms:created>
  <dcterms:modified xsi:type="dcterms:W3CDTF">2020-12-24T10:27:00Z</dcterms:modified>
</cp:coreProperties>
</file>